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CA7EA" w14:textId="339FA5E7" w:rsidR="00F97004" w:rsidRPr="00B31C47" w:rsidRDefault="00F97004" w:rsidP="153FC47A">
      <w:pPr>
        <w:keepNext/>
        <w:spacing w:after="0" w:line="240" w:lineRule="auto"/>
        <w:jc w:val="center"/>
        <w:rPr>
          <w:rFonts w:ascii="Arial" w:eastAsia="Arial" w:hAnsi="Arial" w:cs="Arial"/>
          <w:b/>
          <w:bCs/>
          <w:caps/>
          <w:sz w:val="24"/>
          <w:szCs w:val="24"/>
        </w:rPr>
      </w:pPr>
      <w:r>
        <w:rPr>
          <w:noProof/>
        </w:rPr>
        <w:drawing>
          <wp:inline distT="0" distB="0" distL="0" distR="0" wp14:anchorId="19E6E428" wp14:editId="5C28E777">
            <wp:extent cx="2188845" cy="670560"/>
            <wp:effectExtent l="0" t="0" r="1905" b="0"/>
            <wp:docPr id="1986986666" name="Picture 1986986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8845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4F082E0" w:rsidRPr="153FC47A">
        <w:rPr>
          <w:rFonts w:ascii="Arial" w:eastAsia="Arial" w:hAnsi="Arial" w:cs="Arial"/>
          <w:b/>
          <w:bCs/>
          <w:caps/>
          <w:sz w:val="24"/>
          <w:szCs w:val="24"/>
        </w:rPr>
        <w:t xml:space="preserve"> </w:t>
      </w:r>
    </w:p>
    <w:p w14:paraId="4FB29360" w14:textId="77777777" w:rsidR="00311AFE" w:rsidRPr="00B31C47" w:rsidRDefault="00311AFE" w:rsidP="153FC47A">
      <w:pPr>
        <w:keepNext/>
        <w:spacing w:after="0" w:line="240" w:lineRule="auto"/>
        <w:rPr>
          <w:rFonts w:ascii="Arial" w:eastAsia="Arial" w:hAnsi="Arial" w:cs="Arial"/>
          <w:b/>
          <w:bCs/>
          <w:caps/>
          <w:sz w:val="24"/>
          <w:szCs w:val="24"/>
        </w:rPr>
      </w:pPr>
    </w:p>
    <w:p w14:paraId="10CC9BC6" w14:textId="366B363E" w:rsidR="00311AFE" w:rsidRPr="00B31C47" w:rsidRDefault="56527385" w:rsidP="002C23FA">
      <w:pPr>
        <w:pStyle w:val="Heading1"/>
        <w:rPr>
          <w:rFonts w:ascii="Calibri" w:hAnsi="Calibri"/>
        </w:rPr>
      </w:pPr>
      <w:r w:rsidRPr="4092CCF3">
        <w:rPr>
          <w:rFonts w:ascii="Calibri" w:hAnsi="Calibri"/>
        </w:rPr>
        <w:t xml:space="preserve">minutes of THE HERTFORD </w:t>
      </w:r>
      <w:r w:rsidR="5C82432D" w:rsidRPr="4092CCF3">
        <w:rPr>
          <w:rFonts w:ascii="Calibri" w:hAnsi="Calibri"/>
        </w:rPr>
        <w:t xml:space="preserve">and outer </w:t>
      </w:r>
      <w:r w:rsidR="5DF72499" w:rsidRPr="4092CCF3">
        <w:rPr>
          <w:rFonts w:ascii="Calibri" w:hAnsi="Calibri"/>
        </w:rPr>
        <w:t>London</w:t>
      </w:r>
      <w:r w:rsidR="5C82432D" w:rsidRPr="4092CCF3">
        <w:rPr>
          <w:rFonts w:ascii="Calibri" w:hAnsi="Calibri"/>
        </w:rPr>
        <w:t xml:space="preserve"> </w:t>
      </w:r>
      <w:r w:rsidRPr="4092CCF3">
        <w:rPr>
          <w:rFonts w:ascii="Calibri" w:hAnsi="Calibri"/>
        </w:rPr>
        <w:t>RESIDENT PANEL MEETING</w:t>
      </w:r>
    </w:p>
    <w:p w14:paraId="33782CC2" w14:textId="1A7B5E94" w:rsidR="5DE71CC1" w:rsidRDefault="5DE71CC1" w:rsidP="153FC47A">
      <w:pPr>
        <w:pStyle w:val="Heading1"/>
        <w:rPr>
          <w:rFonts w:ascii="Calibri" w:hAnsi="Calibri"/>
        </w:rPr>
      </w:pPr>
      <w:r w:rsidRPr="153FC47A">
        <w:rPr>
          <w:rFonts w:ascii="Calibri" w:hAnsi="Calibri"/>
        </w:rPr>
        <w:t xml:space="preserve">HELD ON  </w:t>
      </w:r>
      <w:r w:rsidR="00E85AFA">
        <w:rPr>
          <w:rFonts w:ascii="Calibri" w:hAnsi="Calibri"/>
        </w:rPr>
        <w:t>10 July</w:t>
      </w:r>
      <w:r w:rsidR="2D040043" w:rsidRPr="153FC47A">
        <w:rPr>
          <w:rFonts w:ascii="Calibri" w:hAnsi="Calibri"/>
        </w:rPr>
        <w:t xml:space="preserve"> 2023</w:t>
      </w:r>
    </w:p>
    <w:p w14:paraId="2AC05A26" w14:textId="58C4103F" w:rsidR="00F97004" w:rsidRPr="00B31C47" w:rsidRDefault="00E63B7A" w:rsidP="002C23FA">
      <w:pPr>
        <w:pStyle w:val="Heading1"/>
        <w:rPr>
          <w:rFonts w:ascii="Calibri" w:hAnsi="Calibri"/>
        </w:rPr>
      </w:pPr>
      <w:r w:rsidRPr="55DA6F30">
        <w:rPr>
          <w:rFonts w:ascii="Calibri" w:hAnsi="Calibri"/>
        </w:rPr>
        <w:t xml:space="preserve">Meeting held at </w:t>
      </w:r>
      <w:r w:rsidR="17F2BB59" w:rsidRPr="55DA6F30">
        <w:rPr>
          <w:rFonts w:ascii="Calibri" w:hAnsi="Calibri"/>
        </w:rPr>
        <w:t>Priory Hall</w:t>
      </w:r>
      <w:r w:rsidRPr="55DA6F30">
        <w:rPr>
          <w:rFonts w:ascii="Calibri" w:hAnsi="Calibri"/>
        </w:rPr>
        <w:t>, ware</w:t>
      </w:r>
    </w:p>
    <w:p w14:paraId="304F30AF" w14:textId="77777777" w:rsidR="00AD760A" w:rsidRPr="00B31C47" w:rsidRDefault="00AD760A" w:rsidP="153FC47A">
      <w:pPr>
        <w:spacing w:after="0" w:line="240" w:lineRule="auto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101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80"/>
        <w:gridCol w:w="930"/>
        <w:gridCol w:w="6917"/>
      </w:tblGrid>
      <w:tr w:rsidR="00AD760A" w:rsidRPr="00B31C47" w14:paraId="3912BF39" w14:textId="77777777" w:rsidTr="74F65F6C">
        <w:trPr>
          <w:jc w:val="center"/>
        </w:trPr>
        <w:tc>
          <w:tcPr>
            <w:tcW w:w="2280" w:type="dxa"/>
            <w:vMerge w:val="restart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690B6AFC" w14:textId="77777777" w:rsidR="00AD760A" w:rsidRPr="00B31C47" w:rsidRDefault="00AD760A" w:rsidP="153FC47A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153FC47A">
              <w:rPr>
                <w:rFonts w:ascii="Arial" w:eastAsia="Arial" w:hAnsi="Arial" w:cs="Arial"/>
                <w:b/>
                <w:bCs/>
                <w:sz w:val="24"/>
                <w:szCs w:val="24"/>
              </w:rPr>
              <w:t>PRESENT</w:t>
            </w:r>
          </w:p>
          <w:p w14:paraId="76143556" w14:textId="77777777" w:rsidR="00AD760A" w:rsidRPr="00B31C47" w:rsidRDefault="00AD760A" w:rsidP="00D5492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30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4FD2829E" w14:textId="5F769BA9" w:rsidR="009629D0" w:rsidRPr="00A322F1" w:rsidRDefault="77403DF7" w:rsidP="153FC47A">
            <w:pPr>
              <w:spacing w:after="0" w:line="240" w:lineRule="auto"/>
              <w:rPr>
                <w:sz w:val="24"/>
                <w:szCs w:val="24"/>
              </w:rPr>
            </w:pPr>
            <w:r w:rsidRPr="153FC47A">
              <w:rPr>
                <w:sz w:val="24"/>
                <w:szCs w:val="24"/>
              </w:rPr>
              <w:t>A</w:t>
            </w:r>
            <w:r w:rsidR="26AF1C22" w:rsidRPr="153FC47A">
              <w:rPr>
                <w:sz w:val="24"/>
                <w:szCs w:val="24"/>
              </w:rPr>
              <w:t>D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122BE592" w14:textId="6B7DA3C1" w:rsidR="009C09A5" w:rsidRPr="00A322F1" w:rsidRDefault="24BBEEE5" w:rsidP="153FC47A">
            <w:pPr>
              <w:spacing w:after="0" w:line="240" w:lineRule="auto"/>
              <w:rPr>
                <w:sz w:val="24"/>
                <w:szCs w:val="24"/>
              </w:rPr>
            </w:pPr>
            <w:r w:rsidRPr="153FC47A">
              <w:rPr>
                <w:sz w:val="24"/>
                <w:szCs w:val="24"/>
              </w:rPr>
              <w:t>Hertford Panel Chair</w:t>
            </w:r>
            <w:r w:rsidR="0C6F6FA1" w:rsidRPr="153FC47A">
              <w:rPr>
                <w:sz w:val="24"/>
                <w:szCs w:val="24"/>
              </w:rPr>
              <w:t xml:space="preserve"> </w:t>
            </w:r>
            <w:r w:rsidR="1BA5BC7A" w:rsidRPr="153FC47A">
              <w:rPr>
                <w:sz w:val="24"/>
                <w:szCs w:val="24"/>
              </w:rPr>
              <w:t xml:space="preserve">and Customer </w:t>
            </w:r>
            <w:r w:rsidR="042239D3" w:rsidRPr="153FC47A">
              <w:rPr>
                <w:sz w:val="24"/>
                <w:szCs w:val="24"/>
              </w:rPr>
              <w:t>S</w:t>
            </w:r>
            <w:r w:rsidR="1BA5BC7A" w:rsidRPr="153FC47A">
              <w:rPr>
                <w:sz w:val="24"/>
                <w:szCs w:val="24"/>
              </w:rPr>
              <w:t xml:space="preserve">ervice Committee Member </w:t>
            </w:r>
          </w:p>
        </w:tc>
      </w:tr>
      <w:tr w:rsidR="008E5C49" w14:paraId="0C552D84" w14:textId="77777777" w:rsidTr="74F65F6C">
        <w:trPr>
          <w:trHeight w:val="300"/>
          <w:jc w:val="center"/>
        </w:trPr>
        <w:tc>
          <w:tcPr>
            <w:tcW w:w="2280" w:type="dxa"/>
            <w:vMerge/>
            <w:tcMar>
              <w:left w:w="108" w:type="dxa"/>
              <w:right w:w="108" w:type="dxa"/>
            </w:tcMar>
          </w:tcPr>
          <w:p w14:paraId="10BEA7E1" w14:textId="77777777" w:rsidR="008E5C49" w:rsidRDefault="008E5C49" w:rsidP="008E5C49"/>
        </w:tc>
        <w:tc>
          <w:tcPr>
            <w:tcW w:w="930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1A4B993" w14:textId="330C79CB" w:rsidR="008E5C49" w:rsidRDefault="001F2206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="00AB13A7">
              <w:rPr>
                <w:sz w:val="24"/>
                <w:szCs w:val="24"/>
              </w:rPr>
              <w:t>A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7FFA2AEE" w14:textId="59626107" w:rsidR="008E5C49" w:rsidRDefault="4F6E4048" w:rsidP="008E5C49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 xml:space="preserve">Independent </w:t>
            </w:r>
            <w:r w:rsidR="00484FF6" w:rsidRPr="74F65F6C">
              <w:rPr>
                <w:sz w:val="24"/>
                <w:szCs w:val="24"/>
              </w:rPr>
              <w:t>Panel Member</w:t>
            </w:r>
          </w:p>
        </w:tc>
      </w:tr>
      <w:tr w:rsidR="008E5C49" w14:paraId="06B18A8E" w14:textId="77777777" w:rsidTr="74F65F6C">
        <w:trPr>
          <w:trHeight w:val="70"/>
          <w:jc w:val="center"/>
        </w:trPr>
        <w:tc>
          <w:tcPr>
            <w:tcW w:w="2280" w:type="dxa"/>
            <w:vMerge/>
            <w:tcMar>
              <w:left w:w="108" w:type="dxa"/>
              <w:right w:w="108" w:type="dxa"/>
            </w:tcMar>
          </w:tcPr>
          <w:p w14:paraId="1ED1E696" w14:textId="77777777" w:rsidR="008E5C49" w:rsidRDefault="008E5C49" w:rsidP="008E5C49"/>
        </w:tc>
        <w:tc>
          <w:tcPr>
            <w:tcW w:w="930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CEBC6CB" w14:textId="15FDF8A6" w:rsidR="008E5C49" w:rsidRDefault="6631BB26" w:rsidP="008E5C49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DC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0A0EE05" w14:textId="3ACEB7D4" w:rsidR="008E5C49" w:rsidRDefault="6631BB26" w:rsidP="74F65F6C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Resident Panel Member</w:t>
            </w:r>
          </w:p>
        </w:tc>
      </w:tr>
      <w:tr w:rsidR="0054705C" w14:paraId="0F603F15" w14:textId="77777777" w:rsidTr="74F65F6C">
        <w:trPr>
          <w:trHeight w:val="70"/>
          <w:jc w:val="center"/>
        </w:trPr>
        <w:tc>
          <w:tcPr>
            <w:tcW w:w="2280" w:type="dxa"/>
            <w:vMerge/>
            <w:tcMar>
              <w:left w:w="108" w:type="dxa"/>
              <w:right w:w="108" w:type="dxa"/>
            </w:tcMar>
          </w:tcPr>
          <w:p w14:paraId="6DDF5CDA" w14:textId="77777777" w:rsidR="0054705C" w:rsidRDefault="0054705C" w:rsidP="008E5C49"/>
        </w:tc>
        <w:tc>
          <w:tcPr>
            <w:tcW w:w="930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CFA13CD" w14:textId="3BE78DAA" w:rsidR="0054705C" w:rsidRPr="74F65F6C" w:rsidRDefault="006422B8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JH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10D67C03" w14:textId="27017075" w:rsidR="0054705C" w:rsidRPr="74F65F6C" w:rsidRDefault="006422B8" w:rsidP="74F65F6C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Resident Panel Member</w:t>
            </w:r>
          </w:p>
        </w:tc>
      </w:tr>
      <w:tr w:rsidR="008E5C49" w14:paraId="5A733A07" w14:textId="77777777" w:rsidTr="74F65F6C">
        <w:trPr>
          <w:trHeight w:val="300"/>
          <w:jc w:val="center"/>
        </w:trPr>
        <w:tc>
          <w:tcPr>
            <w:tcW w:w="2280" w:type="dxa"/>
            <w:vMerge/>
            <w:tcMar>
              <w:left w:w="108" w:type="dxa"/>
              <w:right w:w="108" w:type="dxa"/>
            </w:tcMar>
          </w:tcPr>
          <w:p w14:paraId="29F86788" w14:textId="77777777" w:rsidR="008E5C49" w:rsidRDefault="008E5C49" w:rsidP="008E5C49"/>
        </w:tc>
        <w:tc>
          <w:tcPr>
            <w:tcW w:w="930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1F79E48" w14:textId="601CAF8E" w:rsidR="008E5C49" w:rsidRDefault="13028EF0" w:rsidP="008E5C49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BR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76B78C55" w14:textId="7FCCE51A" w:rsidR="008E5C49" w:rsidRDefault="13028EF0" w:rsidP="74F65F6C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Resident Panel Member</w:t>
            </w:r>
          </w:p>
        </w:tc>
      </w:tr>
      <w:tr w:rsidR="008E5C49" w14:paraId="1A3DF68D" w14:textId="77777777" w:rsidTr="74F65F6C">
        <w:trPr>
          <w:trHeight w:val="300"/>
          <w:jc w:val="center"/>
        </w:trPr>
        <w:tc>
          <w:tcPr>
            <w:tcW w:w="2280" w:type="dxa"/>
            <w:vMerge/>
            <w:tcMar>
              <w:left w:w="108" w:type="dxa"/>
              <w:right w:w="108" w:type="dxa"/>
            </w:tcMar>
          </w:tcPr>
          <w:p w14:paraId="2DB8744E" w14:textId="77777777" w:rsidR="008E5C49" w:rsidRDefault="008E5C49" w:rsidP="008E5C49"/>
        </w:tc>
        <w:tc>
          <w:tcPr>
            <w:tcW w:w="930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19B83390" w14:textId="4CB3E3CF" w:rsidR="008E5C49" w:rsidRDefault="13028EF0" w:rsidP="008E5C49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SF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578C49F" w14:textId="308C4BC3" w:rsidR="008E5C49" w:rsidRDefault="13028EF0" w:rsidP="74F65F6C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Resident Panel Member</w:t>
            </w:r>
          </w:p>
        </w:tc>
      </w:tr>
      <w:tr w:rsidR="008E5C49" w:rsidRPr="00B31C47" w14:paraId="0468B1F5" w14:textId="77777777" w:rsidTr="74F65F6C">
        <w:trPr>
          <w:jc w:val="center"/>
        </w:trPr>
        <w:tc>
          <w:tcPr>
            <w:tcW w:w="2280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1F3EB57E" w14:textId="0277F0A7" w:rsidR="00A71F81" w:rsidRPr="00AE372B" w:rsidRDefault="008E5C49" w:rsidP="00AE372B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153FC47A">
              <w:rPr>
                <w:rFonts w:ascii="Arial" w:eastAsia="Arial" w:hAnsi="Arial" w:cs="Arial"/>
                <w:b/>
                <w:bCs/>
                <w:sz w:val="24"/>
                <w:szCs w:val="24"/>
              </w:rPr>
              <w:t>IN ATTENDANC</w:t>
            </w:r>
            <w:r w:rsidR="00A71F81">
              <w:rPr>
                <w:rFonts w:ascii="Arial" w:eastAsia="Arial" w:hAnsi="Arial" w:cs="Arial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930" w:type="dxa"/>
            <w:tcBorders>
              <w:lef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40399F7" w14:textId="13C21046" w:rsidR="008E5C49" w:rsidRPr="00A322F1" w:rsidRDefault="00EE52CA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M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97BFB68" w14:textId="13075479" w:rsidR="008E5C49" w:rsidRPr="005720F1" w:rsidRDefault="009A0E5C" w:rsidP="008E5C49">
            <w:pPr>
              <w:spacing w:after="0" w:line="240" w:lineRule="auto"/>
              <w:rPr>
                <w:sz w:val="24"/>
                <w:szCs w:val="24"/>
              </w:rPr>
            </w:pPr>
            <w:r w:rsidRPr="009A0E5C">
              <w:rPr>
                <w:sz w:val="24"/>
                <w:szCs w:val="24"/>
              </w:rPr>
              <w:t>Head of Resident Engagement and Corporate Experience</w:t>
            </w:r>
          </w:p>
        </w:tc>
      </w:tr>
      <w:tr w:rsidR="008E5C49" w14:paraId="3BFEE937" w14:textId="77777777" w:rsidTr="74F65F6C">
        <w:trPr>
          <w:trHeight w:val="300"/>
          <w:jc w:val="center"/>
        </w:trPr>
        <w:tc>
          <w:tcPr>
            <w:tcW w:w="2280" w:type="dxa"/>
            <w:vMerge/>
            <w:tcMar>
              <w:left w:w="108" w:type="dxa"/>
              <w:right w:w="108" w:type="dxa"/>
            </w:tcMar>
          </w:tcPr>
          <w:p w14:paraId="5F37C833" w14:textId="77777777" w:rsidR="008E5C49" w:rsidRDefault="008E5C49" w:rsidP="008E5C49"/>
        </w:tc>
        <w:tc>
          <w:tcPr>
            <w:tcW w:w="930" w:type="dxa"/>
            <w:tcBorders>
              <w:lef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2CA562C" w14:textId="64C014CB" w:rsidR="008E5C49" w:rsidRDefault="00F23F1B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48C658BE" w14:textId="378BF6C3" w:rsidR="008E5C49" w:rsidRDefault="00F23F1B" w:rsidP="008E5C49">
            <w:pPr>
              <w:spacing w:after="0" w:line="240" w:lineRule="auto"/>
              <w:rPr>
                <w:sz w:val="24"/>
                <w:szCs w:val="24"/>
              </w:rPr>
            </w:pPr>
            <w:r w:rsidRPr="153FC47A">
              <w:rPr>
                <w:sz w:val="24"/>
                <w:szCs w:val="24"/>
              </w:rPr>
              <w:t>Resident Engagement Officer</w:t>
            </w:r>
          </w:p>
        </w:tc>
      </w:tr>
      <w:tr w:rsidR="008E5C49" w14:paraId="090A821D" w14:textId="77777777" w:rsidTr="74F65F6C">
        <w:trPr>
          <w:trHeight w:val="300"/>
          <w:jc w:val="center"/>
        </w:trPr>
        <w:tc>
          <w:tcPr>
            <w:tcW w:w="2280" w:type="dxa"/>
            <w:vMerge/>
            <w:tcMar>
              <w:left w:w="108" w:type="dxa"/>
              <w:right w:w="108" w:type="dxa"/>
            </w:tcMar>
          </w:tcPr>
          <w:p w14:paraId="43AAF932" w14:textId="77777777" w:rsidR="008E5C49" w:rsidRDefault="008E5C49" w:rsidP="008E5C49"/>
        </w:tc>
        <w:tc>
          <w:tcPr>
            <w:tcW w:w="930" w:type="dxa"/>
            <w:tcBorders>
              <w:lef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49B7F9D4" w14:textId="7EE872EA" w:rsidR="008E5C49" w:rsidRDefault="00073282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M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F8DF9BC" w14:textId="3F2F21E0" w:rsidR="008E5C49" w:rsidRDefault="00840ED7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aints Manager</w:t>
            </w:r>
          </w:p>
        </w:tc>
      </w:tr>
      <w:tr w:rsidR="008E5C49" w14:paraId="2270BC75" w14:textId="77777777" w:rsidTr="74F65F6C">
        <w:trPr>
          <w:trHeight w:val="343"/>
          <w:jc w:val="center"/>
        </w:trPr>
        <w:tc>
          <w:tcPr>
            <w:tcW w:w="2280" w:type="dxa"/>
            <w:vMerge/>
            <w:tcMar>
              <w:left w:w="108" w:type="dxa"/>
              <w:right w:w="108" w:type="dxa"/>
            </w:tcMar>
          </w:tcPr>
          <w:p w14:paraId="3F54E101" w14:textId="77777777" w:rsidR="008E5C49" w:rsidRDefault="008E5C49" w:rsidP="008E5C49"/>
        </w:tc>
        <w:tc>
          <w:tcPr>
            <w:tcW w:w="930" w:type="dxa"/>
            <w:tcBorders>
              <w:lef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7A305C4A" w14:textId="42EEF3A7" w:rsidR="008E5C49" w:rsidRDefault="00840ED7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F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4EF5FE1" w14:textId="008AE095" w:rsidR="008E5C49" w:rsidRDefault="00FD7201" w:rsidP="008E5C49">
            <w:pPr>
              <w:spacing w:line="240" w:lineRule="auto"/>
              <w:rPr>
                <w:sz w:val="24"/>
                <w:szCs w:val="24"/>
              </w:rPr>
            </w:pPr>
            <w:r w:rsidRPr="00FD7201">
              <w:rPr>
                <w:sz w:val="24"/>
                <w:szCs w:val="24"/>
              </w:rPr>
              <w:t>Director of Compliance and Planned Works</w:t>
            </w:r>
          </w:p>
        </w:tc>
      </w:tr>
      <w:tr w:rsidR="008E5C49" w14:paraId="2F6CF0DA" w14:textId="77777777" w:rsidTr="74F65F6C">
        <w:trPr>
          <w:trHeight w:val="443"/>
          <w:jc w:val="center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A14B1F1" w14:textId="1D76CCC3" w:rsidR="008E5C49" w:rsidRPr="00A71F81" w:rsidRDefault="008E5C49" w:rsidP="008E5C49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A71F81">
              <w:rPr>
                <w:b/>
                <w:bCs/>
                <w:sz w:val="24"/>
                <w:szCs w:val="24"/>
              </w:rPr>
              <w:t>APOLOGIES</w:t>
            </w:r>
          </w:p>
        </w:tc>
        <w:tc>
          <w:tcPr>
            <w:tcW w:w="930" w:type="dxa"/>
            <w:tcBorders>
              <w:lef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DC56FE7" w14:textId="55A127EE" w:rsidR="00EE69AA" w:rsidRDefault="00D90003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W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668C63AA" w14:textId="787B94A8" w:rsidR="00D90003" w:rsidRDefault="00EF0D20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dent Panel Membe</w:t>
            </w:r>
            <w:r w:rsidR="00D90003">
              <w:rPr>
                <w:sz w:val="24"/>
                <w:szCs w:val="24"/>
              </w:rPr>
              <w:t>r</w:t>
            </w:r>
          </w:p>
        </w:tc>
      </w:tr>
      <w:tr w:rsidR="007E0DB2" w14:paraId="4562DF41" w14:textId="77777777" w:rsidTr="74F65F6C">
        <w:trPr>
          <w:trHeight w:val="300"/>
          <w:jc w:val="center"/>
        </w:trPr>
        <w:tc>
          <w:tcPr>
            <w:tcW w:w="2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8FBD3A4" w14:textId="77777777" w:rsidR="007E0DB2" w:rsidRPr="00A71F81" w:rsidRDefault="007E0DB2" w:rsidP="008E5C49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30" w:type="dxa"/>
            <w:tcBorders>
              <w:lef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FF3152B" w14:textId="068E8176" w:rsidR="007E0DB2" w:rsidRDefault="2F194C67" w:rsidP="008E5C49">
            <w:pPr>
              <w:spacing w:after="0" w:line="240" w:lineRule="auto"/>
              <w:rPr>
                <w:sz w:val="24"/>
                <w:szCs w:val="24"/>
              </w:rPr>
            </w:pPr>
            <w:r w:rsidRPr="3F69A0E4">
              <w:rPr>
                <w:sz w:val="24"/>
                <w:szCs w:val="24"/>
              </w:rPr>
              <w:t>ZH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B7FEAE4" w14:textId="56782ADC" w:rsidR="007E0DB2" w:rsidRDefault="2430026B" w:rsidP="74F65F6C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Resident Panel Member</w:t>
            </w:r>
          </w:p>
        </w:tc>
      </w:tr>
      <w:tr w:rsidR="00D60BD5" w14:paraId="1143DCD9" w14:textId="77777777" w:rsidTr="74F65F6C">
        <w:trPr>
          <w:trHeight w:val="300"/>
          <w:jc w:val="center"/>
        </w:trPr>
        <w:tc>
          <w:tcPr>
            <w:tcW w:w="2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1B80192" w14:textId="77777777" w:rsidR="00D60BD5" w:rsidRPr="00A71F81" w:rsidRDefault="00D60BD5" w:rsidP="008E5C49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30" w:type="dxa"/>
            <w:tcBorders>
              <w:lef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B20F616" w14:textId="19C23C57" w:rsidR="00D60BD5" w:rsidRPr="3F69A0E4" w:rsidRDefault="00D206DA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2A8D7EBD" w14:textId="11BE0FD8" w:rsidR="00D60BD5" w:rsidRPr="74F65F6C" w:rsidRDefault="00D206DA" w:rsidP="74F65F6C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Resident Panel Member</w:t>
            </w:r>
          </w:p>
        </w:tc>
      </w:tr>
      <w:tr w:rsidR="00D206DA" w14:paraId="32C067F0" w14:textId="77777777" w:rsidTr="74F65F6C">
        <w:trPr>
          <w:trHeight w:val="300"/>
          <w:jc w:val="center"/>
        </w:trPr>
        <w:tc>
          <w:tcPr>
            <w:tcW w:w="2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3492DB9C" w14:textId="77777777" w:rsidR="00D206DA" w:rsidRPr="00A71F81" w:rsidRDefault="00D206DA" w:rsidP="008E5C49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30" w:type="dxa"/>
            <w:tcBorders>
              <w:lef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0FFCD7C" w14:textId="219E5DC6" w:rsidR="00D206DA" w:rsidRDefault="00D206DA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R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707AD168" w14:textId="2FB7447D" w:rsidR="00D206DA" w:rsidRPr="74F65F6C" w:rsidRDefault="00D206DA" w:rsidP="74F65F6C">
            <w:pPr>
              <w:spacing w:after="0" w:line="240" w:lineRule="auto"/>
              <w:rPr>
                <w:sz w:val="24"/>
                <w:szCs w:val="24"/>
              </w:rPr>
            </w:pPr>
            <w:r w:rsidRPr="153FC47A">
              <w:rPr>
                <w:sz w:val="24"/>
                <w:szCs w:val="24"/>
              </w:rPr>
              <w:t>Executive Director of People, Partnerships and Sustainability</w:t>
            </w:r>
          </w:p>
        </w:tc>
      </w:tr>
      <w:tr w:rsidR="00C76EA0" w14:paraId="0B7887B6" w14:textId="77777777" w:rsidTr="74F65F6C">
        <w:trPr>
          <w:trHeight w:val="389"/>
          <w:jc w:val="center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6C7E0B6D" w14:textId="77777777" w:rsidR="00C76EA0" w:rsidRPr="00A71F81" w:rsidRDefault="00C76EA0" w:rsidP="008E5C49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30" w:type="dxa"/>
            <w:tcBorders>
              <w:left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3A893CE6" w14:textId="74B325FC" w:rsidR="00C76EA0" w:rsidRDefault="007E150C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WH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3DF21766" w14:textId="3968724D" w:rsidR="00C76EA0" w:rsidRDefault="00B50BA2" w:rsidP="74F65F6C">
            <w:pPr>
              <w:spacing w:after="0" w:line="240" w:lineRule="auto"/>
              <w:rPr>
                <w:sz w:val="24"/>
                <w:szCs w:val="24"/>
              </w:rPr>
            </w:pPr>
            <w:r w:rsidRPr="74F65F6C">
              <w:rPr>
                <w:sz w:val="24"/>
                <w:szCs w:val="24"/>
              </w:rPr>
              <w:t>Resident Panel Member</w:t>
            </w:r>
          </w:p>
        </w:tc>
      </w:tr>
      <w:tr w:rsidR="008E5C49" w:rsidRPr="00B31C47" w14:paraId="39C8224A" w14:textId="77777777" w:rsidTr="74F65F6C">
        <w:trPr>
          <w:trHeight w:val="1"/>
          <w:jc w:val="center"/>
        </w:trPr>
        <w:tc>
          <w:tcPr>
            <w:tcW w:w="2280" w:type="dxa"/>
            <w:tcBorders>
              <w:top w:val="single" w:sz="4" w:space="0" w:color="auto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0FF57A8B" w14:textId="77777777" w:rsidR="008E5C49" w:rsidRPr="00A71F81" w:rsidRDefault="008E5C49" w:rsidP="008E5C49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A71F81">
              <w:rPr>
                <w:b/>
                <w:bCs/>
                <w:sz w:val="24"/>
                <w:szCs w:val="24"/>
              </w:rPr>
              <w:t>MINUTE TAKER</w:t>
            </w:r>
          </w:p>
        </w:tc>
        <w:tc>
          <w:tcPr>
            <w:tcW w:w="930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576ADF84" w14:textId="1842DF05" w:rsidR="008E5C49" w:rsidRPr="005720F1" w:rsidRDefault="00F23F1B" w:rsidP="008E5C4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</w:t>
            </w:r>
          </w:p>
        </w:tc>
        <w:tc>
          <w:tcPr>
            <w:tcW w:w="6917" w:type="dxa"/>
            <w:shd w:val="clear" w:color="auto" w:fill="FFFFFF" w:themeFill="background1"/>
            <w:tcMar>
              <w:left w:w="108" w:type="dxa"/>
              <w:right w:w="108" w:type="dxa"/>
            </w:tcMar>
          </w:tcPr>
          <w:p w14:paraId="3A0DAD8F" w14:textId="5A9FFE49" w:rsidR="005105D3" w:rsidRPr="005720F1" w:rsidRDefault="008E5C49" w:rsidP="008E5C49">
            <w:pPr>
              <w:spacing w:after="0" w:line="240" w:lineRule="auto"/>
              <w:rPr>
                <w:sz w:val="24"/>
                <w:szCs w:val="24"/>
              </w:rPr>
            </w:pPr>
            <w:r w:rsidRPr="153FC47A">
              <w:rPr>
                <w:sz w:val="24"/>
                <w:szCs w:val="24"/>
              </w:rPr>
              <w:t>Resident Engagement Officer</w:t>
            </w:r>
          </w:p>
        </w:tc>
      </w:tr>
    </w:tbl>
    <w:p w14:paraId="02AAD1F7" w14:textId="7C5ABC79" w:rsidR="153FC47A" w:rsidRDefault="153FC47A" w:rsidP="153FC47A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tbl>
      <w:tblPr>
        <w:tblW w:w="9303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46"/>
        <w:gridCol w:w="7371"/>
        <w:gridCol w:w="1086"/>
      </w:tblGrid>
      <w:tr w:rsidR="00AD760A" w:rsidRPr="00B31C47" w14:paraId="271CA359" w14:textId="77777777" w:rsidTr="00C14CF1">
        <w:trPr>
          <w:trHeight w:val="1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075E0D8" w14:textId="0B9D905E" w:rsidR="00AD760A" w:rsidRPr="00B31C47" w:rsidRDefault="66C61744" w:rsidP="6F44C34C">
            <w:pPr>
              <w:spacing w:after="0" w:line="240" w:lineRule="auto"/>
            </w:pPr>
            <w:r w:rsidRPr="6F44C34C">
              <w:rPr>
                <w:rFonts w:eastAsia="Arial"/>
                <w:b/>
                <w:bCs/>
              </w:rPr>
              <w:t>1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3F8580" w14:textId="14627E91" w:rsidR="00AD760A" w:rsidRPr="00B31C47" w:rsidRDefault="5E4E18C3" w:rsidP="6F44C34C">
            <w:pPr>
              <w:pStyle w:val="Body"/>
              <w:rPr>
                <w:rFonts w:asciiTheme="minorHAnsi" w:eastAsia="Calibri" w:hAnsiTheme="minorHAnsi" w:cstheme="minorBidi"/>
                <w:b/>
                <w:bCs/>
              </w:rPr>
            </w:pPr>
            <w:r w:rsidRPr="6F44C34C">
              <w:rPr>
                <w:rFonts w:asciiTheme="minorHAnsi" w:hAnsiTheme="minorHAnsi" w:cstheme="minorBidi"/>
                <w:b/>
                <w:bCs/>
              </w:rPr>
              <w:t>Welcome and Apologies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0F160D5" w14:textId="1749BCD5" w:rsidR="00AD760A" w:rsidRPr="00B31C47" w:rsidRDefault="19300639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 w:rsidRPr="6F44C34C">
              <w:rPr>
                <w:rFonts w:eastAsia="Calibri"/>
                <w:b/>
                <w:bCs/>
              </w:rPr>
              <w:t>AD</w:t>
            </w:r>
          </w:p>
        </w:tc>
      </w:tr>
      <w:tr w:rsidR="00AD760A" w:rsidRPr="00B31C47" w14:paraId="34F3A6AC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BE2859E" w14:textId="77777777" w:rsidR="00EC3F94" w:rsidRDefault="2E6FA9D9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 w:rsidRPr="6F44C34C">
              <w:rPr>
                <w:rFonts w:ascii="Calibri" w:eastAsia="MS Mincho" w:hAnsi="Calibri" w:cs="Arial"/>
              </w:rPr>
              <w:t>1.01</w:t>
            </w:r>
          </w:p>
          <w:p w14:paraId="49344693" w14:textId="12020017" w:rsidR="00706CFE" w:rsidRPr="005720F1" w:rsidRDefault="00706CFE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27BB130" w14:textId="5DC4F185" w:rsidR="00706CFE" w:rsidRPr="00875429" w:rsidRDefault="00706CFE" w:rsidP="6F44C34C">
            <w:pPr>
              <w:pStyle w:val="Body"/>
              <w:rPr>
                <w:rFonts w:asciiTheme="minorHAnsi" w:hAnsiTheme="minorHAnsi" w:cstheme="minorBidi"/>
                <w:color w:val="000000" w:themeColor="text1"/>
              </w:rPr>
            </w:pPr>
            <w:r>
              <w:rPr>
                <w:rFonts w:asciiTheme="minorHAnsi" w:hAnsiTheme="minorHAnsi" w:cstheme="minorBidi"/>
                <w:color w:val="000000" w:themeColor="text1"/>
              </w:rPr>
              <w:t>AD welcomes the pa</w:t>
            </w:r>
            <w:r w:rsidR="00EF0D20">
              <w:rPr>
                <w:rFonts w:asciiTheme="minorHAnsi" w:hAnsiTheme="minorHAnsi" w:cstheme="minorBidi"/>
                <w:color w:val="000000" w:themeColor="text1"/>
              </w:rPr>
              <w:t>nel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E498157" w14:textId="4692EC64" w:rsidR="00AD760A" w:rsidRPr="00B31C47" w:rsidRDefault="00AD760A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</w:p>
        </w:tc>
      </w:tr>
      <w:tr w:rsidR="00AD760A" w:rsidRPr="00B31C47" w14:paraId="7CE0F9E8" w14:textId="77777777" w:rsidTr="00C14CF1">
        <w:trPr>
          <w:trHeight w:val="299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24DD394" w14:textId="519ECB12" w:rsidR="00AD760A" w:rsidRPr="00B31C47" w:rsidRDefault="66C61744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eastAsia="Arial"/>
                <w:b/>
                <w:bCs/>
              </w:rPr>
            </w:pPr>
            <w:r w:rsidRPr="6F44C34C">
              <w:rPr>
                <w:rFonts w:eastAsia="Arial"/>
                <w:b/>
                <w:bCs/>
              </w:rPr>
              <w:t>2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EBA85FD" w14:textId="1C7EB3CE" w:rsidR="00AD760A" w:rsidRPr="00B31C47" w:rsidRDefault="4FA6C22B" w:rsidP="6F44C34C">
            <w:pPr>
              <w:pStyle w:val="Body"/>
              <w:rPr>
                <w:rFonts w:asciiTheme="minorHAnsi" w:eastAsia="Calibri" w:hAnsiTheme="minorHAnsi" w:cstheme="minorBidi"/>
                <w:b/>
                <w:bCs/>
              </w:rPr>
            </w:pPr>
            <w:r w:rsidRPr="6F44C34C">
              <w:rPr>
                <w:rFonts w:asciiTheme="minorHAnsi" w:eastAsia="Calibri" w:hAnsiTheme="minorHAnsi" w:cstheme="minorBidi"/>
                <w:b/>
                <w:bCs/>
              </w:rPr>
              <w:t>Declarations of interest (declarations of interest to have been provided to the Chair)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4B34814" w14:textId="509396B0" w:rsidR="00AD760A" w:rsidRPr="00B31C47" w:rsidRDefault="19300639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 w:rsidRPr="6F44C34C">
              <w:rPr>
                <w:rFonts w:eastAsia="Calibri"/>
                <w:b/>
                <w:bCs/>
              </w:rPr>
              <w:t>AD</w:t>
            </w:r>
          </w:p>
        </w:tc>
      </w:tr>
      <w:tr w:rsidR="008B13F1" w:rsidRPr="00B31C47" w14:paraId="336900F4" w14:textId="77777777" w:rsidTr="00C14CF1">
        <w:trPr>
          <w:trHeight w:val="299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DF9FDA1" w14:textId="77777777" w:rsidR="008B13F1" w:rsidRDefault="008B13F1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  <w:color w:val="000000" w:themeColor="text1"/>
              </w:rPr>
            </w:pPr>
            <w:r w:rsidRPr="6F44C34C">
              <w:rPr>
                <w:rFonts w:ascii="Calibri" w:eastAsia="MS Mincho" w:hAnsi="Calibri" w:cs="Arial"/>
                <w:color w:val="000000" w:themeColor="text1"/>
              </w:rPr>
              <w:t>2.01</w:t>
            </w:r>
          </w:p>
          <w:p w14:paraId="70A0C017" w14:textId="77777777" w:rsidR="003A3EC4" w:rsidRDefault="003A3EC4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  <w:color w:val="000000" w:themeColor="text1"/>
              </w:rPr>
            </w:pPr>
          </w:p>
          <w:p w14:paraId="715B057F" w14:textId="4C1428DE" w:rsidR="003A3EC4" w:rsidRPr="008B13F1" w:rsidRDefault="003A3EC4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t>2.02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8E867FB" w14:textId="67B999DD" w:rsidR="008B13F1" w:rsidRDefault="008B13F1" w:rsidP="15EEFEA0">
            <w:pPr>
              <w:pStyle w:val="Body"/>
              <w:rPr>
                <w:rFonts w:asciiTheme="minorHAnsi" w:hAnsiTheme="minorHAnsi" w:cstheme="minorBidi"/>
              </w:rPr>
            </w:pPr>
            <w:r w:rsidRPr="15EEFEA0">
              <w:rPr>
                <w:rFonts w:asciiTheme="minorHAnsi" w:hAnsiTheme="minorHAnsi" w:cstheme="minorBidi"/>
              </w:rPr>
              <w:t>There were no declarations of interest from the panel.</w:t>
            </w:r>
          </w:p>
          <w:p w14:paraId="49C26856" w14:textId="77777777" w:rsidR="003A3EC4" w:rsidRDefault="003A3EC4" w:rsidP="15EEFEA0">
            <w:pPr>
              <w:pStyle w:val="Body"/>
              <w:rPr>
                <w:rFonts w:asciiTheme="minorHAnsi" w:hAnsiTheme="minorHAnsi" w:cstheme="minorBidi"/>
              </w:rPr>
            </w:pPr>
          </w:p>
          <w:p w14:paraId="5016AEF4" w14:textId="51CBFF94" w:rsidR="003A3EC4" w:rsidRPr="008B13F1" w:rsidRDefault="003A3EC4" w:rsidP="15EEFEA0">
            <w:pPr>
              <w:pStyle w:val="Body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MIQ (previous panel member) is observing the first 45 minutes of the meeting- as requested by MIQ and agreed by the chair</w:t>
            </w:r>
          </w:p>
          <w:p w14:paraId="4BEEDD9C" w14:textId="76BB1B56" w:rsidR="008B13F1" w:rsidRPr="008B13F1" w:rsidRDefault="008B13F1" w:rsidP="15EEFEA0">
            <w:pPr>
              <w:pStyle w:val="Body"/>
              <w:rPr>
                <w:rFonts w:asciiTheme="minorHAnsi" w:hAnsiTheme="minorHAnsi" w:cstheme="minorBidi"/>
              </w:rPr>
            </w:pP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5B888E8" w14:textId="77777777" w:rsidR="008B13F1" w:rsidRPr="6F44C34C" w:rsidRDefault="008B13F1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</w:p>
        </w:tc>
      </w:tr>
      <w:tr w:rsidR="00AD760A" w:rsidRPr="00B31C47" w14:paraId="277FC6FE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42328DB" w14:textId="04BF5DCB" w:rsidR="00AD760A" w:rsidRPr="00B31C47" w:rsidRDefault="66C61744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eastAsia="Arial"/>
                <w:b/>
                <w:bCs/>
              </w:rPr>
            </w:pPr>
            <w:r w:rsidRPr="6F44C34C">
              <w:rPr>
                <w:rFonts w:eastAsia="Arial"/>
                <w:b/>
                <w:bCs/>
              </w:rPr>
              <w:t>3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3E347E3" w14:textId="7D33C1B2" w:rsidR="002877C8" w:rsidRPr="002877C8" w:rsidRDefault="05243EC6" w:rsidP="6F44C34C">
            <w:pPr>
              <w:pStyle w:val="AGENDA"/>
              <w:spacing w:before="0" w:after="0" w:line="240" w:lineRule="auto"/>
              <w:jc w:val="left"/>
              <w:rPr>
                <w:rFonts w:ascii="Calibri" w:eastAsia="Calibri" w:hAnsi="Calibri" w:cs="Calibri"/>
                <w:color w:val="000000" w:themeColor="text1"/>
                <w:sz w:val="22"/>
                <w:szCs w:val="22"/>
                <w:lang w:val="en-US"/>
              </w:rPr>
            </w:pPr>
            <w:r w:rsidRPr="017796EA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Matters arising – Action Log</w:t>
            </w:r>
            <w:r w:rsidRPr="6F44C34C">
              <w:rPr>
                <w:rStyle w:val="eop"/>
                <w:rFonts w:ascii="Calibri" w:eastAsiaTheme="minorEastAsia" w:hAnsi="Calibri" w:cs="Calibri"/>
                <w:b w:val="0"/>
                <w:bCs w:val="0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149CE65" w14:textId="73AE5D2B" w:rsidR="00AD760A" w:rsidRPr="00B31C47" w:rsidRDefault="00F23F1B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TH</w:t>
            </w:r>
          </w:p>
        </w:tc>
      </w:tr>
      <w:tr w:rsidR="008B13F1" w:rsidRPr="00B31C47" w14:paraId="3B195384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F2F2F2" w:themeColor="background1" w:themeShade="F2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FFED199" w14:textId="76124650" w:rsidR="008B13F1" w:rsidRPr="008B13F1" w:rsidRDefault="00D90003" w:rsidP="008B13F1">
            <w:pPr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3.01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DBBC3B4" w14:textId="5EA3DFBE" w:rsidR="008A264C" w:rsidRPr="008B13F1" w:rsidRDefault="002343DB" w:rsidP="00EF0D20">
            <w:pPr>
              <w:spacing w:after="0" w:line="240" w:lineRule="auto"/>
              <w:rPr>
                <w:rFonts w:eastAsia="MS Mincho"/>
                <w:color w:val="000000" w:themeColor="text1"/>
              </w:rPr>
            </w:pPr>
            <w:r>
              <w:rPr>
                <w:rFonts w:eastAsia="MS Mincho"/>
                <w:color w:val="000000" w:themeColor="text1"/>
              </w:rPr>
              <w:t xml:space="preserve">TH </w:t>
            </w:r>
            <w:r w:rsidR="00C02722">
              <w:rPr>
                <w:rFonts w:eastAsia="MS Mincho"/>
                <w:color w:val="000000" w:themeColor="text1"/>
              </w:rPr>
              <w:t>summarised</w:t>
            </w:r>
            <w:r>
              <w:rPr>
                <w:rFonts w:eastAsia="MS Mincho"/>
                <w:color w:val="000000" w:themeColor="text1"/>
              </w:rPr>
              <w:t xml:space="preserve"> </w:t>
            </w:r>
            <w:r w:rsidR="00C02722">
              <w:rPr>
                <w:rFonts w:eastAsia="MS Mincho"/>
                <w:color w:val="000000" w:themeColor="text1"/>
              </w:rPr>
              <w:t>the updates on outstand actions- approved by chair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D3D907E" w14:textId="77777777" w:rsidR="008B13F1" w:rsidRDefault="008B13F1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</w:p>
          <w:p w14:paraId="274FCA87" w14:textId="0F2B2F1E" w:rsidR="00C63498" w:rsidRPr="6F44C34C" w:rsidRDefault="00C63498" w:rsidP="00C63498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8B13F1" w:rsidRPr="00B31C47" w14:paraId="5A913A7A" w14:textId="77777777" w:rsidTr="00C14CF1">
        <w:trPr>
          <w:trHeight w:val="283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auto"/>
              <w:bottom w:val="single" w:sz="4" w:space="0" w:color="F2F2F2" w:themeColor="background1" w:themeShade="F2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80548F3" w14:textId="37A51125" w:rsidR="008B13F1" w:rsidRDefault="005B6E9F" w:rsidP="008B13F1">
            <w:pPr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3.02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auto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4D81F99" w14:textId="77777777" w:rsidR="008B13F1" w:rsidRDefault="001301F9" w:rsidP="00F23F1B">
            <w:pPr>
              <w:spacing w:after="0" w:line="240" w:lineRule="auto"/>
              <w:rPr>
                <w:rFonts w:eastAsia="MS Mincho"/>
                <w:color w:val="000000" w:themeColor="text1"/>
              </w:rPr>
            </w:pPr>
            <w:r>
              <w:rPr>
                <w:rFonts w:eastAsia="MS Mincho"/>
                <w:color w:val="000000" w:themeColor="text1"/>
              </w:rPr>
              <w:t xml:space="preserve">TH advised that we’re </w:t>
            </w:r>
            <w:r w:rsidR="003C2BC4">
              <w:rPr>
                <w:rFonts w:eastAsia="MS Mincho"/>
                <w:color w:val="000000" w:themeColor="text1"/>
              </w:rPr>
              <w:t>waiting</w:t>
            </w:r>
            <w:r>
              <w:rPr>
                <w:rFonts w:eastAsia="MS Mincho"/>
                <w:color w:val="000000" w:themeColor="text1"/>
              </w:rPr>
              <w:t xml:space="preserve"> for feedba</w:t>
            </w:r>
            <w:r w:rsidR="005B6E9F">
              <w:rPr>
                <w:rFonts w:eastAsia="MS Mincho"/>
                <w:color w:val="000000" w:themeColor="text1"/>
              </w:rPr>
              <w:t xml:space="preserve">ck </w:t>
            </w:r>
            <w:r>
              <w:rPr>
                <w:rFonts w:eastAsia="MS Mincho"/>
                <w:color w:val="000000" w:themeColor="text1"/>
              </w:rPr>
              <w:t xml:space="preserve">to be able to update actions 4.06 and </w:t>
            </w:r>
            <w:r w:rsidR="005B6E9F">
              <w:rPr>
                <w:rFonts w:eastAsia="MS Mincho"/>
                <w:color w:val="000000" w:themeColor="text1"/>
              </w:rPr>
              <w:t>4.07</w:t>
            </w:r>
          </w:p>
          <w:p w14:paraId="5DCC72EF" w14:textId="36DCEF61" w:rsidR="009C0B41" w:rsidRPr="008B13F1" w:rsidRDefault="009C0B41" w:rsidP="00F23F1B">
            <w:pPr>
              <w:spacing w:after="0" w:line="240" w:lineRule="auto"/>
              <w:rPr>
                <w:rFonts w:eastAsia="MS Mincho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76220CE" w14:textId="77777777" w:rsidR="008B13F1" w:rsidRDefault="008B13F1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</w:p>
        </w:tc>
      </w:tr>
      <w:tr w:rsidR="008B13F1" w:rsidRPr="00B31C47" w14:paraId="2E1DF86F" w14:textId="77777777" w:rsidTr="00C14CF1">
        <w:trPr>
          <w:trHeight w:val="296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7CFFA4E" w14:textId="77777777" w:rsidR="008B13F1" w:rsidRDefault="00FC297A" w:rsidP="008B13F1">
            <w:pPr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3.03</w:t>
            </w:r>
          </w:p>
          <w:p w14:paraId="1CE3AA2D" w14:textId="77777777" w:rsidR="00B20F8E" w:rsidRDefault="00B20F8E" w:rsidP="008B13F1">
            <w:pPr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E366C75" w14:textId="77777777" w:rsidR="00B20F8E" w:rsidRDefault="00B20F8E" w:rsidP="008B13F1">
            <w:pPr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D592AAD" w14:textId="77777777" w:rsidR="00B20F8E" w:rsidRDefault="00B20F8E" w:rsidP="008B13F1">
            <w:pPr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3.04</w:t>
            </w:r>
          </w:p>
          <w:p w14:paraId="307C8467" w14:textId="77777777" w:rsidR="008F4239" w:rsidRDefault="008F4239" w:rsidP="008B13F1">
            <w:pPr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1ECD484B" w14:textId="77777777" w:rsidR="008F4239" w:rsidRDefault="008F4239" w:rsidP="008B13F1">
            <w:pPr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9231C98" w14:textId="77777777" w:rsidR="008F4239" w:rsidRDefault="008F4239" w:rsidP="008B13F1">
            <w:pPr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037C555" w14:textId="62E10346" w:rsidR="008F4239" w:rsidRPr="008F4239" w:rsidRDefault="008F4239" w:rsidP="008B13F1">
            <w:pPr>
              <w:spacing w:after="0" w:line="240" w:lineRule="auto"/>
              <w:rPr>
                <w:rFonts w:ascii="Calibri" w:eastAsia="MS Mincho" w:hAnsi="Calibri" w:cs="Arial"/>
                <w:b/>
                <w:bCs/>
              </w:rPr>
            </w:pPr>
            <w:r w:rsidRPr="008F4239">
              <w:rPr>
                <w:rFonts w:ascii="Calibri" w:eastAsia="MS Mincho" w:hAnsi="Calibri" w:cs="Arial"/>
                <w:b/>
                <w:bCs/>
              </w:rPr>
              <w:t>3.05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auto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C1C9E0F" w14:textId="1BA6E824" w:rsidR="008B13F1" w:rsidRDefault="001C642F" w:rsidP="15EEFEA0">
            <w:pPr>
              <w:spacing w:after="0" w:line="240" w:lineRule="auto"/>
              <w:rPr>
                <w:rFonts w:eastAsia="MS Mincho"/>
                <w:color w:val="000000" w:themeColor="text1"/>
              </w:rPr>
            </w:pPr>
            <w:r>
              <w:rPr>
                <w:rFonts w:eastAsia="MS Mincho"/>
                <w:color w:val="000000" w:themeColor="text1"/>
              </w:rPr>
              <w:lastRenderedPageBreak/>
              <w:t xml:space="preserve">7.12- </w:t>
            </w:r>
            <w:r w:rsidR="00C837F8">
              <w:rPr>
                <w:rFonts w:eastAsia="MS Mincho"/>
                <w:color w:val="000000" w:themeColor="text1"/>
              </w:rPr>
              <w:t>T</w:t>
            </w:r>
            <w:r w:rsidR="00C63498">
              <w:rPr>
                <w:rFonts w:eastAsia="MS Mincho"/>
                <w:color w:val="000000" w:themeColor="text1"/>
              </w:rPr>
              <w:t xml:space="preserve">H advised </w:t>
            </w:r>
            <w:r>
              <w:rPr>
                <w:rFonts w:eastAsia="MS Mincho"/>
                <w:color w:val="000000" w:themeColor="text1"/>
              </w:rPr>
              <w:t>the information f</w:t>
            </w:r>
            <w:r w:rsidR="00B6025F">
              <w:rPr>
                <w:rFonts w:eastAsia="MS Mincho"/>
                <w:color w:val="000000" w:themeColor="text1"/>
              </w:rPr>
              <w:t>or</w:t>
            </w:r>
            <w:r>
              <w:rPr>
                <w:rFonts w:eastAsia="MS Mincho"/>
                <w:color w:val="000000" w:themeColor="text1"/>
              </w:rPr>
              <w:t xml:space="preserve"> the </w:t>
            </w:r>
            <w:r w:rsidR="005B51C5">
              <w:rPr>
                <w:rFonts w:eastAsia="MS Mincho"/>
                <w:color w:val="000000" w:themeColor="text1"/>
              </w:rPr>
              <w:t>residents’</w:t>
            </w:r>
            <w:r>
              <w:rPr>
                <w:rFonts w:eastAsia="MS Mincho"/>
                <w:color w:val="000000" w:themeColor="text1"/>
              </w:rPr>
              <w:t xml:space="preserve"> associations </w:t>
            </w:r>
            <w:r w:rsidR="00BA75EA">
              <w:rPr>
                <w:rFonts w:eastAsia="MS Mincho"/>
                <w:color w:val="000000" w:themeColor="text1"/>
              </w:rPr>
              <w:t>will be shared as soon as it</w:t>
            </w:r>
            <w:r w:rsidR="00660FE6">
              <w:rPr>
                <w:rFonts w:eastAsia="MS Mincho"/>
                <w:color w:val="000000" w:themeColor="text1"/>
              </w:rPr>
              <w:t>’</w:t>
            </w:r>
            <w:r w:rsidR="00BA75EA">
              <w:rPr>
                <w:rFonts w:eastAsia="MS Mincho"/>
                <w:color w:val="000000" w:themeColor="text1"/>
              </w:rPr>
              <w:t xml:space="preserve">s </w:t>
            </w:r>
            <w:r w:rsidR="00FC297A">
              <w:rPr>
                <w:rFonts w:eastAsia="MS Mincho"/>
                <w:color w:val="000000" w:themeColor="text1"/>
              </w:rPr>
              <w:t>received</w:t>
            </w:r>
          </w:p>
          <w:p w14:paraId="739B9DB7" w14:textId="77777777" w:rsidR="002F1590" w:rsidRDefault="002F1590" w:rsidP="15EEFEA0">
            <w:pPr>
              <w:spacing w:after="0" w:line="240" w:lineRule="auto"/>
              <w:rPr>
                <w:rFonts w:eastAsia="MS Mincho"/>
                <w:color w:val="000000" w:themeColor="text1"/>
              </w:rPr>
            </w:pPr>
          </w:p>
          <w:p w14:paraId="59ABCDCA" w14:textId="781D946A" w:rsidR="002F1590" w:rsidRDefault="00F75F30" w:rsidP="15EEFEA0">
            <w:pPr>
              <w:spacing w:after="0" w:line="240" w:lineRule="auto"/>
              <w:rPr>
                <w:rFonts w:eastAsia="MS Mincho"/>
                <w:color w:val="000000" w:themeColor="text1"/>
              </w:rPr>
            </w:pPr>
            <w:r>
              <w:rPr>
                <w:rFonts w:eastAsia="MS Mincho"/>
                <w:color w:val="000000" w:themeColor="text1"/>
              </w:rPr>
              <w:lastRenderedPageBreak/>
              <w:t xml:space="preserve">Action </w:t>
            </w:r>
            <w:r w:rsidR="00CC3185">
              <w:rPr>
                <w:rFonts w:eastAsia="MS Mincho"/>
                <w:color w:val="000000" w:themeColor="text1"/>
              </w:rPr>
              <w:t>7.</w:t>
            </w:r>
            <w:r>
              <w:rPr>
                <w:rFonts w:eastAsia="MS Mincho"/>
                <w:color w:val="000000" w:themeColor="text1"/>
              </w:rPr>
              <w:t>1</w:t>
            </w:r>
            <w:r w:rsidR="00CC3185">
              <w:rPr>
                <w:rFonts w:eastAsia="MS Mincho"/>
                <w:color w:val="000000" w:themeColor="text1"/>
              </w:rPr>
              <w:t>0</w:t>
            </w:r>
            <w:r>
              <w:rPr>
                <w:rFonts w:eastAsia="MS Mincho"/>
                <w:color w:val="000000" w:themeColor="text1"/>
              </w:rPr>
              <w:t xml:space="preserve">- AD stated that the panel </w:t>
            </w:r>
            <w:r w:rsidR="15C24F07" w:rsidRPr="63FED715">
              <w:rPr>
                <w:rFonts w:ascii="Calibri" w:eastAsia="MS Mincho" w:hAnsi="Calibri" w:cs="Arial"/>
              </w:rPr>
              <w:t>haven't</w:t>
            </w:r>
            <w:r>
              <w:rPr>
                <w:rFonts w:eastAsia="MS Mincho"/>
                <w:color w:val="000000" w:themeColor="text1"/>
              </w:rPr>
              <w:t xml:space="preserve"> been able to discuss this yet</w:t>
            </w:r>
            <w:r w:rsidR="4A5EA998" w:rsidRPr="6911BF18">
              <w:rPr>
                <w:rFonts w:eastAsia="MS Mincho"/>
                <w:color w:val="000000" w:themeColor="text1"/>
              </w:rPr>
              <w:t>,</w:t>
            </w:r>
            <w:r>
              <w:rPr>
                <w:rFonts w:eastAsia="MS Mincho"/>
                <w:color w:val="000000" w:themeColor="text1"/>
              </w:rPr>
              <w:t xml:space="preserve"> but they do still want to </w:t>
            </w:r>
            <w:r w:rsidR="00D3271D">
              <w:rPr>
                <w:rFonts w:eastAsia="MS Mincho"/>
                <w:color w:val="000000" w:themeColor="text1"/>
              </w:rPr>
              <w:t xml:space="preserve">interact with the budget setting process and </w:t>
            </w:r>
            <w:r w:rsidR="00B20F8E">
              <w:rPr>
                <w:rFonts w:eastAsia="MS Mincho"/>
                <w:color w:val="000000" w:themeColor="text1"/>
              </w:rPr>
              <w:t>said that they will pick it up for the October meeting.</w:t>
            </w:r>
          </w:p>
          <w:p w14:paraId="1157573A" w14:textId="77777777" w:rsidR="00B20F8E" w:rsidRDefault="00B20F8E" w:rsidP="15EEFEA0">
            <w:pPr>
              <w:spacing w:after="0" w:line="240" w:lineRule="auto"/>
              <w:rPr>
                <w:rFonts w:eastAsia="MS Mincho"/>
                <w:color w:val="000000" w:themeColor="text1"/>
              </w:rPr>
            </w:pPr>
          </w:p>
          <w:p w14:paraId="08709F03" w14:textId="11E0D7B9" w:rsidR="00B20F8E" w:rsidRPr="008F4239" w:rsidRDefault="00B20F8E" w:rsidP="7EA8D781">
            <w:pPr>
              <w:spacing w:after="0" w:line="240" w:lineRule="auto"/>
              <w:rPr>
                <w:rFonts w:eastAsia="MS Mincho"/>
                <w:b/>
                <w:bCs/>
                <w:color w:val="000000" w:themeColor="text1"/>
              </w:rPr>
            </w:pPr>
            <w:r w:rsidRPr="008F4239">
              <w:rPr>
                <w:rFonts w:eastAsia="MS Mincho"/>
                <w:b/>
                <w:bCs/>
                <w:color w:val="000000" w:themeColor="text1"/>
              </w:rPr>
              <w:t xml:space="preserve">MM stated that that </w:t>
            </w:r>
            <w:r w:rsidR="008F4239" w:rsidRPr="008F4239">
              <w:rPr>
                <w:rFonts w:eastAsia="MS Mincho"/>
                <w:b/>
                <w:bCs/>
                <w:color w:val="000000" w:themeColor="text1"/>
              </w:rPr>
              <w:t xml:space="preserve">budgets are usually set in the lead up to October so it may not be a productive at that point, but she and SH will discuss between now and the October meeting how the panel may be able to get </w:t>
            </w:r>
            <w:r w:rsidR="270CD9BF" w:rsidRPr="7EA8D781">
              <w:rPr>
                <w:rFonts w:eastAsia="MS Mincho"/>
                <w:b/>
                <w:bCs/>
                <w:color w:val="000000" w:themeColor="text1"/>
              </w:rPr>
              <w:t xml:space="preserve">involved </w:t>
            </w:r>
          </w:p>
          <w:p w14:paraId="069A222D" w14:textId="45CB5AD9" w:rsidR="00B20F8E" w:rsidRPr="008F4239" w:rsidRDefault="00B20F8E" w:rsidP="15EEFEA0">
            <w:pPr>
              <w:spacing w:after="0" w:line="240" w:lineRule="auto"/>
              <w:rPr>
                <w:rFonts w:eastAsia="MS Mincho"/>
                <w:b/>
                <w:bCs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A3A954B" w14:textId="77777777" w:rsidR="008B13F1" w:rsidRDefault="008B13F1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</w:p>
          <w:p w14:paraId="1900F841" w14:textId="77777777" w:rsidR="00C63498" w:rsidRDefault="00C63498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</w:p>
          <w:p w14:paraId="28A13FFA" w14:textId="77777777" w:rsidR="00C63498" w:rsidRDefault="00C63498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</w:p>
          <w:p w14:paraId="645CCF3E" w14:textId="77777777" w:rsidR="00C63498" w:rsidRDefault="00C63498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</w:p>
          <w:p w14:paraId="7F600EBF" w14:textId="77777777" w:rsidR="00C63498" w:rsidRDefault="00C63498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</w:p>
          <w:p w14:paraId="0352CDFD" w14:textId="77777777" w:rsidR="00C63498" w:rsidRDefault="00C63498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</w:p>
          <w:p w14:paraId="30A44014" w14:textId="77777777" w:rsidR="00C63498" w:rsidRDefault="00C63498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</w:p>
          <w:p w14:paraId="7E10F48C" w14:textId="77777777" w:rsidR="00C63498" w:rsidRDefault="00C63498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</w:p>
          <w:p w14:paraId="621DD915" w14:textId="6D4C2381" w:rsidR="00C63498" w:rsidRDefault="00C63498" w:rsidP="0097712D">
            <w:pPr>
              <w:spacing w:after="0" w:line="240" w:lineRule="auto"/>
              <w:jc w:val="center"/>
              <w:rPr>
                <w:rFonts w:ascii="Calibri" w:eastAsia="MS Mincho" w:hAnsi="Calibri" w:cs="Arial"/>
                <w:b/>
                <w:bCs/>
              </w:rPr>
            </w:pPr>
            <w:r>
              <w:rPr>
                <w:rFonts w:ascii="Calibri" w:eastAsia="MS Mincho" w:hAnsi="Calibri" w:cs="Arial"/>
                <w:b/>
                <w:bCs/>
              </w:rPr>
              <w:t>MM/SH</w:t>
            </w:r>
          </w:p>
        </w:tc>
      </w:tr>
      <w:tr w:rsidR="003F4669" w:rsidRPr="00B31C47" w14:paraId="27096F65" w14:textId="77777777" w:rsidTr="00C14CF1">
        <w:trPr>
          <w:trHeight w:val="416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5FAD485" w14:textId="01E34711" w:rsidR="003F4669" w:rsidRPr="00B31C47" w:rsidRDefault="7105EAEF" w:rsidP="6F44C34C">
            <w:pPr>
              <w:spacing w:after="0" w:line="240" w:lineRule="auto"/>
            </w:pPr>
            <w:r w:rsidRPr="6F44C34C">
              <w:rPr>
                <w:rFonts w:eastAsia="Arial"/>
                <w:b/>
                <w:bCs/>
              </w:rPr>
              <w:lastRenderedPageBreak/>
              <w:t>4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2B7D0E0" w14:textId="7B6E6CCB" w:rsidR="00CC58DB" w:rsidRPr="00B31C47" w:rsidRDefault="00AC3575" w:rsidP="00A76465">
            <w:pPr>
              <w:pStyle w:val="AGENDA"/>
              <w:spacing w:before="0" w:after="0" w:line="240" w:lineRule="auto"/>
              <w:jc w:val="left"/>
              <w:rPr>
                <w:b w:val="0"/>
                <w:bCs w:val="0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Welcome to new Panel Members </w:t>
            </w:r>
            <w:r>
              <w:rPr>
                <w:rStyle w:val="eop"/>
                <w:rFonts w:ascii="Calibri" w:eastAsiaTheme="minorEastAsia" w:hAnsi="Calibri" w:cs="Calibri"/>
                <w:b w:val="0"/>
                <w:bCs w:val="0"/>
                <w:color w:val="000000"/>
                <w:shd w:val="clear" w:color="auto" w:fill="FFFFFF"/>
              </w:rPr>
              <w:t> 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0D5040F" w14:textId="19D0E2C5" w:rsidR="003F4669" w:rsidRPr="00B31C47" w:rsidRDefault="1604041C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 w:rsidRPr="6F44C34C">
              <w:rPr>
                <w:rFonts w:eastAsia="Calibri"/>
                <w:b/>
                <w:bCs/>
              </w:rPr>
              <w:t>A</w:t>
            </w:r>
            <w:r w:rsidR="00AC3575">
              <w:rPr>
                <w:rFonts w:eastAsia="Calibri"/>
                <w:b/>
                <w:bCs/>
              </w:rPr>
              <w:t>D</w:t>
            </w:r>
          </w:p>
        </w:tc>
      </w:tr>
      <w:tr w:rsidR="008B13F1" w:rsidRPr="00B31C47" w14:paraId="173D2A40" w14:textId="77777777" w:rsidTr="00C14CF1">
        <w:trPr>
          <w:trHeight w:val="416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EA70B28" w14:textId="1AD6CD5B" w:rsidR="009D48EB" w:rsidRDefault="66C373DF" w:rsidP="008B13F1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 w:rsidRPr="3F69A0E4">
              <w:rPr>
                <w:rFonts w:ascii="Calibri" w:eastAsia="MS Mincho" w:hAnsi="Calibri" w:cs="Arial"/>
              </w:rPr>
              <w:t>4.01</w:t>
            </w:r>
          </w:p>
          <w:p w14:paraId="43C0009C" w14:textId="5963DC77" w:rsidR="009D48EB" w:rsidRPr="009D48EB" w:rsidRDefault="009D48EB" w:rsidP="008B13F1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4BA89A7" w14:textId="6DB71912" w:rsidR="66C373DF" w:rsidRDefault="66C373DF" w:rsidP="3F69A0E4">
            <w:pPr>
              <w:spacing w:after="0" w:line="240" w:lineRule="auto"/>
            </w:pPr>
            <w:r>
              <w:t>AD welcomed the new panel members and invited them to introduce themselves</w:t>
            </w:r>
          </w:p>
          <w:p w14:paraId="37E43D95" w14:textId="365183A8" w:rsidR="006275A0" w:rsidRPr="006275A0" w:rsidRDefault="006275A0" w:rsidP="00755EAC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FBCF8DF" w14:textId="0F8F2852" w:rsidR="008B13F1" w:rsidRDefault="008B13F1" w:rsidP="008B13F1">
            <w:pPr>
              <w:spacing w:after="0" w:line="240" w:lineRule="auto"/>
              <w:rPr>
                <w:rFonts w:ascii="Calibri" w:eastAsia="MS Mincho" w:hAnsi="Calibri" w:cs="Arial"/>
                <w:b/>
                <w:bCs/>
              </w:rPr>
            </w:pPr>
          </w:p>
          <w:p w14:paraId="4A1B5FF6" w14:textId="77777777" w:rsidR="008B13F1" w:rsidRPr="6F44C34C" w:rsidRDefault="008B13F1" w:rsidP="6F44C34C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8B13F1" w:rsidRPr="00B31C47" w14:paraId="25271C8E" w14:textId="77777777" w:rsidTr="00C14CF1">
        <w:trPr>
          <w:trHeight w:val="416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A575BED" w14:textId="6B5FB0CD" w:rsidR="008B13F1" w:rsidRPr="008B13F1" w:rsidRDefault="66C373DF" w:rsidP="008B13F1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 w:rsidRPr="3F69A0E4">
              <w:rPr>
                <w:rFonts w:ascii="Calibri" w:eastAsia="MS Mincho" w:hAnsi="Calibri" w:cs="Arial"/>
              </w:rPr>
              <w:t>4.02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46E770E" w14:textId="465EF8A0" w:rsidR="00851E59" w:rsidRPr="008B13F1" w:rsidRDefault="66C373DF" w:rsidP="00755EAC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3F69A0E4">
              <w:rPr>
                <w:rFonts w:ascii="Calibri" w:eastAsia="Calibri" w:hAnsi="Calibri" w:cs="Calibri"/>
              </w:rPr>
              <w:t>Other panel members and staff introduced themselves to the new members</w:t>
            </w: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CDA1367" w14:textId="77777777" w:rsidR="008B13F1" w:rsidRPr="6F44C34C" w:rsidRDefault="008B13F1" w:rsidP="6F44C34C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6275A0" w:rsidRPr="00B31C47" w14:paraId="72086B55" w14:textId="77777777" w:rsidTr="00C14CF1">
        <w:trPr>
          <w:trHeight w:val="416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D4D5F69" w14:textId="26FCB492" w:rsidR="009D48EB" w:rsidRPr="00484FF6" w:rsidRDefault="66C373DF" w:rsidP="008B13F1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 w:rsidRPr="3F69A0E4">
              <w:rPr>
                <w:rFonts w:ascii="Calibri" w:eastAsia="MS Mincho" w:hAnsi="Calibri" w:cs="Arial"/>
              </w:rPr>
              <w:t>4.03</w:t>
            </w:r>
          </w:p>
          <w:p w14:paraId="30599DFA" w14:textId="77777777" w:rsidR="00205362" w:rsidRPr="00205362" w:rsidRDefault="00205362" w:rsidP="008B13F1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  <w:b/>
                <w:bCs/>
              </w:rPr>
            </w:pPr>
          </w:p>
          <w:p w14:paraId="05079F56" w14:textId="2C60CAF1" w:rsidR="00205362" w:rsidRDefault="00205362" w:rsidP="008B13F1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0784B56" w14:textId="4B4694AA" w:rsidR="00B77847" w:rsidRPr="007B318B" w:rsidRDefault="66C373DF" w:rsidP="00A3668A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3F69A0E4">
              <w:rPr>
                <w:rFonts w:ascii="Calibri" w:eastAsia="Calibri" w:hAnsi="Calibri" w:cs="Calibri"/>
              </w:rPr>
              <w:t xml:space="preserve">DC advised that this will be his last panel meeting as he is moving to a new property with another </w:t>
            </w:r>
            <w:proofErr w:type="gramStart"/>
            <w:r w:rsidRPr="3F69A0E4">
              <w:rPr>
                <w:rFonts w:ascii="Calibri" w:eastAsia="Calibri" w:hAnsi="Calibri" w:cs="Calibri"/>
              </w:rPr>
              <w:t>H.A</w:t>
            </w:r>
            <w:proofErr w:type="gramEnd"/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1EED258" w14:textId="08A89890" w:rsidR="00ED60F8" w:rsidRPr="6F44C34C" w:rsidRDefault="00ED60F8" w:rsidP="6F44C34C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A3668A" w:rsidRPr="00B31C47" w14:paraId="70079123" w14:textId="77777777" w:rsidTr="00C14CF1">
        <w:trPr>
          <w:trHeight w:val="416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4989D4A" w14:textId="18564636" w:rsidR="00A3668A" w:rsidRPr="3F69A0E4" w:rsidRDefault="00A3668A" w:rsidP="008B13F1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 w:rsidRPr="003B4AEF">
              <w:rPr>
                <w:rFonts w:ascii="Calibri" w:eastAsia="MS Mincho" w:hAnsi="Calibri" w:cs="Arial"/>
              </w:rPr>
              <w:t>4.04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FFCD3CF" w14:textId="77777777" w:rsidR="00A3668A" w:rsidRDefault="00A3668A" w:rsidP="00A3668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3B4AEF">
              <w:rPr>
                <w:rFonts w:ascii="Calibri" w:eastAsia="Calibri" w:hAnsi="Calibri" w:cs="Calibri"/>
                <w:bCs/>
              </w:rPr>
              <w:t>AD and MM thanks DC for their contributions to the panel and congratulated him on his mov</w:t>
            </w:r>
            <w:r>
              <w:rPr>
                <w:rFonts w:ascii="Calibri" w:eastAsia="Calibri" w:hAnsi="Calibri" w:cs="Calibri"/>
                <w:bCs/>
              </w:rPr>
              <w:t>e</w:t>
            </w:r>
          </w:p>
          <w:p w14:paraId="4DD711B3" w14:textId="77777777" w:rsidR="00A3668A" w:rsidRPr="3F69A0E4" w:rsidRDefault="00A3668A" w:rsidP="3F69A0E4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ECED67E" w14:textId="77777777" w:rsidR="00A3668A" w:rsidRPr="6F44C34C" w:rsidRDefault="00A3668A" w:rsidP="6F44C34C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D7268F" w:rsidRPr="00B31C47" w14:paraId="311C8092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0CF39C8" w14:textId="59893000" w:rsidR="00D7268F" w:rsidRPr="00B31C47" w:rsidRDefault="4583526F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eastAsia="Arial"/>
                <w:b/>
                <w:bCs/>
              </w:rPr>
            </w:pPr>
            <w:r w:rsidRPr="6F44C34C">
              <w:rPr>
                <w:rFonts w:eastAsia="Arial"/>
                <w:b/>
                <w:bCs/>
              </w:rPr>
              <w:t>5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8E88207" w14:textId="42520FBB" w:rsidR="00D7268F" w:rsidRPr="00B31C47" w:rsidRDefault="00A369EC" w:rsidP="6F44C34C">
            <w:pPr>
              <w:pStyle w:val="AGENDA"/>
              <w:spacing w:before="0" w:after="0" w:line="240" w:lineRule="auto"/>
              <w:jc w:val="left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Panel Business </w:t>
            </w:r>
            <w:r>
              <w:rPr>
                <w:rStyle w:val="eop"/>
                <w:rFonts w:ascii="Calibri" w:eastAsiaTheme="minorEastAsia" w:hAnsi="Calibri" w:cs="Calibri"/>
                <w:b w:val="0"/>
                <w:bCs w:val="0"/>
                <w:color w:val="000000"/>
                <w:shd w:val="clear" w:color="auto" w:fill="FFFFFF"/>
              </w:rPr>
              <w:t> 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AD10E40" w14:textId="77A5A467" w:rsidR="00D7268F" w:rsidRPr="00B31C47" w:rsidRDefault="00A369EC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ALL</w:t>
            </w:r>
          </w:p>
        </w:tc>
      </w:tr>
      <w:tr w:rsidR="001D1DA8" w:rsidRPr="00B31C47" w14:paraId="2FB40C4E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C1644E6" w14:textId="1631ECD9" w:rsidR="00F74CD6" w:rsidRDefault="1A125937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 w:rsidRPr="3F69A0E4">
              <w:rPr>
                <w:rFonts w:ascii="Calibri" w:eastAsia="MS Mincho" w:hAnsi="Calibri" w:cs="Arial"/>
              </w:rPr>
              <w:t>5.01</w:t>
            </w:r>
          </w:p>
          <w:p w14:paraId="41EA3D91" w14:textId="02B35C68" w:rsidR="00F74CD6" w:rsidRPr="6F44C34C" w:rsidRDefault="00F74CD6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BAD886F" w14:textId="6A23217E" w:rsidR="00BF20DC" w:rsidRPr="6F44C34C" w:rsidRDefault="2DF2B9D6" w:rsidP="3F69A0E4">
            <w:pPr>
              <w:pStyle w:val="Body"/>
              <w:rPr>
                <w:rFonts w:asciiTheme="minorHAnsi" w:hAnsiTheme="minorHAnsi" w:cstheme="minorBidi"/>
                <w:color w:val="000000" w:themeColor="text1"/>
              </w:rPr>
            </w:pPr>
            <w:r w:rsidRPr="3F69A0E4">
              <w:rPr>
                <w:rFonts w:asciiTheme="minorHAnsi" w:hAnsiTheme="minorHAnsi" w:cstheme="minorBidi"/>
                <w:color w:val="000000" w:themeColor="text1"/>
              </w:rPr>
              <w:t>MM advised that the TOR’s</w:t>
            </w:r>
            <w:r w:rsidR="00BA6405">
              <w:rPr>
                <w:rFonts w:asciiTheme="minorHAnsi" w:hAnsiTheme="minorHAnsi" w:cstheme="minorBidi"/>
                <w:color w:val="000000" w:themeColor="text1"/>
              </w:rPr>
              <w:t xml:space="preserve"> (Terms of Reference)</w:t>
            </w:r>
            <w:r w:rsidRPr="3F69A0E4">
              <w:rPr>
                <w:rFonts w:asciiTheme="minorHAnsi" w:hAnsiTheme="minorHAnsi" w:cstheme="minorBidi"/>
                <w:color w:val="000000" w:themeColor="text1"/>
              </w:rPr>
              <w:t xml:space="preserve"> have</w:t>
            </w:r>
            <w:r w:rsidR="00BA6405">
              <w:rPr>
                <w:rFonts w:asciiTheme="minorHAnsi" w:hAnsiTheme="minorHAnsi" w:cstheme="minorBidi"/>
                <w:color w:val="000000" w:themeColor="text1"/>
              </w:rPr>
              <w:t xml:space="preserve"> now</w:t>
            </w:r>
            <w:r w:rsidRPr="3F69A0E4">
              <w:rPr>
                <w:rFonts w:asciiTheme="minorHAnsi" w:hAnsiTheme="minorHAnsi" w:cstheme="minorBidi"/>
                <w:color w:val="000000" w:themeColor="text1"/>
              </w:rPr>
              <w:t xml:space="preserve"> been signed off by CSC</w:t>
            </w:r>
            <w:r w:rsidR="414AC75B" w:rsidRPr="3F69A0E4">
              <w:rPr>
                <w:rFonts w:asciiTheme="minorHAnsi" w:hAnsiTheme="minorHAnsi" w:cstheme="minorBidi"/>
                <w:color w:val="000000" w:themeColor="text1"/>
              </w:rPr>
              <w:t xml:space="preserve"> (Customer Service Committee) so now we can start the process of electing a vice chair</w:t>
            </w:r>
          </w:p>
          <w:p w14:paraId="5248CC0D" w14:textId="5F022DFE" w:rsidR="00BF20DC" w:rsidRPr="6F44C34C" w:rsidRDefault="00BF20DC" w:rsidP="004E0583">
            <w:pPr>
              <w:pStyle w:val="Body"/>
              <w:rPr>
                <w:rFonts w:asciiTheme="minorHAnsi" w:hAnsiTheme="minorHAnsi" w:cstheme="minorBidi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DC8E989" w14:textId="77777777" w:rsidR="001D1DA8" w:rsidRPr="0032486B" w:rsidRDefault="001D1DA8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</w:p>
        </w:tc>
      </w:tr>
      <w:tr w:rsidR="001D1DA8" w:rsidRPr="00B31C47" w14:paraId="7233AAC4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EF9CE0E" w14:textId="44CAA592" w:rsidR="001D1DA8" w:rsidRPr="6F44C34C" w:rsidRDefault="59C56245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 w:rsidRPr="3F69A0E4">
              <w:rPr>
                <w:rFonts w:ascii="Calibri" w:eastAsia="MS Mincho" w:hAnsi="Calibri" w:cs="Arial"/>
              </w:rPr>
              <w:t>5.02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E49AA43" w14:textId="5C158D76" w:rsidR="00307913" w:rsidRDefault="414AC75B" w:rsidP="00854F89">
            <w:pPr>
              <w:pStyle w:val="Body"/>
              <w:rPr>
                <w:rFonts w:asciiTheme="minorHAnsi" w:hAnsiTheme="minorHAnsi" w:cstheme="minorBidi"/>
                <w:color w:val="000000" w:themeColor="text1"/>
              </w:rPr>
            </w:pPr>
            <w:r w:rsidRPr="3F69A0E4">
              <w:rPr>
                <w:rFonts w:asciiTheme="minorHAnsi" w:hAnsiTheme="minorHAnsi" w:cstheme="minorBidi"/>
                <w:color w:val="000000" w:themeColor="text1"/>
              </w:rPr>
              <w:t>MM stated that if any member is interested in being vice-panel chair, that they are welcome to e</w:t>
            </w:r>
            <w:r w:rsidR="2DF2B9D6" w:rsidRPr="3F69A0E4">
              <w:rPr>
                <w:rFonts w:asciiTheme="minorHAnsi" w:hAnsiTheme="minorHAnsi" w:cstheme="minorBidi"/>
                <w:color w:val="000000" w:themeColor="text1"/>
              </w:rPr>
              <w:t xml:space="preserve">xpress </w:t>
            </w:r>
            <w:r w:rsidR="5DA6A7DE" w:rsidRPr="3F69A0E4">
              <w:rPr>
                <w:rFonts w:asciiTheme="minorHAnsi" w:hAnsiTheme="minorHAnsi" w:cstheme="minorBidi"/>
                <w:color w:val="000000" w:themeColor="text1"/>
              </w:rPr>
              <w:t>interest</w:t>
            </w:r>
            <w:r w:rsidR="00A76743">
              <w:rPr>
                <w:rFonts w:asciiTheme="minorHAnsi" w:hAnsiTheme="minorHAnsi" w:cstheme="minorBidi"/>
                <w:color w:val="000000" w:themeColor="text1"/>
              </w:rPr>
              <w:t xml:space="preserve"> by getting in touch with us via the get</w:t>
            </w:r>
            <w:r w:rsidR="1EF34545" w:rsidRPr="6911BF18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  <w:r w:rsidR="00A76743">
              <w:rPr>
                <w:rFonts w:asciiTheme="minorHAnsi" w:hAnsiTheme="minorHAnsi" w:cstheme="minorBidi"/>
                <w:color w:val="000000" w:themeColor="text1"/>
              </w:rPr>
              <w:t>involved mailbox</w:t>
            </w:r>
            <w:r w:rsidR="2DF2B9D6" w:rsidRPr="3F69A0E4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  <w:r w:rsidR="3CF91A77" w:rsidRPr="3F69A0E4">
              <w:rPr>
                <w:rFonts w:asciiTheme="minorHAnsi" w:hAnsiTheme="minorHAnsi" w:cstheme="minorBidi"/>
                <w:color w:val="000000" w:themeColor="text1"/>
              </w:rPr>
              <w:t xml:space="preserve">and we will </w:t>
            </w:r>
            <w:r w:rsidR="2DF2B9D6" w:rsidRPr="3F69A0E4">
              <w:rPr>
                <w:rFonts w:asciiTheme="minorHAnsi" w:hAnsiTheme="minorHAnsi" w:cstheme="minorBidi"/>
                <w:color w:val="000000" w:themeColor="text1"/>
              </w:rPr>
              <w:t>hopefull</w:t>
            </w:r>
            <w:r w:rsidR="3C77D537" w:rsidRPr="3F69A0E4">
              <w:rPr>
                <w:rFonts w:asciiTheme="minorHAnsi" w:hAnsiTheme="minorHAnsi" w:cstheme="minorBidi"/>
                <w:color w:val="000000" w:themeColor="text1"/>
              </w:rPr>
              <w:t>y elect someone at t</w:t>
            </w:r>
            <w:r w:rsidR="7EFAB62E" w:rsidRPr="3F69A0E4">
              <w:rPr>
                <w:rFonts w:asciiTheme="minorHAnsi" w:hAnsiTheme="minorHAnsi" w:cstheme="minorBidi"/>
                <w:color w:val="000000" w:themeColor="text1"/>
              </w:rPr>
              <w:t>h</w:t>
            </w:r>
            <w:r w:rsidR="3C77D537" w:rsidRPr="3F69A0E4">
              <w:rPr>
                <w:rFonts w:asciiTheme="minorHAnsi" w:hAnsiTheme="minorHAnsi" w:cstheme="minorBidi"/>
                <w:color w:val="000000" w:themeColor="text1"/>
              </w:rPr>
              <w:t>e October panel meeting</w:t>
            </w:r>
          </w:p>
          <w:p w14:paraId="3062E686" w14:textId="7828BF8E" w:rsidR="00AE4270" w:rsidRPr="6F44C34C" w:rsidRDefault="00AE4270" w:rsidP="00854F89">
            <w:pPr>
              <w:pStyle w:val="Body"/>
              <w:rPr>
                <w:rFonts w:asciiTheme="minorHAnsi" w:hAnsiTheme="minorHAnsi" w:cstheme="minorBidi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D326AAF" w14:textId="77777777" w:rsidR="001D1DA8" w:rsidRPr="0032486B" w:rsidRDefault="001D1DA8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</w:p>
        </w:tc>
      </w:tr>
      <w:tr w:rsidR="00017324" w:rsidRPr="00B31C47" w14:paraId="61CA60EB" w14:textId="77777777" w:rsidTr="00214F77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DCB7CD7" w14:textId="490AEBD0" w:rsidR="001C0767" w:rsidRPr="0040055B" w:rsidRDefault="0040055B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  <w:b/>
                <w:bCs/>
              </w:rPr>
            </w:pPr>
            <w:r w:rsidRPr="0040055B">
              <w:rPr>
                <w:rFonts w:ascii="Calibri" w:eastAsia="MS Mincho" w:hAnsi="Calibri" w:cs="Arial"/>
                <w:b/>
                <w:bCs/>
              </w:rPr>
              <w:t>5.03</w:t>
            </w:r>
          </w:p>
          <w:p w14:paraId="2B4DF385" w14:textId="2FA7DF92" w:rsidR="0021691A" w:rsidRDefault="0021691A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8BA3264" w14:textId="71BE4445" w:rsidR="0021691A" w:rsidRPr="001819B0" w:rsidRDefault="0021691A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ECE306A" w14:textId="300106FC" w:rsidR="0040055B" w:rsidRDefault="003A7685" w:rsidP="00854F89">
            <w:pPr>
              <w:pStyle w:val="Body"/>
              <w:rPr>
                <w:rFonts w:asciiTheme="minorHAnsi" w:hAnsiTheme="minorHAnsi" w:cstheme="minorBidi"/>
                <w:b/>
                <w:bCs/>
                <w:color w:val="000000" w:themeColor="text1"/>
              </w:rPr>
            </w:pPr>
            <w:r w:rsidRPr="003A7685">
              <w:rPr>
                <w:rFonts w:asciiTheme="minorHAnsi" w:hAnsiTheme="minorHAnsi" w:cstheme="minorBidi"/>
                <w:b/>
                <w:bCs/>
                <w:color w:val="000000" w:themeColor="text1"/>
              </w:rPr>
              <w:t>RE Team will send further information regarding the vice-panel role to the panel via email following this meeting</w:t>
            </w:r>
          </w:p>
          <w:p w14:paraId="0A2BE69F" w14:textId="0C1036F2" w:rsidR="00075654" w:rsidRPr="00756D58" w:rsidRDefault="00075654" w:rsidP="00854F89">
            <w:pPr>
              <w:pStyle w:val="Body"/>
              <w:rPr>
                <w:rFonts w:asciiTheme="minorHAnsi" w:hAnsiTheme="minorHAnsi" w:cstheme="minorBidi"/>
                <w:b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FC09329" w14:textId="77777777" w:rsidR="00017324" w:rsidRDefault="00017324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</w:p>
          <w:p w14:paraId="4485147E" w14:textId="103FB2ED" w:rsidR="00EC50E3" w:rsidRDefault="003A7685" w:rsidP="00AE4270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RE Team</w:t>
            </w:r>
          </w:p>
          <w:p w14:paraId="513B0F64" w14:textId="7266CF58" w:rsidR="00EC50E3" w:rsidRPr="0032486B" w:rsidRDefault="00EC50E3" w:rsidP="00756D58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A60931" w:rsidRPr="00B31C47" w14:paraId="5875A8FF" w14:textId="77777777" w:rsidTr="00214F77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94C4C81" w14:textId="77777777" w:rsidR="00A60931" w:rsidRDefault="00A60931" w:rsidP="00A60931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5.04</w:t>
            </w:r>
          </w:p>
          <w:p w14:paraId="7F1F13C1" w14:textId="77777777" w:rsidR="00A60931" w:rsidRDefault="00A60931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E035621" w14:textId="77777777" w:rsidR="00A60931" w:rsidRDefault="00A60931" w:rsidP="00854F89">
            <w:pPr>
              <w:pStyle w:val="Body"/>
              <w:rPr>
                <w:rFonts w:asciiTheme="minorHAnsi" w:hAnsiTheme="minorHAnsi" w:cstheme="minorBidi"/>
                <w:color w:val="000000" w:themeColor="text1"/>
              </w:rPr>
            </w:pPr>
            <w:r w:rsidRPr="0021691A">
              <w:rPr>
                <w:rFonts w:asciiTheme="minorHAnsi" w:hAnsiTheme="minorHAnsi" w:cstheme="minorBidi"/>
                <w:color w:val="000000" w:themeColor="text1"/>
              </w:rPr>
              <w:t>AD advised that the panel were unable to access their pre-meeting due to technical issues</w:t>
            </w:r>
          </w:p>
          <w:p w14:paraId="6645D2DD" w14:textId="496AB735" w:rsidR="00214F77" w:rsidRDefault="00214F77" w:rsidP="00854F89">
            <w:pPr>
              <w:pStyle w:val="Body"/>
              <w:rPr>
                <w:rFonts w:asciiTheme="minorHAnsi" w:hAnsiTheme="minorHAnsi" w:cstheme="minorBidi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FB75CF3" w14:textId="77777777" w:rsidR="00A60931" w:rsidRDefault="00A60931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</w:p>
        </w:tc>
      </w:tr>
      <w:tr w:rsidR="00756D58" w:rsidRPr="00B31C47" w14:paraId="5EC3667F" w14:textId="77777777" w:rsidTr="00E9108C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83CC074" w14:textId="77777777" w:rsidR="00756D58" w:rsidRPr="00075654" w:rsidRDefault="00756D58" w:rsidP="00756D58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  <w:b/>
                <w:bCs/>
              </w:rPr>
            </w:pPr>
            <w:r w:rsidRPr="00075654">
              <w:rPr>
                <w:rFonts w:ascii="Calibri" w:eastAsia="MS Mincho" w:hAnsi="Calibri" w:cs="Arial"/>
                <w:b/>
                <w:bCs/>
              </w:rPr>
              <w:t>5.05</w:t>
            </w:r>
          </w:p>
          <w:p w14:paraId="6DD1AEB4" w14:textId="77777777" w:rsidR="00756D58" w:rsidRDefault="00756D58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02820D6" w14:textId="6D63D6E4" w:rsidR="00756D58" w:rsidRDefault="00756D58" w:rsidP="00854F89">
            <w:pPr>
              <w:pStyle w:val="Body"/>
              <w:rPr>
                <w:rFonts w:asciiTheme="minorHAnsi" w:hAnsiTheme="minorHAnsi" w:cstheme="minorBidi"/>
                <w:color w:val="000000" w:themeColor="text1"/>
              </w:rPr>
            </w:pPr>
            <w:r w:rsidRPr="00EC50E3">
              <w:rPr>
                <w:rFonts w:asciiTheme="minorHAnsi" w:hAnsiTheme="minorHAnsi" w:cstheme="minorBidi"/>
                <w:b/>
                <w:bCs/>
                <w:color w:val="000000" w:themeColor="text1"/>
              </w:rPr>
              <w:t>TH advised that she will be investigating this with IT as the meeting settings were correct and will endeavor to resolve asap so panel members can access their pre-meetings</w:t>
            </w: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E806585" w14:textId="015D8B0D" w:rsidR="00756D58" w:rsidRDefault="00756D58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TH</w:t>
            </w:r>
          </w:p>
        </w:tc>
      </w:tr>
      <w:tr w:rsidR="00D7268F" w:rsidRPr="00B31C47" w14:paraId="08C60926" w14:textId="77777777" w:rsidTr="00E9108C">
        <w:trPr>
          <w:trHeight w:val="42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B754ACB" w14:textId="2BDC768F" w:rsidR="00D7268F" w:rsidRPr="00B31C47" w:rsidRDefault="0CD3F12C" w:rsidP="6F44C34C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eastAsia="Arial"/>
                <w:b/>
                <w:bCs/>
              </w:rPr>
            </w:pPr>
            <w:r w:rsidRPr="6F44C34C">
              <w:rPr>
                <w:rFonts w:eastAsia="Arial"/>
                <w:b/>
                <w:bCs/>
              </w:rPr>
              <w:t>6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DC350E0" w14:textId="33228838" w:rsidR="00D7268F" w:rsidRPr="00A76465" w:rsidRDefault="001E6D72" w:rsidP="00A76465">
            <w:pPr>
              <w:pStyle w:val="NoSpacing"/>
              <w:rPr>
                <w:b/>
                <w:bCs/>
              </w:rPr>
            </w:pPr>
            <w:r w:rsidRPr="001E6D72">
              <w:rPr>
                <w:b/>
                <w:bCs/>
              </w:rPr>
              <w:t>May Customer Services Committee 60 second round up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902500F" w14:textId="34E96131" w:rsidR="00D7268F" w:rsidRPr="00B31C47" w:rsidRDefault="00772CF7" w:rsidP="0097712D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AD</w:t>
            </w:r>
          </w:p>
        </w:tc>
      </w:tr>
      <w:tr w:rsidR="00C86B5D" w:rsidRPr="00B31C47" w14:paraId="1E417B03" w14:textId="77777777" w:rsidTr="00E9108C">
        <w:trPr>
          <w:trHeight w:val="42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93D1CD9" w14:textId="77777777" w:rsidR="00C86B5D" w:rsidRDefault="31D9F59C" w:rsidP="00C86B5D">
            <w:pPr>
              <w:spacing w:after="0" w:line="240" w:lineRule="auto"/>
            </w:pPr>
            <w:r>
              <w:t>6.01</w:t>
            </w:r>
          </w:p>
          <w:p w14:paraId="27B2EBE0" w14:textId="77777777" w:rsidR="002037DB" w:rsidRDefault="002037DB" w:rsidP="00C86B5D">
            <w:pPr>
              <w:spacing w:after="0" w:line="240" w:lineRule="auto"/>
            </w:pPr>
          </w:p>
          <w:p w14:paraId="751E450C" w14:textId="77777777" w:rsidR="002037DB" w:rsidRDefault="002037DB" w:rsidP="00C86B5D">
            <w:pPr>
              <w:spacing w:after="0" w:line="240" w:lineRule="auto"/>
            </w:pPr>
          </w:p>
          <w:p w14:paraId="6B152855" w14:textId="77777777" w:rsidR="002037DB" w:rsidRDefault="002037DB" w:rsidP="00C86B5D">
            <w:pPr>
              <w:spacing w:after="0" w:line="240" w:lineRule="auto"/>
            </w:pPr>
          </w:p>
          <w:p w14:paraId="4D37C3FF" w14:textId="77777777" w:rsidR="002037DB" w:rsidRDefault="002037DB" w:rsidP="00C86B5D">
            <w:pPr>
              <w:spacing w:after="0" w:line="240" w:lineRule="auto"/>
            </w:pPr>
          </w:p>
          <w:p w14:paraId="1AD765C7" w14:textId="721138FB" w:rsidR="002037DB" w:rsidRPr="001D1DA8" w:rsidRDefault="002037DB" w:rsidP="00C86B5D">
            <w:pPr>
              <w:spacing w:after="0" w:line="240" w:lineRule="auto"/>
            </w:pPr>
            <w:r>
              <w:t>6.02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CB55693" w14:textId="19C3E61A" w:rsidR="00C86B5D" w:rsidRDefault="31D9F59C" w:rsidP="00BA6405">
            <w:pPr>
              <w:spacing w:line="240" w:lineRule="auto"/>
              <w:rPr>
                <w:rFonts w:ascii="Calibri" w:eastAsia="MS Mincho" w:hAnsi="Calibri" w:cs="Arial"/>
                <w:lang w:val="en-US"/>
              </w:rPr>
            </w:pPr>
            <w:r w:rsidRPr="00BA6405">
              <w:rPr>
                <w:rFonts w:ascii="Calibri" w:eastAsia="MS Mincho" w:hAnsi="Calibri" w:cs="Arial"/>
                <w:lang w:val="en-US"/>
              </w:rPr>
              <w:t>AD provided a rou</w:t>
            </w:r>
            <w:r w:rsidR="00D2480A">
              <w:rPr>
                <w:rFonts w:ascii="Calibri" w:eastAsia="MS Mincho" w:hAnsi="Calibri" w:cs="Arial"/>
                <w:lang w:val="en-US"/>
              </w:rPr>
              <w:t xml:space="preserve">nd up to the panel and advised the panel that </w:t>
            </w:r>
            <w:r w:rsidR="00D2480A" w:rsidRPr="26C4A071">
              <w:rPr>
                <w:rFonts w:ascii="Calibri" w:eastAsia="MS Mincho" w:hAnsi="Calibri" w:cs="Arial"/>
                <w:lang w:val="en-US"/>
              </w:rPr>
              <w:t>M</w:t>
            </w:r>
            <w:r w:rsidR="005A501C">
              <w:rPr>
                <w:rFonts w:ascii="Calibri" w:eastAsia="MS Mincho" w:hAnsi="Calibri" w:cs="Arial"/>
                <w:lang w:val="en-US"/>
              </w:rPr>
              <w:t>att Clarke (the CEO of MCP)</w:t>
            </w:r>
            <w:r w:rsidR="002037DB">
              <w:rPr>
                <w:rFonts w:ascii="Calibri" w:eastAsia="MS Mincho" w:hAnsi="Calibri" w:cs="Arial"/>
                <w:lang w:val="en-US"/>
              </w:rPr>
              <w:t xml:space="preserve"> </w:t>
            </w:r>
            <w:r w:rsidR="001B6130">
              <w:rPr>
                <w:rFonts w:ascii="Calibri" w:eastAsia="MS Mincho" w:hAnsi="Calibri" w:cs="Arial"/>
                <w:lang w:val="en-US"/>
              </w:rPr>
              <w:t>and she had the opportunity to have a di</w:t>
            </w:r>
            <w:r w:rsidR="009D172B">
              <w:rPr>
                <w:rFonts w:ascii="Calibri" w:eastAsia="MS Mincho" w:hAnsi="Calibri" w:cs="Arial"/>
                <w:lang w:val="en-US"/>
              </w:rPr>
              <w:t xml:space="preserve">scussion with him about some of the challenges </w:t>
            </w:r>
            <w:r w:rsidR="005A501C">
              <w:rPr>
                <w:rFonts w:ascii="Calibri" w:eastAsia="MS Mincho" w:hAnsi="Calibri" w:cs="Arial"/>
                <w:lang w:val="en-US"/>
              </w:rPr>
              <w:t xml:space="preserve">MCP </w:t>
            </w:r>
            <w:r w:rsidR="009D172B">
              <w:rPr>
                <w:rFonts w:ascii="Calibri" w:eastAsia="MS Mincho" w:hAnsi="Calibri" w:cs="Arial"/>
                <w:lang w:val="en-US"/>
              </w:rPr>
              <w:t>have been facing</w:t>
            </w:r>
            <w:r w:rsidR="005A501C">
              <w:rPr>
                <w:rFonts w:ascii="Calibri" w:eastAsia="MS Mincho" w:hAnsi="Calibri" w:cs="Arial"/>
                <w:lang w:val="en-US"/>
              </w:rPr>
              <w:t xml:space="preserve"> amidst </w:t>
            </w:r>
            <w:r w:rsidR="002037DB">
              <w:rPr>
                <w:rFonts w:ascii="Calibri" w:eastAsia="MS Mincho" w:hAnsi="Calibri" w:cs="Arial"/>
                <w:lang w:val="en-US"/>
              </w:rPr>
              <w:t>taking over the London region following the exit of Wates</w:t>
            </w:r>
          </w:p>
          <w:p w14:paraId="54684587" w14:textId="240D26C4" w:rsidR="004F35EA" w:rsidRPr="00BA6405" w:rsidRDefault="004F35EA" w:rsidP="00BA6405">
            <w:pPr>
              <w:spacing w:line="240" w:lineRule="auto"/>
              <w:rPr>
                <w:rFonts w:ascii="Calibri" w:eastAsia="MS Mincho" w:hAnsi="Calibri" w:cs="Arial"/>
                <w:lang w:val="en-US"/>
              </w:rPr>
            </w:pPr>
            <w:r>
              <w:rPr>
                <w:rFonts w:ascii="Calibri" w:eastAsia="MS Mincho" w:hAnsi="Calibri" w:cs="Arial"/>
                <w:lang w:val="en-US"/>
              </w:rPr>
              <w:t>No question</w:t>
            </w:r>
            <w:r w:rsidR="001B6130">
              <w:rPr>
                <w:rFonts w:ascii="Calibri" w:eastAsia="MS Mincho" w:hAnsi="Calibri" w:cs="Arial"/>
                <w:lang w:val="en-US"/>
              </w:rPr>
              <w:t>s from the panel regarding the 60 second round-up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F403BC3" w14:textId="77777777" w:rsidR="00C86B5D" w:rsidRPr="6F44C34C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:rsidRPr="00B31C47" w14:paraId="581B24DF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027F0F7" w14:textId="19A2CA98" w:rsidR="00C86B5D" w:rsidRPr="00B31C47" w:rsidRDefault="00C86B5D" w:rsidP="00C86B5D">
            <w:pPr>
              <w:pStyle w:val="NoSpacing"/>
              <w:rPr>
                <w:rFonts w:eastAsia="Arial"/>
                <w:b/>
                <w:bCs/>
              </w:rPr>
            </w:pPr>
            <w:r w:rsidRPr="6F44C34C">
              <w:rPr>
                <w:rFonts w:eastAsia="Arial"/>
                <w:b/>
                <w:bCs/>
              </w:rPr>
              <w:t>7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7541849" w14:textId="18FDBD1F" w:rsidR="00C86B5D" w:rsidRPr="00B31C47" w:rsidRDefault="00C86B5D" w:rsidP="00C86B5D">
            <w:pPr>
              <w:pStyle w:val="NoSpacing"/>
              <w:rPr>
                <w:b/>
                <w:bCs/>
              </w:rPr>
            </w:pPr>
            <w:r w:rsidRPr="00F14A04">
              <w:rPr>
                <w:b/>
                <w:bCs/>
              </w:rPr>
              <w:t>March Board 60 second round up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0347937" w14:textId="0F51275C" w:rsidR="00C86B5D" w:rsidRPr="00B31C47" w:rsidRDefault="00BA6405" w:rsidP="00C86B5D">
            <w:pPr>
              <w:pStyle w:val="NoSpacing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MM</w:t>
            </w:r>
          </w:p>
        </w:tc>
      </w:tr>
      <w:tr w:rsidR="00C86B5D" w:rsidRPr="00B31C47" w14:paraId="0DF78931" w14:textId="77777777" w:rsidTr="009C0B41">
        <w:trPr>
          <w:trHeight w:val="479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3177676" w14:textId="77777777" w:rsidR="00C86B5D" w:rsidRDefault="008F53EA" w:rsidP="00C86B5D">
            <w:pPr>
              <w:pStyle w:val="NoSpacing"/>
            </w:pPr>
            <w:r>
              <w:t>7.01</w:t>
            </w:r>
          </w:p>
          <w:p w14:paraId="08C4EABD" w14:textId="77777777" w:rsidR="008F53EA" w:rsidRDefault="008F53EA" w:rsidP="00C86B5D">
            <w:pPr>
              <w:pStyle w:val="NoSpacing"/>
            </w:pPr>
          </w:p>
          <w:p w14:paraId="5E3FA780" w14:textId="76B86801" w:rsidR="008F53EA" w:rsidRDefault="008F53EA" w:rsidP="00C86B5D">
            <w:pPr>
              <w:pStyle w:val="NoSpacing"/>
            </w:pPr>
            <w:r>
              <w:lastRenderedPageBreak/>
              <w:t>7.02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DEDF000" w14:textId="77777777" w:rsidR="00C86B5D" w:rsidRDefault="006348FE" w:rsidP="006348FE">
            <w:pPr>
              <w:spacing w:line="240" w:lineRule="auto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lastRenderedPageBreak/>
              <w:t>MM provided the 60 second round up in JR’</w:t>
            </w:r>
            <w:r w:rsidR="008F53EA">
              <w:rPr>
                <w:rFonts w:ascii="Calibri" w:eastAsia="MS Mincho" w:hAnsi="Calibri" w:cs="Arial"/>
                <w:color w:val="000000" w:themeColor="text1"/>
              </w:rPr>
              <w:t>s absence</w:t>
            </w:r>
          </w:p>
          <w:p w14:paraId="4B09BCEE" w14:textId="31F95850" w:rsidR="008F53EA" w:rsidRPr="006348FE" w:rsidRDefault="008F53EA" w:rsidP="006348FE">
            <w:pPr>
              <w:spacing w:line="240" w:lineRule="auto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lastRenderedPageBreak/>
              <w:t>There were no questions from the panel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auto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FA1D1B9" w14:textId="77777777" w:rsidR="00C86B5D" w:rsidRPr="00B31C47" w:rsidRDefault="00C86B5D" w:rsidP="00C86B5D">
            <w:pPr>
              <w:pStyle w:val="NoSpacing"/>
              <w:rPr>
                <w:b/>
                <w:bCs/>
              </w:rPr>
            </w:pPr>
          </w:p>
        </w:tc>
      </w:tr>
      <w:tr w:rsidR="00C86B5D" w:rsidRPr="00B31C47" w14:paraId="31334791" w14:textId="77777777" w:rsidTr="009C0B41">
        <w:trPr>
          <w:trHeight w:val="42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EC62563" w14:textId="4DC41962" w:rsidR="00C86B5D" w:rsidRPr="00B31C47" w:rsidRDefault="00C86B5D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eastAsia="Arial"/>
                <w:b/>
                <w:bCs/>
              </w:rPr>
            </w:pPr>
            <w:r w:rsidRPr="6F44C34C">
              <w:rPr>
                <w:rFonts w:eastAsia="Arial"/>
                <w:b/>
                <w:bCs/>
              </w:rPr>
              <w:t>8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2951532" w14:textId="3523F877" w:rsidR="00C86B5D" w:rsidRPr="00B31C47" w:rsidRDefault="00243676" w:rsidP="00C86B5D">
            <w:pPr>
              <w:pStyle w:val="NoSpacing"/>
              <w:rPr>
                <w:b/>
                <w:bCs/>
              </w:rPr>
            </w:pPr>
            <w:r w:rsidRPr="00243676">
              <w:rPr>
                <w:b/>
                <w:bCs/>
              </w:rPr>
              <w:t>Complaints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06D78E6" w14:textId="77777777" w:rsidR="00C86B5D" w:rsidRDefault="00243676" w:rsidP="00B817DE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JR</w:t>
            </w:r>
          </w:p>
          <w:p w14:paraId="2C5AC48E" w14:textId="1D3409ED" w:rsidR="00243676" w:rsidRPr="00B31C47" w:rsidRDefault="00243676" w:rsidP="00B817DE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</w:p>
        </w:tc>
      </w:tr>
      <w:tr w:rsidR="00C86B5D" w:rsidRPr="00B31C47" w14:paraId="2AF6D60D" w14:textId="77777777" w:rsidTr="009C0B41">
        <w:trPr>
          <w:trHeight w:val="428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0056F45" w14:textId="77777777" w:rsidR="002D74F4" w:rsidRDefault="002D74F4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8B8C18F" w14:textId="74F9D8F7" w:rsidR="00035CCB" w:rsidRPr="00EE336E" w:rsidRDefault="00035CC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01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D7618F1" w14:textId="77777777" w:rsidR="002D74F4" w:rsidRDefault="002D74F4" w:rsidP="00C86B5D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1511E663" w14:textId="4F0927AD" w:rsidR="00C86B5D" w:rsidRDefault="002544E3" w:rsidP="00C86B5D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JM </w:t>
            </w:r>
            <w:r w:rsidR="007135F0">
              <w:rPr>
                <w:rFonts w:ascii="Calibri" w:eastAsia="Calibri" w:hAnsi="Calibri" w:cs="Calibri"/>
                <w:color w:val="000000" w:themeColor="text1"/>
              </w:rPr>
              <w:t>opened</w:t>
            </w:r>
            <w:r w:rsidR="00376C06">
              <w:rPr>
                <w:rFonts w:ascii="Calibri" w:eastAsia="Calibri" w:hAnsi="Calibri" w:cs="Calibri"/>
                <w:color w:val="000000" w:themeColor="text1"/>
              </w:rPr>
              <w:t xml:space="preserve"> the agenda item and provided a summary of the report </w:t>
            </w:r>
            <w:r w:rsidR="005F1B11">
              <w:rPr>
                <w:rFonts w:ascii="Calibri" w:eastAsia="Calibri" w:hAnsi="Calibri" w:cs="Calibri"/>
                <w:color w:val="000000" w:themeColor="text1"/>
              </w:rPr>
              <w:t>having taken the papers as read.</w:t>
            </w:r>
          </w:p>
          <w:p w14:paraId="42E67D11" w14:textId="1948B344" w:rsidR="005632D2" w:rsidRPr="00EE336E" w:rsidRDefault="005632D2" w:rsidP="00C86B5D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F58C128" w14:textId="77777777" w:rsidR="00C86B5D" w:rsidRPr="6F44C34C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:rsidRPr="00B31C47" w14:paraId="77454A41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DF0C87F" w14:textId="77777777" w:rsidR="00C86B5D" w:rsidRDefault="00C86B5D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C904CA6" w14:textId="77777777" w:rsidR="005632D2" w:rsidRDefault="0033074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02</w:t>
            </w:r>
          </w:p>
          <w:p w14:paraId="47CA0D02" w14:textId="46D973BE" w:rsidR="00330746" w:rsidRPr="001A7970" w:rsidRDefault="0033074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D01F618" w14:textId="5D5FF38C" w:rsidR="009E4B6F" w:rsidRDefault="005572DE" w:rsidP="00500C0E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JM advised the panel that he is happy to answer any question</w:t>
            </w:r>
            <w:r w:rsidR="009E4B6F">
              <w:rPr>
                <w:rFonts w:ascii="Calibri" w:eastAsia="Calibri" w:hAnsi="Calibri" w:cs="Calibri"/>
                <w:color w:val="000000" w:themeColor="text1"/>
              </w:rPr>
              <w:t xml:space="preserve">s from the panel and advised that it is a </w:t>
            </w:r>
            <w:r w:rsidR="00D41A82">
              <w:rPr>
                <w:rFonts w:ascii="Calibri" w:eastAsia="Calibri" w:hAnsi="Calibri" w:cs="Calibri"/>
                <w:color w:val="000000" w:themeColor="text1"/>
              </w:rPr>
              <w:t>challenging time</w:t>
            </w:r>
            <w:r w:rsidR="009E4B6F">
              <w:rPr>
                <w:rFonts w:ascii="Calibri" w:eastAsia="Calibri" w:hAnsi="Calibri" w:cs="Calibri"/>
                <w:color w:val="000000" w:themeColor="text1"/>
              </w:rPr>
              <w:t xml:space="preserve"> for all things complaints.</w:t>
            </w:r>
          </w:p>
          <w:p w14:paraId="2D61E81C" w14:textId="4A630FF7" w:rsidR="00C86B5D" w:rsidRPr="00F50ED3" w:rsidRDefault="00C86B5D" w:rsidP="00500C0E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012409B" w14:textId="27BF8E80" w:rsidR="00C86B5D" w:rsidRPr="6F44C34C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:rsidRPr="00B31C47" w14:paraId="12C4DC0A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60B02BE" w14:textId="1204B691" w:rsidR="00C86B5D" w:rsidRDefault="00C86B5D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5E4F854" w14:textId="77777777" w:rsidR="00C86B5D" w:rsidRDefault="0033074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03</w:t>
            </w:r>
          </w:p>
          <w:p w14:paraId="50BF5B3C" w14:textId="77777777" w:rsidR="00330746" w:rsidRDefault="0033074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0C672072" w14:textId="77777777" w:rsidR="00330746" w:rsidRDefault="0033074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04</w:t>
            </w:r>
          </w:p>
          <w:p w14:paraId="7BA33DFE" w14:textId="4D77BE4D" w:rsidR="00330746" w:rsidRPr="6F44C34C" w:rsidRDefault="0033074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C91F66F" w14:textId="77777777" w:rsidR="00065540" w:rsidRDefault="00D41A82" w:rsidP="00500C0E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JM advised the panel that damp &amp; mould is currently still a very hot topic within complaints</w:t>
            </w:r>
            <w:r w:rsidR="009F52C3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  <w:p w14:paraId="7E1089F5" w14:textId="77777777" w:rsidR="00065540" w:rsidRDefault="00065540" w:rsidP="00500C0E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408E3BE0" w14:textId="4C7F1F4F" w:rsidR="00C86B5D" w:rsidRPr="6F44C34C" w:rsidRDefault="009F52C3" w:rsidP="00500C0E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JM stated the team had made good progress over the last couple of years with planning and processes </w:t>
            </w:r>
            <w:r w:rsidR="00065540">
              <w:rPr>
                <w:rFonts w:ascii="Calibri" w:eastAsia="Calibri" w:hAnsi="Calibri" w:cs="Calibri"/>
                <w:color w:val="000000" w:themeColor="text1"/>
              </w:rPr>
              <w:t xml:space="preserve">and bringing down the overall number of </w:t>
            </w:r>
            <w:r w:rsidR="000B257B">
              <w:rPr>
                <w:rFonts w:ascii="Calibri" w:eastAsia="Calibri" w:hAnsi="Calibri" w:cs="Calibri"/>
                <w:color w:val="000000" w:themeColor="text1"/>
              </w:rPr>
              <w:t>complaints and</w:t>
            </w:r>
            <w:r w:rsidR="00065540">
              <w:rPr>
                <w:rFonts w:ascii="Calibri" w:eastAsia="Calibri" w:hAnsi="Calibri" w:cs="Calibri"/>
                <w:color w:val="000000" w:themeColor="text1"/>
              </w:rPr>
              <w:t xml:space="preserve"> increasing satisfaction</w:t>
            </w:r>
            <w:r w:rsidR="000B257B">
              <w:rPr>
                <w:rFonts w:ascii="Calibri" w:eastAsia="Calibri" w:hAnsi="Calibri" w:cs="Calibri"/>
                <w:color w:val="000000" w:themeColor="text1"/>
              </w:rPr>
              <w:t xml:space="preserve">. In the last </w:t>
            </w:r>
            <w:r w:rsidR="00A11002">
              <w:rPr>
                <w:rFonts w:ascii="Calibri" w:eastAsia="Calibri" w:hAnsi="Calibri" w:cs="Calibri"/>
                <w:color w:val="000000" w:themeColor="text1"/>
              </w:rPr>
              <w:t xml:space="preserve">6-12 months a combination of </w:t>
            </w:r>
            <w:r w:rsidR="00443804">
              <w:rPr>
                <w:rFonts w:ascii="Calibri" w:eastAsia="Calibri" w:hAnsi="Calibri" w:cs="Calibri"/>
                <w:color w:val="000000" w:themeColor="text1"/>
              </w:rPr>
              <w:t xml:space="preserve">changes to legislation </w:t>
            </w:r>
            <w:r w:rsidR="00A11002">
              <w:rPr>
                <w:rFonts w:ascii="Calibri" w:eastAsia="Calibri" w:hAnsi="Calibri" w:cs="Calibri"/>
                <w:color w:val="000000" w:themeColor="text1"/>
              </w:rPr>
              <w:t>and government intervention</w:t>
            </w:r>
            <w:r w:rsidR="00A779A0">
              <w:rPr>
                <w:rFonts w:ascii="Calibri" w:eastAsia="Calibri" w:hAnsi="Calibri" w:cs="Calibri"/>
                <w:color w:val="000000" w:themeColor="text1"/>
              </w:rPr>
              <w:t xml:space="preserve"> it has been a challenge.</w:t>
            </w: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B9BCAEE" w14:textId="77777777" w:rsidR="00C86B5D" w:rsidRPr="6F44C34C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:rsidRPr="00B31C47" w14:paraId="3B5E4AAF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1159C1D" w14:textId="77777777" w:rsidR="00C86B5D" w:rsidRDefault="00C86B5D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0C7D4E7D" w14:textId="77777777" w:rsidR="00330746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05</w:t>
            </w:r>
          </w:p>
          <w:p w14:paraId="416299F5" w14:textId="44305017" w:rsidR="00BC64C2" w:rsidRPr="00DC0B76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AA89713" w14:textId="77777777" w:rsidR="00330746" w:rsidRDefault="00330746" w:rsidP="00500C0E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7EB92251" w14:textId="2BDBF2E1" w:rsidR="00C86B5D" w:rsidRPr="002E7AD1" w:rsidRDefault="009E2141" w:rsidP="00500C0E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JM stated that the team are always looking at how they deal with and </w:t>
            </w:r>
            <w:r w:rsidR="005025FF">
              <w:rPr>
                <w:rFonts w:ascii="Calibri" w:eastAsia="Calibri" w:hAnsi="Calibri" w:cs="Calibri"/>
                <w:color w:val="000000" w:themeColor="text1"/>
              </w:rPr>
              <w:t>respond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to </w:t>
            </w:r>
            <w:r w:rsidR="00035CCB">
              <w:rPr>
                <w:rFonts w:ascii="Calibri" w:eastAsia="Calibri" w:hAnsi="Calibri" w:cs="Calibri"/>
                <w:color w:val="000000" w:themeColor="text1"/>
              </w:rPr>
              <w:t>complaints,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and </w:t>
            </w:r>
            <w:r w:rsidR="005025FF">
              <w:rPr>
                <w:rFonts w:ascii="Calibri" w:eastAsia="Calibri" w:hAnsi="Calibri" w:cs="Calibri"/>
                <w:color w:val="000000" w:themeColor="text1"/>
              </w:rPr>
              <w:t xml:space="preserve">they also reflect on how they can satisfy both residents and the ombudsman- in an </w:t>
            </w:r>
            <w:r w:rsidR="00BC64C2">
              <w:rPr>
                <w:rFonts w:ascii="Calibri" w:eastAsia="Calibri" w:hAnsi="Calibri" w:cs="Calibri"/>
                <w:color w:val="000000" w:themeColor="text1"/>
              </w:rPr>
              <w:t>ever-changing</w:t>
            </w:r>
            <w:r w:rsidR="005025FF">
              <w:rPr>
                <w:rFonts w:ascii="Calibri" w:eastAsia="Calibri" w:hAnsi="Calibri" w:cs="Calibri"/>
                <w:color w:val="000000" w:themeColor="text1"/>
              </w:rPr>
              <w:t xml:space="preserve"> environment</w:t>
            </w: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6C60BF4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F668739" w14:textId="2FBBB034" w:rsidR="00C86B5D" w:rsidRPr="6F44C34C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:rsidRPr="00B31C47" w14:paraId="44F09BB6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5664C80" w14:textId="77777777" w:rsidR="00BC64C2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2EA1057" w14:textId="23C7C2F6" w:rsidR="00C86B5D" w:rsidRPr="6F44C34C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06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8B674B1" w14:textId="77777777" w:rsidR="00BC64C2" w:rsidRDefault="00BC64C2" w:rsidP="00500C0E">
            <w:pPr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</w:p>
          <w:p w14:paraId="1881D983" w14:textId="7E5D9F55" w:rsidR="00C86B5D" w:rsidRPr="6F44C34C" w:rsidRDefault="00D7776D" w:rsidP="00500C0E">
            <w:pPr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JM stated that other complaints teams from housing associations in the G15 are experiencing the same challenges</w:t>
            </w: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8822C77" w14:textId="77777777" w:rsidR="00C86B5D" w:rsidRPr="6F44C34C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:rsidRPr="00B31C47" w14:paraId="3C03B654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A2F4266" w14:textId="77777777" w:rsidR="00C86B5D" w:rsidRDefault="00C86B5D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4D834F98" w14:textId="2EEE4842" w:rsidR="00BC64C2" w:rsidRPr="00EE336E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07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161F7AD" w14:textId="77777777" w:rsidR="00BC64C2" w:rsidRDefault="00BC64C2" w:rsidP="00500C0E">
            <w:pPr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</w:p>
          <w:p w14:paraId="4D14C79C" w14:textId="77777777" w:rsidR="00C86B5D" w:rsidRDefault="007E7FBE" w:rsidP="00500C0E">
            <w:pPr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SF asked what the highest number of complaints we receive relate to </w:t>
            </w:r>
          </w:p>
          <w:p w14:paraId="1846FFA4" w14:textId="0656DACE" w:rsidR="00BC64C2" w:rsidRPr="00EE336E" w:rsidRDefault="00BC64C2" w:rsidP="00500C0E">
            <w:pPr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F557202" w14:textId="51AEE88C" w:rsidR="00C86B5D" w:rsidRPr="00EE336E" w:rsidRDefault="00C86B5D" w:rsidP="00C86B5D">
            <w:pPr>
              <w:spacing w:after="0" w:line="240" w:lineRule="auto"/>
            </w:pPr>
          </w:p>
        </w:tc>
      </w:tr>
      <w:tr w:rsidR="00C86B5D" w:rsidRPr="00B31C47" w14:paraId="404C2819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89A6862" w14:textId="777C3ADA" w:rsidR="00C86B5D" w:rsidRPr="00EE336E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08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6A353D6" w14:textId="1AA226DB" w:rsidR="00C86B5D" w:rsidRDefault="00732982" w:rsidP="00500C0E">
            <w:pPr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JM advised that a large percentage are repair related, and out of that dam</w:t>
            </w:r>
            <w:r w:rsidR="00FC7F15">
              <w:rPr>
                <w:rFonts w:ascii="Calibri" w:eastAsia="Calibri" w:hAnsi="Calibri" w:cs="Calibri"/>
                <w:color w:val="000000" w:themeColor="text1"/>
              </w:rPr>
              <w:t>p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&amp; mould is a high </w:t>
            </w:r>
            <w:r w:rsidR="00272C52">
              <w:rPr>
                <w:rFonts w:ascii="Calibri" w:eastAsia="Calibri" w:hAnsi="Calibri" w:cs="Calibri"/>
                <w:color w:val="000000" w:themeColor="text1"/>
              </w:rPr>
              <w:t xml:space="preserve">contributor. He stated that we are continuously looking at our damp &amp; mould policies and ensure we </w:t>
            </w:r>
            <w:r w:rsidR="003C0A2C">
              <w:rPr>
                <w:rFonts w:ascii="Calibri" w:eastAsia="Calibri" w:hAnsi="Calibri" w:cs="Calibri"/>
                <w:color w:val="000000" w:themeColor="text1"/>
              </w:rPr>
              <w:t>act accordingly.</w:t>
            </w: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2D42996" w14:textId="77777777" w:rsidR="00C86B5D" w:rsidRPr="00EE336E" w:rsidRDefault="00C86B5D" w:rsidP="00C86B5D">
            <w:pPr>
              <w:spacing w:after="0" w:line="240" w:lineRule="auto"/>
            </w:pPr>
          </w:p>
        </w:tc>
      </w:tr>
      <w:tr w:rsidR="00C86B5D" w:rsidRPr="00B31C47" w14:paraId="13D3A923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D8539D8" w14:textId="77777777" w:rsidR="00C86B5D" w:rsidRDefault="00C86B5D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A91F1D3" w14:textId="77777777" w:rsidR="00BC64C2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09</w:t>
            </w:r>
          </w:p>
          <w:p w14:paraId="6551772E" w14:textId="77777777" w:rsidR="00BC64C2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FAE8A34" w14:textId="77777777" w:rsidR="00BC64C2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839BF89" w14:textId="77777777" w:rsidR="00BC64C2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6AD7C41" w14:textId="77777777" w:rsidR="00BC64C2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D0A1A2D" w14:textId="7B9CB77D" w:rsidR="00BC64C2" w:rsidRPr="6F44C34C" w:rsidRDefault="00BC64C2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8.10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3A0B554" w14:textId="77777777" w:rsidR="00C86B5D" w:rsidRDefault="00C86B5D" w:rsidP="00500C0E">
            <w:pPr>
              <w:tabs>
                <w:tab w:val="left" w:pos="6016"/>
              </w:tabs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</w:p>
          <w:p w14:paraId="67033F72" w14:textId="1E0ACA55" w:rsidR="00D077AD" w:rsidRDefault="00D077AD" w:rsidP="00500C0E">
            <w:pPr>
              <w:tabs>
                <w:tab w:val="left" w:pos="6016"/>
              </w:tabs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stated that </w:t>
            </w:r>
            <w:r w:rsidR="0069272C">
              <w:rPr>
                <w:rFonts w:ascii="Calibri" w:eastAsia="Calibri" w:hAnsi="Calibri" w:cs="Calibri"/>
                <w:color w:val="000000" w:themeColor="text1"/>
              </w:rPr>
              <w:t xml:space="preserve">we have set up a specific team to handle damp ad mould cases only- this team is dedicated to resolving these issues </w:t>
            </w:r>
            <w:r w:rsidR="00BD200B">
              <w:rPr>
                <w:rFonts w:ascii="Calibri" w:eastAsia="Calibri" w:hAnsi="Calibri" w:cs="Calibri"/>
                <w:color w:val="000000" w:themeColor="text1"/>
              </w:rPr>
              <w:t>for</w:t>
            </w:r>
            <w:r w:rsidR="0069272C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C14CF1">
              <w:rPr>
                <w:rFonts w:ascii="Calibri" w:eastAsia="Calibri" w:hAnsi="Calibri" w:cs="Calibri"/>
                <w:color w:val="000000" w:themeColor="text1"/>
              </w:rPr>
              <w:t>residents.</w:t>
            </w:r>
            <w:r w:rsidR="00BD200B">
              <w:rPr>
                <w:rFonts w:ascii="Calibri" w:eastAsia="Calibri" w:hAnsi="Calibri" w:cs="Calibri"/>
                <w:color w:val="000000" w:themeColor="text1"/>
              </w:rPr>
              <w:t xml:space="preserve"> The team is focused of proactively resolving the issues at their source, whether it be a structural issue, or anything else</w:t>
            </w:r>
          </w:p>
          <w:p w14:paraId="05408C68" w14:textId="460E3EBC" w:rsidR="00BD200B" w:rsidRDefault="00BD200B" w:rsidP="00500C0E">
            <w:pPr>
              <w:tabs>
                <w:tab w:val="left" w:pos="6016"/>
              </w:tabs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</w:p>
          <w:p w14:paraId="2D2641BB" w14:textId="532F3211" w:rsidR="00A94003" w:rsidRDefault="004620EB" w:rsidP="00500C0E">
            <w:pPr>
              <w:tabs>
                <w:tab w:val="left" w:pos="6016"/>
              </w:tabs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No further questions from the </w:t>
            </w:r>
            <w:r w:rsidRPr="23C3D2FF">
              <w:rPr>
                <w:rFonts w:ascii="Calibri" w:eastAsia="Calibri" w:hAnsi="Calibri" w:cs="Calibri"/>
                <w:color w:val="000000" w:themeColor="text1"/>
              </w:rPr>
              <w:t>panel</w:t>
            </w:r>
            <w:r>
              <w:rPr>
                <w:rFonts w:ascii="Calibri" w:eastAsia="Calibri" w:hAnsi="Calibri" w:cs="Calibri"/>
                <w:color w:val="000000" w:themeColor="text1"/>
              </w:rPr>
              <w:t>-JM advised that the panel are welcome to send any questions they have over to him via email</w:t>
            </w:r>
          </w:p>
          <w:p w14:paraId="379B27DC" w14:textId="12FDC975" w:rsidR="004620EB" w:rsidRPr="6F44C34C" w:rsidRDefault="004620EB" w:rsidP="00500C0E">
            <w:pPr>
              <w:tabs>
                <w:tab w:val="left" w:pos="6016"/>
              </w:tabs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654F1F8" w14:textId="44D9A9F3" w:rsidR="00C86B5D" w:rsidRPr="00EE336E" w:rsidRDefault="00C86B5D" w:rsidP="00C86B5D">
            <w:pPr>
              <w:spacing w:after="0" w:line="240" w:lineRule="auto"/>
              <w:rPr>
                <w:rFonts w:ascii="Calibri" w:eastAsia="MS Mincho" w:hAnsi="Calibri" w:cs="Arial"/>
                <w:b/>
                <w:bCs/>
              </w:rPr>
            </w:pPr>
          </w:p>
        </w:tc>
      </w:tr>
      <w:tr w:rsidR="00C86B5D" w:rsidRPr="00B31C47" w14:paraId="1101BDFF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5769B3D" w14:textId="55E6C788" w:rsidR="00C86B5D" w:rsidRPr="00B31C47" w:rsidRDefault="00C86B5D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eastAsia="Arial"/>
                <w:b/>
                <w:bCs/>
              </w:rPr>
            </w:pPr>
            <w:r w:rsidRPr="6F44C34C">
              <w:rPr>
                <w:rFonts w:eastAsia="Arial"/>
                <w:b/>
                <w:bCs/>
              </w:rPr>
              <w:t>9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22E747C" w14:textId="24130318" w:rsidR="00C86B5D" w:rsidRPr="00CA4A93" w:rsidRDefault="00CA4A93" w:rsidP="00E35205">
            <w:pPr>
              <w:pStyle w:val="NoSpacing"/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</w:pPr>
            <w:r w:rsidRPr="00CA4A9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Building Safety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B37A6AB" w14:textId="6523B812" w:rsidR="00C86B5D" w:rsidRPr="00B31C47" w:rsidRDefault="00CA4A93" w:rsidP="00E35205">
            <w:pPr>
              <w:spacing w:after="0" w:line="240" w:lineRule="auto"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PF</w:t>
            </w:r>
          </w:p>
        </w:tc>
      </w:tr>
      <w:tr w:rsidR="00C86B5D" w:rsidRPr="00B31C47" w14:paraId="41C2B64C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AF4FD07" w14:textId="493784AE" w:rsidR="00C86B5D" w:rsidRPr="00EE336E" w:rsidRDefault="004E2AC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01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39BA69F" w14:textId="10E80FE0" w:rsidR="00C86B5D" w:rsidRPr="6F44C34C" w:rsidRDefault="003A3BFF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opened the item by advising the panel he has taken the report as being read so provided a </w:t>
            </w:r>
            <w:r w:rsidR="00D103CF">
              <w:rPr>
                <w:rFonts w:ascii="Calibri" w:eastAsia="Calibri" w:hAnsi="Calibri" w:cs="Calibri"/>
                <w:color w:val="000000" w:themeColor="text1"/>
              </w:rPr>
              <w:t>quick summary to the panel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553FAA0" w14:textId="77777777" w:rsidR="00C86B5D" w:rsidRPr="6F44C34C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:rsidRPr="00B31C47" w14:paraId="06B01EA7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16AB33F" w14:textId="77777777" w:rsidR="00C86B5D" w:rsidRDefault="00C86B5D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1D936AA" w14:textId="77777777" w:rsidR="00685166" w:rsidRDefault="0068516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02</w:t>
            </w:r>
          </w:p>
          <w:p w14:paraId="36352504" w14:textId="77777777" w:rsidR="00685166" w:rsidRDefault="0068516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3A8F877" w14:textId="77777777" w:rsidR="00685166" w:rsidRDefault="0068516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D7586BA" w14:textId="77777777" w:rsidR="00B71DD9" w:rsidRDefault="00B71DD9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F6C5C72" w14:textId="77777777" w:rsidR="006747B4" w:rsidRDefault="006747B4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57A1C4D" w14:textId="77777777" w:rsidR="00B71DD9" w:rsidRDefault="00B71DD9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03</w:t>
            </w:r>
          </w:p>
          <w:p w14:paraId="2837664C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1C4C348B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4C4F74C0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04</w:t>
            </w:r>
          </w:p>
          <w:p w14:paraId="494C2236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F494331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00A54DEF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05</w:t>
            </w:r>
          </w:p>
          <w:p w14:paraId="2FF26DA1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2A96668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3300CA9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3A16D27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369C727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92D2596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F0F3BA8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006E757B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06</w:t>
            </w:r>
          </w:p>
          <w:p w14:paraId="436C435A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5CA6F88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3AA40DF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07</w:t>
            </w:r>
          </w:p>
          <w:p w14:paraId="5C2B636A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590DB7E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08</w:t>
            </w:r>
          </w:p>
          <w:p w14:paraId="44E8CBE4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40ECD88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301F710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09</w:t>
            </w:r>
          </w:p>
          <w:p w14:paraId="41CC26E8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48B68C99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8C919AC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10</w:t>
            </w:r>
          </w:p>
          <w:p w14:paraId="0BBBDA7A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1DD65D7D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2DA51A8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3C06A3A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F13349D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11</w:t>
            </w:r>
          </w:p>
          <w:p w14:paraId="0E2B4AF8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F1770ED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00BBA0F5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4B9B32B5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9E036E0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12</w:t>
            </w:r>
          </w:p>
          <w:p w14:paraId="5417F97E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E8D2C42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0D6D96E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13</w:t>
            </w:r>
          </w:p>
          <w:p w14:paraId="2DEC456C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8F58426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7EDB7ED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4C6CEE7A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9.14</w:t>
            </w:r>
          </w:p>
          <w:p w14:paraId="151B1E04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31C565A" w14:textId="77777777" w:rsidR="00656815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0DA7790" w14:textId="1C9B358D" w:rsidR="00656815" w:rsidRPr="00BF3B6E" w:rsidRDefault="0065681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  <w:b/>
                <w:bCs/>
              </w:rPr>
            </w:pPr>
            <w:r w:rsidRPr="00BF3B6E">
              <w:rPr>
                <w:rFonts w:ascii="Calibri" w:eastAsia="MS Mincho" w:hAnsi="Calibri" w:cs="Arial"/>
                <w:b/>
                <w:bCs/>
              </w:rPr>
              <w:t>9.15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3553821" w14:textId="77777777" w:rsidR="00C86B5D" w:rsidRDefault="00C86B5D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4341F55E" w14:textId="3EA88137" w:rsidR="00D103CF" w:rsidRDefault="00C46BEF" w:rsidP="62488EE7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stated that he tried to keep the report as concise as possible but wanted to provide some insight into the scope and </w:t>
            </w:r>
            <w:r w:rsidR="009E2D25">
              <w:rPr>
                <w:rFonts w:ascii="Calibri" w:eastAsia="Calibri" w:hAnsi="Calibri" w:cs="Calibri"/>
                <w:color w:val="000000" w:themeColor="text1"/>
              </w:rPr>
              <w:t>the challenges within the new building safety legislation.</w:t>
            </w:r>
            <w:r w:rsidR="00A43FDC">
              <w:rPr>
                <w:rFonts w:ascii="Calibri" w:eastAsia="Calibri" w:hAnsi="Calibri" w:cs="Calibri"/>
                <w:color w:val="000000" w:themeColor="text1"/>
              </w:rPr>
              <w:t xml:space="preserve"> Many people think of external walls and cladding when they thin</w:t>
            </w:r>
            <w:r w:rsidR="00FF68C0">
              <w:rPr>
                <w:rFonts w:ascii="Calibri" w:eastAsia="Calibri" w:hAnsi="Calibri" w:cs="Calibri"/>
                <w:color w:val="000000" w:themeColor="text1"/>
              </w:rPr>
              <w:t>k</w:t>
            </w:r>
            <w:r w:rsidR="00A43FDC">
              <w:rPr>
                <w:rFonts w:ascii="Calibri" w:eastAsia="Calibri" w:hAnsi="Calibri" w:cs="Calibri"/>
                <w:color w:val="000000" w:themeColor="text1"/>
              </w:rPr>
              <w:t xml:space="preserve"> of building/fire safety, but there is a lot more to it.</w:t>
            </w:r>
          </w:p>
          <w:p w14:paraId="1B5A5099" w14:textId="7781A3D0" w:rsidR="00B84E28" w:rsidRDefault="00B84E28" w:rsidP="62488EE7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4301FACB" w14:textId="73588BDD" w:rsidR="00D103CF" w:rsidRDefault="006A6967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stated that the </w:t>
            </w:r>
            <w:r w:rsidR="0092230B">
              <w:rPr>
                <w:rFonts w:ascii="Calibri" w:eastAsia="Calibri" w:hAnsi="Calibri" w:cs="Calibri"/>
                <w:color w:val="000000" w:themeColor="text1"/>
              </w:rPr>
              <w:t xml:space="preserve">updated </w:t>
            </w:r>
            <w:r>
              <w:rPr>
                <w:rFonts w:ascii="Calibri" w:eastAsia="Calibri" w:hAnsi="Calibri" w:cs="Calibri"/>
                <w:color w:val="000000" w:themeColor="text1"/>
              </w:rPr>
              <w:t>government</w:t>
            </w:r>
            <w:r w:rsidR="00FB707C">
              <w:rPr>
                <w:rFonts w:ascii="Calibri" w:eastAsia="Calibri" w:hAnsi="Calibri" w:cs="Calibri"/>
                <w:color w:val="000000" w:themeColor="text1"/>
              </w:rPr>
              <w:t xml:space="preserve"> legislation</w:t>
            </w:r>
            <w:r w:rsidR="00185334">
              <w:rPr>
                <w:rFonts w:ascii="Calibri" w:eastAsia="Calibri" w:hAnsi="Calibri" w:cs="Calibri"/>
                <w:color w:val="000000" w:themeColor="text1"/>
              </w:rPr>
              <w:t xml:space="preserve"> is relating to high rise buildings </w:t>
            </w:r>
            <w:r w:rsidR="001718E6">
              <w:rPr>
                <w:rFonts w:ascii="Calibri" w:eastAsia="Calibri" w:hAnsi="Calibri" w:cs="Calibri"/>
                <w:color w:val="000000" w:themeColor="text1"/>
              </w:rPr>
              <w:t>(high</w:t>
            </w:r>
            <w:r w:rsidR="00185334">
              <w:rPr>
                <w:rFonts w:ascii="Calibri" w:eastAsia="Calibri" w:hAnsi="Calibri" w:cs="Calibri"/>
                <w:color w:val="000000" w:themeColor="text1"/>
              </w:rPr>
              <w:t xml:space="preserve"> rise buildings </w:t>
            </w:r>
            <w:r w:rsidR="00272470">
              <w:rPr>
                <w:rFonts w:ascii="Calibri" w:eastAsia="Calibri" w:hAnsi="Calibri" w:cs="Calibri"/>
                <w:color w:val="000000" w:themeColor="text1"/>
              </w:rPr>
              <w:t>are</w:t>
            </w:r>
            <w:r w:rsidR="0018533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AC1DB8">
              <w:rPr>
                <w:rFonts w:ascii="Calibri" w:eastAsia="Calibri" w:hAnsi="Calibri" w:cs="Calibri"/>
                <w:color w:val="000000" w:themeColor="text1"/>
              </w:rPr>
              <w:t xml:space="preserve">considered </w:t>
            </w:r>
            <w:r w:rsidR="00DB6036">
              <w:rPr>
                <w:rFonts w:ascii="Calibri" w:eastAsia="Calibri" w:hAnsi="Calibri" w:cs="Calibri"/>
                <w:color w:val="000000" w:themeColor="text1"/>
              </w:rPr>
              <w:t>18metres or 7 storeys high)</w:t>
            </w:r>
          </w:p>
          <w:p w14:paraId="113273F6" w14:textId="77777777" w:rsidR="00DB6036" w:rsidRDefault="00DB6036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6245DFD5" w14:textId="2D6D5219" w:rsidR="00DB6036" w:rsidRDefault="00DB6036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advised that </w:t>
            </w:r>
            <w:r w:rsidR="001718E6">
              <w:rPr>
                <w:rFonts w:ascii="Calibri" w:eastAsia="Calibri" w:hAnsi="Calibri" w:cs="Calibri"/>
                <w:color w:val="000000" w:themeColor="text1"/>
              </w:rPr>
              <w:t>he has a new</w:t>
            </w:r>
            <w:r w:rsidR="004F053D">
              <w:rPr>
                <w:rFonts w:ascii="Calibri" w:eastAsia="Calibri" w:hAnsi="Calibri" w:cs="Calibri"/>
                <w:color w:val="000000" w:themeColor="text1"/>
              </w:rPr>
              <w:t xml:space="preserve"> project</w:t>
            </w:r>
            <w:r w:rsidR="001718E6">
              <w:rPr>
                <w:rFonts w:ascii="Calibri" w:eastAsia="Calibri" w:hAnsi="Calibri" w:cs="Calibri"/>
                <w:color w:val="000000" w:themeColor="text1"/>
              </w:rPr>
              <w:t xml:space="preserve"> team that has been put together to carry out building safety investigations</w:t>
            </w:r>
            <w:r w:rsidR="004F053D">
              <w:rPr>
                <w:rFonts w:ascii="Calibri" w:eastAsia="Calibri" w:hAnsi="Calibri" w:cs="Calibri"/>
                <w:color w:val="000000" w:themeColor="text1"/>
              </w:rPr>
              <w:t xml:space="preserve"> on such buildings </w:t>
            </w:r>
          </w:p>
          <w:p w14:paraId="36BDE42B" w14:textId="77777777" w:rsidR="00FE0237" w:rsidRDefault="00FE0237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17249E3D" w14:textId="49C85873" w:rsidR="00FE0237" w:rsidRDefault="007977E1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</w:t>
            </w:r>
            <w:r w:rsidR="004236C0">
              <w:rPr>
                <w:rFonts w:ascii="Calibri" w:eastAsia="Calibri" w:hAnsi="Calibri" w:cs="Calibri"/>
                <w:color w:val="000000" w:themeColor="text1"/>
              </w:rPr>
              <w:t>told the panel that t</w:t>
            </w:r>
            <w:r w:rsidR="00FE0237">
              <w:rPr>
                <w:rFonts w:ascii="Calibri" w:eastAsia="Calibri" w:hAnsi="Calibri" w:cs="Calibri"/>
                <w:color w:val="000000" w:themeColor="text1"/>
              </w:rPr>
              <w:t xml:space="preserve">his project is in its early days but is expected to take </w:t>
            </w:r>
            <w:r w:rsidR="62D5CDD1" w:rsidRPr="6911BF18">
              <w:rPr>
                <w:rFonts w:ascii="Calibri" w:eastAsia="Calibri" w:hAnsi="Calibri" w:cs="Calibri"/>
                <w:color w:val="000000" w:themeColor="text1"/>
              </w:rPr>
              <w:t>up to</w:t>
            </w:r>
            <w:r w:rsidR="00FE0237">
              <w:rPr>
                <w:rFonts w:ascii="Calibri" w:eastAsia="Calibri" w:hAnsi="Calibri" w:cs="Calibri"/>
                <w:color w:val="000000" w:themeColor="text1"/>
              </w:rPr>
              <w:t xml:space="preserve"> two years. The team will take on </w:t>
            </w:r>
            <w:r w:rsidR="00474656">
              <w:rPr>
                <w:rFonts w:ascii="Calibri" w:eastAsia="Calibri" w:hAnsi="Calibri" w:cs="Calibri"/>
                <w:color w:val="000000" w:themeColor="text1"/>
              </w:rPr>
              <w:t>all safety concerns with our high-rise buildings</w:t>
            </w:r>
            <w:r w:rsidR="00E72272">
              <w:rPr>
                <w:rFonts w:ascii="Calibri" w:eastAsia="Calibri" w:hAnsi="Calibri" w:cs="Calibri"/>
                <w:color w:val="000000" w:themeColor="text1"/>
              </w:rPr>
              <w:t>. This p</w:t>
            </w:r>
            <w:r w:rsidR="003704D2">
              <w:rPr>
                <w:rFonts w:ascii="Calibri" w:eastAsia="Calibri" w:hAnsi="Calibri" w:cs="Calibri"/>
                <w:color w:val="000000" w:themeColor="text1"/>
              </w:rPr>
              <w:t xml:space="preserve">roject </w:t>
            </w:r>
            <w:r w:rsidR="004325E0">
              <w:rPr>
                <w:rFonts w:ascii="Calibri" w:eastAsia="Calibri" w:hAnsi="Calibri" w:cs="Calibri"/>
                <w:color w:val="000000" w:themeColor="text1"/>
              </w:rPr>
              <w:t xml:space="preserve">is called ‘the building safety case’. It involves the </w:t>
            </w:r>
            <w:r w:rsidR="000843E1">
              <w:rPr>
                <w:rFonts w:ascii="Calibri" w:eastAsia="Calibri" w:hAnsi="Calibri" w:cs="Calibri"/>
                <w:color w:val="000000" w:themeColor="text1"/>
              </w:rPr>
              <w:t xml:space="preserve">team maintaining the </w:t>
            </w:r>
            <w:r w:rsidR="007A3E66">
              <w:rPr>
                <w:rFonts w:ascii="Calibri" w:eastAsia="Calibri" w:hAnsi="Calibri" w:cs="Calibri"/>
                <w:color w:val="000000" w:themeColor="text1"/>
              </w:rPr>
              <w:t>government’s</w:t>
            </w:r>
            <w:r w:rsidR="00580ED9">
              <w:rPr>
                <w:rFonts w:ascii="Calibri" w:eastAsia="Calibri" w:hAnsi="Calibri" w:cs="Calibri"/>
                <w:color w:val="000000" w:themeColor="text1"/>
              </w:rPr>
              <w:t xml:space="preserve"> ‘</w:t>
            </w:r>
            <w:r w:rsidR="000843E1">
              <w:rPr>
                <w:rFonts w:ascii="Calibri" w:eastAsia="Calibri" w:hAnsi="Calibri" w:cs="Calibri"/>
                <w:color w:val="000000" w:themeColor="text1"/>
              </w:rPr>
              <w:t xml:space="preserve">golden thread’, which </w:t>
            </w:r>
            <w:r w:rsidR="00D52043">
              <w:rPr>
                <w:rFonts w:ascii="Calibri" w:eastAsia="Calibri" w:hAnsi="Calibri" w:cs="Calibri"/>
                <w:color w:val="000000" w:themeColor="text1"/>
              </w:rPr>
              <w:t xml:space="preserve">is where </w:t>
            </w:r>
            <w:r w:rsidR="00000549">
              <w:rPr>
                <w:rFonts w:ascii="Calibri" w:eastAsia="Calibri" w:hAnsi="Calibri" w:cs="Calibri"/>
                <w:color w:val="000000" w:themeColor="text1"/>
              </w:rPr>
              <w:t>a</w:t>
            </w:r>
            <w:r w:rsidR="00C7027F">
              <w:rPr>
                <w:rFonts w:ascii="Calibri" w:eastAsia="Calibri" w:hAnsi="Calibri" w:cs="Calibri"/>
                <w:color w:val="000000" w:themeColor="text1"/>
              </w:rPr>
              <w:t>ll</w:t>
            </w:r>
            <w:r w:rsidR="00000549">
              <w:rPr>
                <w:rFonts w:ascii="Calibri" w:eastAsia="Calibri" w:hAnsi="Calibri" w:cs="Calibri"/>
                <w:color w:val="000000" w:themeColor="text1"/>
              </w:rPr>
              <w:t xml:space="preserve"> building safety</w:t>
            </w:r>
            <w:r w:rsidR="00C7027F">
              <w:rPr>
                <w:rFonts w:ascii="Calibri" w:eastAsia="Calibri" w:hAnsi="Calibri" w:cs="Calibri"/>
                <w:color w:val="000000" w:themeColor="text1"/>
              </w:rPr>
              <w:t xml:space="preserve"> information </w:t>
            </w:r>
            <w:r w:rsidR="00000549">
              <w:rPr>
                <w:rFonts w:ascii="Calibri" w:eastAsia="Calibri" w:hAnsi="Calibri" w:cs="Calibri"/>
                <w:color w:val="000000" w:themeColor="text1"/>
              </w:rPr>
              <w:t>is transparent and accounted for</w:t>
            </w:r>
            <w:r w:rsidR="00954BDC">
              <w:rPr>
                <w:rFonts w:ascii="Calibri" w:eastAsia="Calibri" w:hAnsi="Calibri" w:cs="Calibri"/>
                <w:color w:val="000000" w:themeColor="text1"/>
              </w:rPr>
              <w:t>- with a single line of communication</w:t>
            </w:r>
            <w:r w:rsidR="00580ED9">
              <w:rPr>
                <w:rFonts w:ascii="Calibri" w:eastAsia="Calibri" w:hAnsi="Calibri" w:cs="Calibri"/>
                <w:color w:val="000000" w:themeColor="text1"/>
              </w:rPr>
              <w:t>. This involves all information relating to these buildings are shared between contractors, managing agents, etc</w:t>
            </w:r>
          </w:p>
          <w:p w14:paraId="39442437" w14:textId="77777777" w:rsidR="00580ED9" w:rsidRDefault="00580ED9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353CBE7D" w14:textId="4A609BBC" w:rsidR="00580ED9" w:rsidRDefault="001E2F85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advised that we own 53 high rise buildings, and there are another 45 high rise buildings that although we don’t </w:t>
            </w:r>
            <w:r w:rsidR="008A4487">
              <w:rPr>
                <w:rFonts w:ascii="Calibri" w:eastAsia="Calibri" w:hAnsi="Calibri" w:cs="Calibri"/>
                <w:color w:val="000000" w:themeColor="text1"/>
              </w:rPr>
              <w:t>own,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we have residents living in them</w:t>
            </w:r>
          </w:p>
          <w:p w14:paraId="6E484453" w14:textId="77777777" w:rsidR="008A4487" w:rsidRDefault="008A4487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11B930BD" w14:textId="4ADECDA6" w:rsidR="00960563" w:rsidRDefault="00960563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SF asked if the new legislations were a result of </w:t>
            </w:r>
            <w:r w:rsidR="00885D8D">
              <w:rPr>
                <w:rFonts w:ascii="Calibri" w:eastAsia="Calibri" w:hAnsi="Calibri" w:cs="Calibri"/>
                <w:color w:val="000000" w:themeColor="text1"/>
              </w:rPr>
              <w:t>the fire at Grenfell Tower</w:t>
            </w:r>
          </w:p>
          <w:p w14:paraId="1B9AE2DF" w14:textId="77777777" w:rsidR="006747B4" w:rsidRDefault="006747B4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7B2532E6" w14:textId="3B9FA99E" w:rsidR="006747B4" w:rsidRDefault="006747B4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responded that that the Grenfell fire had a big impact on the sector as a whole and that there has been a lot </w:t>
            </w:r>
            <w:r w:rsidR="00933601">
              <w:rPr>
                <w:rFonts w:ascii="Calibri" w:eastAsia="Calibri" w:hAnsi="Calibri" w:cs="Calibri"/>
                <w:color w:val="000000" w:themeColor="text1"/>
              </w:rPr>
              <w:t>of changes as a result</w:t>
            </w:r>
          </w:p>
          <w:p w14:paraId="731D96CE" w14:textId="28DBA471" w:rsidR="007A3E66" w:rsidRDefault="007A3E66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79078AB2" w14:textId="2A18A7D8" w:rsidR="0003740B" w:rsidRDefault="0003740B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SF asked </w:t>
            </w:r>
            <w:r w:rsidR="00E55AB2">
              <w:rPr>
                <w:rFonts w:ascii="Calibri" w:eastAsia="Calibri" w:hAnsi="Calibri" w:cs="Calibri"/>
                <w:color w:val="000000" w:themeColor="text1"/>
              </w:rPr>
              <w:t xml:space="preserve">how much we know about people living in our blocks and if we know of </w:t>
            </w:r>
            <w:r w:rsidR="00F80173">
              <w:rPr>
                <w:rFonts w:ascii="Calibri" w:eastAsia="Calibri" w:hAnsi="Calibri" w:cs="Calibri"/>
                <w:color w:val="000000" w:themeColor="text1"/>
              </w:rPr>
              <w:t>challenges</w:t>
            </w:r>
            <w:r w:rsidR="00D8641D">
              <w:rPr>
                <w:rFonts w:ascii="Calibri" w:eastAsia="Calibri" w:hAnsi="Calibri" w:cs="Calibri"/>
                <w:color w:val="000000" w:themeColor="text1"/>
              </w:rPr>
              <w:t xml:space="preserve"> as</w:t>
            </w:r>
            <w:r w:rsidR="00E55AB2">
              <w:rPr>
                <w:rFonts w:ascii="Calibri" w:eastAsia="Calibri" w:hAnsi="Calibri" w:cs="Calibri"/>
                <w:color w:val="000000" w:themeColor="text1"/>
              </w:rPr>
              <w:t xml:space="preserve"> they </w:t>
            </w:r>
            <w:r w:rsidR="00A82463">
              <w:rPr>
                <w:rFonts w:ascii="Calibri" w:eastAsia="Calibri" w:hAnsi="Calibri" w:cs="Calibri"/>
                <w:color w:val="000000" w:themeColor="text1"/>
              </w:rPr>
              <w:t>m</w:t>
            </w:r>
            <w:r w:rsidR="00E55AB2">
              <w:rPr>
                <w:rFonts w:ascii="Calibri" w:eastAsia="Calibri" w:hAnsi="Calibri" w:cs="Calibri"/>
                <w:color w:val="000000" w:themeColor="text1"/>
              </w:rPr>
              <w:t>ay have in an evacuation due to mobility issues, etc</w:t>
            </w:r>
          </w:p>
          <w:p w14:paraId="0A1B5F81" w14:textId="77777777" w:rsidR="00F80173" w:rsidRDefault="00F80173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3D6210B5" w14:textId="4A0A6599" w:rsidR="00F80173" w:rsidRDefault="00F80173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advised that all buildings would have a fire strategy in place, and this is communicated to residents. We </w:t>
            </w:r>
            <w:r w:rsidR="00BF531E">
              <w:rPr>
                <w:rFonts w:ascii="Calibri" w:eastAsia="Calibri" w:hAnsi="Calibri" w:cs="Calibri"/>
                <w:color w:val="000000" w:themeColor="text1"/>
              </w:rPr>
              <w:t xml:space="preserve">do ask residents to advise us of anyone moving into the property- but we appreciate that people do </w:t>
            </w:r>
            <w:r w:rsidR="00DC61D4">
              <w:rPr>
                <w:rFonts w:ascii="Calibri" w:eastAsia="Calibri" w:hAnsi="Calibri" w:cs="Calibri"/>
                <w:color w:val="000000" w:themeColor="text1"/>
              </w:rPr>
              <w:t>h</w:t>
            </w:r>
            <w:r w:rsidR="00BF531E">
              <w:rPr>
                <w:rFonts w:ascii="Calibri" w:eastAsia="Calibri" w:hAnsi="Calibri" w:cs="Calibri"/>
                <w:color w:val="000000" w:themeColor="text1"/>
              </w:rPr>
              <w:t>ave family or friends visiting</w:t>
            </w:r>
          </w:p>
          <w:p w14:paraId="4C26513D" w14:textId="77777777" w:rsidR="00DA2864" w:rsidRDefault="00DA2864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369B47F4" w14:textId="5A2B4BBE" w:rsidR="00DA2864" w:rsidRDefault="00DA2864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advised that the team do want to engage with residents by way of a survey </w:t>
            </w:r>
            <w:r w:rsidR="00A56A8A">
              <w:rPr>
                <w:rFonts w:ascii="Calibri" w:eastAsia="Calibri" w:hAnsi="Calibri" w:cs="Calibri"/>
                <w:color w:val="000000" w:themeColor="text1"/>
              </w:rPr>
              <w:t>to let us know what barriers they may have</w:t>
            </w:r>
            <w:r w:rsidR="0078641A">
              <w:rPr>
                <w:rFonts w:ascii="Calibri" w:eastAsia="Calibri" w:hAnsi="Calibri" w:cs="Calibri"/>
                <w:color w:val="000000" w:themeColor="text1"/>
              </w:rPr>
              <w:t xml:space="preserve"> in the event of an evacuation.</w:t>
            </w:r>
            <w:r w:rsidR="00447F9B">
              <w:rPr>
                <w:rFonts w:ascii="Calibri" w:eastAsia="Calibri" w:hAnsi="Calibri" w:cs="Calibri"/>
                <w:color w:val="000000" w:themeColor="text1"/>
              </w:rPr>
              <w:t xml:space="preserve"> There isn’t a legal requirement for us to do this just </w:t>
            </w:r>
            <w:r w:rsidR="0058201A">
              <w:rPr>
                <w:rFonts w:ascii="Calibri" w:eastAsia="Calibri" w:hAnsi="Calibri" w:cs="Calibri"/>
                <w:color w:val="000000" w:themeColor="text1"/>
              </w:rPr>
              <w:t>yet,</w:t>
            </w:r>
            <w:r w:rsidR="00447F9B">
              <w:rPr>
                <w:rFonts w:ascii="Calibri" w:eastAsia="Calibri" w:hAnsi="Calibri" w:cs="Calibri"/>
                <w:color w:val="000000" w:themeColor="text1"/>
              </w:rPr>
              <w:t xml:space="preserve"> but it feels like the morally right thing to do</w:t>
            </w:r>
          </w:p>
          <w:p w14:paraId="7303FEB7" w14:textId="77777777" w:rsidR="001C74DC" w:rsidRDefault="001C74DC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3ADA3D15" w14:textId="27F765E6" w:rsidR="001C74DC" w:rsidRDefault="001C74DC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advised that the team want to ensure </w:t>
            </w:r>
            <w:r w:rsidR="00A109C0">
              <w:rPr>
                <w:rFonts w:ascii="Calibri" w:eastAsia="Calibri" w:hAnsi="Calibri" w:cs="Calibri"/>
                <w:color w:val="000000" w:themeColor="text1"/>
              </w:rPr>
              <w:t>we offer residents a variety of ways</w:t>
            </w:r>
            <w:r w:rsidR="0058201A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A109C0">
              <w:rPr>
                <w:rFonts w:ascii="Calibri" w:eastAsia="Calibri" w:hAnsi="Calibri" w:cs="Calibri"/>
                <w:color w:val="000000" w:themeColor="text1"/>
              </w:rPr>
              <w:t xml:space="preserve">in which to </w:t>
            </w:r>
            <w:r w:rsidR="007D4579">
              <w:rPr>
                <w:rFonts w:ascii="Calibri" w:eastAsia="Calibri" w:hAnsi="Calibri" w:cs="Calibri"/>
                <w:color w:val="000000" w:themeColor="text1"/>
              </w:rPr>
              <w:t xml:space="preserve">get this information to us </w:t>
            </w:r>
            <w:r w:rsidR="0058201A">
              <w:rPr>
                <w:rFonts w:ascii="Calibri" w:eastAsia="Calibri" w:hAnsi="Calibri" w:cs="Calibri"/>
                <w:color w:val="000000" w:themeColor="text1"/>
              </w:rPr>
              <w:t>and they’d like to offer a blended approach</w:t>
            </w:r>
          </w:p>
          <w:p w14:paraId="6010F1AB" w14:textId="77777777" w:rsidR="0058201A" w:rsidRDefault="0058201A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6E2AA837" w14:textId="5DFB197C" w:rsidR="0058201A" w:rsidRDefault="0058201A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AD stated that she feels a blended approach would be best and it would enable more people </w:t>
            </w:r>
            <w:r w:rsidR="005620DB">
              <w:rPr>
                <w:rFonts w:ascii="Calibri" w:eastAsia="Calibri" w:hAnsi="Calibri" w:cs="Calibri"/>
                <w:color w:val="000000" w:themeColor="text1"/>
              </w:rPr>
              <w:t xml:space="preserve">to provide their comments in way that are easily accessible </w:t>
            </w:r>
            <w:r w:rsidR="00956C08">
              <w:rPr>
                <w:rFonts w:ascii="Calibri" w:eastAsia="Calibri" w:hAnsi="Calibri" w:cs="Calibri"/>
                <w:color w:val="000000" w:themeColor="text1"/>
              </w:rPr>
              <w:t>for many</w:t>
            </w:r>
          </w:p>
          <w:p w14:paraId="75524D10" w14:textId="77777777" w:rsidR="00956C08" w:rsidRDefault="00956C08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0880D966" w14:textId="6BB51972" w:rsidR="00956C08" w:rsidRDefault="00956C08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 xml:space="preserve">PF responded that </w:t>
            </w:r>
            <w:r w:rsidR="00501E3D">
              <w:rPr>
                <w:rFonts w:ascii="Calibri" w:eastAsia="Calibri" w:hAnsi="Calibri" w:cs="Calibri"/>
                <w:color w:val="000000" w:themeColor="text1"/>
              </w:rPr>
              <w:t>he would like</w:t>
            </w:r>
            <w:r w:rsidR="00C105B4">
              <w:rPr>
                <w:rFonts w:ascii="Calibri" w:eastAsia="Calibri" w:hAnsi="Calibri" w:cs="Calibri"/>
                <w:color w:val="000000" w:themeColor="text1"/>
              </w:rPr>
              <w:t xml:space="preserve"> to engage with the panel</w:t>
            </w:r>
            <w:r w:rsidR="00B30B8F">
              <w:rPr>
                <w:rFonts w:ascii="Calibri" w:eastAsia="Calibri" w:hAnsi="Calibri" w:cs="Calibri"/>
                <w:color w:val="000000" w:themeColor="text1"/>
              </w:rPr>
              <w:t xml:space="preserve"> about how they would like to see this take forward</w:t>
            </w:r>
          </w:p>
          <w:p w14:paraId="30B6B2C2" w14:textId="77777777" w:rsidR="00656815" w:rsidRDefault="00656815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  <w:p w14:paraId="2073FBE5" w14:textId="4AF9C266" w:rsidR="00656815" w:rsidRPr="00656815" w:rsidRDefault="00656815" w:rsidP="00761611">
            <w:pPr>
              <w:pStyle w:val="NoSpacing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656815">
              <w:rPr>
                <w:rFonts w:ascii="Calibri" w:eastAsia="MS Mincho" w:hAnsi="Calibri" w:cs="Arial"/>
                <w:b/>
                <w:bCs/>
              </w:rPr>
              <w:t>P</w:t>
            </w:r>
            <w:r w:rsidRPr="00656815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F will reach out to panel members (via the RE Team) to gain feedback ahead of the building </w:t>
            </w:r>
            <w:r w:rsidR="69BC10EC" w:rsidRPr="6911BF18">
              <w:rPr>
                <w:rFonts w:ascii="Calibri" w:eastAsia="Calibri" w:hAnsi="Calibri" w:cs="Calibri"/>
                <w:b/>
                <w:bCs/>
                <w:color w:val="000000" w:themeColor="text1"/>
              </w:rPr>
              <w:t>safety</w:t>
            </w:r>
            <w:r w:rsidRPr="00656815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vulnerability survey to find out what the best-balanced approach to it will be</w:t>
            </w:r>
          </w:p>
          <w:p w14:paraId="7829A315" w14:textId="479F3D5D" w:rsidR="00DB6480" w:rsidRPr="6F44C34C" w:rsidRDefault="00DB6480" w:rsidP="00761611">
            <w:pPr>
              <w:pStyle w:val="NoSpacing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C59B431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48C309DF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2ED58221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74CD9C73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567D2616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7E62D254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FE852B1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0D3CBF2A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00DA2216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6391A8FD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8F63C9E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051B40FE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63E468EF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5C3C203F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71772334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2E38FA74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4FF9C47E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84D6AEF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035472E3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6E496688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4BCD6E87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D760B41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44A84A12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9AC83AA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680ABE17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41697B5F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7A711861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50C5163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71B482B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481C7501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4A720373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46BAF44A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B097326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30275486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5B5EE05C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54210CFD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6FB0BF85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0729049B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2DF32030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59C85F87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30FEB878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523081C3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4D5F840A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517C66F0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284B0FE3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2BBF09E9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285D97F3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3D7325AD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16826ACD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794934E0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72B16BB4" w14:textId="77777777" w:rsidR="00BF3B6E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  <w:p w14:paraId="70625051" w14:textId="50F3C8E3" w:rsidR="00BF3B6E" w:rsidRPr="6F44C34C" w:rsidRDefault="00BF3B6E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PF</w:t>
            </w:r>
          </w:p>
        </w:tc>
      </w:tr>
      <w:tr w:rsidR="00C86B5D" w:rsidRPr="00B31C47" w14:paraId="73443E99" w14:textId="77777777" w:rsidTr="00C14CF1">
        <w:trPr>
          <w:trHeight w:val="450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0891C10" w14:textId="4AE467D7" w:rsidR="00C86B5D" w:rsidRPr="002877C8" w:rsidRDefault="00C86B5D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b/>
                <w:bCs/>
              </w:rPr>
            </w:pPr>
            <w:r w:rsidRPr="6F44C34C">
              <w:rPr>
                <w:b/>
                <w:bCs/>
              </w:rPr>
              <w:lastRenderedPageBreak/>
              <w:t>10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tcMar>
              <w:left w:w="108" w:type="dxa"/>
              <w:right w:w="108" w:type="dxa"/>
            </w:tcMar>
          </w:tcPr>
          <w:p w14:paraId="17066463" w14:textId="02F70BF2" w:rsidR="00C86B5D" w:rsidRPr="00A71F81" w:rsidRDefault="00C86B5D" w:rsidP="00C86B5D">
            <w:pPr>
              <w:pStyle w:val="Body"/>
              <w:rPr>
                <w:rStyle w:val="eop"/>
                <w:rFonts w:asciiTheme="minorHAnsi" w:eastAsiaTheme="minorEastAsia" w:hAnsiTheme="minorHAnsi" w:cstheme="minorBidi"/>
                <w:b/>
                <w:bCs/>
                <w:lang w:val="en-GB"/>
              </w:rPr>
            </w:pPr>
            <w:r w:rsidRPr="6F44C34C">
              <w:rPr>
                <w:rStyle w:val="eop"/>
                <w:rFonts w:asciiTheme="minorHAnsi" w:eastAsiaTheme="minorEastAsia" w:hAnsiTheme="minorHAnsi" w:cstheme="minorBidi"/>
                <w:b/>
                <w:bCs/>
                <w:shd w:val="clear" w:color="auto" w:fill="FFFFFF"/>
              </w:rPr>
              <w:t xml:space="preserve"> </w:t>
            </w:r>
            <w:r w:rsidR="00BE48EA" w:rsidRPr="00BE48EA">
              <w:rPr>
                <w:rStyle w:val="eop"/>
                <w:rFonts w:asciiTheme="minorHAnsi" w:eastAsiaTheme="minorEastAsia" w:hAnsiTheme="minorHAnsi" w:cstheme="minorBidi"/>
                <w:b/>
                <w:bCs/>
              </w:rPr>
              <w:t xml:space="preserve">Resident engagement update  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B45E3E2" w14:textId="14F1E3B4" w:rsidR="00C86B5D" w:rsidRPr="00A57E19" w:rsidRDefault="00BE48EA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MM</w:t>
            </w:r>
          </w:p>
        </w:tc>
      </w:tr>
      <w:tr w:rsidR="00C86B5D" w:rsidRPr="00B31C47" w14:paraId="3F1806A1" w14:textId="77777777" w:rsidTr="00C14CF1">
        <w:trPr>
          <w:trHeight w:val="267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98DEACE" w14:textId="77777777" w:rsidR="00C86B5D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10.01</w:t>
            </w:r>
          </w:p>
          <w:p w14:paraId="5EC76739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EC13C20" w14:textId="77777777" w:rsidR="00A70C85" w:rsidRDefault="00A70C85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14512EE7" w14:textId="42180694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lastRenderedPageBreak/>
              <w:t>10.02</w:t>
            </w:r>
          </w:p>
          <w:p w14:paraId="355BE6FF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D226947" w14:textId="7621ACDE" w:rsidR="007D640E" w:rsidRPr="003A023F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tcMar>
              <w:left w:w="108" w:type="dxa"/>
              <w:right w:w="108" w:type="dxa"/>
            </w:tcMar>
          </w:tcPr>
          <w:p w14:paraId="5F099CAA" w14:textId="560E4594" w:rsidR="00892C98" w:rsidRDefault="008033D4" w:rsidP="009E4DEC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lastRenderedPageBreak/>
              <w:t xml:space="preserve">MM took the paper as read </w:t>
            </w:r>
            <w:r w:rsidR="00FD11D2">
              <w:rPr>
                <w:rFonts w:ascii="Calibri" w:eastAsia="MS Mincho" w:hAnsi="Calibri" w:cs="Arial"/>
                <w:color w:val="000000" w:themeColor="text1"/>
              </w:rPr>
              <w:t>and</w:t>
            </w:r>
            <w:r w:rsidR="00A16191">
              <w:rPr>
                <w:rFonts w:ascii="Calibri" w:eastAsia="MS Mincho" w:hAnsi="Calibri" w:cs="Arial"/>
                <w:color w:val="000000" w:themeColor="text1"/>
              </w:rPr>
              <w:t xml:space="preserve"> provided a summary of the update</w:t>
            </w:r>
          </w:p>
          <w:p w14:paraId="088A70DA" w14:textId="77777777" w:rsidR="00A70C85" w:rsidRDefault="00A70C85" w:rsidP="009E4DEC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</w:p>
          <w:p w14:paraId="6951FA53" w14:textId="367A2FD9" w:rsidR="00BC2935" w:rsidRDefault="00A91F40" w:rsidP="009E4DEC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lastRenderedPageBreak/>
              <w:t>MM advised that an email was sent to the panel regarding resident</w:t>
            </w:r>
            <w:r w:rsidR="006A0E8C">
              <w:rPr>
                <w:rFonts w:ascii="Calibri" w:eastAsia="MS Mincho" w:hAnsi="Calibri" w:cs="Arial"/>
                <w:color w:val="000000" w:themeColor="text1"/>
              </w:rPr>
              <w:t>’</w:t>
            </w:r>
            <w:r>
              <w:rPr>
                <w:rFonts w:ascii="Calibri" w:eastAsia="MS Mincho" w:hAnsi="Calibri" w:cs="Arial"/>
                <w:color w:val="000000" w:themeColor="text1"/>
              </w:rPr>
              <w:t xml:space="preserve">s </w:t>
            </w:r>
            <w:r w:rsidR="00B870A7">
              <w:rPr>
                <w:rFonts w:ascii="Calibri" w:eastAsia="MS Mincho" w:hAnsi="Calibri" w:cs="Arial"/>
                <w:color w:val="000000" w:themeColor="text1"/>
              </w:rPr>
              <w:t>feedback abo</w:t>
            </w:r>
            <w:r w:rsidR="0088071D">
              <w:rPr>
                <w:rFonts w:ascii="Calibri" w:eastAsia="MS Mincho" w:hAnsi="Calibri" w:cs="Arial"/>
                <w:color w:val="000000" w:themeColor="text1"/>
              </w:rPr>
              <w:t>ut the merge</w:t>
            </w:r>
            <w:r w:rsidR="00F723EC">
              <w:rPr>
                <w:rFonts w:ascii="Calibri" w:eastAsia="MS Mincho" w:hAnsi="Calibri" w:cs="Arial"/>
                <w:color w:val="000000" w:themeColor="text1"/>
              </w:rPr>
              <w:t xml:space="preserve">- and it offered residents the opportunity have a </w:t>
            </w:r>
            <w:r w:rsidR="00640CE4">
              <w:rPr>
                <w:rFonts w:ascii="Calibri" w:eastAsia="MS Mincho" w:hAnsi="Calibri" w:cs="Arial"/>
                <w:color w:val="000000" w:themeColor="text1"/>
              </w:rPr>
              <w:t>1-2-1 conversation with a member of th</w:t>
            </w:r>
            <w:r w:rsidR="004D642A">
              <w:rPr>
                <w:rFonts w:ascii="Calibri" w:eastAsia="MS Mincho" w:hAnsi="Calibri" w:cs="Arial"/>
                <w:color w:val="000000" w:themeColor="text1"/>
              </w:rPr>
              <w:t>e</w:t>
            </w:r>
            <w:r w:rsidR="00640CE4">
              <w:rPr>
                <w:rFonts w:ascii="Calibri" w:eastAsia="MS Mincho" w:hAnsi="Calibri" w:cs="Arial"/>
                <w:color w:val="000000" w:themeColor="text1"/>
              </w:rPr>
              <w:t xml:space="preserve"> team regarding any concerns they may have</w:t>
            </w:r>
            <w:r w:rsidR="0088071D">
              <w:rPr>
                <w:rFonts w:ascii="Calibri" w:eastAsia="MS Mincho" w:hAnsi="Calibri" w:cs="Arial"/>
                <w:color w:val="000000" w:themeColor="text1"/>
              </w:rPr>
              <w:t xml:space="preserve"> </w:t>
            </w:r>
          </w:p>
          <w:p w14:paraId="0C2D9E24" w14:textId="4D69A7AA" w:rsidR="00892C98" w:rsidRPr="003A023F" w:rsidRDefault="00892C98" w:rsidP="009E4DEC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D187A48" w14:textId="77777777" w:rsidR="00C86B5D" w:rsidRPr="6F44C34C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:rsidRPr="00B31C47" w14:paraId="000271BF" w14:textId="77777777" w:rsidTr="00C14CF1">
        <w:trPr>
          <w:trHeight w:val="450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79033B" w14:textId="527EDE2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10.03</w:t>
            </w:r>
          </w:p>
          <w:p w14:paraId="3AD62389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4E9DAD22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4F61501A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49DEFF98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26FD90D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10.04</w:t>
            </w:r>
          </w:p>
          <w:p w14:paraId="68E75F6B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5093EB0B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965FCF5" w14:textId="77777777" w:rsidR="007D640E" w:rsidRDefault="007D640E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10.05</w:t>
            </w:r>
          </w:p>
          <w:p w14:paraId="26152E82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7269B0F9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10.06</w:t>
            </w:r>
          </w:p>
          <w:p w14:paraId="1FEDA882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1B16CB86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19DD922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13622A0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6870A389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5FD6A75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0AE1B7DC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10.07</w:t>
            </w:r>
          </w:p>
          <w:p w14:paraId="798B92AE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2DFE8BFB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6D22983" w14:textId="77777777" w:rsidR="005A6DFB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46B2505B" w14:textId="77777777" w:rsidR="007B1B06" w:rsidRDefault="007B1B06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</w:p>
          <w:p w14:paraId="30BB55BF" w14:textId="564C42FA" w:rsidR="005A6DFB" w:rsidRPr="003A023F" w:rsidRDefault="005A6DFB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10.08</w:t>
            </w: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tcMar>
              <w:left w:w="108" w:type="dxa"/>
              <w:right w:w="108" w:type="dxa"/>
            </w:tcMar>
          </w:tcPr>
          <w:p w14:paraId="1EBAB198" w14:textId="1923A0F9" w:rsidR="004D642A" w:rsidRDefault="004D642A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t xml:space="preserve">MM stated that it also contained a comms plan for what the next steps are </w:t>
            </w:r>
            <w:r w:rsidR="00A326B0">
              <w:rPr>
                <w:rFonts w:ascii="Calibri" w:eastAsia="MS Mincho" w:hAnsi="Calibri" w:cs="Arial"/>
                <w:color w:val="000000" w:themeColor="text1"/>
              </w:rPr>
              <w:t>for the merger- panel members are welcome to send any questions they have via the link to Padlet provided.</w:t>
            </w:r>
          </w:p>
          <w:p w14:paraId="5EC09DBC" w14:textId="77777777" w:rsidR="00560C68" w:rsidRDefault="00560C68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</w:p>
          <w:p w14:paraId="4BBC867D" w14:textId="4A1F0F64" w:rsidR="00560C68" w:rsidRDefault="00560C68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t xml:space="preserve">MM also </w:t>
            </w:r>
            <w:r w:rsidR="000A60B9">
              <w:rPr>
                <w:rFonts w:ascii="Calibri" w:eastAsia="MS Mincho" w:hAnsi="Calibri" w:cs="Arial"/>
                <w:color w:val="000000" w:themeColor="text1"/>
              </w:rPr>
              <w:t xml:space="preserve">reiterated </w:t>
            </w:r>
            <w:r>
              <w:rPr>
                <w:rFonts w:ascii="Calibri" w:eastAsia="MS Mincho" w:hAnsi="Calibri" w:cs="Arial"/>
                <w:color w:val="000000" w:themeColor="text1"/>
              </w:rPr>
              <w:t>that</w:t>
            </w:r>
            <w:r w:rsidR="000A60B9">
              <w:rPr>
                <w:rFonts w:ascii="Calibri" w:eastAsia="MS Mincho" w:hAnsi="Calibri" w:cs="Arial"/>
                <w:color w:val="000000" w:themeColor="text1"/>
              </w:rPr>
              <w:t xml:space="preserve"> we’re aware of the issues with the pre-meetings and asked that if the same problem arises, please send us a screenshot </w:t>
            </w:r>
            <w:r w:rsidR="003C6E18">
              <w:rPr>
                <w:rFonts w:ascii="Calibri" w:eastAsia="MS Mincho" w:hAnsi="Calibri" w:cs="Arial"/>
                <w:color w:val="000000" w:themeColor="text1"/>
              </w:rPr>
              <w:t xml:space="preserve">to us so that TH can liaise with </w:t>
            </w:r>
            <w:r w:rsidR="00D63253">
              <w:rPr>
                <w:rFonts w:ascii="Calibri" w:eastAsia="MS Mincho" w:hAnsi="Calibri" w:cs="Arial"/>
                <w:color w:val="000000" w:themeColor="text1"/>
              </w:rPr>
              <w:t>I</w:t>
            </w:r>
            <w:r w:rsidR="003C6E18">
              <w:rPr>
                <w:rFonts w:ascii="Calibri" w:eastAsia="MS Mincho" w:hAnsi="Calibri" w:cs="Arial"/>
                <w:color w:val="000000" w:themeColor="text1"/>
              </w:rPr>
              <w:t>T to resolve the issue</w:t>
            </w:r>
            <w:r>
              <w:rPr>
                <w:rFonts w:ascii="Calibri" w:eastAsia="MS Mincho" w:hAnsi="Calibri" w:cs="Arial"/>
                <w:color w:val="000000" w:themeColor="text1"/>
              </w:rPr>
              <w:t xml:space="preserve"> </w:t>
            </w:r>
          </w:p>
          <w:p w14:paraId="79A47350" w14:textId="77777777" w:rsidR="00490A03" w:rsidRDefault="00490A03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</w:p>
          <w:p w14:paraId="2F1ECBD6" w14:textId="6261537B" w:rsidR="00490A03" w:rsidRDefault="00490A03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t>BR asked what the main purpose of the merger is</w:t>
            </w:r>
            <w:r w:rsidRPr="6911BF18">
              <w:rPr>
                <w:rFonts w:ascii="Calibri" w:eastAsia="MS Mincho" w:hAnsi="Calibri" w:cs="Arial"/>
                <w:color w:val="000000" w:themeColor="text1"/>
              </w:rPr>
              <w:t xml:space="preserve"> </w:t>
            </w:r>
          </w:p>
          <w:p w14:paraId="34ECD890" w14:textId="151AF3D8" w:rsidR="6911BF18" w:rsidRDefault="6911BF18" w:rsidP="6911BF18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</w:p>
          <w:p w14:paraId="55828661" w14:textId="621E2118" w:rsidR="00490A03" w:rsidRDefault="00490A03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t>MM responded that</w:t>
            </w:r>
            <w:r w:rsidR="00540681">
              <w:rPr>
                <w:rFonts w:ascii="Calibri" w:eastAsia="MS Mincho" w:hAnsi="Calibri" w:cs="Arial"/>
                <w:color w:val="000000" w:themeColor="text1"/>
              </w:rPr>
              <w:t xml:space="preserve"> because it’s such a difficult external environment to work in due to the increase </w:t>
            </w:r>
            <w:r w:rsidR="008B512B">
              <w:rPr>
                <w:rFonts w:ascii="Calibri" w:eastAsia="MS Mincho" w:hAnsi="Calibri" w:cs="Arial"/>
                <w:color w:val="000000" w:themeColor="text1"/>
              </w:rPr>
              <w:t>in the</w:t>
            </w:r>
            <w:r w:rsidR="00540681">
              <w:rPr>
                <w:rFonts w:ascii="Calibri" w:eastAsia="MS Mincho" w:hAnsi="Calibri" w:cs="Arial"/>
                <w:color w:val="000000" w:themeColor="text1"/>
              </w:rPr>
              <w:t xml:space="preserve"> cost of building materials</w:t>
            </w:r>
            <w:r w:rsidR="008B512B">
              <w:rPr>
                <w:rFonts w:ascii="Calibri" w:eastAsia="MS Mincho" w:hAnsi="Calibri" w:cs="Arial"/>
                <w:color w:val="000000" w:themeColor="text1"/>
              </w:rPr>
              <w:t xml:space="preserve">, building safety, cost of living </w:t>
            </w:r>
            <w:r w:rsidR="005A6DFB">
              <w:rPr>
                <w:rFonts w:ascii="Calibri" w:eastAsia="MS Mincho" w:hAnsi="Calibri" w:cs="Arial"/>
                <w:color w:val="000000" w:themeColor="text1"/>
              </w:rPr>
              <w:t>etc.</w:t>
            </w:r>
            <w:r w:rsidR="00601FD1">
              <w:rPr>
                <w:rFonts w:ascii="Calibri" w:eastAsia="MS Mincho" w:hAnsi="Calibri" w:cs="Arial"/>
                <w:color w:val="000000" w:themeColor="text1"/>
              </w:rPr>
              <w:t xml:space="preserve">, it makes a lot of sense for two housing associations to </w:t>
            </w:r>
            <w:r w:rsidR="00644E11">
              <w:rPr>
                <w:rFonts w:ascii="Calibri" w:eastAsia="MS Mincho" w:hAnsi="Calibri" w:cs="Arial"/>
                <w:color w:val="000000" w:themeColor="text1"/>
              </w:rPr>
              <w:t>merge</w:t>
            </w:r>
            <w:r w:rsidR="00601FD1">
              <w:rPr>
                <w:rFonts w:ascii="Calibri" w:eastAsia="MS Mincho" w:hAnsi="Calibri" w:cs="Arial"/>
                <w:color w:val="000000" w:themeColor="text1"/>
              </w:rPr>
              <w:t xml:space="preserve"> to become much stronger</w:t>
            </w:r>
            <w:r w:rsidR="00644E11">
              <w:rPr>
                <w:rFonts w:ascii="Calibri" w:eastAsia="MS Mincho" w:hAnsi="Calibri" w:cs="Arial"/>
                <w:color w:val="000000" w:themeColor="text1"/>
              </w:rPr>
              <w:t xml:space="preserve">. Sovereign Housing is a larger </w:t>
            </w:r>
            <w:proofErr w:type="spellStart"/>
            <w:r w:rsidR="00644E11">
              <w:rPr>
                <w:rFonts w:ascii="Calibri" w:eastAsia="MS Mincho" w:hAnsi="Calibri" w:cs="Arial"/>
                <w:color w:val="000000" w:themeColor="text1"/>
              </w:rPr>
              <w:t>organisation</w:t>
            </w:r>
            <w:proofErr w:type="spellEnd"/>
            <w:r w:rsidR="00644E11">
              <w:rPr>
                <w:rFonts w:ascii="Calibri" w:eastAsia="MS Mincho" w:hAnsi="Calibri" w:cs="Arial"/>
                <w:color w:val="000000" w:themeColor="text1"/>
              </w:rPr>
              <w:t xml:space="preserve"> </w:t>
            </w:r>
            <w:r w:rsidR="47C22AC9" w:rsidRPr="6911BF18">
              <w:rPr>
                <w:rFonts w:ascii="Calibri" w:eastAsia="MS Mincho" w:hAnsi="Calibri" w:cs="Arial"/>
                <w:color w:val="000000" w:themeColor="text1"/>
              </w:rPr>
              <w:t>than</w:t>
            </w:r>
            <w:r w:rsidR="00644E11">
              <w:rPr>
                <w:rFonts w:ascii="Calibri" w:eastAsia="MS Mincho" w:hAnsi="Calibri" w:cs="Arial"/>
                <w:color w:val="000000" w:themeColor="text1"/>
              </w:rPr>
              <w:t xml:space="preserve"> Network Homes, we are financially stronger</w:t>
            </w:r>
            <w:r w:rsidR="009A3F2D">
              <w:rPr>
                <w:rFonts w:ascii="Calibri" w:eastAsia="MS Mincho" w:hAnsi="Calibri" w:cs="Arial"/>
                <w:color w:val="000000" w:themeColor="text1"/>
              </w:rPr>
              <w:t xml:space="preserve">. Coming together as one will be beneficial for residents. </w:t>
            </w:r>
          </w:p>
          <w:p w14:paraId="439E6D8A" w14:textId="77777777" w:rsidR="00A35D7F" w:rsidRDefault="00A35D7F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</w:p>
          <w:p w14:paraId="4F21BAD4" w14:textId="3532480D" w:rsidR="00A35D7F" w:rsidRDefault="00A35D7F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t xml:space="preserve">MM stated that to go on as the </w:t>
            </w:r>
            <w:proofErr w:type="spellStart"/>
            <w:r w:rsidRPr="6911BF18">
              <w:rPr>
                <w:rFonts w:ascii="Calibri" w:eastAsia="MS Mincho" w:hAnsi="Calibri" w:cs="Arial"/>
                <w:color w:val="000000" w:themeColor="text1"/>
              </w:rPr>
              <w:t>organisa</w:t>
            </w:r>
            <w:r w:rsidR="44B866E3" w:rsidRPr="6911BF18">
              <w:rPr>
                <w:rFonts w:ascii="Calibri" w:eastAsia="MS Mincho" w:hAnsi="Calibri" w:cs="Arial"/>
                <w:color w:val="000000" w:themeColor="text1"/>
              </w:rPr>
              <w:t>t</w:t>
            </w:r>
            <w:r w:rsidRPr="6911BF18">
              <w:rPr>
                <w:rFonts w:ascii="Calibri" w:eastAsia="MS Mincho" w:hAnsi="Calibri" w:cs="Arial"/>
                <w:color w:val="000000" w:themeColor="text1"/>
              </w:rPr>
              <w:t>ion</w:t>
            </w:r>
            <w:proofErr w:type="spellEnd"/>
            <w:r w:rsidRPr="6911BF18">
              <w:rPr>
                <w:rFonts w:ascii="Calibri" w:eastAsia="MS Mincho" w:hAnsi="Calibri" w:cs="Arial"/>
                <w:color w:val="000000" w:themeColor="text1"/>
              </w:rPr>
              <w:t xml:space="preserve"> </w:t>
            </w:r>
            <w:r w:rsidR="2C3EF1E4" w:rsidRPr="6911BF18">
              <w:rPr>
                <w:rFonts w:ascii="Calibri" w:eastAsia="MS Mincho" w:hAnsi="Calibri" w:cs="Arial"/>
                <w:color w:val="000000" w:themeColor="text1"/>
              </w:rPr>
              <w:t>w</w:t>
            </w:r>
            <w:r w:rsidRPr="6911BF18">
              <w:rPr>
                <w:rFonts w:ascii="Calibri" w:eastAsia="MS Mincho" w:hAnsi="Calibri" w:cs="Arial"/>
                <w:color w:val="000000" w:themeColor="text1"/>
              </w:rPr>
              <w:t>e</w:t>
            </w:r>
            <w:r>
              <w:rPr>
                <w:rFonts w:ascii="Calibri" w:eastAsia="MS Mincho" w:hAnsi="Calibri" w:cs="Arial"/>
                <w:color w:val="000000" w:themeColor="text1"/>
              </w:rPr>
              <w:t xml:space="preserve"> currently </w:t>
            </w:r>
            <w:r w:rsidR="009E3DCD">
              <w:rPr>
                <w:rFonts w:ascii="Calibri" w:eastAsia="MS Mincho" w:hAnsi="Calibri" w:cs="Arial"/>
                <w:color w:val="000000" w:themeColor="text1"/>
              </w:rPr>
              <w:t>may mean</w:t>
            </w:r>
            <w:r>
              <w:rPr>
                <w:rFonts w:ascii="Calibri" w:eastAsia="MS Mincho" w:hAnsi="Calibri" w:cs="Arial"/>
                <w:color w:val="000000" w:themeColor="text1"/>
              </w:rPr>
              <w:t xml:space="preserve"> that we could have to pause or even stop</w:t>
            </w:r>
            <w:r w:rsidR="009E3DCD">
              <w:rPr>
                <w:rFonts w:ascii="Calibri" w:eastAsia="MS Mincho" w:hAnsi="Calibri" w:cs="Arial"/>
                <w:color w:val="000000" w:themeColor="text1"/>
              </w:rPr>
              <w:t xml:space="preserve"> some of the things we do. </w:t>
            </w:r>
            <w:r w:rsidR="007B1B06">
              <w:rPr>
                <w:rFonts w:ascii="Calibri" w:eastAsia="MS Mincho" w:hAnsi="Calibri" w:cs="Arial"/>
                <w:color w:val="000000" w:themeColor="text1"/>
              </w:rPr>
              <w:t>B</w:t>
            </w:r>
            <w:r w:rsidR="009E3DCD">
              <w:rPr>
                <w:rFonts w:ascii="Calibri" w:eastAsia="MS Mincho" w:hAnsi="Calibri" w:cs="Arial"/>
                <w:color w:val="000000" w:themeColor="text1"/>
              </w:rPr>
              <w:t>y merging it will mean that</w:t>
            </w:r>
            <w:r w:rsidR="007B1B06">
              <w:rPr>
                <w:rFonts w:ascii="Calibri" w:eastAsia="MS Mincho" w:hAnsi="Calibri" w:cs="Arial"/>
                <w:color w:val="000000" w:themeColor="text1"/>
              </w:rPr>
              <w:t xml:space="preserve"> services like </w:t>
            </w:r>
            <w:r w:rsidR="4CBD58CA" w:rsidRPr="6911BF18">
              <w:rPr>
                <w:rFonts w:ascii="Calibri" w:eastAsia="MS Mincho" w:hAnsi="Calibri" w:cs="Arial"/>
                <w:color w:val="000000" w:themeColor="text1"/>
              </w:rPr>
              <w:t>Fire Safety</w:t>
            </w:r>
            <w:r w:rsidR="007B1B06">
              <w:rPr>
                <w:rFonts w:ascii="Calibri" w:eastAsia="MS Mincho" w:hAnsi="Calibri" w:cs="Arial"/>
                <w:color w:val="000000" w:themeColor="text1"/>
              </w:rPr>
              <w:t xml:space="preserve"> and</w:t>
            </w:r>
            <w:r w:rsidR="009E3DCD">
              <w:rPr>
                <w:rFonts w:ascii="Calibri" w:eastAsia="MS Mincho" w:hAnsi="Calibri" w:cs="Arial"/>
                <w:color w:val="000000" w:themeColor="text1"/>
              </w:rPr>
              <w:t xml:space="preserve"> our charitable fund (Network Cares)</w:t>
            </w:r>
            <w:r w:rsidR="005A6DFB">
              <w:rPr>
                <w:rFonts w:ascii="Calibri" w:eastAsia="MS Mincho" w:hAnsi="Calibri" w:cs="Arial"/>
                <w:color w:val="000000" w:themeColor="text1"/>
              </w:rPr>
              <w:t xml:space="preserve"> will have increased resources added to it.</w:t>
            </w:r>
          </w:p>
          <w:p w14:paraId="503220A6" w14:textId="77777777" w:rsidR="007D640E" w:rsidRDefault="007D640E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</w:p>
          <w:p w14:paraId="1DD55ECC" w14:textId="3043F2A7" w:rsidR="00507716" w:rsidRPr="003A023F" w:rsidRDefault="003B57CE" w:rsidP="00C86B5D">
            <w:pPr>
              <w:pStyle w:val="Body"/>
              <w:rPr>
                <w:rFonts w:ascii="Calibri" w:eastAsia="MS Mincho" w:hAnsi="Calibri" w:cs="Arial"/>
                <w:color w:val="000000" w:themeColor="text1"/>
              </w:rPr>
            </w:pPr>
            <w:r>
              <w:rPr>
                <w:rFonts w:ascii="Calibri" w:eastAsia="MS Mincho" w:hAnsi="Calibri" w:cs="Arial"/>
                <w:color w:val="000000" w:themeColor="text1"/>
              </w:rPr>
              <w:t xml:space="preserve">No </w:t>
            </w:r>
            <w:r w:rsidR="001C0519">
              <w:rPr>
                <w:rFonts w:ascii="Calibri" w:eastAsia="MS Mincho" w:hAnsi="Calibri" w:cs="Arial"/>
                <w:color w:val="000000" w:themeColor="text1"/>
              </w:rPr>
              <w:t xml:space="preserve">further </w:t>
            </w:r>
            <w:r>
              <w:rPr>
                <w:rFonts w:ascii="Calibri" w:eastAsia="MS Mincho" w:hAnsi="Calibri" w:cs="Arial"/>
                <w:color w:val="000000" w:themeColor="text1"/>
              </w:rPr>
              <w:t>questions from the panel</w:t>
            </w: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DA28CDB" w14:textId="77777777" w:rsidR="00C86B5D" w:rsidRPr="6F44C34C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4EAC290E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4F19751" w14:textId="010B2C96" w:rsidR="00C86B5D" w:rsidRPr="00724E5F" w:rsidRDefault="00C86B5D" w:rsidP="00C86B5D">
            <w:pPr>
              <w:spacing w:after="0" w:line="240" w:lineRule="auto"/>
              <w:rPr>
                <w:b/>
                <w:bCs/>
              </w:rPr>
            </w:pPr>
            <w:r w:rsidRPr="6F44C34C">
              <w:rPr>
                <w:b/>
                <w:bCs/>
              </w:rPr>
              <w:t>11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346CF7F" w14:textId="7AA9AA49" w:rsidR="00C86B5D" w:rsidRPr="004E62A1" w:rsidRDefault="007528AA" w:rsidP="00C86B5D">
            <w:pPr>
              <w:spacing w:after="0" w:line="240" w:lineRule="auto"/>
              <w:rPr>
                <w:b/>
                <w:bCs/>
              </w:rPr>
            </w:pPr>
            <w:r w:rsidRPr="007528AA">
              <w:rPr>
                <w:b/>
                <w:bCs/>
              </w:rPr>
              <w:t>Any Other Business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E932981" w14:textId="4C35F4A4" w:rsidR="00C86B5D" w:rsidRDefault="007528AA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ALL</w:t>
            </w:r>
          </w:p>
        </w:tc>
      </w:tr>
      <w:tr w:rsidR="00C86B5D" w14:paraId="43B9DA53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8E9ED2F" w14:textId="7768D0F0" w:rsidR="00B43DB3" w:rsidRPr="003A023F" w:rsidRDefault="00B43DB3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11.01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13CC7F8" w14:textId="66C66B07" w:rsidR="00C86B5D" w:rsidRPr="003A023F" w:rsidRDefault="00FB5B96" w:rsidP="009E4DEC">
            <w:pPr>
              <w:spacing w:after="0" w:line="240" w:lineRule="auto"/>
            </w:pPr>
            <w:r>
              <w:t>No AOB from panel members raised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3D028CB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6585EB76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4640F2B" w14:textId="02178226" w:rsidR="00C86B5D" w:rsidRPr="6F44C34C" w:rsidRDefault="00B43DB3" w:rsidP="00C86B5D">
            <w:pPr>
              <w:tabs>
                <w:tab w:val="left" w:pos="183"/>
                <w:tab w:val="center" w:pos="267"/>
              </w:tabs>
              <w:spacing w:after="0" w:line="240" w:lineRule="auto"/>
              <w:rPr>
                <w:rFonts w:ascii="Calibri" w:eastAsia="MS Mincho" w:hAnsi="Calibri" w:cs="Arial"/>
              </w:rPr>
            </w:pPr>
            <w:r>
              <w:rPr>
                <w:rFonts w:ascii="Calibri" w:eastAsia="MS Mincho" w:hAnsi="Calibri" w:cs="Arial"/>
              </w:rPr>
              <w:t>11.02</w:t>
            </w:r>
          </w:p>
        </w:tc>
        <w:tc>
          <w:tcPr>
            <w:tcW w:w="73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DA6CAC0" w14:textId="361D5C46" w:rsidR="00FB5B96" w:rsidRDefault="00FB5B96" w:rsidP="00C86B5D">
            <w:pPr>
              <w:spacing w:after="0" w:line="240" w:lineRule="auto"/>
            </w:pPr>
            <w:r>
              <w:t>Meeting closed at 7.45pm</w:t>
            </w:r>
          </w:p>
        </w:tc>
        <w:tc>
          <w:tcPr>
            <w:tcW w:w="108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2BCF168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056FD2DC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D8C3429" w14:textId="46AE29C5" w:rsidR="00C86B5D" w:rsidRPr="002F5A14" w:rsidRDefault="00C86B5D" w:rsidP="00C86B5D">
            <w:pPr>
              <w:spacing w:after="0" w:line="240" w:lineRule="auto"/>
              <w:rPr>
                <w:b/>
                <w:bCs/>
              </w:rPr>
            </w:pPr>
            <w:r w:rsidRPr="6F44C34C">
              <w:rPr>
                <w:b/>
                <w:bCs/>
              </w:rPr>
              <w:t>12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6B9DFBD" w14:textId="69132D82" w:rsidR="00C86B5D" w:rsidRPr="004E62A1" w:rsidRDefault="008D08F9" w:rsidP="00C86B5D">
            <w:pPr>
              <w:spacing w:after="0" w:line="240" w:lineRule="auto"/>
              <w:rPr>
                <w:b/>
                <w:bCs/>
              </w:rPr>
            </w:pPr>
            <w:r w:rsidRPr="008D08F9">
              <w:rPr>
                <w:b/>
                <w:bCs/>
              </w:rPr>
              <w:t>Minutes from the meeting of 03 April 2023</w:t>
            </w:r>
            <w:r w:rsidR="009A7930">
              <w:rPr>
                <w:b/>
                <w:bCs/>
              </w:rPr>
              <w:t>-</w:t>
            </w:r>
            <w:r w:rsidR="009A7930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 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3C91D24" w14:textId="099021BB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6DCD50AC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C3D23C4" w14:textId="014ADF14" w:rsidR="00C86B5D" w:rsidRPr="00D13CE0" w:rsidRDefault="00C86B5D" w:rsidP="00C86B5D">
            <w:pPr>
              <w:spacing w:after="0" w:line="240" w:lineRule="auto"/>
            </w:pPr>
          </w:p>
        </w:tc>
        <w:tc>
          <w:tcPr>
            <w:tcW w:w="7371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0920061" w14:textId="488D6037" w:rsidR="00C86B5D" w:rsidRPr="00352AA2" w:rsidRDefault="00D1438E" w:rsidP="00C86B5D">
            <w:pPr>
              <w:spacing w:after="0" w:line="240" w:lineRule="auto"/>
              <w:rPr>
                <w:rStyle w:val="normaltextrun"/>
                <w:rFonts w:ascii="Calibri" w:hAnsi="Calibri" w:cs="Calibri"/>
              </w:rPr>
            </w:pPr>
            <w:r w:rsidRPr="00D1438E">
              <w:rPr>
                <w:rStyle w:val="normaltextrun"/>
                <w:rFonts w:ascii="Calibri" w:hAnsi="Calibri" w:cs="Calibri"/>
                <w:i/>
                <w:iCs/>
                <w:color w:val="000000"/>
                <w:shd w:val="clear" w:color="auto" w:fill="FFFFFF"/>
              </w:rPr>
              <w:t>For Information</w:t>
            </w:r>
            <w:r w:rsidRPr="00D1438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 xml:space="preserve"> - </w:t>
            </w:r>
            <w:r w:rsidRPr="00D1438E">
              <w:rPr>
                <w:rStyle w:val="normaltextrun"/>
                <w:rFonts w:ascii="Calibri" w:hAnsi="Calibri" w:cs="Calibri"/>
                <w:i/>
                <w:iCs/>
                <w:color w:val="000000"/>
                <w:shd w:val="clear" w:color="auto" w:fill="FFFFFF"/>
              </w:rPr>
              <w:t>Not to be discussed unless so requested.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1086" w:type="dxa"/>
            <w:tcBorders>
              <w:top w:val="single" w:sz="4" w:space="0" w:color="F2F2F2" w:themeColor="background1" w:themeShade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C254B79" w14:textId="6BA2A302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0EE19BDD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A787A45" w14:textId="7792BCEF" w:rsidR="00C86B5D" w:rsidRPr="349EE7B7" w:rsidRDefault="00C86B5D" w:rsidP="00C86B5D">
            <w:pPr>
              <w:spacing w:after="0" w:line="240" w:lineRule="auto"/>
              <w:rPr>
                <w:b/>
                <w:bCs/>
              </w:rPr>
            </w:pPr>
            <w:r w:rsidRPr="6F44C34C">
              <w:rPr>
                <w:b/>
                <w:bCs/>
              </w:rPr>
              <w:t>13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AF78514" w14:textId="00A2E02C" w:rsidR="00C86B5D" w:rsidRDefault="00C86B5D" w:rsidP="00C86B5D">
            <w:pPr>
              <w:spacing w:after="0" w:line="240" w:lineRule="auto"/>
              <w:rPr>
                <w:b/>
                <w:bCs/>
              </w:rPr>
            </w:pPr>
            <w:r w:rsidRPr="0018148E">
              <w:rPr>
                <w:b/>
                <w:bCs/>
              </w:rPr>
              <w:t>Network Homes’ Performance Report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4B92C34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21CE22B7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15526A3" w14:textId="7F05189C" w:rsidR="00C86B5D" w:rsidRPr="00472B93" w:rsidRDefault="00C86B5D" w:rsidP="00C86B5D">
            <w:pPr>
              <w:spacing w:after="0" w:line="240" w:lineRule="auto"/>
            </w:pP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AB817E7" w14:textId="42732867" w:rsidR="00C86B5D" w:rsidRPr="00472B93" w:rsidRDefault="00C86B5D" w:rsidP="00C86B5D">
            <w:pPr>
              <w:spacing w:after="0" w:line="240" w:lineRule="auto"/>
            </w:pPr>
            <w:r w:rsidRPr="6F44C34C">
              <w:rPr>
                <w:i/>
                <w:iCs/>
              </w:rPr>
              <w:t>For Information, not to be discussed unless so requested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F2F2F2" w:themeColor="background1" w:themeShade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379C6D7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4B126A1D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0BE30BB" w14:textId="2F527BC6" w:rsidR="00C86B5D" w:rsidRPr="49FE854E" w:rsidRDefault="00C86B5D" w:rsidP="00C86B5D">
            <w:pPr>
              <w:spacing w:after="0" w:line="240" w:lineRule="auto"/>
              <w:rPr>
                <w:b/>
                <w:bCs/>
              </w:rPr>
            </w:pPr>
            <w:r w:rsidRPr="6F44C34C">
              <w:rPr>
                <w:b/>
                <w:bCs/>
              </w:rPr>
              <w:t>14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B602CA2" w14:textId="1D1E6499" w:rsidR="00C86B5D" w:rsidRPr="005557ED" w:rsidRDefault="00E67D37" w:rsidP="00C86B5D">
            <w:pPr>
              <w:spacing w:after="0" w:line="240" w:lineRule="auto"/>
              <w:rPr>
                <w:b/>
                <w:bCs/>
              </w:rPr>
            </w:pPr>
            <w:r w:rsidRPr="00E67D37">
              <w:rPr>
                <w:b/>
                <w:bCs/>
              </w:rPr>
              <w:t>Continuous Improvement Panel Update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39D0D41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66330D01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DB0A52F" w14:textId="77777777" w:rsidR="00C86B5D" w:rsidRPr="49FE854E" w:rsidRDefault="00C86B5D" w:rsidP="00C86B5D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CBDB82B" w14:textId="4A1670F2" w:rsidR="00C86B5D" w:rsidRPr="009B0F75" w:rsidRDefault="00C86B5D" w:rsidP="00C86B5D">
            <w:pPr>
              <w:spacing w:after="0" w:line="240" w:lineRule="auto"/>
              <w:rPr>
                <w:i/>
                <w:iCs/>
              </w:rPr>
            </w:pPr>
            <w:r w:rsidRPr="6F44C34C">
              <w:rPr>
                <w:i/>
                <w:iCs/>
              </w:rPr>
              <w:t>For Information, not to be discussed unless so requested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54F1706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525C854C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1985581" w14:textId="24355CF2" w:rsidR="00C86B5D" w:rsidRPr="49FE854E" w:rsidRDefault="00C86B5D" w:rsidP="00C86B5D">
            <w:pPr>
              <w:spacing w:after="0" w:line="240" w:lineRule="auto"/>
              <w:rPr>
                <w:b/>
                <w:bCs/>
              </w:rPr>
            </w:pPr>
            <w:r w:rsidRPr="6F44C34C">
              <w:rPr>
                <w:b/>
                <w:bCs/>
              </w:rPr>
              <w:t>15</w:t>
            </w: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C14F2DC" w14:textId="66D7696F" w:rsidR="00C86B5D" w:rsidRPr="00EC5BEC" w:rsidRDefault="0076358C" w:rsidP="00C86B5D">
            <w:pPr>
              <w:spacing w:after="0" w:line="240" w:lineRule="auto"/>
              <w:rPr>
                <w:rStyle w:val="eop"/>
                <w:rFonts w:ascii="Calibri" w:hAnsi="Calibri" w:cs="Calibri"/>
                <w:b/>
                <w:bCs/>
              </w:rPr>
            </w:pPr>
            <w:r w:rsidRPr="0076358C">
              <w:rPr>
                <w:rStyle w:val="eop"/>
                <w:rFonts w:ascii="Calibri" w:hAnsi="Calibri" w:cs="Calibri"/>
                <w:b/>
                <w:bCs/>
              </w:rPr>
              <w:t>Building Safety (remediation programme)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AB58FDA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  <w:tr w:rsidR="00C86B5D" w14:paraId="7FE75CAE" w14:textId="77777777" w:rsidTr="00C14CF1">
        <w:trPr>
          <w:trHeight w:val="428"/>
          <w:jc w:val="center"/>
        </w:trPr>
        <w:tc>
          <w:tcPr>
            <w:tcW w:w="84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F2D55D" w14:textId="77777777" w:rsidR="00C86B5D" w:rsidRPr="49FE854E" w:rsidRDefault="00C86B5D" w:rsidP="00C86B5D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7371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2EFF3C6" w14:textId="6BAFC09F" w:rsidR="00C86B5D" w:rsidRPr="009B0F75" w:rsidRDefault="00C86B5D" w:rsidP="00C86B5D">
            <w:pPr>
              <w:spacing w:after="0" w:line="240" w:lineRule="auto"/>
              <w:rPr>
                <w:i/>
                <w:iCs/>
              </w:rPr>
            </w:pPr>
            <w:r w:rsidRPr="6F44C34C">
              <w:rPr>
                <w:i/>
                <w:iCs/>
              </w:rPr>
              <w:t>For Information, not to be discussed unless so requested</w:t>
            </w:r>
          </w:p>
        </w:tc>
        <w:tc>
          <w:tcPr>
            <w:tcW w:w="1086" w:type="dxa"/>
            <w:tcBorders>
              <w:top w:val="single" w:sz="4" w:space="0" w:color="0D0D0D" w:themeColor="text1" w:themeTint="F2"/>
              <w:left w:val="single" w:sz="4" w:space="0" w:color="0D0D0D" w:themeColor="text1" w:themeTint="F2"/>
              <w:bottom w:val="single" w:sz="4" w:space="0" w:color="0D0D0D" w:themeColor="text1" w:themeTint="F2"/>
              <w:right w:val="single" w:sz="4" w:space="0" w:color="0D0D0D" w:themeColor="text1" w:themeTint="F2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A67EC76" w14:textId="77777777" w:rsidR="00C86B5D" w:rsidRDefault="00C86B5D" w:rsidP="00C86B5D">
            <w:pPr>
              <w:spacing w:after="0" w:line="240" w:lineRule="auto"/>
              <w:rPr>
                <w:rFonts w:eastAsia="Calibri"/>
                <w:b/>
                <w:bCs/>
              </w:rPr>
            </w:pPr>
          </w:p>
        </w:tc>
      </w:tr>
    </w:tbl>
    <w:p w14:paraId="5737B88C" w14:textId="77777777" w:rsidR="00AD760A" w:rsidRPr="00B31C47" w:rsidRDefault="00AD760A" w:rsidP="00D54924">
      <w:pPr>
        <w:spacing w:after="0" w:line="240" w:lineRule="auto"/>
        <w:rPr>
          <w:rFonts w:ascii="Arial" w:eastAsia="Arial" w:hAnsi="Arial" w:cs="Arial"/>
          <w:color w:val="FF0000"/>
          <w:sz w:val="24"/>
          <w:szCs w:val="24"/>
        </w:rPr>
      </w:pPr>
    </w:p>
    <w:p w14:paraId="1F8C8D50" w14:textId="7EBDC305" w:rsidR="4DB66E3A" w:rsidRDefault="4DB66E3A" w:rsidP="15EEFEA0">
      <w:pPr>
        <w:spacing w:after="0" w:line="240" w:lineRule="auto"/>
        <w:rPr>
          <w:rFonts w:ascii="Arial" w:eastAsia="Arial" w:hAnsi="Arial" w:cs="Arial"/>
          <w:color w:val="FF0000"/>
          <w:sz w:val="24"/>
          <w:szCs w:val="24"/>
        </w:rPr>
      </w:pPr>
    </w:p>
    <w:p w14:paraId="654F94DB" w14:textId="37E060F7" w:rsidR="00AD760A" w:rsidRPr="00B31C47" w:rsidRDefault="2EA7C663" w:rsidP="15EEFEA0">
      <w:pPr>
        <w:spacing w:after="0" w:line="240" w:lineRule="auto"/>
        <w:jc w:val="center"/>
        <w:rPr>
          <w:rStyle w:val="eop"/>
          <w:rFonts w:ascii="Calibri" w:hAnsi="Calibri" w:cs="Calibri"/>
          <w:color w:val="000000" w:themeColor="text1"/>
          <w:sz w:val="24"/>
          <w:szCs w:val="24"/>
        </w:rPr>
      </w:pPr>
      <w:r w:rsidRPr="15EEFEA0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Next Meeting Scheduled for </w:t>
      </w:r>
      <w:r w:rsidR="00493DBC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1</w:t>
      </w:r>
      <w:r w:rsidR="0076358C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7</w:t>
      </w:r>
      <w:r w:rsidR="00493DBC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76358C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 xml:space="preserve">October </w:t>
      </w:r>
      <w:r w:rsidRPr="15EEFEA0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202</w:t>
      </w:r>
      <w:r w:rsidR="70E4B015" w:rsidRPr="15EEFEA0">
        <w:rPr>
          <w:rStyle w:val="normaltextrun"/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t>3</w:t>
      </w:r>
    </w:p>
    <w:p w14:paraId="390E855A" w14:textId="77777777" w:rsidR="00AD760A" w:rsidRDefault="00AD760A" w:rsidP="00D54924">
      <w:pPr>
        <w:spacing w:after="0" w:line="240" w:lineRule="auto"/>
        <w:rPr>
          <w:rFonts w:ascii="Arial" w:eastAsia="Arial" w:hAnsi="Arial" w:cs="Arial"/>
          <w:color w:val="FF0000"/>
          <w:sz w:val="24"/>
          <w:szCs w:val="24"/>
        </w:rPr>
      </w:pPr>
    </w:p>
    <w:p w14:paraId="66659189" w14:textId="12A9F4B1" w:rsidR="00A322F1" w:rsidRPr="00B31C47" w:rsidRDefault="3B43A57B" w:rsidP="4092CCF3">
      <w:pPr>
        <w:spacing w:after="0" w:line="240" w:lineRule="auto"/>
        <w:rPr>
          <w:sz w:val="24"/>
          <w:szCs w:val="24"/>
        </w:rPr>
      </w:pPr>
      <w:r w:rsidRPr="4092CCF3">
        <w:rPr>
          <w:sz w:val="24"/>
          <w:szCs w:val="24"/>
        </w:rPr>
        <w:t xml:space="preserve">AD                       </w:t>
      </w:r>
      <w:r w:rsidR="00A322F1">
        <w:tab/>
      </w:r>
      <w:r w:rsidR="00A322F1">
        <w:tab/>
      </w:r>
      <w:r w:rsidR="00A322F1">
        <w:tab/>
      </w:r>
      <w:r w:rsidR="00A322F1">
        <w:tab/>
      </w:r>
      <w:r w:rsidR="1E81E65B" w:rsidRPr="4092CCF3">
        <w:rPr>
          <w:sz w:val="24"/>
          <w:szCs w:val="24"/>
        </w:rPr>
        <w:t xml:space="preserve">    </w:t>
      </w:r>
    </w:p>
    <w:p w14:paraId="7D1EA7D5" w14:textId="17DA3DB2" w:rsidR="00AD760A" w:rsidRPr="00B31C47" w:rsidRDefault="00AD760A" w:rsidP="153FC47A">
      <w:pPr>
        <w:pStyle w:val="numbering"/>
        <w:numPr>
          <w:ilvl w:val="0"/>
          <w:numId w:val="0"/>
        </w:numPr>
        <w:ind w:right="0"/>
        <w:rPr>
          <w:rFonts w:cs="Arial"/>
        </w:rPr>
      </w:pPr>
      <w:r w:rsidRPr="153FC47A">
        <w:rPr>
          <w:rFonts w:cs="Arial"/>
        </w:rPr>
        <w:lastRenderedPageBreak/>
        <w:t>…</w:t>
      </w:r>
      <w:r w:rsidR="004D70B6" w:rsidRPr="153FC47A">
        <w:rPr>
          <w:rFonts w:cs="Arial"/>
        </w:rPr>
        <w:t>……………………………….</w:t>
      </w:r>
      <w:r w:rsidRPr="153FC47A">
        <w:rPr>
          <w:rFonts w:cs="Arial"/>
        </w:rPr>
        <w:t xml:space="preserve">                    …</w:t>
      </w:r>
      <w:r w:rsidR="004D70B6" w:rsidRPr="153FC47A">
        <w:rPr>
          <w:rFonts w:cs="Arial"/>
        </w:rPr>
        <w:t>…………………..</w:t>
      </w:r>
      <w:r w:rsidRPr="153FC47A">
        <w:rPr>
          <w:rFonts w:cs="Arial"/>
        </w:rPr>
        <w:t>……</w:t>
      </w:r>
    </w:p>
    <w:p w14:paraId="1C1983ED" w14:textId="77777777" w:rsidR="00A155DC" w:rsidRPr="00B31C47" w:rsidRDefault="00AD760A" w:rsidP="00D54924">
      <w:pPr>
        <w:rPr>
          <w:sz w:val="24"/>
          <w:szCs w:val="24"/>
        </w:rPr>
      </w:pPr>
      <w:r w:rsidRPr="153FC47A">
        <w:rPr>
          <w:rFonts w:cs="Arial"/>
          <w:sz w:val="24"/>
          <w:szCs w:val="24"/>
        </w:rPr>
        <w:t xml:space="preserve">Chair                                                    </w:t>
      </w:r>
      <w:r>
        <w:tab/>
      </w:r>
      <w:r>
        <w:tab/>
      </w:r>
      <w:r w:rsidRPr="153FC47A">
        <w:rPr>
          <w:rFonts w:cs="Arial"/>
          <w:sz w:val="24"/>
          <w:szCs w:val="24"/>
        </w:rPr>
        <w:t xml:space="preserve">   Date  </w:t>
      </w:r>
    </w:p>
    <w:sectPr w:rsidR="00A155DC" w:rsidRPr="00B31C47" w:rsidSect="00AD76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2B97A" w14:textId="77777777" w:rsidR="00D33580" w:rsidRDefault="00D33580" w:rsidP="00221179">
      <w:pPr>
        <w:spacing w:after="0" w:line="240" w:lineRule="auto"/>
      </w:pPr>
      <w:r>
        <w:separator/>
      </w:r>
    </w:p>
  </w:endnote>
  <w:endnote w:type="continuationSeparator" w:id="0">
    <w:p w14:paraId="5A353322" w14:textId="77777777" w:rsidR="00D33580" w:rsidRDefault="00D33580" w:rsidP="00221179">
      <w:pPr>
        <w:spacing w:after="0" w:line="240" w:lineRule="auto"/>
      </w:pPr>
      <w:r>
        <w:continuationSeparator/>
      </w:r>
    </w:p>
  </w:endnote>
  <w:endnote w:type="continuationNotice" w:id="1">
    <w:p w14:paraId="44892099" w14:textId="77777777" w:rsidR="00D33580" w:rsidRDefault="00D335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80F96" w14:textId="77777777" w:rsidR="00D33580" w:rsidRDefault="00D33580" w:rsidP="00221179">
      <w:pPr>
        <w:spacing w:after="0" w:line="240" w:lineRule="auto"/>
      </w:pPr>
      <w:r>
        <w:separator/>
      </w:r>
    </w:p>
  </w:footnote>
  <w:footnote w:type="continuationSeparator" w:id="0">
    <w:p w14:paraId="31122868" w14:textId="77777777" w:rsidR="00D33580" w:rsidRDefault="00D33580" w:rsidP="00221179">
      <w:pPr>
        <w:spacing w:after="0" w:line="240" w:lineRule="auto"/>
      </w:pPr>
      <w:r>
        <w:continuationSeparator/>
      </w:r>
    </w:p>
  </w:footnote>
  <w:footnote w:type="continuationNotice" w:id="1">
    <w:p w14:paraId="74B3A0CF" w14:textId="77777777" w:rsidR="00D33580" w:rsidRDefault="00D33580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6yA8a4CSxM3b0A" int2:id="J8Bfoeck">
      <int2:state int2:value="Rejected" int2:type="LegacyProofing"/>
    </int2:textHash>
    <int2:textHash int2:hashCode="x56a+/d3z+jcto" int2:id="fNb3hPrX">
      <int2:state int2:value="Rejected" int2:type="AugLoop_Text_Critique"/>
    </int2:textHash>
    <int2:textHash int2:hashCode="J50l5qaQ/ndT1j" int2:id="i87go2dR">
      <int2:state int2:value="Rejected" int2:type="LegacyProofing"/>
    </int2:textHash>
    <int2:bookmark int2:bookmarkName="_Int_29vtG6ND" int2:invalidationBookmarkName="" int2:hashCode="UF+Pc6XzoRH9hi" int2:id="mKyQRyPN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A0EE4"/>
    <w:multiLevelType w:val="hybridMultilevel"/>
    <w:tmpl w:val="FDF66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04CC5"/>
    <w:multiLevelType w:val="hybridMultilevel"/>
    <w:tmpl w:val="C2864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462DA"/>
    <w:multiLevelType w:val="hybridMultilevel"/>
    <w:tmpl w:val="26060600"/>
    <w:lvl w:ilvl="0" w:tplc="102CAD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12AA0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71A66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B0C8B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34E2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8A24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7646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8EF8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E407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2B5854"/>
    <w:multiLevelType w:val="hybridMultilevel"/>
    <w:tmpl w:val="A962AF4C"/>
    <w:lvl w:ilvl="0" w:tplc="8B940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6FE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DEE8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168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1622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2E5F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3CFD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FEFD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E62D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D2C5B"/>
    <w:multiLevelType w:val="hybridMultilevel"/>
    <w:tmpl w:val="CCE87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65D2F"/>
    <w:multiLevelType w:val="hybridMultilevel"/>
    <w:tmpl w:val="340E73B8"/>
    <w:lvl w:ilvl="0" w:tplc="6F9292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92892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1865D6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F8E90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796C0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984D2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4D6EB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F3C7D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A400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7854F94"/>
    <w:multiLevelType w:val="hybridMultilevel"/>
    <w:tmpl w:val="5EB82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8F6A7E"/>
    <w:multiLevelType w:val="hybridMultilevel"/>
    <w:tmpl w:val="5A82BCDA"/>
    <w:lvl w:ilvl="0" w:tplc="9A202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7C19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86C8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64E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8867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E4AE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404E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48EB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56A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0E3EDF"/>
    <w:multiLevelType w:val="hybridMultilevel"/>
    <w:tmpl w:val="7BB0A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A5844"/>
    <w:multiLevelType w:val="hybridMultilevel"/>
    <w:tmpl w:val="CC103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094C20"/>
    <w:multiLevelType w:val="multilevel"/>
    <w:tmpl w:val="5AA0497C"/>
    <w:lvl w:ilvl="0">
      <w:start w:val="1"/>
      <w:numFmt w:val="decimal"/>
      <w:pStyle w:val="numbering"/>
      <w:lvlText w:val="%1.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b w:val="0"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009"/>
        </w:tabs>
        <w:ind w:left="1008" w:hanging="1008"/>
      </w:pPr>
      <w:rPr>
        <w:rFonts w:ascii="Arial" w:hAnsi="Arial" w:hint="default"/>
        <w:b w:val="0"/>
        <w:i w:val="0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4BC29FF"/>
    <w:multiLevelType w:val="hybridMultilevel"/>
    <w:tmpl w:val="9A285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9B19AF"/>
    <w:multiLevelType w:val="hybridMultilevel"/>
    <w:tmpl w:val="E4228E7E"/>
    <w:lvl w:ilvl="0" w:tplc="FEEC43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089A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8848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F603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CC29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B6A4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3E57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725A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14CD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4065DD"/>
    <w:multiLevelType w:val="hybridMultilevel"/>
    <w:tmpl w:val="43A2E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376BB2"/>
    <w:multiLevelType w:val="hybridMultilevel"/>
    <w:tmpl w:val="CD2E0E0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FAE25E5"/>
    <w:multiLevelType w:val="hybridMultilevel"/>
    <w:tmpl w:val="F97A7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DE7189"/>
    <w:multiLevelType w:val="hybridMultilevel"/>
    <w:tmpl w:val="E4A884A0"/>
    <w:lvl w:ilvl="0" w:tplc="89C4A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7EF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DCD0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3A12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8CED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203E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4607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A14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9C3A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199392">
    <w:abstractNumId w:val="12"/>
  </w:num>
  <w:num w:numId="2" w16cid:durableId="1931692041">
    <w:abstractNumId w:val="7"/>
  </w:num>
  <w:num w:numId="3" w16cid:durableId="1421757832">
    <w:abstractNumId w:val="10"/>
  </w:num>
  <w:num w:numId="4" w16cid:durableId="583346373">
    <w:abstractNumId w:val="14"/>
  </w:num>
  <w:num w:numId="5" w16cid:durableId="1318994104">
    <w:abstractNumId w:val="0"/>
  </w:num>
  <w:num w:numId="6" w16cid:durableId="557666353">
    <w:abstractNumId w:val="2"/>
  </w:num>
  <w:num w:numId="7" w16cid:durableId="518548494">
    <w:abstractNumId w:val="13"/>
  </w:num>
  <w:num w:numId="8" w16cid:durableId="391737378">
    <w:abstractNumId w:val="1"/>
  </w:num>
  <w:num w:numId="9" w16cid:durableId="462188431">
    <w:abstractNumId w:val="6"/>
  </w:num>
  <w:num w:numId="10" w16cid:durableId="379716319">
    <w:abstractNumId w:val="4"/>
  </w:num>
  <w:num w:numId="11" w16cid:durableId="1380742658">
    <w:abstractNumId w:val="3"/>
  </w:num>
  <w:num w:numId="12" w16cid:durableId="150297262">
    <w:abstractNumId w:val="16"/>
  </w:num>
  <w:num w:numId="13" w16cid:durableId="96797040">
    <w:abstractNumId w:val="11"/>
  </w:num>
  <w:num w:numId="14" w16cid:durableId="1420101246">
    <w:abstractNumId w:val="5"/>
  </w:num>
  <w:num w:numId="15" w16cid:durableId="379936562">
    <w:abstractNumId w:val="8"/>
  </w:num>
  <w:num w:numId="16" w16cid:durableId="210457593">
    <w:abstractNumId w:val="9"/>
  </w:num>
  <w:num w:numId="17" w16cid:durableId="171562000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szS3MDY1MDExNDJR0lEKTi0uzszPAykwrAUAmEUipiwAAAA="/>
  </w:docVars>
  <w:rsids>
    <w:rsidRoot w:val="00A155DC"/>
    <w:rsid w:val="00000549"/>
    <w:rsid w:val="00000E2A"/>
    <w:rsid w:val="000013BC"/>
    <w:rsid w:val="000024D0"/>
    <w:rsid w:val="00003034"/>
    <w:rsid w:val="0000377A"/>
    <w:rsid w:val="0000489D"/>
    <w:rsid w:val="00004CBC"/>
    <w:rsid w:val="00004CD0"/>
    <w:rsid w:val="0000510B"/>
    <w:rsid w:val="000054DE"/>
    <w:rsid w:val="00005FFD"/>
    <w:rsid w:val="0000600C"/>
    <w:rsid w:val="00006567"/>
    <w:rsid w:val="00006C4D"/>
    <w:rsid w:val="00006DB7"/>
    <w:rsid w:val="0000799D"/>
    <w:rsid w:val="00007BCA"/>
    <w:rsid w:val="00007F5D"/>
    <w:rsid w:val="0001003E"/>
    <w:rsid w:val="00010438"/>
    <w:rsid w:val="000104D5"/>
    <w:rsid w:val="0001058F"/>
    <w:rsid w:val="000107B6"/>
    <w:rsid w:val="00011008"/>
    <w:rsid w:val="00011190"/>
    <w:rsid w:val="00011D52"/>
    <w:rsid w:val="00011E72"/>
    <w:rsid w:val="00011EA3"/>
    <w:rsid w:val="00013065"/>
    <w:rsid w:val="0001331A"/>
    <w:rsid w:val="00013C92"/>
    <w:rsid w:val="000140FD"/>
    <w:rsid w:val="00015634"/>
    <w:rsid w:val="0001658D"/>
    <w:rsid w:val="00016940"/>
    <w:rsid w:val="00017324"/>
    <w:rsid w:val="00017C7D"/>
    <w:rsid w:val="00020C21"/>
    <w:rsid w:val="00020F38"/>
    <w:rsid w:val="000218DC"/>
    <w:rsid w:val="000220B9"/>
    <w:rsid w:val="0002211F"/>
    <w:rsid w:val="00022572"/>
    <w:rsid w:val="00022848"/>
    <w:rsid w:val="00022891"/>
    <w:rsid w:val="00023431"/>
    <w:rsid w:val="000239D0"/>
    <w:rsid w:val="000239E2"/>
    <w:rsid w:val="00023AD7"/>
    <w:rsid w:val="00023D69"/>
    <w:rsid w:val="00023F3D"/>
    <w:rsid w:val="00024409"/>
    <w:rsid w:val="00024530"/>
    <w:rsid w:val="0002496D"/>
    <w:rsid w:val="00025597"/>
    <w:rsid w:val="000260D7"/>
    <w:rsid w:val="00026326"/>
    <w:rsid w:val="000268AF"/>
    <w:rsid w:val="00026C21"/>
    <w:rsid w:val="00027331"/>
    <w:rsid w:val="000301A2"/>
    <w:rsid w:val="00030331"/>
    <w:rsid w:val="00030710"/>
    <w:rsid w:val="00030A9E"/>
    <w:rsid w:val="00030E9A"/>
    <w:rsid w:val="00031147"/>
    <w:rsid w:val="000311CD"/>
    <w:rsid w:val="000313CD"/>
    <w:rsid w:val="0003218F"/>
    <w:rsid w:val="00032843"/>
    <w:rsid w:val="000335F8"/>
    <w:rsid w:val="00034EA5"/>
    <w:rsid w:val="00035CCB"/>
    <w:rsid w:val="0003607E"/>
    <w:rsid w:val="00036581"/>
    <w:rsid w:val="00036666"/>
    <w:rsid w:val="0003697C"/>
    <w:rsid w:val="00036F61"/>
    <w:rsid w:val="0003740B"/>
    <w:rsid w:val="00040030"/>
    <w:rsid w:val="0004125D"/>
    <w:rsid w:val="000412F0"/>
    <w:rsid w:val="000415E2"/>
    <w:rsid w:val="0004164F"/>
    <w:rsid w:val="000418C1"/>
    <w:rsid w:val="000427A6"/>
    <w:rsid w:val="00042BE2"/>
    <w:rsid w:val="00043E18"/>
    <w:rsid w:val="00044454"/>
    <w:rsid w:val="00044644"/>
    <w:rsid w:val="00044E8D"/>
    <w:rsid w:val="00044F4F"/>
    <w:rsid w:val="0004504E"/>
    <w:rsid w:val="00046965"/>
    <w:rsid w:val="00047F6F"/>
    <w:rsid w:val="00050E87"/>
    <w:rsid w:val="00050F1C"/>
    <w:rsid w:val="00051935"/>
    <w:rsid w:val="00052C9B"/>
    <w:rsid w:val="00052D87"/>
    <w:rsid w:val="0005377F"/>
    <w:rsid w:val="00053D85"/>
    <w:rsid w:val="000541E6"/>
    <w:rsid w:val="000543D8"/>
    <w:rsid w:val="00054498"/>
    <w:rsid w:val="00055087"/>
    <w:rsid w:val="00055209"/>
    <w:rsid w:val="0005543C"/>
    <w:rsid w:val="000557A6"/>
    <w:rsid w:val="000557C4"/>
    <w:rsid w:val="00055CB7"/>
    <w:rsid w:val="00055FD6"/>
    <w:rsid w:val="00056311"/>
    <w:rsid w:val="00056548"/>
    <w:rsid w:val="000615BD"/>
    <w:rsid w:val="00061B50"/>
    <w:rsid w:val="00061CEB"/>
    <w:rsid w:val="00061D51"/>
    <w:rsid w:val="00061D96"/>
    <w:rsid w:val="0006227A"/>
    <w:rsid w:val="000625E1"/>
    <w:rsid w:val="0006277B"/>
    <w:rsid w:val="000627D9"/>
    <w:rsid w:val="00062A0C"/>
    <w:rsid w:val="0006305B"/>
    <w:rsid w:val="00063259"/>
    <w:rsid w:val="00063E28"/>
    <w:rsid w:val="00064033"/>
    <w:rsid w:val="0006405B"/>
    <w:rsid w:val="0006416B"/>
    <w:rsid w:val="000641EB"/>
    <w:rsid w:val="0006490C"/>
    <w:rsid w:val="000652C2"/>
    <w:rsid w:val="00065540"/>
    <w:rsid w:val="000655A5"/>
    <w:rsid w:val="000658DE"/>
    <w:rsid w:val="00065DB7"/>
    <w:rsid w:val="00066CE3"/>
    <w:rsid w:val="00067199"/>
    <w:rsid w:val="00067297"/>
    <w:rsid w:val="00067AC6"/>
    <w:rsid w:val="000709C6"/>
    <w:rsid w:val="00070CA5"/>
    <w:rsid w:val="00070FA0"/>
    <w:rsid w:val="000715A3"/>
    <w:rsid w:val="000719EA"/>
    <w:rsid w:val="00071C59"/>
    <w:rsid w:val="00072E85"/>
    <w:rsid w:val="0007324F"/>
    <w:rsid w:val="00073282"/>
    <w:rsid w:val="00073A77"/>
    <w:rsid w:val="00073A9F"/>
    <w:rsid w:val="00073C0E"/>
    <w:rsid w:val="000740D0"/>
    <w:rsid w:val="000747CA"/>
    <w:rsid w:val="00075654"/>
    <w:rsid w:val="00075C37"/>
    <w:rsid w:val="00076A5B"/>
    <w:rsid w:val="00077004"/>
    <w:rsid w:val="000771EE"/>
    <w:rsid w:val="000772CE"/>
    <w:rsid w:val="00077343"/>
    <w:rsid w:val="00077852"/>
    <w:rsid w:val="00077ABC"/>
    <w:rsid w:val="00080179"/>
    <w:rsid w:val="000802D1"/>
    <w:rsid w:val="00080501"/>
    <w:rsid w:val="000808B4"/>
    <w:rsid w:val="00080B39"/>
    <w:rsid w:val="00080C8A"/>
    <w:rsid w:val="00080E41"/>
    <w:rsid w:val="00081567"/>
    <w:rsid w:val="00082A81"/>
    <w:rsid w:val="00082E56"/>
    <w:rsid w:val="0008340F"/>
    <w:rsid w:val="00083CAD"/>
    <w:rsid w:val="000840DE"/>
    <w:rsid w:val="000843CE"/>
    <w:rsid w:val="000843E1"/>
    <w:rsid w:val="00084689"/>
    <w:rsid w:val="000847EA"/>
    <w:rsid w:val="00085387"/>
    <w:rsid w:val="000859A8"/>
    <w:rsid w:val="00085BEF"/>
    <w:rsid w:val="00086EC6"/>
    <w:rsid w:val="00087324"/>
    <w:rsid w:val="00087C8E"/>
    <w:rsid w:val="00087D50"/>
    <w:rsid w:val="00087F88"/>
    <w:rsid w:val="0009011C"/>
    <w:rsid w:val="000911A9"/>
    <w:rsid w:val="00091A05"/>
    <w:rsid w:val="00091F06"/>
    <w:rsid w:val="00092025"/>
    <w:rsid w:val="00092096"/>
    <w:rsid w:val="000921E3"/>
    <w:rsid w:val="000923C4"/>
    <w:rsid w:val="000928EE"/>
    <w:rsid w:val="00092966"/>
    <w:rsid w:val="000929EE"/>
    <w:rsid w:val="00092BA4"/>
    <w:rsid w:val="00092D28"/>
    <w:rsid w:val="00092D93"/>
    <w:rsid w:val="000938A8"/>
    <w:rsid w:val="000938F9"/>
    <w:rsid w:val="00093C97"/>
    <w:rsid w:val="00093CFD"/>
    <w:rsid w:val="00093EFD"/>
    <w:rsid w:val="00093FE0"/>
    <w:rsid w:val="000946E9"/>
    <w:rsid w:val="00096105"/>
    <w:rsid w:val="00096222"/>
    <w:rsid w:val="0009627F"/>
    <w:rsid w:val="0009639E"/>
    <w:rsid w:val="000968BA"/>
    <w:rsid w:val="00096F35"/>
    <w:rsid w:val="00097457"/>
    <w:rsid w:val="00097B75"/>
    <w:rsid w:val="00097C59"/>
    <w:rsid w:val="000A001B"/>
    <w:rsid w:val="000A020A"/>
    <w:rsid w:val="000A1381"/>
    <w:rsid w:val="000A2B55"/>
    <w:rsid w:val="000A3338"/>
    <w:rsid w:val="000A3A5E"/>
    <w:rsid w:val="000A3B39"/>
    <w:rsid w:val="000A3CD7"/>
    <w:rsid w:val="000A41A2"/>
    <w:rsid w:val="000A4A6F"/>
    <w:rsid w:val="000A4B3F"/>
    <w:rsid w:val="000A4C09"/>
    <w:rsid w:val="000A50D2"/>
    <w:rsid w:val="000A5349"/>
    <w:rsid w:val="000A60B9"/>
    <w:rsid w:val="000A611B"/>
    <w:rsid w:val="000A6574"/>
    <w:rsid w:val="000A65C5"/>
    <w:rsid w:val="000A7055"/>
    <w:rsid w:val="000A70E6"/>
    <w:rsid w:val="000A72B2"/>
    <w:rsid w:val="000A776F"/>
    <w:rsid w:val="000B0393"/>
    <w:rsid w:val="000B0503"/>
    <w:rsid w:val="000B0F06"/>
    <w:rsid w:val="000B10A1"/>
    <w:rsid w:val="000B1808"/>
    <w:rsid w:val="000B18D1"/>
    <w:rsid w:val="000B19C4"/>
    <w:rsid w:val="000B1F79"/>
    <w:rsid w:val="000B257B"/>
    <w:rsid w:val="000B309F"/>
    <w:rsid w:val="000B3A82"/>
    <w:rsid w:val="000B3CDD"/>
    <w:rsid w:val="000B3E23"/>
    <w:rsid w:val="000B4891"/>
    <w:rsid w:val="000B57C5"/>
    <w:rsid w:val="000B5F83"/>
    <w:rsid w:val="000B5FC7"/>
    <w:rsid w:val="000B6145"/>
    <w:rsid w:val="000B6533"/>
    <w:rsid w:val="000B686E"/>
    <w:rsid w:val="000B68C4"/>
    <w:rsid w:val="000B6CD6"/>
    <w:rsid w:val="000B7072"/>
    <w:rsid w:val="000B7697"/>
    <w:rsid w:val="000B76A0"/>
    <w:rsid w:val="000B77C6"/>
    <w:rsid w:val="000B788D"/>
    <w:rsid w:val="000C0083"/>
    <w:rsid w:val="000C04C6"/>
    <w:rsid w:val="000C12D6"/>
    <w:rsid w:val="000C13BD"/>
    <w:rsid w:val="000C19D4"/>
    <w:rsid w:val="000C1AED"/>
    <w:rsid w:val="000C2181"/>
    <w:rsid w:val="000C2EA1"/>
    <w:rsid w:val="000C2ED4"/>
    <w:rsid w:val="000C45BB"/>
    <w:rsid w:val="000C46FF"/>
    <w:rsid w:val="000C4D96"/>
    <w:rsid w:val="000C4E77"/>
    <w:rsid w:val="000C4EFC"/>
    <w:rsid w:val="000C5911"/>
    <w:rsid w:val="000C5BD2"/>
    <w:rsid w:val="000C5C29"/>
    <w:rsid w:val="000C5E2A"/>
    <w:rsid w:val="000C6330"/>
    <w:rsid w:val="000C6528"/>
    <w:rsid w:val="000C65ED"/>
    <w:rsid w:val="000C6883"/>
    <w:rsid w:val="000C6B9B"/>
    <w:rsid w:val="000C7BEC"/>
    <w:rsid w:val="000C7C81"/>
    <w:rsid w:val="000D0BDA"/>
    <w:rsid w:val="000D11E1"/>
    <w:rsid w:val="000D1881"/>
    <w:rsid w:val="000D1B0D"/>
    <w:rsid w:val="000D1E4B"/>
    <w:rsid w:val="000D1E64"/>
    <w:rsid w:val="000D1E90"/>
    <w:rsid w:val="000D1EB9"/>
    <w:rsid w:val="000D206D"/>
    <w:rsid w:val="000D20F4"/>
    <w:rsid w:val="000D2C4D"/>
    <w:rsid w:val="000D2DF6"/>
    <w:rsid w:val="000D2EFC"/>
    <w:rsid w:val="000D2F9D"/>
    <w:rsid w:val="000D3493"/>
    <w:rsid w:val="000D34C4"/>
    <w:rsid w:val="000D378E"/>
    <w:rsid w:val="000D3D5C"/>
    <w:rsid w:val="000D3E53"/>
    <w:rsid w:val="000D4175"/>
    <w:rsid w:val="000D4414"/>
    <w:rsid w:val="000D477B"/>
    <w:rsid w:val="000D4904"/>
    <w:rsid w:val="000D5B85"/>
    <w:rsid w:val="000D627D"/>
    <w:rsid w:val="000D6A9E"/>
    <w:rsid w:val="000D6AEF"/>
    <w:rsid w:val="000D730B"/>
    <w:rsid w:val="000D76B4"/>
    <w:rsid w:val="000D79D9"/>
    <w:rsid w:val="000D9FFD"/>
    <w:rsid w:val="000E09D9"/>
    <w:rsid w:val="000E0CA6"/>
    <w:rsid w:val="000E0E0F"/>
    <w:rsid w:val="000E138E"/>
    <w:rsid w:val="000E22AE"/>
    <w:rsid w:val="000E2754"/>
    <w:rsid w:val="000E2950"/>
    <w:rsid w:val="000E29C1"/>
    <w:rsid w:val="000E29F1"/>
    <w:rsid w:val="000E2A8F"/>
    <w:rsid w:val="000E2B9B"/>
    <w:rsid w:val="000E2C9A"/>
    <w:rsid w:val="000E2CB5"/>
    <w:rsid w:val="000E41E1"/>
    <w:rsid w:val="000E47D6"/>
    <w:rsid w:val="000E4846"/>
    <w:rsid w:val="000E49EE"/>
    <w:rsid w:val="000E50A4"/>
    <w:rsid w:val="000E517C"/>
    <w:rsid w:val="000E7331"/>
    <w:rsid w:val="000E7CA5"/>
    <w:rsid w:val="000E7F5C"/>
    <w:rsid w:val="000F110E"/>
    <w:rsid w:val="000F148C"/>
    <w:rsid w:val="000F1FBE"/>
    <w:rsid w:val="000F2099"/>
    <w:rsid w:val="000F28A0"/>
    <w:rsid w:val="000F29F4"/>
    <w:rsid w:val="000F2D83"/>
    <w:rsid w:val="000F332B"/>
    <w:rsid w:val="000F6477"/>
    <w:rsid w:val="000F6BD2"/>
    <w:rsid w:val="000F6D49"/>
    <w:rsid w:val="000F7AA2"/>
    <w:rsid w:val="000F7BF5"/>
    <w:rsid w:val="001003D2"/>
    <w:rsid w:val="0010042D"/>
    <w:rsid w:val="001004F2"/>
    <w:rsid w:val="00100809"/>
    <w:rsid w:val="00100CE1"/>
    <w:rsid w:val="00101A82"/>
    <w:rsid w:val="00101ABB"/>
    <w:rsid w:val="00102614"/>
    <w:rsid w:val="00102851"/>
    <w:rsid w:val="001028FC"/>
    <w:rsid w:val="00102A58"/>
    <w:rsid w:val="001030E1"/>
    <w:rsid w:val="001030F6"/>
    <w:rsid w:val="00103369"/>
    <w:rsid w:val="0010361F"/>
    <w:rsid w:val="001036F5"/>
    <w:rsid w:val="00103792"/>
    <w:rsid w:val="001049EE"/>
    <w:rsid w:val="001057CC"/>
    <w:rsid w:val="001058EA"/>
    <w:rsid w:val="00105B6D"/>
    <w:rsid w:val="00106120"/>
    <w:rsid w:val="00106647"/>
    <w:rsid w:val="0010696E"/>
    <w:rsid w:val="0010739D"/>
    <w:rsid w:val="00110140"/>
    <w:rsid w:val="001107BA"/>
    <w:rsid w:val="00110ACC"/>
    <w:rsid w:val="00110C18"/>
    <w:rsid w:val="0011201E"/>
    <w:rsid w:val="001126B1"/>
    <w:rsid w:val="001127AC"/>
    <w:rsid w:val="0011291E"/>
    <w:rsid w:val="00113655"/>
    <w:rsid w:val="001137FB"/>
    <w:rsid w:val="00114016"/>
    <w:rsid w:val="00114608"/>
    <w:rsid w:val="00114F89"/>
    <w:rsid w:val="00114FF1"/>
    <w:rsid w:val="0011503A"/>
    <w:rsid w:val="00115086"/>
    <w:rsid w:val="00115454"/>
    <w:rsid w:val="0011577F"/>
    <w:rsid w:val="00116350"/>
    <w:rsid w:val="0011697D"/>
    <w:rsid w:val="00116C15"/>
    <w:rsid w:val="00116CBB"/>
    <w:rsid w:val="00117179"/>
    <w:rsid w:val="0011762B"/>
    <w:rsid w:val="00117979"/>
    <w:rsid w:val="00120AF9"/>
    <w:rsid w:val="0012103A"/>
    <w:rsid w:val="001210EF"/>
    <w:rsid w:val="001219E8"/>
    <w:rsid w:val="001228B3"/>
    <w:rsid w:val="00122ADD"/>
    <w:rsid w:val="00122F45"/>
    <w:rsid w:val="00123267"/>
    <w:rsid w:val="001236AF"/>
    <w:rsid w:val="001238CE"/>
    <w:rsid w:val="00123E02"/>
    <w:rsid w:val="00124226"/>
    <w:rsid w:val="00124569"/>
    <w:rsid w:val="00125CCE"/>
    <w:rsid w:val="00126CFA"/>
    <w:rsid w:val="00127230"/>
    <w:rsid w:val="001273C5"/>
    <w:rsid w:val="001274B9"/>
    <w:rsid w:val="00127ED9"/>
    <w:rsid w:val="001301F9"/>
    <w:rsid w:val="00130215"/>
    <w:rsid w:val="00130336"/>
    <w:rsid w:val="00130771"/>
    <w:rsid w:val="00130853"/>
    <w:rsid w:val="00131B36"/>
    <w:rsid w:val="00131BE0"/>
    <w:rsid w:val="00132043"/>
    <w:rsid w:val="0013227F"/>
    <w:rsid w:val="00133010"/>
    <w:rsid w:val="0013389F"/>
    <w:rsid w:val="00133A2E"/>
    <w:rsid w:val="00133BFF"/>
    <w:rsid w:val="00133C87"/>
    <w:rsid w:val="00133E53"/>
    <w:rsid w:val="00134A97"/>
    <w:rsid w:val="00134AB6"/>
    <w:rsid w:val="00134BD9"/>
    <w:rsid w:val="0013554C"/>
    <w:rsid w:val="00135639"/>
    <w:rsid w:val="0013579F"/>
    <w:rsid w:val="001359D6"/>
    <w:rsid w:val="00135A7B"/>
    <w:rsid w:val="00136119"/>
    <w:rsid w:val="0013669E"/>
    <w:rsid w:val="00137C79"/>
    <w:rsid w:val="001401BE"/>
    <w:rsid w:val="001409ED"/>
    <w:rsid w:val="00140D37"/>
    <w:rsid w:val="001410EB"/>
    <w:rsid w:val="00141112"/>
    <w:rsid w:val="001413A9"/>
    <w:rsid w:val="001415C2"/>
    <w:rsid w:val="00141C49"/>
    <w:rsid w:val="00141D36"/>
    <w:rsid w:val="00141D39"/>
    <w:rsid w:val="00142C86"/>
    <w:rsid w:val="00143A09"/>
    <w:rsid w:val="00143F58"/>
    <w:rsid w:val="0014430D"/>
    <w:rsid w:val="00144589"/>
    <w:rsid w:val="00144D98"/>
    <w:rsid w:val="00144E1D"/>
    <w:rsid w:val="001454DC"/>
    <w:rsid w:val="001459C7"/>
    <w:rsid w:val="00145A6F"/>
    <w:rsid w:val="0014640B"/>
    <w:rsid w:val="0014665D"/>
    <w:rsid w:val="00146C00"/>
    <w:rsid w:val="00147822"/>
    <w:rsid w:val="001504DA"/>
    <w:rsid w:val="0015083C"/>
    <w:rsid w:val="001518A6"/>
    <w:rsid w:val="0015214F"/>
    <w:rsid w:val="00153086"/>
    <w:rsid w:val="00153096"/>
    <w:rsid w:val="00154690"/>
    <w:rsid w:val="0015493C"/>
    <w:rsid w:val="00154E79"/>
    <w:rsid w:val="001555FB"/>
    <w:rsid w:val="001556A0"/>
    <w:rsid w:val="001560B0"/>
    <w:rsid w:val="001564CA"/>
    <w:rsid w:val="0015750A"/>
    <w:rsid w:val="00157C80"/>
    <w:rsid w:val="00160531"/>
    <w:rsid w:val="00160712"/>
    <w:rsid w:val="00160D2E"/>
    <w:rsid w:val="00161AD7"/>
    <w:rsid w:val="00161E0D"/>
    <w:rsid w:val="00162005"/>
    <w:rsid w:val="00162643"/>
    <w:rsid w:val="001637C8"/>
    <w:rsid w:val="00163AF2"/>
    <w:rsid w:val="001660FE"/>
    <w:rsid w:val="00166519"/>
    <w:rsid w:val="00166D5F"/>
    <w:rsid w:val="00166EF1"/>
    <w:rsid w:val="001671A6"/>
    <w:rsid w:val="00167793"/>
    <w:rsid w:val="00170B96"/>
    <w:rsid w:val="00171261"/>
    <w:rsid w:val="00171605"/>
    <w:rsid w:val="001717C7"/>
    <w:rsid w:val="001718E6"/>
    <w:rsid w:val="00172030"/>
    <w:rsid w:val="001720AA"/>
    <w:rsid w:val="00172C3D"/>
    <w:rsid w:val="00172E1F"/>
    <w:rsid w:val="00173796"/>
    <w:rsid w:val="00173A75"/>
    <w:rsid w:val="0017574D"/>
    <w:rsid w:val="001800D5"/>
    <w:rsid w:val="00180399"/>
    <w:rsid w:val="00180408"/>
    <w:rsid w:val="001808D3"/>
    <w:rsid w:val="00180B70"/>
    <w:rsid w:val="0018135E"/>
    <w:rsid w:val="0018148E"/>
    <w:rsid w:val="001816F1"/>
    <w:rsid w:val="001819B0"/>
    <w:rsid w:val="00181CFC"/>
    <w:rsid w:val="001825FA"/>
    <w:rsid w:val="0018329B"/>
    <w:rsid w:val="00184682"/>
    <w:rsid w:val="00185334"/>
    <w:rsid w:val="001859A4"/>
    <w:rsid w:val="00185C44"/>
    <w:rsid w:val="00186821"/>
    <w:rsid w:val="00187430"/>
    <w:rsid w:val="001875A0"/>
    <w:rsid w:val="00190DD9"/>
    <w:rsid w:val="00190EBB"/>
    <w:rsid w:val="001911A0"/>
    <w:rsid w:val="0019176B"/>
    <w:rsid w:val="00191772"/>
    <w:rsid w:val="00191AFD"/>
    <w:rsid w:val="00191C34"/>
    <w:rsid w:val="001923AF"/>
    <w:rsid w:val="00192855"/>
    <w:rsid w:val="00193673"/>
    <w:rsid w:val="00194A32"/>
    <w:rsid w:val="00194C05"/>
    <w:rsid w:val="001952F7"/>
    <w:rsid w:val="001955EB"/>
    <w:rsid w:val="00195A6A"/>
    <w:rsid w:val="00195D15"/>
    <w:rsid w:val="0019633E"/>
    <w:rsid w:val="00196707"/>
    <w:rsid w:val="001967B0"/>
    <w:rsid w:val="00196A15"/>
    <w:rsid w:val="00196DF9"/>
    <w:rsid w:val="00197661"/>
    <w:rsid w:val="00197665"/>
    <w:rsid w:val="001A0226"/>
    <w:rsid w:val="001A0516"/>
    <w:rsid w:val="001A0FC5"/>
    <w:rsid w:val="001A19F4"/>
    <w:rsid w:val="001A2099"/>
    <w:rsid w:val="001A26D1"/>
    <w:rsid w:val="001A2D54"/>
    <w:rsid w:val="001A302C"/>
    <w:rsid w:val="001A37E8"/>
    <w:rsid w:val="001A3F27"/>
    <w:rsid w:val="001A4171"/>
    <w:rsid w:val="001A4522"/>
    <w:rsid w:val="001A4D86"/>
    <w:rsid w:val="001A53DA"/>
    <w:rsid w:val="001A548F"/>
    <w:rsid w:val="001A5FF6"/>
    <w:rsid w:val="001A6929"/>
    <w:rsid w:val="001A6B98"/>
    <w:rsid w:val="001A6D09"/>
    <w:rsid w:val="001A70A3"/>
    <w:rsid w:val="001A76DD"/>
    <w:rsid w:val="001A7970"/>
    <w:rsid w:val="001A7B02"/>
    <w:rsid w:val="001B00A5"/>
    <w:rsid w:val="001B01C2"/>
    <w:rsid w:val="001B046E"/>
    <w:rsid w:val="001B082A"/>
    <w:rsid w:val="001B09FF"/>
    <w:rsid w:val="001B0CD8"/>
    <w:rsid w:val="001B0EAE"/>
    <w:rsid w:val="001B1841"/>
    <w:rsid w:val="001B3592"/>
    <w:rsid w:val="001B3632"/>
    <w:rsid w:val="001B3824"/>
    <w:rsid w:val="001B39D3"/>
    <w:rsid w:val="001B3D12"/>
    <w:rsid w:val="001B3E03"/>
    <w:rsid w:val="001B3F76"/>
    <w:rsid w:val="001B4338"/>
    <w:rsid w:val="001B5063"/>
    <w:rsid w:val="001B5450"/>
    <w:rsid w:val="001B5B6C"/>
    <w:rsid w:val="001B6130"/>
    <w:rsid w:val="001B6600"/>
    <w:rsid w:val="001B6824"/>
    <w:rsid w:val="001B6902"/>
    <w:rsid w:val="001B6977"/>
    <w:rsid w:val="001B72FF"/>
    <w:rsid w:val="001B735F"/>
    <w:rsid w:val="001B77DE"/>
    <w:rsid w:val="001B7B9C"/>
    <w:rsid w:val="001B7E1B"/>
    <w:rsid w:val="001C021D"/>
    <w:rsid w:val="001C03EF"/>
    <w:rsid w:val="001C0519"/>
    <w:rsid w:val="001C0533"/>
    <w:rsid w:val="001C06FA"/>
    <w:rsid w:val="001C0767"/>
    <w:rsid w:val="001C0BAA"/>
    <w:rsid w:val="001C0C05"/>
    <w:rsid w:val="001C0DC1"/>
    <w:rsid w:val="001C1432"/>
    <w:rsid w:val="001C1656"/>
    <w:rsid w:val="001C1EE6"/>
    <w:rsid w:val="001C1F53"/>
    <w:rsid w:val="001C2279"/>
    <w:rsid w:val="001C2834"/>
    <w:rsid w:val="001C28EA"/>
    <w:rsid w:val="001C444C"/>
    <w:rsid w:val="001C54F6"/>
    <w:rsid w:val="001C5B93"/>
    <w:rsid w:val="001C5B95"/>
    <w:rsid w:val="001C642F"/>
    <w:rsid w:val="001C684D"/>
    <w:rsid w:val="001C6B72"/>
    <w:rsid w:val="001C6BEC"/>
    <w:rsid w:val="001C6CEF"/>
    <w:rsid w:val="001C705B"/>
    <w:rsid w:val="001C71EE"/>
    <w:rsid w:val="001C74DC"/>
    <w:rsid w:val="001D0CCB"/>
    <w:rsid w:val="001D0EAF"/>
    <w:rsid w:val="001D15C8"/>
    <w:rsid w:val="001D1884"/>
    <w:rsid w:val="001D1DA8"/>
    <w:rsid w:val="001D1F51"/>
    <w:rsid w:val="001D20D4"/>
    <w:rsid w:val="001D29F0"/>
    <w:rsid w:val="001D2E57"/>
    <w:rsid w:val="001D36AA"/>
    <w:rsid w:val="001D3A24"/>
    <w:rsid w:val="001D41AF"/>
    <w:rsid w:val="001D4D00"/>
    <w:rsid w:val="001D4FC3"/>
    <w:rsid w:val="001D5489"/>
    <w:rsid w:val="001D55BE"/>
    <w:rsid w:val="001D55F4"/>
    <w:rsid w:val="001D5F53"/>
    <w:rsid w:val="001D63B5"/>
    <w:rsid w:val="001D6D4D"/>
    <w:rsid w:val="001D751F"/>
    <w:rsid w:val="001D7B45"/>
    <w:rsid w:val="001D7CA5"/>
    <w:rsid w:val="001E01E8"/>
    <w:rsid w:val="001E1813"/>
    <w:rsid w:val="001E1AFB"/>
    <w:rsid w:val="001E1D7E"/>
    <w:rsid w:val="001E22D9"/>
    <w:rsid w:val="001E23E2"/>
    <w:rsid w:val="001E257C"/>
    <w:rsid w:val="001E2E10"/>
    <w:rsid w:val="001E2F85"/>
    <w:rsid w:val="001E2FF3"/>
    <w:rsid w:val="001E305C"/>
    <w:rsid w:val="001E3229"/>
    <w:rsid w:val="001E3385"/>
    <w:rsid w:val="001E3A20"/>
    <w:rsid w:val="001E3A4A"/>
    <w:rsid w:val="001E3A57"/>
    <w:rsid w:val="001E3AC4"/>
    <w:rsid w:val="001E3DE3"/>
    <w:rsid w:val="001E4166"/>
    <w:rsid w:val="001E41C9"/>
    <w:rsid w:val="001E4C5C"/>
    <w:rsid w:val="001E4FD1"/>
    <w:rsid w:val="001E580C"/>
    <w:rsid w:val="001E637B"/>
    <w:rsid w:val="001E679E"/>
    <w:rsid w:val="001E67A6"/>
    <w:rsid w:val="001E68B4"/>
    <w:rsid w:val="001E6D72"/>
    <w:rsid w:val="001E7385"/>
    <w:rsid w:val="001E73E3"/>
    <w:rsid w:val="001E7663"/>
    <w:rsid w:val="001E7BF3"/>
    <w:rsid w:val="001F0388"/>
    <w:rsid w:val="001F0797"/>
    <w:rsid w:val="001F0C3F"/>
    <w:rsid w:val="001F1437"/>
    <w:rsid w:val="001F1481"/>
    <w:rsid w:val="001F179B"/>
    <w:rsid w:val="001F200E"/>
    <w:rsid w:val="001F20DC"/>
    <w:rsid w:val="001F2167"/>
    <w:rsid w:val="001F2206"/>
    <w:rsid w:val="001F22F0"/>
    <w:rsid w:val="001F2303"/>
    <w:rsid w:val="001F23C3"/>
    <w:rsid w:val="001F2BBC"/>
    <w:rsid w:val="001F5256"/>
    <w:rsid w:val="001F556B"/>
    <w:rsid w:val="001F56D4"/>
    <w:rsid w:val="001F5F40"/>
    <w:rsid w:val="001F61F8"/>
    <w:rsid w:val="001F649C"/>
    <w:rsid w:val="001F6728"/>
    <w:rsid w:val="001F6A47"/>
    <w:rsid w:val="001F6BC6"/>
    <w:rsid w:val="001F70BC"/>
    <w:rsid w:val="001F7245"/>
    <w:rsid w:val="001F7555"/>
    <w:rsid w:val="001F7980"/>
    <w:rsid w:val="00200288"/>
    <w:rsid w:val="0020042C"/>
    <w:rsid w:val="00200C88"/>
    <w:rsid w:val="00200D22"/>
    <w:rsid w:val="00201420"/>
    <w:rsid w:val="00201AE4"/>
    <w:rsid w:val="00201C94"/>
    <w:rsid w:val="00201DD7"/>
    <w:rsid w:val="00201FD0"/>
    <w:rsid w:val="00202592"/>
    <w:rsid w:val="00202B8A"/>
    <w:rsid w:val="00203232"/>
    <w:rsid w:val="002037DB"/>
    <w:rsid w:val="00203FDF"/>
    <w:rsid w:val="002043FA"/>
    <w:rsid w:val="002047FB"/>
    <w:rsid w:val="00204D86"/>
    <w:rsid w:val="00205362"/>
    <w:rsid w:val="00205AE0"/>
    <w:rsid w:val="00205BF3"/>
    <w:rsid w:val="00205F36"/>
    <w:rsid w:val="00205FEA"/>
    <w:rsid w:val="002060A3"/>
    <w:rsid w:val="002070CC"/>
    <w:rsid w:val="00207690"/>
    <w:rsid w:val="00207EAC"/>
    <w:rsid w:val="00210477"/>
    <w:rsid w:val="00210B0F"/>
    <w:rsid w:val="00210ECD"/>
    <w:rsid w:val="002110F0"/>
    <w:rsid w:val="002123A4"/>
    <w:rsid w:val="00212445"/>
    <w:rsid w:val="002126E9"/>
    <w:rsid w:val="002127F4"/>
    <w:rsid w:val="00212D5F"/>
    <w:rsid w:val="00212F2E"/>
    <w:rsid w:val="00213003"/>
    <w:rsid w:val="00213CC7"/>
    <w:rsid w:val="00213E68"/>
    <w:rsid w:val="00214859"/>
    <w:rsid w:val="00214F77"/>
    <w:rsid w:val="002160C5"/>
    <w:rsid w:val="0021657B"/>
    <w:rsid w:val="002168AC"/>
    <w:rsid w:val="0021691A"/>
    <w:rsid w:val="00216BED"/>
    <w:rsid w:val="00216D67"/>
    <w:rsid w:val="00216FE3"/>
    <w:rsid w:val="0021758F"/>
    <w:rsid w:val="002201CA"/>
    <w:rsid w:val="002201D7"/>
    <w:rsid w:val="002207DB"/>
    <w:rsid w:val="00220E49"/>
    <w:rsid w:val="00221133"/>
    <w:rsid w:val="00221179"/>
    <w:rsid w:val="0022117A"/>
    <w:rsid w:val="0022153D"/>
    <w:rsid w:val="00221B80"/>
    <w:rsid w:val="0022263B"/>
    <w:rsid w:val="00223267"/>
    <w:rsid w:val="00223443"/>
    <w:rsid w:val="00224015"/>
    <w:rsid w:val="002245D0"/>
    <w:rsid w:val="00225289"/>
    <w:rsid w:val="00225AB3"/>
    <w:rsid w:val="00225E6D"/>
    <w:rsid w:val="0022679D"/>
    <w:rsid w:val="002274EA"/>
    <w:rsid w:val="002275B7"/>
    <w:rsid w:val="002275C7"/>
    <w:rsid w:val="0023017C"/>
    <w:rsid w:val="002304E8"/>
    <w:rsid w:val="002305AB"/>
    <w:rsid w:val="002313FF"/>
    <w:rsid w:val="00231BF7"/>
    <w:rsid w:val="00231D0D"/>
    <w:rsid w:val="00231F70"/>
    <w:rsid w:val="002320C3"/>
    <w:rsid w:val="00233B9A"/>
    <w:rsid w:val="00233DDD"/>
    <w:rsid w:val="002343DB"/>
    <w:rsid w:val="00234A8D"/>
    <w:rsid w:val="0023506A"/>
    <w:rsid w:val="00235509"/>
    <w:rsid w:val="002357A3"/>
    <w:rsid w:val="00235EAB"/>
    <w:rsid w:val="002363D9"/>
    <w:rsid w:val="00236570"/>
    <w:rsid w:val="00236689"/>
    <w:rsid w:val="002367FA"/>
    <w:rsid w:val="00236AF1"/>
    <w:rsid w:val="00236B1F"/>
    <w:rsid w:val="00236B58"/>
    <w:rsid w:val="00237510"/>
    <w:rsid w:val="00237DB6"/>
    <w:rsid w:val="002400C0"/>
    <w:rsid w:val="002400C4"/>
    <w:rsid w:val="00240B1C"/>
    <w:rsid w:val="0024110F"/>
    <w:rsid w:val="00241C4A"/>
    <w:rsid w:val="00241D70"/>
    <w:rsid w:val="0024286E"/>
    <w:rsid w:val="00242A6F"/>
    <w:rsid w:val="00242D33"/>
    <w:rsid w:val="00243194"/>
    <w:rsid w:val="0024353F"/>
    <w:rsid w:val="00243672"/>
    <w:rsid w:val="00243676"/>
    <w:rsid w:val="00243790"/>
    <w:rsid w:val="002446CF"/>
    <w:rsid w:val="0024489D"/>
    <w:rsid w:val="00245498"/>
    <w:rsid w:val="0024586A"/>
    <w:rsid w:val="00245CEF"/>
    <w:rsid w:val="00245F72"/>
    <w:rsid w:val="00246185"/>
    <w:rsid w:val="002462A5"/>
    <w:rsid w:val="002462D8"/>
    <w:rsid w:val="002470E6"/>
    <w:rsid w:val="002471E0"/>
    <w:rsid w:val="00247A31"/>
    <w:rsid w:val="00247C86"/>
    <w:rsid w:val="00247E89"/>
    <w:rsid w:val="002502CA"/>
    <w:rsid w:val="002509CC"/>
    <w:rsid w:val="00251D31"/>
    <w:rsid w:val="00251D82"/>
    <w:rsid w:val="002524FA"/>
    <w:rsid w:val="00252F98"/>
    <w:rsid w:val="00253717"/>
    <w:rsid w:val="00253D4F"/>
    <w:rsid w:val="00253D75"/>
    <w:rsid w:val="00253F71"/>
    <w:rsid w:val="002544E3"/>
    <w:rsid w:val="00254C1F"/>
    <w:rsid w:val="00255ED0"/>
    <w:rsid w:val="00255F1E"/>
    <w:rsid w:val="002563DA"/>
    <w:rsid w:val="00256568"/>
    <w:rsid w:val="00257875"/>
    <w:rsid w:val="00257D2E"/>
    <w:rsid w:val="002609F5"/>
    <w:rsid w:val="00261277"/>
    <w:rsid w:val="00261EFB"/>
    <w:rsid w:val="00262693"/>
    <w:rsid w:val="00262C5A"/>
    <w:rsid w:val="00262DEA"/>
    <w:rsid w:val="00263125"/>
    <w:rsid w:val="002641AF"/>
    <w:rsid w:val="002648CC"/>
    <w:rsid w:val="00264F88"/>
    <w:rsid w:val="00265542"/>
    <w:rsid w:val="00265AEE"/>
    <w:rsid w:val="00265DF1"/>
    <w:rsid w:val="00266418"/>
    <w:rsid w:val="0026667A"/>
    <w:rsid w:val="0026697D"/>
    <w:rsid w:val="00267147"/>
    <w:rsid w:val="002674EC"/>
    <w:rsid w:val="00267B40"/>
    <w:rsid w:val="00267BC6"/>
    <w:rsid w:val="00267E66"/>
    <w:rsid w:val="00271AD0"/>
    <w:rsid w:val="00271B73"/>
    <w:rsid w:val="00271BA3"/>
    <w:rsid w:val="0027202F"/>
    <w:rsid w:val="00272470"/>
    <w:rsid w:val="0027251F"/>
    <w:rsid w:val="00272C52"/>
    <w:rsid w:val="0027366A"/>
    <w:rsid w:val="00273BF5"/>
    <w:rsid w:val="0027432E"/>
    <w:rsid w:val="00274E40"/>
    <w:rsid w:val="00274F16"/>
    <w:rsid w:val="00275EED"/>
    <w:rsid w:val="002763FD"/>
    <w:rsid w:val="00276939"/>
    <w:rsid w:val="00276E7C"/>
    <w:rsid w:val="00280348"/>
    <w:rsid w:val="00280A1C"/>
    <w:rsid w:val="002812C1"/>
    <w:rsid w:val="002828A7"/>
    <w:rsid w:val="00282E11"/>
    <w:rsid w:val="002830C0"/>
    <w:rsid w:val="002834F0"/>
    <w:rsid w:val="00283598"/>
    <w:rsid w:val="002836BD"/>
    <w:rsid w:val="00283D46"/>
    <w:rsid w:val="0028432A"/>
    <w:rsid w:val="00284D9B"/>
    <w:rsid w:val="00285720"/>
    <w:rsid w:val="00285760"/>
    <w:rsid w:val="00285850"/>
    <w:rsid w:val="00285B65"/>
    <w:rsid w:val="002860C2"/>
    <w:rsid w:val="00286E9D"/>
    <w:rsid w:val="002870B8"/>
    <w:rsid w:val="00287596"/>
    <w:rsid w:val="002876D4"/>
    <w:rsid w:val="002877C8"/>
    <w:rsid w:val="00287FCF"/>
    <w:rsid w:val="0028C17D"/>
    <w:rsid w:val="00290267"/>
    <w:rsid w:val="00290BE2"/>
    <w:rsid w:val="00291132"/>
    <w:rsid w:val="002915E2"/>
    <w:rsid w:val="0029163B"/>
    <w:rsid w:val="002919B6"/>
    <w:rsid w:val="00291A71"/>
    <w:rsid w:val="0029211E"/>
    <w:rsid w:val="00292565"/>
    <w:rsid w:val="002927DD"/>
    <w:rsid w:val="002931F3"/>
    <w:rsid w:val="00293A7B"/>
    <w:rsid w:val="00293C3F"/>
    <w:rsid w:val="00293C64"/>
    <w:rsid w:val="00293E66"/>
    <w:rsid w:val="00294081"/>
    <w:rsid w:val="0029413F"/>
    <w:rsid w:val="00294384"/>
    <w:rsid w:val="00294745"/>
    <w:rsid w:val="00294C2B"/>
    <w:rsid w:val="00294E46"/>
    <w:rsid w:val="00296151"/>
    <w:rsid w:val="00296579"/>
    <w:rsid w:val="00296900"/>
    <w:rsid w:val="00296959"/>
    <w:rsid w:val="00297223"/>
    <w:rsid w:val="002974FD"/>
    <w:rsid w:val="002975DE"/>
    <w:rsid w:val="002976C1"/>
    <w:rsid w:val="00297BD0"/>
    <w:rsid w:val="00297D3C"/>
    <w:rsid w:val="002A02A1"/>
    <w:rsid w:val="002A183F"/>
    <w:rsid w:val="002A1D2A"/>
    <w:rsid w:val="002A26C2"/>
    <w:rsid w:val="002A2B35"/>
    <w:rsid w:val="002A2E88"/>
    <w:rsid w:val="002A3061"/>
    <w:rsid w:val="002A3367"/>
    <w:rsid w:val="002A3953"/>
    <w:rsid w:val="002A3F17"/>
    <w:rsid w:val="002A400E"/>
    <w:rsid w:val="002A47A5"/>
    <w:rsid w:val="002A5367"/>
    <w:rsid w:val="002A5389"/>
    <w:rsid w:val="002A592E"/>
    <w:rsid w:val="002A6138"/>
    <w:rsid w:val="002A66E3"/>
    <w:rsid w:val="002A6A43"/>
    <w:rsid w:val="002A728A"/>
    <w:rsid w:val="002A7907"/>
    <w:rsid w:val="002A7B86"/>
    <w:rsid w:val="002B0CF2"/>
    <w:rsid w:val="002B0D28"/>
    <w:rsid w:val="002B1015"/>
    <w:rsid w:val="002B1C59"/>
    <w:rsid w:val="002B1D78"/>
    <w:rsid w:val="002B23BD"/>
    <w:rsid w:val="002B3D43"/>
    <w:rsid w:val="002B3E3C"/>
    <w:rsid w:val="002B4C64"/>
    <w:rsid w:val="002B5314"/>
    <w:rsid w:val="002B5327"/>
    <w:rsid w:val="002B5E19"/>
    <w:rsid w:val="002B719B"/>
    <w:rsid w:val="002C03D3"/>
    <w:rsid w:val="002C18D0"/>
    <w:rsid w:val="002C229B"/>
    <w:rsid w:val="002C23EF"/>
    <w:rsid w:val="002C23FA"/>
    <w:rsid w:val="002C25C8"/>
    <w:rsid w:val="002C2C8D"/>
    <w:rsid w:val="002C2FEC"/>
    <w:rsid w:val="002C30C6"/>
    <w:rsid w:val="002C3563"/>
    <w:rsid w:val="002C3AC1"/>
    <w:rsid w:val="002C41BC"/>
    <w:rsid w:val="002C4857"/>
    <w:rsid w:val="002C52C6"/>
    <w:rsid w:val="002C55DE"/>
    <w:rsid w:val="002C55F6"/>
    <w:rsid w:val="002C5B23"/>
    <w:rsid w:val="002C5D67"/>
    <w:rsid w:val="002C5E24"/>
    <w:rsid w:val="002C6357"/>
    <w:rsid w:val="002C6510"/>
    <w:rsid w:val="002C7435"/>
    <w:rsid w:val="002C7616"/>
    <w:rsid w:val="002C7C7B"/>
    <w:rsid w:val="002D0777"/>
    <w:rsid w:val="002D089F"/>
    <w:rsid w:val="002D08F5"/>
    <w:rsid w:val="002D0A3A"/>
    <w:rsid w:val="002D0CA1"/>
    <w:rsid w:val="002D0F07"/>
    <w:rsid w:val="002D156D"/>
    <w:rsid w:val="002D27C6"/>
    <w:rsid w:val="002D2B3D"/>
    <w:rsid w:val="002D2BF6"/>
    <w:rsid w:val="002D2D45"/>
    <w:rsid w:val="002D3D26"/>
    <w:rsid w:val="002D3D28"/>
    <w:rsid w:val="002D3F7F"/>
    <w:rsid w:val="002D42AB"/>
    <w:rsid w:val="002D43E4"/>
    <w:rsid w:val="002D55B8"/>
    <w:rsid w:val="002D5878"/>
    <w:rsid w:val="002D6045"/>
    <w:rsid w:val="002D683C"/>
    <w:rsid w:val="002D6876"/>
    <w:rsid w:val="002D6B35"/>
    <w:rsid w:val="002D74F4"/>
    <w:rsid w:val="002E0A11"/>
    <w:rsid w:val="002E206A"/>
    <w:rsid w:val="002E2360"/>
    <w:rsid w:val="002E2FF5"/>
    <w:rsid w:val="002E38CB"/>
    <w:rsid w:val="002E3A31"/>
    <w:rsid w:val="002E3AA9"/>
    <w:rsid w:val="002E3C70"/>
    <w:rsid w:val="002E428C"/>
    <w:rsid w:val="002E42E3"/>
    <w:rsid w:val="002E43FE"/>
    <w:rsid w:val="002E45FF"/>
    <w:rsid w:val="002E4A08"/>
    <w:rsid w:val="002E4BC3"/>
    <w:rsid w:val="002E4F65"/>
    <w:rsid w:val="002E58CF"/>
    <w:rsid w:val="002E5E37"/>
    <w:rsid w:val="002E5E88"/>
    <w:rsid w:val="002E5EB9"/>
    <w:rsid w:val="002E60CE"/>
    <w:rsid w:val="002E638C"/>
    <w:rsid w:val="002E65AE"/>
    <w:rsid w:val="002E65B0"/>
    <w:rsid w:val="002E6C95"/>
    <w:rsid w:val="002E7055"/>
    <w:rsid w:val="002E768E"/>
    <w:rsid w:val="002E7A0D"/>
    <w:rsid w:val="002E7AD1"/>
    <w:rsid w:val="002F065C"/>
    <w:rsid w:val="002F07D4"/>
    <w:rsid w:val="002F1007"/>
    <w:rsid w:val="002F1571"/>
    <w:rsid w:val="002F1590"/>
    <w:rsid w:val="002F166C"/>
    <w:rsid w:val="002F1A4B"/>
    <w:rsid w:val="002F21F2"/>
    <w:rsid w:val="002F269A"/>
    <w:rsid w:val="002F2E98"/>
    <w:rsid w:val="002F3191"/>
    <w:rsid w:val="002F3666"/>
    <w:rsid w:val="002F3709"/>
    <w:rsid w:val="002F4057"/>
    <w:rsid w:val="002F4274"/>
    <w:rsid w:val="002F52CE"/>
    <w:rsid w:val="002F56C8"/>
    <w:rsid w:val="002F5A14"/>
    <w:rsid w:val="002F6268"/>
    <w:rsid w:val="002F6526"/>
    <w:rsid w:val="002F6900"/>
    <w:rsid w:val="002F6A63"/>
    <w:rsid w:val="002F6C4E"/>
    <w:rsid w:val="002F6EB7"/>
    <w:rsid w:val="002F6EBF"/>
    <w:rsid w:val="002F701E"/>
    <w:rsid w:val="002F7C32"/>
    <w:rsid w:val="002F7CBB"/>
    <w:rsid w:val="002F7D92"/>
    <w:rsid w:val="00300090"/>
    <w:rsid w:val="003001C1"/>
    <w:rsid w:val="00300F34"/>
    <w:rsid w:val="00301522"/>
    <w:rsid w:val="00301559"/>
    <w:rsid w:val="003017C8"/>
    <w:rsid w:val="00301E77"/>
    <w:rsid w:val="00301F8E"/>
    <w:rsid w:val="00302537"/>
    <w:rsid w:val="003033F5"/>
    <w:rsid w:val="0030367F"/>
    <w:rsid w:val="00303D0B"/>
    <w:rsid w:val="00303F0C"/>
    <w:rsid w:val="003041EF"/>
    <w:rsid w:val="0030443B"/>
    <w:rsid w:val="00304A69"/>
    <w:rsid w:val="00304D88"/>
    <w:rsid w:val="00304E2F"/>
    <w:rsid w:val="003059A8"/>
    <w:rsid w:val="00305EDC"/>
    <w:rsid w:val="00306045"/>
    <w:rsid w:val="003064C1"/>
    <w:rsid w:val="00306A4F"/>
    <w:rsid w:val="00306ED8"/>
    <w:rsid w:val="003077D6"/>
    <w:rsid w:val="00307913"/>
    <w:rsid w:val="00307C7B"/>
    <w:rsid w:val="00307E99"/>
    <w:rsid w:val="0031010C"/>
    <w:rsid w:val="003106D1"/>
    <w:rsid w:val="00310B8E"/>
    <w:rsid w:val="003116D8"/>
    <w:rsid w:val="00311A61"/>
    <w:rsid w:val="00311AFE"/>
    <w:rsid w:val="0031240A"/>
    <w:rsid w:val="0031320C"/>
    <w:rsid w:val="003133E6"/>
    <w:rsid w:val="00313AAA"/>
    <w:rsid w:val="0031424B"/>
    <w:rsid w:val="003142D0"/>
    <w:rsid w:val="00314376"/>
    <w:rsid w:val="0031477B"/>
    <w:rsid w:val="003148C4"/>
    <w:rsid w:val="00314D51"/>
    <w:rsid w:val="00314E99"/>
    <w:rsid w:val="003150A4"/>
    <w:rsid w:val="003154F6"/>
    <w:rsid w:val="003156C9"/>
    <w:rsid w:val="00315718"/>
    <w:rsid w:val="00315785"/>
    <w:rsid w:val="0031591C"/>
    <w:rsid w:val="00316CB7"/>
    <w:rsid w:val="00316CD7"/>
    <w:rsid w:val="00317557"/>
    <w:rsid w:val="0031771B"/>
    <w:rsid w:val="00320041"/>
    <w:rsid w:val="003201AE"/>
    <w:rsid w:val="00320946"/>
    <w:rsid w:val="0032105D"/>
    <w:rsid w:val="0032108B"/>
    <w:rsid w:val="003211FA"/>
    <w:rsid w:val="0032124C"/>
    <w:rsid w:val="00321538"/>
    <w:rsid w:val="00321601"/>
    <w:rsid w:val="00321E2E"/>
    <w:rsid w:val="0032253D"/>
    <w:rsid w:val="00322730"/>
    <w:rsid w:val="00322CD5"/>
    <w:rsid w:val="00322F35"/>
    <w:rsid w:val="00323179"/>
    <w:rsid w:val="003237F5"/>
    <w:rsid w:val="00324826"/>
    <w:rsid w:val="0032486B"/>
    <w:rsid w:val="00324DDF"/>
    <w:rsid w:val="00326121"/>
    <w:rsid w:val="00326CCF"/>
    <w:rsid w:val="003272A5"/>
    <w:rsid w:val="00327728"/>
    <w:rsid w:val="00327A43"/>
    <w:rsid w:val="00327BCA"/>
    <w:rsid w:val="00327E52"/>
    <w:rsid w:val="00330746"/>
    <w:rsid w:val="003309BA"/>
    <w:rsid w:val="003309DA"/>
    <w:rsid w:val="00330A6A"/>
    <w:rsid w:val="0033108A"/>
    <w:rsid w:val="0033176F"/>
    <w:rsid w:val="00331EF3"/>
    <w:rsid w:val="00331F25"/>
    <w:rsid w:val="003322B2"/>
    <w:rsid w:val="003332F5"/>
    <w:rsid w:val="003335C6"/>
    <w:rsid w:val="00333F63"/>
    <w:rsid w:val="003344CB"/>
    <w:rsid w:val="00334CD9"/>
    <w:rsid w:val="00335848"/>
    <w:rsid w:val="00336117"/>
    <w:rsid w:val="003362ED"/>
    <w:rsid w:val="00336598"/>
    <w:rsid w:val="00336D97"/>
    <w:rsid w:val="00337E05"/>
    <w:rsid w:val="00340410"/>
    <w:rsid w:val="00341906"/>
    <w:rsid w:val="003419DD"/>
    <w:rsid w:val="00341F5C"/>
    <w:rsid w:val="00342068"/>
    <w:rsid w:val="00342121"/>
    <w:rsid w:val="00343649"/>
    <w:rsid w:val="003445EA"/>
    <w:rsid w:val="0034467A"/>
    <w:rsid w:val="003456BF"/>
    <w:rsid w:val="0034586B"/>
    <w:rsid w:val="00345E1A"/>
    <w:rsid w:val="003461B3"/>
    <w:rsid w:val="00346368"/>
    <w:rsid w:val="0034691C"/>
    <w:rsid w:val="00346E42"/>
    <w:rsid w:val="00346E91"/>
    <w:rsid w:val="0034734F"/>
    <w:rsid w:val="00347378"/>
    <w:rsid w:val="00347BF3"/>
    <w:rsid w:val="00347D9C"/>
    <w:rsid w:val="00350724"/>
    <w:rsid w:val="00350845"/>
    <w:rsid w:val="00350915"/>
    <w:rsid w:val="00350D34"/>
    <w:rsid w:val="00350D57"/>
    <w:rsid w:val="003514D6"/>
    <w:rsid w:val="00351579"/>
    <w:rsid w:val="00351A77"/>
    <w:rsid w:val="00351E32"/>
    <w:rsid w:val="00352AA2"/>
    <w:rsid w:val="00353617"/>
    <w:rsid w:val="00353B72"/>
    <w:rsid w:val="00354570"/>
    <w:rsid w:val="00355002"/>
    <w:rsid w:val="00355BE2"/>
    <w:rsid w:val="0035657C"/>
    <w:rsid w:val="00356EC9"/>
    <w:rsid w:val="003576FA"/>
    <w:rsid w:val="00357CE2"/>
    <w:rsid w:val="00360786"/>
    <w:rsid w:val="00360924"/>
    <w:rsid w:val="003618BC"/>
    <w:rsid w:val="00361C95"/>
    <w:rsid w:val="00361ED0"/>
    <w:rsid w:val="00361FA2"/>
    <w:rsid w:val="00362238"/>
    <w:rsid w:val="003623B9"/>
    <w:rsid w:val="00362443"/>
    <w:rsid w:val="00362455"/>
    <w:rsid w:val="00362ABC"/>
    <w:rsid w:val="0036372B"/>
    <w:rsid w:val="00363A33"/>
    <w:rsid w:val="00363C36"/>
    <w:rsid w:val="00365D3B"/>
    <w:rsid w:val="00365EFA"/>
    <w:rsid w:val="00366283"/>
    <w:rsid w:val="0036628B"/>
    <w:rsid w:val="003664E9"/>
    <w:rsid w:val="00366845"/>
    <w:rsid w:val="003668CB"/>
    <w:rsid w:val="0036776F"/>
    <w:rsid w:val="00367779"/>
    <w:rsid w:val="003678B9"/>
    <w:rsid w:val="00367B5B"/>
    <w:rsid w:val="00370440"/>
    <w:rsid w:val="003704D2"/>
    <w:rsid w:val="0037093F"/>
    <w:rsid w:val="00370C4C"/>
    <w:rsid w:val="00370CAD"/>
    <w:rsid w:val="00371065"/>
    <w:rsid w:val="0037109B"/>
    <w:rsid w:val="0037122C"/>
    <w:rsid w:val="003715E2"/>
    <w:rsid w:val="003722EC"/>
    <w:rsid w:val="00372546"/>
    <w:rsid w:val="00372630"/>
    <w:rsid w:val="003728B8"/>
    <w:rsid w:val="00372CCA"/>
    <w:rsid w:val="00373A8F"/>
    <w:rsid w:val="00373D1B"/>
    <w:rsid w:val="00374594"/>
    <w:rsid w:val="00374A5C"/>
    <w:rsid w:val="00375372"/>
    <w:rsid w:val="0037585A"/>
    <w:rsid w:val="00375C2D"/>
    <w:rsid w:val="00375E28"/>
    <w:rsid w:val="003763ED"/>
    <w:rsid w:val="003766BF"/>
    <w:rsid w:val="003768E7"/>
    <w:rsid w:val="00376ACF"/>
    <w:rsid w:val="00376C06"/>
    <w:rsid w:val="00377413"/>
    <w:rsid w:val="00377987"/>
    <w:rsid w:val="00380162"/>
    <w:rsid w:val="00380541"/>
    <w:rsid w:val="003809E4"/>
    <w:rsid w:val="00380B0C"/>
    <w:rsid w:val="00380C91"/>
    <w:rsid w:val="003812A0"/>
    <w:rsid w:val="00381769"/>
    <w:rsid w:val="00382272"/>
    <w:rsid w:val="00382418"/>
    <w:rsid w:val="003834EE"/>
    <w:rsid w:val="003837D8"/>
    <w:rsid w:val="003842D8"/>
    <w:rsid w:val="00386B7A"/>
    <w:rsid w:val="0038774C"/>
    <w:rsid w:val="0039058E"/>
    <w:rsid w:val="00390988"/>
    <w:rsid w:val="00390ABC"/>
    <w:rsid w:val="003913F0"/>
    <w:rsid w:val="003915D1"/>
    <w:rsid w:val="00391BDD"/>
    <w:rsid w:val="00391E99"/>
    <w:rsid w:val="003924E5"/>
    <w:rsid w:val="003924E9"/>
    <w:rsid w:val="00392BBB"/>
    <w:rsid w:val="00394535"/>
    <w:rsid w:val="0039463D"/>
    <w:rsid w:val="00394737"/>
    <w:rsid w:val="00394A2A"/>
    <w:rsid w:val="00394A55"/>
    <w:rsid w:val="00394B14"/>
    <w:rsid w:val="003956D4"/>
    <w:rsid w:val="00396564"/>
    <w:rsid w:val="00396858"/>
    <w:rsid w:val="00396D1A"/>
    <w:rsid w:val="00396E5F"/>
    <w:rsid w:val="00396F1C"/>
    <w:rsid w:val="0039702D"/>
    <w:rsid w:val="003973B9"/>
    <w:rsid w:val="003979BC"/>
    <w:rsid w:val="00397CBA"/>
    <w:rsid w:val="003A023F"/>
    <w:rsid w:val="003A0F5A"/>
    <w:rsid w:val="003A1095"/>
    <w:rsid w:val="003A1AED"/>
    <w:rsid w:val="003A1CBA"/>
    <w:rsid w:val="003A1D0E"/>
    <w:rsid w:val="003A24A3"/>
    <w:rsid w:val="003A24FD"/>
    <w:rsid w:val="003A2748"/>
    <w:rsid w:val="003A27FC"/>
    <w:rsid w:val="003A3616"/>
    <w:rsid w:val="003A3B65"/>
    <w:rsid w:val="003A3BFF"/>
    <w:rsid w:val="003A3EC4"/>
    <w:rsid w:val="003A4222"/>
    <w:rsid w:val="003A4C53"/>
    <w:rsid w:val="003A5117"/>
    <w:rsid w:val="003A5366"/>
    <w:rsid w:val="003A546C"/>
    <w:rsid w:val="003A7685"/>
    <w:rsid w:val="003A7B49"/>
    <w:rsid w:val="003A7D90"/>
    <w:rsid w:val="003B00D3"/>
    <w:rsid w:val="003B0AEC"/>
    <w:rsid w:val="003B157E"/>
    <w:rsid w:val="003B1C71"/>
    <w:rsid w:val="003B1DC9"/>
    <w:rsid w:val="003B281C"/>
    <w:rsid w:val="003B2B65"/>
    <w:rsid w:val="003B3E04"/>
    <w:rsid w:val="003B40FC"/>
    <w:rsid w:val="003B413E"/>
    <w:rsid w:val="003B46D9"/>
    <w:rsid w:val="003B4761"/>
    <w:rsid w:val="003B4AEF"/>
    <w:rsid w:val="003B4B5D"/>
    <w:rsid w:val="003B4DB5"/>
    <w:rsid w:val="003B4E8C"/>
    <w:rsid w:val="003B5212"/>
    <w:rsid w:val="003B57CE"/>
    <w:rsid w:val="003B580B"/>
    <w:rsid w:val="003B5957"/>
    <w:rsid w:val="003B64B3"/>
    <w:rsid w:val="003B6909"/>
    <w:rsid w:val="003B6BDA"/>
    <w:rsid w:val="003B76F4"/>
    <w:rsid w:val="003B7BBE"/>
    <w:rsid w:val="003B7C5D"/>
    <w:rsid w:val="003C0727"/>
    <w:rsid w:val="003C0A2C"/>
    <w:rsid w:val="003C0FA2"/>
    <w:rsid w:val="003C112C"/>
    <w:rsid w:val="003C2031"/>
    <w:rsid w:val="003C2BC4"/>
    <w:rsid w:val="003C2D03"/>
    <w:rsid w:val="003C2FAB"/>
    <w:rsid w:val="003C35BF"/>
    <w:rsid w:val="003C3E0B"/>
    <w:rsid w:val="003C3F45"/>
    <w:rsid w:val="003C456A"/>
    <w:rsid w:val="003C466E"/>
    <w:rsid w:val="003C48EA"/>
    <w:rsid w:val="003C49FE"/>
    <w:rsid w:val="003C4A4A"/>
    <w:rsid w:val="003C4F8F"/>
    <w:rsid w:val="003C5632"/>
    <w:rsid w:val="003C58C2"/>
    <w:rsid w:val="003C5C53"/>
    <w:rsid w:val="003C5DE3"/>
    <w:rsid w:val="003C6955"/>
    <w:rsid w:val="003C6E18"/>
    <w:rsid w:val="003C722F"/>
    <w:rsid w:val="003C7550"/>
    <w:rsid w:val="003D0287"/>
    <w:rsid w:val="003D2670"/>
    <w:rsid w:val="003D291D"/>
    <w:rsid w:val="003D2CC4"/>
    <w:rsid w:val="003D3715"/>
    <w:rsid w:val="003D3A89"/>
    <w:rsid w:val="003D3EF7"/>
    <w:rsid w:val="003D537B"/>
    <w:rsid w:val="003D564C"/>
    <w:rsid w:val="003D5A15"/>
    <w:rsid w:val="003D5B42"/>
    <w:rsid w:val="003D5DB1"/>
    <w:rsid w:val="003D6C16"/>
    <w:rsid w:val="003D6E3B"/>
    <w:rsid w:val="003D74F1"/>
    <w:rsid w:val="003D74FB"/>
    <w:rsid w:val="003D7A29"/>
    <w:rsid w:val="003D7DAC"/>
    <w:rsid w:val="003D7E93"/>
    <w:rsid w:val="003D7F54"/>
    <w:rsid w:val="003E0270"/>
    <w:rsid w:val="003E1732"/>
    <w:rsid w:val="003E1D4E"/>
    <w:rsid w:val="003E1E03"/>
    <w:rsid w:val="003E210B"/>
    <w:rsid w:val="003E2438"/>
    <w:rsid w:val="003E25EC"/>
    <w:rsid w:val="003E3758"/>
    <w:rsid w:val="003E379A"/>
    <w:rsid w:val="003E37A5"/>
    <w:rsid w:val="003E37D7"/>
    <w:rsid w:val="003E3FB0"/>
    <w:rsid w:val="003E445F"/>
    <w:rsid w:val="003E4857"/>
    <w:rsid w:val="003E57F3"/>
    <w:rsid w:val="003E5E4D"/>
    <w:rsid w:val="003E5F47"/>
    <w:rsid w:val="003E610D"/>
    <w:rsid w:val="003E62E3"/>
    <w:rsid w:val="003E6CF2"/>
    <w:rsid w:val="003E795F"/>
    <w:rsid w:val="003E7D82"/>
    <w:rsid w:val="003F0326"/>
    <w:rsid w:val="003F0537"/>
    <w:rsid w:val="003F0AF1"/>
    <w:rsid w:val="003F1068"/>
    <w:rsid w:val="003F2671"/>
    <w:rsid w:val="003F2EA5"/>
    <w:rsid w:val="003F31A6"/>
    <w:rsid w:val="003F3805"/>
    <w:rsid w:val="003F40F2"/>
    <w:rsid w:val="003F4669"/>
    <w:rsid w:val="003F4981"/>
    <w:rsid w:val="003F4A9C"/>
    <w:rsid w:val="003F4CFA"/>
    <w:rsid w:val="003F524C"/>
    <w:rsid w:val="003F55A3"/>
    <w:rsid w:val="003F56F7"/>
    <w:rsid w:val="003F68D9"/>
    <w:rsid w:val="003F6E10"/>
    <w:rsid w:val="003F781D"/>
    <w:rsid w:val="00400005"/>
    <w:rsid w:val="004000EA"/>
    <w:rsid w:val="0040018A"/>
    <w:rsid w:val="0040055B"/>
    <w:rsid w:val="00400899"/>
    <w:rsid w:val="00400F1B"/>
    <w:rsid w:val="00401A6B"/>
    <w:rsid w:val="00401E3D"/>
    <w:rsid w:val="00402804"/>
    <w:rsid w:val="00402879"/>
    <w:rsid w:val="00403165"/>
    <w:rsid w:val="0040393F"/>
    <w:rsid w:val="00403D78"/>
    <w:rsid w:val="00404435"/>
    <w:rsid w:val="004049F1"/>
    <w:rsid w:val="00404A4C"/>
    <w:rsid w:val="00405246"/>
    <w:rsid w:val="0040540C"/>
    <w:rsid w:val="004056D3"/>
    <w:rsid w:val="00405E4D"/>
    <w:rsid w:val="00405F2D"/>
    <w:rsid w:val="00406398"/>
    <w:rsid w:val="004069B8"/>
    <w:rsid w:val="00406BB5"/>
    <w:rsid w:val="00406DA0"/>
    <w:rsid w:val="0040759D"/>
    <w:rsid w:val="00407629"/>
    <w:rsid w:val="00407A2B"/>
    <w:rsid w:val="00407DE1"/>
    <w:rsid w:val="00410187"/>
    <w:rsid w:val="00410C3D"/>
    <w:rsid w:val="00410C7D"/>
    <w:rsid w:val="0041156A"/>
    <w:rsid w:val="00412BBC"/>
    <w:rsid w:val="00412E77"/>
    <w:rsid w:val="004133E1"/>
    <w:rsid w:val="004139AB"/>
    <w:rsid w:val="00413EED"/>
    <w:rsid w:val="00414132"/>
    <w:rsid w:val="00414B99"/>
    <w:rsid w:val="00414C66"/>
    <w:rsid w:val="00414CF7"/>
    <w:rsid w:val="004158F3"/>
    <w:rsid w:val="00415A3B"/>
    <w:rsid w:val="004163AE"/>
    <w:rsid w:val="00416414"/>
    <w:rsid w:val="00417050"/>
    <w:rsid w:val="0041708A"/>
    <w:rsid w:val="0041726E"/>
    <w:rsid w:val="00417783"/>
    <w:rsid w:val="00420902"/>
    <w:rsid w:val="00421C7E"/>
    <w:rsid w:val="00421ECE"/>
    <w:rsid w:val="004236C0"/>
    <w:rsid w:val="00424518"/>
    <w:rsid w:val="00424E85"/>
    <w:rsid w:val="004250B9"/>
    <w:rsid w:val="004252B7"/>
    <w:rsid w:val="004252D4"/>
    <w:rsid w:val="00425CE7"/>
    <w:rsid w:val="00426D65"/>
    <w:rsid w:val="00426F83"/>
    <w:rsid w:val="004274B3"/>
    <w:rsid w:val="00427E60"/>
    <w:rsid w:val="00430178"/>
    <w:rsid w:val="00430FE0"/>
    <w:rsid w:val="004313CC"/>
    <w:rsid w:val="0043140B"/>
    <w:rsid w:val="0043154C"/>
    <w:rsid w:val="00431768"/>
    <w:rsid w:val="004321F8"/>
    <w:rsid w:val="004325E0"/>
    <w:rsid w:val="00432E51"/>
    <w:rsid w:val="00433922"/>
    <w:rsid w:val="00433E8B"/>
    <w:rsid w:val="00434729"/>
    <w:rsid w:val="00434F8D"/>
    <w:rsid w:val="00435700"/>
    <w:rsid w:val="00435C49"/>
    <w:rsid w:val="00435E24"/>
    <w:rsid w:val="004369C3"/>
    <w:rsid w:val="00437956"/>
    <w:rsid w:val="00437A43"/>
    <w:rsid w:val="00437A84"/>
    <w:rsid w:val="00437B79"/>
    <w:rsid w:val="004404F1"/>
    <w:rsid w:val="00440574"/>
    <w:rsid w:val="004413D6"/>
    <w:rsid w:val="004416F5"/>
    <w:rsid w:val="004418B4"/>
    <w:rsid w:val="0044196F"/>
    <w:rsid w:val="00441F6E"/>
    <w:rsid w:val="00442B16"/>
    <w:rsid w:val="00442BC4"/>
    <w:rsid w:val="00443804"/>
    <w:rsid w:val="00443E1D"/>
    <w:rsid w:val="00444205"/>
    <w:rsid w:val="004442F5"/>
    <w:rsid w:val="0044554C"/>
    <w:rsid w:val="004455F4"/>
    <w:rsid w:val="00445870"/>
    <w:rsid w:val="00446C3A"/>
    <w:rsid w:val="004470FB"/>
    <w:rsid w:val="0044793C"/>
    <w:rsid w:val="0044794A"/>
    <w:rsid w:val="00447E64"/>
    <w:rsid w:val="00447F9B"/>
    <w:rsid w:val="0044DAB1"/>
    <w:rsid w:val="0045049C"/>
    <w:rsid w:val="004506BF"/>
    <w:rsid w:val="00450C2E"/>
    <w:rsid w:val="00451591"/>
    <w:rsid w:val="004519D7"/>
    <w:rsid w:val="00452DA8"/>
    <w:rsid w:val="00452DB0"/>
    <w:rsid w:val="00453177"/>
    <w:rsid w:val="004531C0"/>
    <w:rsid w:val="0045321F"/>
    <w:rsid w:val="00453452"/>
    <w:rsid w:val="004557BD"/>
    <w:rsid w:val="004560ED"/>
    <w:rsid w:val="00456375"/>
    <w:rsid w:val="004563A2"/>
    <w:rsid w:val="0045663A"/>
    <w:rsid w:val="004566FD"/>
    <w:rsid w:val="004576A0"/>
    <w:rsid w:val="00457E78"/>
    <w:rsid w:val="004612EE"/>
    <w:rsid w:val="00461367"/>
    <w:rsid w:val="00461535"/>
    <w:rsid w:val="00461B24"/>
    <w:rsid w:val="004620EB"/>
    <w:rsid w:val="004632A2"/>
    <w:rsid w:val="004635EF"/>
    <w:rsid w:val="0046408D"/>
    <w:rsid w:val="00465286"/>
    <w:rsid w:val="00466023"/>
    <w:rsid w:val="0046607E"/>
    <w:rsid w:val="004663AB"/>
    <w:rsid w:val="00466976"/>
    <w:rsid w:val="004669D6"/>
    <w:rsid w:val="00466B23"/>
    <w:rsid w:val="0046727F"/>
    <w:rsid w:val="004679B9"/>
    <w:rsid w:val="00467F1F"/>
    <w:rsid w:val="00470102"/>
    <w:rsid w:val="00470188"/>
    <w:rsid w:val="00470F80"/>
    <w:rsid w:val="004719C7"/>
    <w:rsid w:val="00471F50"/>
    <w:rsid w:val="0047219D"/>
    <w:rsid w:val="00472740"/>
    <w:rsid w:val="0047285B"/>
    <w:rsid w:val="00472B93"/>
    <w:rsid w:val="00472BDE"/>
    <w:rsid w:val="00472C67"/>
    <w:rsid w:val="00473510"/>
    <w:rsid w:val="0047386F"/>
    <w:rsid w:val="0047397B"/>
    <w:rsid w:val="004740FC"/>
    <w:rsid w:val="00474656"/>
    <w:rsid w:val="00474AEB"/>
    <w:rsid w:val="0047596D"/>
    <w:rsid w:val="00475F23"/>
    <w:rsid w:val="004772E1"/>
    <w:rsid w:val="00477845"/>
    <w:rsid w:val="00477A06"/>
    <w:rsid w:val="00480D19"/>
    <w:rsid w:val="00480ED0"/>
    <w:rsid w:val="004818E3"/>
    <w:rsid w:val="00481950"/>
    <w:rsid w:val="00481CE2"/>
    <w:rsid w:val="0048226B"/>
    <w:rsid w:val="0048230E"/>
    <w:rsid w:val="00482ABF"/>
    <w:rsid w:val="00482B72"/>
    <w:rsid w:val="00483084"/>
    <w:rsid w:val="004839A1"/>
    <w:rsid w:val="00483D24"/>
    <w:rsid w:val="00483FD5"/>
    <w:rsid w:val="0048449E"/>
    <w:rsid w:val="00484850"/>
    <w:rsid w:val="00484C0A"/>
    <w:rsid w:val="00484FF6"/>
    <w:rsid w:val="0048515D"/>
    <w:rsid w:val="00485CDC"/>
    <w:rsid w:val="00487460"/>
    <w:rsid w:val="004875D2"/>
    <w:rsid w:val="004901B7"/>
    <w:rsid w:val="004906EF"/>
    <w:rsid w:val="004908BE"/>
    <w:rsid w:val="00490A03"/>
    <w:rsid w:val="00490B20"/>
    <w:rsid w:val="00490DF6"/>
    <w:rsid w:val="00490E7A"/>
    <w:rsid w:val="004917C8"/>
    <w:rsid w:val="00491DE6"/>
    <w:rsid w:val="00491F55"/>
    <w:rsid w:val="00492AA1"/>
    <w:rsid w:val="00492B12"/>
    <w:rsid w:val="00492B1B"/>
    <w:rsid w:val="004937AF"/>
    <w:rsid w:val="00493DBC"/>
    <w:rsid w:val="00494246"/>
    <w:rsid w:val="004942A2"/>
    <w:rsid w:val="0049462D"/>
    <w:rsid w:val="00494D13"/>
    <w:rsid w:val="00495EBF"/>
    <w:rsid w:val="004966B4"/>
    <w:rsid w:val="0049706D"/>
    <w:rsid w:val="0049770E"/>
    <w:rsid w:val="004A00FF"/>
    <w:rsid w:val="004A02CE"/>
    <w:rsid w:val="004A1EE8"/>
    <w:rsid w:val="004A239B"/>
    <w:rsid w:val="004A30AF"/>
    <w:rsid w:val="004A3373"/>
    <w:rsid w:val="004A43A0"/>
    <w:rsid w:val="004A4B97"/>
    <w:rsid w:val="004A4C43"/>
    <w:rsid w:val="004A5EB1"/>
    <w:rsid w:val="004A5EED"/>
    <w:rsid w:val="004A6447"/>
    <w:rsid w:val="004A77B7"/>
    <w:rsid w:val="004A7D47"/>
    <w:rsid w:val="004B13FA"/>
    <w:rsid w:val="004B1D97"/>
    <w:rsid w:val="004B25EC"/>
    <w:rsid w:val="004B2FFD"/>
    <w:rsid w:val="004B36DA"/>
    <w:rsid w:val="004B3942"/>
    <w:rsid w:val="004B3EB9"/>
    <w:rsid w:val="004B3FA0"/>
    <w:rsid w:val="004B4434"/>
    <w:rsid w:val="004B4B51"/>
    <w:rsid w:val="004B5686"/>
    <w:rsid w:val="004B5D79"/>
    <w:rsid w:val="004B6304"/>
    <w:rsid w:val="004B6EAF"/>
    <w:rsid w:val="004B74E6"/>
    <w:rsid w:val="004B7B2E"/>
    <w:rsid w:val="004C0875"/>
    <w:rsid w:val="004C0975"/>
    <w:rsid w:val="004C1458"/>
    <w:rsid w:val="004C174C"/>
    <w:rsid w:val="004C1AF5"/>
    <w:rsid w:val="004C20CF"/>
    <w:rsid w:val="004C2F78"/>
    <w:rsid w:val="004C3408"/>
    <w:rsid w:val="004C3565"/>
    <w:rsid w:val="004C41CF"/>
    <w:rsid w:val="004C4AC6"/>
    <w:rsid w:val="004C51D1"/>
    <w:rsid w:val="004C63FB"/>
    <w:rsid w:val="004C6E80"/>
    <w:rsid w:val="004C7985"/>
    <w:rsid w:val="004C7AC3"/>
    <w:rsid w:val="004C7BD4"/>
    <w:rsid w:val="004C7D24"/>
    <w:rsid w:val="004C7FD0"/>
    <w:rsid w:val="004D0226"/>
    <w:rsid w:val="004D0EA1"/>
    <w:rsid w:val="004D1F4E"/>
    <w:rsid w:val="004D2328"/>
    <w:rsid w:val="004D2774"/>
    <w:rsid w:val="004D2AB2"/>
    <w:rsid w:val="004D4234"/>
    <w:rsid w:val="004D4B1B"/>
    <w:rsid w:val="004D5CD7"/>
    <w:rsid w:val="004D642A"/>
    <w:rsid w:val="004D6DBD"/>
    <w:rsid w:val="004D70B6"/>
    <w:rsid w:val="004D71A1"/>
    <w:rsid w:val="004D7894"/>
    <w:rsid w:val="004E0583"/>
    <w:rsid w:val="004E0811"/>
    <w:rsid w:val="004E0E9D"/>
    <w:rsid w:val="004E14C9"/>
    <w:rsid w:val="004E1876"/>
    <w:rsid w:val="004E2088"/>
    <w:rsid w:val="004E24A7"/>
    <w:rsid w:val="004E2AC5"/>
    <w:rsid w:val="004E2B0C"/>
    <w:rsid w:val="004E2C1D"/>
    <w:rsid w:val="004E30A0"/>
    <w:rsid w:val="004E37F3"/>
    <w:rsid w:val="004E39C7"/>
    <w:rsid w:val="004E4A0D"/>
    <w:rsid w:val="004E5D07"/>
    <w:rsid w:val="004E62A1"/>
    <w:rsid w:val="004E6523"/>
    <w:rsid w:val="004E66E0"/>
    <w:rsid w:val="004E7CFA"/>
    <w:rsid w:val="004F0098"/>
    <w:rsid w:val="004F034A"/>
    <w:rsid w:val="004F0378"/>
    <w:rsid w:val="004F053D"/>
    <w:rsid w:val="004F0670"/>
    <w:rsid w:val="004F0875"/>
    <w:rsid w:val="004F1BFF"/>
    <w:rsid w:val="004F1CDB"/>
    <w:rsid w:val="004F1FF1"/>
    <w:rsid w:val="004F3249"/>
    <w:rsid w:val="004F35EA"/>
    <w:rsid w:val="004F384A"/>
    <w:rsid w:val="004F3D19"/>
    <w:rsid w:val="004F3DB9"/>
    <w:rsid w:val="004F46A8"/>
    <w:rsid w:val="004F4D8C"/>
    <w:rsid w:val="004F4E9D"/>
    <w:rsid w:val="004F57F7"/>
    <w:rsid w:val="004F5FED"/>
    <w:rsid w:val="004F6794"/>
    <w:rsid w:val="0050061C"/>
    <w:rsid w:val="00500C00"/>
    <w:rsid w:val="00500C0E"/>
    <w:rsid w:val="00500EC1"/>
    <w:rsid w:val="0050194E"/>
    <w:rsid w:val="00501B92"/>
    <w:rsid w:val="00501E3D"/>
    <w:rsid w:val="00501F80"/>
    <w:rsid w:val="005025FF"/>
    <w:rsid w:val="0050278E"/>
    <w:rsid w:val="00502C2C"/>
    <w:rsid w:val="00502D79"/>
    <w:rsid w:val="00503C8F"/>
    <w:rsid w:val="0050466A"/>
    <w:rsid w:val="005048C3"/>
    <w:rsid w:val="0050565E"/>
    <w:rsid w:val="00505818"/>
    <w:rsid w:val="00505C2D"/>
    <w:rsid w:val="00505EFE"/>
    <w:rsid w:val="005062C0"/>
    <w:rsid w:val="00506532"/>
    <w:rsid w:val="0050661B"/>
    <w:rsid w:val="0050760B"/>
    <w:rsid w:val="00507716"/>
    <w:rsid w:val="00507791"/>
    <w:rsid w:val="00507DE4"/>
    <w:rsid w:val="00507E27"/>
    <w:rsid w:val="005105D3"/>
    <w:rsid w:val="00510EEA"/>
    <w:rsid w:val="005115BC"/>
    <w:rsid w:val="00512E88"/>
    <w:rsid w:val="00513067"/>
    <w:rsid w:val="00513545"/>
    <w:rsid w:val="00513852"/>
    <w:rsid w:val="00513D2F"/>
    <w:rsid w:val="005144F5"/>
    <w:rsid w:val="0051509A"/>
    <w:rsid w:val="005157AA"/>
    <w:rsid w:val="00515E35"/>
    <w:rsid w:val="00516300"/>
    <w:rsid w:val="00516526"/>
    <w:rsid w:val="00517033"/>
    <w:rsid w:val="0051740C"/>
    <w:rsid w:val="005176B1"/>
    <w:rsid w:val="00517854"/>
    <w:rsid w:val="00520DEC"/>
    <w:rsid w:val="00521729"/>
    <w:rsid w:val="00521815"/>
    <w:rsid w:val="005218F8"/>
    <w:rsid w:val="00521BC9"/>
    <w:rsid w:val="00521BD2"/>
    <w:rsid w:val="005220BD"/>
    <w:rsid w:val="005220EE"/>
    <w:rsid w:val="00522E8A"/>
    <w:rsid w:val="00523723"/>
    <w:rsid w:val="005244AA"/>
    <w:rsid w:val="0052471B"/>
    <w:rsid w:val="0052478C"/>
    <w:rsid w:val="005257F7"/>
    <w:rsid w:val="005258BF"/>
    <w:rsid w:val="005261B4"/>
    <w:rsid w:val="00526542"/>
    <w:rsid w:val="00526749"/>
    <w:rsid w:val="005268DB"/>
    <w:rsid w:val="0052698F"/>
    <w:rsid w:val="00526B8B"/>
    <w:rsid w:val="00526F7C"/>
    <w:rsid w:val="00527061"/>
    <w:rsid w:val="0052733B"/>
    <w:rsid w:val="00530317"/>
    <w:rsid w:val="005305DB"/>
    <w:rsid w:val="00531231"/>
    <w:rsid w:val="005312A0"/>
    <w:rsid w:val="005312F6"/>
    <w:rsid w:val="00531F9A"/>
    <w:rsid w:val="0053202B"/>
    <w:rsid w:val="00532A90"/>
    <w:rsid w:val="00532D62"/>
    <w:rsid w:val="00533174"/>
    <w:rsid w:val="00533589"/>
    <w:rsid w:val="00533992"/>
    <w:rsid w:val="00533AF4"/>
    <w:rsid w:val="005343F3"/>
    <w:rsid w:val="005345AF"/>
    <w:rsid w:val="00534851"/>
    <w:rsid w:val="00534E28"/>
    <w:rsid w:val="00535359"/>
    <w:rsid w:val="00535BF6"/>
    <w:rsid w:val="005361FF"/>
    <w:rsid w:val="005364AE"/>
    <w:rsid w:val="00536712"/>
    <w:rsid w:val="00536ACA"/>
    <w:rsid w:val="005372C5"/>
    <w:rsid w:val="00537678"/>
    <w:rsid w:val="00537AE1"/>
    <w:rsid w:val="005400FF"/>
    <w:rsid w:val="00540681"/>
    <w:rsid w:val="00540B2A"/>
    <w:rsid w:val="00540B8F"/>
    <w:rsid w:val="00540D2B"/>
    <w:rsid w:val="0054205B"/>
    <w:rsid w:val="00542916"/>
    <w:rsid w:val="00543254"/>
    <w:rsid w:val="005438F1"/>
    <w:rsid w:val="005441ED"/>
    <w:rsid w:val="00544B7F"/>
    <w:rsid w:val="005458D1"/>
    <w:rsid w:val="00546377"/>
    <w:rsid w:val="0054647C"/>
    <w:rsid w:val="0054705C"/>
    <w:rsid w:val="00547AE9"/>
    <w:rsid w:val="0055044A"/>
    <w:rsid w:val="00550616"/>
    <w:rsid w:val="00550804"/>
    <w:rsid w:val="00550BCD"/>
    <w:rsid w:val="00551736"/>
    <w:rsid w:val="00551B04"/>
    <w:rsid w:val="00551B2F"/>
    <w:rsid w:val="00551B8F"/>
    <w:rsid w:val="00552142"/>
    <w:rsid w:val="00554114"/>
    <w:rsid w:val="00554760"/>
    <w:rsid w:val="005550CA"/>
    <w:rsid w:val="00555134"/>
    <w:rsid w:val="0055556A"/>
    <w:rsid w:val="00555636"/>
    <w:rsid w:val="005557ED"/>
    <w:rsid w:val="00556110"/>
    <w:rsid w:val="00556A0C"/>
    <w:rsid w:val="005572DE"/>
    <w:rsid w:val="00557368"/>
    <w:rsid w:val="0055799F"/>
    <w:rsid w:val="005604A9"/>
    <w:rsid w:val="005607E0"/>
    <w:rsid w:val="00560873"/>
    <w:rsid w:val="00560C68"/>
    <w:rsid w:val="00561085"/>
    <w:rsid w:val="00561B9B"/>
    <w:rsid w:val="005620DB"/>
    <w:rsid w:val="005621DA"/>
    <w:rsid w:val="00562261"/>
    <w:rsid w:val="00562324"/>
    <w:rsid w:val="005632D2"/>
    <w:rsid w:val="00563485"/>
    <w:rsid w:val="00563A89"/>
    <w:rsid w:val="00563DD3"/>
    <w:rsid w:val="0056492E"/>
    <w:rsid w:val="00565211"/>
    <w:rsid w:val="005657AA"/>
    <w:rsid w:val="00565B12"/>
    <w:rsid w:val="005660B2"/>
    <w:rsid w:val="00566175"/>
    <w:rsid w:val="0056698E"/>
    <w:rsid w:val="005673F3"/>
    <w:rsid w:val="0056741C"/>
    <w:rsid w:val="005677B2"/>
    <w:rsid w:val="00567962"/>
    <w:rsid w:val="00570228"/>
    <w:rsid w:val="0057056F"/>
    <w:rsid w:val="005709DD"/>
    <w:rsid w:val="00570EBA"/>
    <w:rsid w:val="00571717"/>
    <w:rsid w:val="005720DF"/>
    <w:rsid w:val="005720F1"/>
    <w:rsid w:val="00572A3B"/>
    <w:rsid w:val="00572C95"/>
    <w:rsid w:val="00573048"/>
    <w:rsid w:val="00573D89"/>
    <w:rsid w:val="00573E65"/>
    <w:rsid w:val="00574951"/>
    <w:rsid w:val="00575347"/>
    <w:rsid w:val="00575DC7"/>
    <w:rsid w:val="00576097"/>
    <w:rsid w:val="00576115"/>
    <w:rsid w:val="005761D0"/>
    <w:rsid w:val="0057670A"/>
    <w:rsid w:val="00576D02"/>
    <w:rsid w:val="00576FD9"/>
    <w:rsid w:val="00577218"/>
    <w:rsid w:val="00577510"/>
    <w:rsid w:val="00577557"/>
    <w:rsid w:val="00577FF3"/>
    <w:rsid w:val="00580027"/>
    <w:rsid w:val="00580C87"/>
    <w:rsid w:val="00580ED9"/>
    <w:rsid w:val="00581123"/>
    <w:rsid w:val="00581CB1"/>
    <w:rsid w:val="00581D39"/>
    <w:rsid w:val="00581D9F"/>
    <w:rsid w:val="0058201A"/>
    <w:rsid w:val="005825F6"/>
    <w:rsid w:val="00582D13"/>
    <w:rsid w:val="0058325F"/>
    <w:rsid w:val="0058331C"/>
    <w:rsid w:val="005833EE"/>
    <w:rsid w:val="00583459"/>
    <w:rsid w:val="00583B48"/>
    <w:rsid w:val="00583B61"/>
    <w:rsid w:val="0058480B"/>
    <w:rsid w:val="00584A0F"/>
    <w:rsid w:val="0058526E"/>
    <w:rsid w:val="00585C0C"/>
    <w:rsid w:val="00585CB5"/>
    <w:rsid w:val="00586587"/>
    <w:rsid w:val="00586639"/>
    <w:rsid w:val="00586D48"/>
    <w:rsid w:val="00587397"/>
    <w:rsid w:val="00587722"/>
    <w:rsid w:val="005878FA"/>
    <w:rsid w:val="00587FA1"/>
    <w:rsid w:val="00590061"/>
    <w:rsid w:val="00590406"/>
    <w:rsid w:val="005915EE"/>
    <w:rsid w:val="00591A06"/>
    <w:rsid w:val="00591F83"/>
    <w:rsid w:val="005920EC"/>
    <w:rsid w:val="00592C3C"/>
    <w:rsid w:val="00592DB0"/>
    <w:rsid w:val="0059329D"/>
    <w:rsid w:val="00593E5E"/>
    <w:rsid w:val="00593F75"/>
    <w:rsid w:val="005958B2"/>
    <w:rsid w:val="00595CD7"/>
    <w:rsid w:val="00595CDF"/>
    <w:rsid w:val="00596155"/>
    <w:rsid w:val="0059740F"/>
    <w:rsid w:val="00597685"/>
    <w:rsid w:val="005976FC"/>
    <w:rsid w:val="0059770E"/>
    <w:rsid w:val="005979F4"/>
    <w:rsid w:val="00597A10"/>
    <w:rsid w:val="0059F0E1"/>
    <w:rsid w:val="005A0D05"/>
    <w:rsid w:val="005A0E9E"/>
    <w:rsid w:val="005A0EB6"/>
    <w:rsid w:val="005A1851"/>
    <w:rsid w:val="005A1E3D"/>
    <w:rsid w:val="005A2900"/>
    <w:rsid w:val="005A2BB3"/>
    <w:rsid w:val="005A2FB1"/>
    <w:rsid w:val="005A3213"/>
    <w:rsid w:val="005A3771"/>
    <w:rsid w:val="005A3F45"/>
    <w:rsid w:val="005A473E"/>
    <w:rsid w:val="005A494D"/>
    <w:rsid w:val="005A501C"/>
    <w:rsid w:val="005A548F"/>
    <w:rsid w:val="005A57EA"/>
    <w:rsid w:val="005A5899"/>
    <w:rsid w:val="005A62E0"/>
    <w:rsid w:val="005A6DFB"/>
    <w:rsid w:val="005A6F0E"/>
    <w:rsid w:val="005A7210"/>
    <w:rsid w:val="005A74A6"/>
    <w:rsid w:val="005A7683"/>
    <w:rsid w:val="005A7861"/>
    <w:rsid w:val="005A78CC"/>
    <w:rsid w:val="005A7BD4"/>
    <w:rsid w:val="005A7D93"/>
    <w:rsid w:val="005B01D9"/>
    <w:rsid w:val="005B0724"/>
    <w:rsid w:val="005B1E96"/>
    <w:rsid w:val="005B1EA0"/>
    <w:rsid w:val="005B1F4B"/>
    <w:rsid w:val="005B2255"/>
    <w:rsid w:val="005B2ABC"/>
    <w:rsid w:val="005B3272"/>
    <w:rsid w:val="005B32E9"/>
    <w:rsid w:val="005B338C"/>
    <w:rsid w:val="005B3B1D"/>
    <w:rsid w:val="005B3D2F"/>
    <w:rsid w:val="005B3DA4"/>
    <w:rsid w:val="005B3F2E"/>
    <w:rsid w:val="005B3F65"/>
    <w:rsid w:val="005B49E6"/>
    <w:rsid w:val="005B4F04"/>
    <w:rsid w:val="005B51C5"/>
    <w:rsid w:val="005B554B"/>
    <w:rsid w:val="005B5ECD"/>
    <w:rsid w:val="005B6055"/>
    <w:rsid w:val="005B61BE"/>
    <w:rsid w:val="005B6C91"/>
    <w:rsid w:val="005B6DEE"/>
    <w:rsid w:val="005B6E9F"/>
    <w:rsid w:val="005B745C"/>
    <w:rsid w:val="005B7AB7"/>
    <w:rsid w:val="005B7CE2"/>
    <w:rsid w:val="005BFDFA"/>
    <w:rsid w:val="005C02AD"/>
    <w:rsid w:val="005C02CC"/>
    <w:rsid w:val="005C03D0"/>
    <w:rsid w:val="005C0B70"/>
    <w:rsid w:val="005C0BE3"/>
    <w:rsid w:val="005C0D04"/>
    <w:rsid w:val="005C16DE"/>
    <w:rsid w:val="005C2642"/>
    <w:rsid w:val="005C2791"/>
    <w:rsid w:val="005C2F86"/>
    <w:rsid w:val="005C319F"/>
    <w:rsid w:val="005C3962"/>
    <w:rsid w:val="005C3D3A"/>
    <w:rsid w:val="005C4C2A"/>
    <w:rsid w:val="005C4EEF"/>
    <w:rsid w:val="005C55B6"/>
    <w:rsid w:val="005C5994"/>
    <w:rsid w:val="005C6215"/>
    <w:rsid w:val="005C62D5"/>
    <w:rsid w:val="005C67D8"/>
    <w:rsid w:val="005C6E11"/>
    <w:rsid w:val="005C7398"/>
    <w:rsid w:val="005C7455"/>
    <w:rsid w:val="005C74C3"/>
    <w:rsid w:val="005C7577"/>
    <w:rsid w:val="005D0027"/>
    <w:rsid w:val="005D05AD"/>
    <w:rsid w:val="005D05E6"/>
    <w:rsid w:val="005D0E4E"/>
    <w:rsid w:val="005D1168"/>
    <w:rsid w:val="005D11E3"/>
    <w:rsid w:val="005D149E"/>
    <w:rsid w:val="005D199B"/>
    <w:rsid w:val="005D22AB"/>
    <w:rsid w:val="005D2361"/>
    <w:rsid w:val="005D2A47"/>
    <w:rsid w:val="005D323E"/>
    <w:rsid w:val="005D33E1"/>
    <w:rsid w:val="005D35D8"/>
    <w:rsid w:val="005D3870"/>
    <w:rsid w:val="005D3B3B"/>
    <w:rsid w:val="005D3F06"/>
    <w:rsid w:val="005D4F02"/>
    <w:rsid w:val="005D5510"/>
    <w:rsid w:val="005D5D2B"/>
    <w:rsid w:val="005D63E4"/>
    <w:rsid w:val="005D71F0"/>
    <w:rsid w:val="005D7A8D"/>
    <w:rsid w:val="005D7AA8"/>
    <w:rsid w:val="005D7DE5"/>
    <w:rsid w:val="005E025C"/>
    <w:rsid w:val="005E0ECC"/>
    <w:rsid w:val="005E162E"/>
    <w:rsid w:val="005E1768"/>
    <w:rsid w:val="005E18E0"/>
    <w:rsid w:val="005E2585"/>
    <w:rsid w:val="005E288B"/>
    <w:rsid w:val="005E2B3C"/>
    <w:rsid w:val="005E3097"/>
    <w:rsid w:val="005E322D"/>
    <w:rsid w:val="005E46CD"/>
    <w:rsid w:val="005E49FF"/>
    <w:rsid w:val="005E50B6"/>
    <w:rsid w:val="005E5442"/>
    <w:rsid w:val="005E5F5E"/>
    <w:rsid w:val="005E6C17"/>
    <w:rsid w:val="005E715B"/>
    <w:rsid w:val="005E7412"/>
    <w:rsid w:val="005E75A8"/>
    <w:rsid w:val="005E7E39"/>
    <w:rsid w:val="005F05DC"/>
    <w:rsid w:val="005F072C"/>
    <w:rsid w:val="005F137A"/>
    <w:rsid w:val="005F1435"/>
    <w:rsid w:val="005F1556"/>
    <w:rsid w:val="005F1995"/>
    <w:rsid w:val="005F1B11"/>
    <w:rsid w:val="005F1B90"/>
    <w:rsid w:val="005F1DD5"/>
    <w:rsid w:val="005F2A1C"/>
    <w:rsid w:val="005F358B"/>
    <w:rsid w:val="005F3685"/>
    <w:rsid w:val="005F41CA"/>
    <w:rsid w:val="005F5373"/>
    <w:rsid w:val="005F6243"/>
    <w:rsid w:val="005F634C"/>
    <w:rsid w:val="005F7172"/>
    <w:rsid w:val="005F71C7"/>
    <w:rsid w:val="005F7D49"/>
    <w:rsid w:val="005F7E2E"/>
    <w:rsid w:val="006000BA"/>
    <w:rsid w:val="00600912"/>
    <w:rsid w:val="00600F93"/>
    <w:rsid w:val="006011F8"/>
    <w:rsid w:val="00601992"/>
    <w:rsid w:val="00601FD1"/>
    <w:rsid w:val="00602566"/>
    <w:rsid w:val="006027FF"/>
    <w:rsid w:val="00602D92"/>
    <w:rsid w:val="0060307F"/>
    <w:rsid w:val="0060342E"/>
    <w:rsid w:val="00603D25"/>
    <w:rsid w:val="006041F5"/>
    <w:rsid w:val="00604319"/>
    <w:rsid w:val="00604367"/>
    <w:rsid w:val="00604626"/>
    <w:rsid w:val="0060468B"/>
    <w:rsid w:val="00604A7D"/>
    <w:rsid w:val="00604B64"/>
    <w:rsid w:val="00605195"/>
    <w:rsid w:val="006054B1"/>
    <w:rsid w:val="0060603D"/>
    <w:rsid w:val="00606295"/>
    <w:rsid w:val="00606BB4"/>
    <w:rsid w:val="00607F0D"/>
    <w:rsid w:val="00607FCB"/>
    <w:rsid w:val="00610697"/>
    <w:rsid w:val="00610A59"/>
    <w:rsid w:val="00610C66"/>
    <w:rsid w:val="0061137E"/>
    <w:rsid w:val="0061144D"/>
    <w:rsid w:val="006116A6"/>
    <w:rsid w:val="00611869"/>
    <w:rsid w:val="00611E9F"/>
    <w:rsid w:val="00612008"/>
    <w:rsid w:val="006123C6"/>
    <w:rsid w:val="00612819"/>
    <w:rsid w:val="00612A8A"/>
    <w:rsid w:val="00613782"/>
    <w:rsid w:val="006139DA"/>
    <w:rsid w:val="00613C6A"/>
    <w:rsid w:val="00614241"/>
    <w:rsid w:val="00614514"/>
    <w:rsid w:val="00614704"/>
    <w:rsid w:val="006157C1"/>
    <w:rsid w:val="00615B45"/>
    <w:rsid w:val="00615C99"/>
    <w:rsid w:val="006161FD"/>
    <w:rsid w:val="006207F3"/>
    <w:rsid w:val="0062096C"/>
    <w:rsid w:val="00620D08"/>
    <w:rsid w:val="00621C82"/>
    <w:rsid w:val="00622420"/>
    <w:rsid w:val="00622EC3"/>
    <w:rsid w:val="00624319"/>
    <w:rsid w:val="00624522"/>
    <w:rsid w:val="00626591"/>
    <w:rsid w:val="00626FDE"/>
    <w:rsid w:val="006271B6"/>
    <w:rsid w:val="006274AA"/>
    <w:rsid w:val="00627599"/>
    <w:rsid w:val="006275A0"/>
    <w:rsid w:val="0063037F"/>
    <w:rsid w:val="006303B6"/>
    <w:rsid w:val="00630CE6"/>
    <w:rsid w:val="006311C4"/>
    <w:rsid w:val="00632209"/>
    <w:rsid w:val="0063242A"/>
    <w:rsid w:val="00633238"/>
    <w:rsid w:val="006334A9"/>
    <w:rsid w:val="0063446E"/>
    <w:rsid w:val="006348FE"/>
    <w:rsid w:val="00634D74"/>
    <w:rsid w:val="0063540B"/>
    <w:rsid w:val="00635B5A"/>
    <w:rsid w:val="00635EC6"/>
    <w:rsid w:val="006366B8"/>
    <w:rsid w:val="00636B21"/>
    <w:rsid w:val="00636DA9"/>
    <w:rsid w:val="00636ED7"/>
    <w:rsid w:val="00636EEC"/>
    <w:rsid w:val="00636F83"/>
    <w:rsid w:val="0063763D"/>
    <w:rsid w:val="00637854"/>
    <w:rsid w:val="00637FF7"/>
    <w:rsid w:val="006402D3"/>
    <w:rsid w:val="006403C8"/>
    <w:rsid w:val="00640CE4"/>
    <w:rsid w:val="006413E2"/>
    <w:rsid w:val="006417C2"/>
    <w:rsid w:val="00641A88"/>
    <w:rsid w:val="006421A1"/>
    <w:rsid w:val="006422B8"/>
    <w:rsid w:val="00642D59"/>
    <w:rsid w:val="006432EE"/>
    <w:rsid w:val="006434BD"/>
    <w:rsid w:val="00643ADF"/>
    <w:rsid w:val="0064414A"/>
    <w:rsid w:val="00644186"/>
    <w:rsid w:val="0064419F"/>
    <w:rsid w:val="00644587"/>
    <w:rsid w:val="006446A6"/>
    <w:rsid w:val="006446D6"/>
    <w:rsid w:val="0064485B"/>
    <w:rsid w:val="00644A9E"/>
    <w:rsid w:val="00644B3B"/>
    <w:rsid w:val="00644E11"/>
    <w:rsid w:val="00645027"/>
    <w:rsid w:val="0064546A"/>
    <w:rsid w:val="006458E6"/>
    <w:rsid w:val="00645C7E"/>
    <w:rsid w:val="00645DF6"/>
    <w:rsid w:val="00646061"/>
    <w:rsid w:val="006463A7"/>
    <w:rsid w:val="00646405"/>
    <w:rsid w:val="0064647B"/>
    <w:rsid w:val="00646564"/>
    <w:rsid w:val="006477B9"/>
    <w:rsid w:val="006478D8"/>
    <w:rsid w:val="0065006B"/>
    <w:rsid w:val="00650477"/>
    <w:rsid w:val="006508B1"/>
    <w:rsid w:val="00650BA2"/>
    <w:rsid w:val="0065179D"/>
    <w:rsid w:val="006519F3"/>
    <w:rsid w:val="00651A2D"/>
    <w:rsid w:val="00652794"/>
    <w:rsid w:val="006527F2"/>
    <w:rsid w:val="00652A09"/>
    <w:rsid w:val="00652E0B"/>
    <w:rsid w:val="00652E2F"/>
    <w:rsid w:val="006541A9"/>
    <w:rsid w:val="006543BF"/>
    <w:rsid w:val="0065443A"/>
    <w:rsid w:val="0065488E"/>
    <w:rsid w:val="00654CCE"/>
    <w:rsid w:val="006550B5"/>
    <w:rsid w:val="0065513D"/>
    <w:rsid w:val="006554E5"/>
    <w:rsid w:val="00655B1E"/>
    <w:rsid w:val="00656815"/>
    <w:rsid w:val="00657194"/>
    <w:rsid w:val="00657479"/>
    <w:rsid w:val="00660128"/>
    <w:rsid w:val="006604B6"/>
    <w:rsid w:val="006606D5"/>
    <w:rsid w:val="00660784"/>
    <w:rsid w:val="006607B1"/>
    <w:rsid w:val="00660B12"/>
    <w:rsid w:val="00660E25"/>
    <w:rsid w:val="00660F03"/>
    <w:rsid w:val="00660FE6"/>
    <w:rsid w:val="00661135"/>
    <w:rsid w:val="006619A7"/>
    <w:rsid w:val="00661FB3"/>
    <w:rsid w:val="00662049"/>
    <w:rsid w:val="0066221C"/>
    <w:rsid w:val="006637EF"/>
    <w:rsid w:val="006638DD"/>
    <w:rsid w:val="006639AC"/>
    <w:rsid w:val="00663A89"/>
    <w:rsid w:val="00664100"/>
    <w:rsid w:val="0066443D"/>
    <w:rsid w:val="00664475"/>
    <w:rsid w:val="006647FE"/>
    <w:rsid w:val="006649D9"/>
    <w:rsid w:val="00664DA6"/>
    <w:rsid w:val="00664EEC"/>
    <w:rsid w:val="00665635"/>
    <w:rsid w:val="00665741"/>
    <w:rsid w:val="00665E5D"/>
    <w:rsid w:val="00666AE1"/>
    <w:rsid w:val="00666D83"/>
    <w:rsid w:val="006703F9"/>
    <w:rsid w:val="0067042A"/>
    <w:rsid w:val="00670701"/>
    <w:rsid w:val="00670EC1"/>
    <w:rsid w:val="00670F52"/>
    <w:rsid w:val="00671011"/>
    <w:rsid w:val="006716BC"/>
    <w:rsid w:val="00671790"/>
    <w:rsid w:val="00671AF3"/>
    <w:rsid w:val="00671EB4"/>
    <w:rsid w:val="0067202D"/>
    <w:rsid w:val="00672043"/>
    <w:rsid w:val="006720E1"/>
    <w:rsid w:val="00672AC7"/>
    <w:rsid w:val="00673407"/>
    <w:rsid w:val="0067355D"/>
    <w:rsid w:val="00673903"/>
    <w:rsid w:val="00673FB8"/>
    <w:rsid w:val="006747B4"/>
    <w:rsid w:val="006753BE"/>
    <w:rsid w:val="00675518"/>
    <w:rsid w:val="00675904"/>
    <w:rsid w:val="00676BAE"/>
    <w:rsid w:val="00677842"/>
    <w:rsid w:val="00677D07"/>
    <w:rsid w:val="006803B3"/>
    <w:rsid w:val="00681AF2"/>
    <w:rsid w:val="006829B2"/>
    <w:rsid w:val="006829E1"/>
    <w:rsid w:val="00682C67"/>
    <w:rsid w:val="0068308F"/>
    <w:rsid w:val="006835CF"/>
    <w:rsid w:val="00684A71"/>
    <w:rsid w:val="00684D39"/>
    <w:rsid w:val="00685166"/>
    <w:rsid w:val="006859E0"/>
    <w:rsid w:val="00685C2F"/>
    <w:rsid w:val="00686296"/>
    <w:rsid w:val="00686BAA"/>
    <w:rsid w:val="00686FC3"/>
    <w:rsid w:val="00687601"/>
    <w:rsid w:val="006879C3"/>
    <w:rsid w:val="00690990"/>
    <w:rsid w:val="00690A5B"/>
    <w:rsid w:val="00690C07"/>
    <w:rsid w:val="00691049"/>
    <w:rsid w:val="006914E2"/>
    <w:rsid w:val="00691C21"/>
    <w:rsid w:val="006921C6"/>
    <w:rsid w:val="0069272C"/>
    <w:rsid w:val="006927F5"/>
    <w:rsid w:val="00692ECA"/>
    <w:rsid w:val="00693390"/>
    <w:rsid w:val="006939E0"/>
    <w:rsid w:val="00693E48"/>
    <w:rsid w:val="00693E94"/>
    <w:rsid w:val="00693F19"/>
    <w:rsid w:val="006942AC"/>
    <w:rsid w:val="00694584"/>
    <w:rsid w:val="006951D9"/>
    <w:rsid w:val="006953E6"/>
    <w:rsid w:val="006956EA"/>
    <w:rsid w:val="00695D13"/>
    <w:rsid w:val="00696501"/>
    <w:rsid w:val="00696877"/>
    <w:rsid w:val="00696C07"/>
    <w:rsid w:val="00697433"/>
    <w:rsid w:val="006978EE"/>
    <w:rsid w:val="0069793A"/>
    <w:rsid w:val="00697D81"/>
    <w:rsid w:val="006A0081"/>
    <w:rsid w:val="006A0E8C"/>
    <w:rsid w:val="006A100D"/>
    <w:rsid w:val="006A1DD8"/>
    <w:rsid w:val="006A2444"/>
    <w:rsid w:val="006A3130"/>
    <w:rsid w:val="006A33DE"/>
    <w:rsid w:val="006A3865"/>
    <w:rsid w:val="006A3D30"/>
    <w:rsid w:val="006A4FA6"/>
    <w:rsid w:val="006A526D"/>
    <w:rsid w:val="006A604E"/>
    <w:rsid w:val="006A6748"/>
    <w:rsid w:val="006A6967"/>
    <w:rsid w:val="006A6A56"/>
    <w:rsid w:val="006A6D5F"/>
    <w:rsid w:val="006A7605"/>
    <w:rsid w:val="006A7787"/>
    <w:rsid w:val="006B246E"/>
    <w:rsid w:val="006B294B"/>
    <w:rsid w:val="006B2999"/>
    <w:rsid w:val="006B2D41"/>
    <w:rsid w:val="006B35B3"/>
    <w:rsid w:val="006B43B4"/>
    <w:rsid w:val="006B4635"/>
    <w:rsid w:val="006B5E25"/>
    <w:rsid w:val="006B626F"/>
    <w:rsid w:val="006B62C2"/>
    <w:rsid w:val="006B63CB"/>
    <w:rsid w:val="006B696C"/>
    <w:rsid w:val="006B6D82"/>
    <w:rsid w:val="006B6DC2"/>
    <w:rsid w:val="006B73BC"/>
    <w:rsid w:val="006B7E55"/>
    <w:rsid w:val="006B7EC1"/>
    <w:rsid w:val="006C0107"/>
    <w:rsid w:val="006C0468"/>
    <w:rsid w:val="006C05C5"/>
    <w:rsid w:val="006C05F0"/>
    <w:rsid w:val="006C0C0A"/>
    <w:rsid w:val="006C243A"/>
    <w:rsid w:val="006C3BC7"/>
    <w:rsid w:val="006C3D82"/>
    <w:rsid w:val="006C5480"/>
    <w:rsid w:val="006C68DE"/>
    <w:rsid w:val="006C6B42"/>
    <w:rsid w:val="006C71F8"/>
    <w:rsid w:val="006C75C0"/>
    <w:rsid w:val="006C7CF8"/>
    <w:rsid w:val="006D03A4"/>
    <w:rsid w:val="006D1076"/>
    <w:rsid w:val="006D1269"/>
    <w:rsid w:val="006D37A8"/>
    <w:rsid w:val="006D3ADF"/>
    <w:rsid w:val="006D4A41"/>
    <w:rsid w:val="006D4D15"/>
    <w:rsid w:val="006D5BE4"/>
    <w:rsid w:val="006D61BD"/>
    <w:rsid w:val="006D6A19"/>
    <w:rsid w:val="006D6ADA"/>
    <w:rsid w:val="006E00A1"/>
    <w:rsid w:val="006E07FA"/>
    <w:rsid w:val="006E09E8"/>
    <w:rsid w:val="006E0B41"/>
    <w:rsid w:val="006E0FAB"/>
    <w:rsid w:val="006E152A"/>
    <w:rsid w:val="006E192B"/>
    <w:rsid w:val="006E2A86"/>
    <w:rsid w:val="006E2F0E"/>
    <w:rsid w:val="006E3567"/>
    <w:rsid w:val="006E3968"/>
    <w:rsid w:val="006E3B12"/>
    <w:rsid w:val="006E3B5D"/>
    <w:rsid w:val="006E4789"/>
    <w:rsid w:val="006E4E9B"/>
    <w:rsid w:val="006E4F60"/>
    <w:rsid w:val="006E50B2"/>
    <w:rsid w:val="006E5328"/>
    <w:rsid w:val="006E5C25"/>
    <w:rsid w:val="006E6EAC"/>
    <w:rsid w:val="006E7191"/>
    <w:rsid w:val="006E7CB9"/>
    <w:rsid w:val="006E85D7"/>
    <w:rsid w:val="006F018A"/>
    <w:rsid w:val="006F066D"/>
    <w:rsid w:val="006F0681"/>
    <w:rsid w:val="006F08E9"/>
    <w:rsid w:val="006F0FF4"/>
    <w:rsid w:val="006F1349"/>
    <w:rsid w:val="006F1B49"/>
    <w:rsid w:val="006F2246"/>
    <w:rsid w:val="006F23B6"/>
    <w:rsid w:val="006F2933"/>
    <w:rsid w:val="006F3598"/>
    <w:rsid w:val="006F36F7"/>
    <w:rsid w:val="006F39A8"/>
    <w:rsid w:val="006F3F0F"/>
    <w:rsid w:val="006F48EA"/>
    <w:rsid w:val="006F4CA3"/>
    <w:rsid w:val="006F50CA"/>
    <w:rsid w:val="006F54BA"/>
    <w:rsid w:val="006F5879"/>
    <w:rsid w:val="006F5B68"/>
    <w:rsid w:val="006F6662"/>
    <w:rsid w:val="006F745A"/>
    <w:rsid w:val="006F77A3"/>
    <w:rsid w:val="006F7B62"/>
    <w:rsid w:val="006F7D9F"/>
    <w:rsid w:val="0070034F"/>
    <w:rsid w:val="007006D0"/>
    <w:rsid w:val="00700BA7"/>
    <w:rsid w:val="00700E48"/>
    <w:rsid w:val="007018C4"/>
    <w:rsid w:val="007019D8"/>
    <w:rsid w:val="00701DF2"/>
    <w:rsid w:val="00702338"/>
    <w:rsid w:val="0070291D"/>
    <w:rsid w:val="00702B08"/>
    <w:rsid w:val="00702F32"/>
    <w:rsid w:val="0070367B"/>
    <w:rsid w:val="0070380B"/>
    <w:rsid w:val="007039D0"/>
    <w:rsid w:val="007039FE"/>
    <w:rsid w:val="00704B3D"/>
    <w:rsid w:val="00704CD6"/>
    <w:rsid w:val="00705BE3"/>
    <w:rsid w:val="007062CC"/>
    <w:rsid w:val="00706CFE"/>
    <w:rsid w:val="00706E3A"/>
    <w:rsid w:val="0070718B"/>
    <w:rsid w:val="00707477"/>
    <w:rsid w:val="00707F9A"/>
    <w:rsid w:val="00710ADC"/>
    <w:rsid w:val="0071146B"/>
    <w:rsid w:val="00711FDD"/>
    <w:rsid w:val="00712D0C"/>
    <w:rsid w:val="00712D76"/>
    <w:rsid w:val="007135A0"/>
    <w:rsid w:val="007135F0"/>
    <w:rsid w:val="007137F3"/>
    <w:rsid w:val="00713887"/>
    <w:rsid w:val="00713C2E"/>
    <w:rsid w:val="00714197"/>
    <w:rsid w:val="007141D7"/>
    <w:rsid w:val="00714696"/>
    <w:rsid w:val="00714734"/>
    <w:rsid w:val="007149C9"/>
    <w:rsid w:val="00714B5E"/>
    <w:rsid w:val="00714BFE"/>
    <w:rsid w:val="00714DDD"/>
    <w:rsid w:val="007155EA"/>
    <w:rsid w:val="0071562A"/>
    <w:rsid w:val="007156C0"/>
    <w:rsid w:val="00715AD9"/>
    <w:rsid w:val="00715C11"/>
    <w:rsid w:val="00716522"/>
    <w:rsid w:val="00716A9B"/>
    <w:rsid w:val="00720204"/>
    <w:rsid w:val="00720E22"/>
    <w:rsid w:val="0072180F"/>
    <w:rsid w:val="007223FF"/>
    <w:rsid w:val="00722504"/>
    <w:rsid w:val="00722529"/>
    <w:rsid w:val="00722958"/>
    <w:rsid w:val="007229A9"/>
    <w:rsid w:val="00723C6D"/>
    <w:rsid w:val="00724281"/>
    <w:rsid w:val="00724D59"/>
    <w:rsid w:val="00724E5F"/>
    <w:rsid w:val="00725DC4"/>
    <w:rsid w:val="00725ED7"/>
    <w:rsid w:val="007271BA"/>
    <w:rsid w:val="00727E42"/>
    <w:rsid w:val="007306A1"/>
    <w:rsid w:val="007306BA"/>
    <w:rsid w:val="00730C70"/>
    <w:rsid w:val="00731404"/>
    <w:rsid w:val="007314D7"/>
    <w:rsid w:val="00731B30"/>
    <w:rsid w:val="00732812"/>
    <w:rsid w:val="00732982"/>
    <w:rsid w:val="00732BB7"/>
    <w:rsid w:val="00732FC1"/>
    <w:rsid w:val="007330AA"/>
    <w:rsid w:val="007331EC"/>
    <w:rsid w:val="0073383E"/>
    <w:rsid w:val="007340FE"/>
    <w:rsid w:val="00734301"/>
    <w:rsid w:val="00734545"/>
    <w:rsid w:val="00734570"/>
    <w:rsid w:val="0073457A"/>
    <w:rsid w:val="007348E0"/>
    <w:rsid w:val="00734B0E"/>
    <w:rsid w:val="00734B3B"/>
    <w:rsid w:val="00734F7B"/>
    <w:rsid w:val="007358A8"/>
    <w:rsid w:val="00735ABE"/>
    <w:rsid w:val="00735ADA"/>
    <w:rsid w:val="00735E34"/>
    <w:rsid w:val="00737543"/>
    <w:rsid w:val="00737746"/>
    <w:rsid w:val="00737864"/>
    <w:rsid w:val="007378A2"/>
    <w:rsid w:val="00737D85"/>
    <w:rsid w:val="00737DF7"/>
    <w:rsid w:val="00737F14"/>
    <w:rsid w:val="00740585"/>
    <w:rsid w:val="007407B2"/>
    <w:rsid w:val="0074091F"/>
    <w:rsid w:val="00740BB4"/>
    <w:rsid w:val="00740CEF"/>
    <w:rsid w:val="00741089"/>
    <w:rsid w:val="007420C7"/>
    <w:rsid w:val="007422B7"/>
    <w:rsid w:val="00743796"/>
    <w:rsid w:val="00743F66"/>
    <w:rsid w:val="00744C3E"/>
    <w:rsid w:val="0074576D"/>
    <w:rsid w:val="00745C45"/>
    <w:rsid w:val="007463A0"/>
    <w:rsid w:val="0074650D"/>
    <w:rsid w:val="00746A38"/>
    <w:rsid w:val="00746ADE"/>
    <w:rsid w:val="00746C3B"/>
    <w:rsid w:val="0074793A"/>
    <w:rsid w:val="00747A36"/>
    <w:rsid w:val="0075038A"/>
    <w:rsid w:val="007504FE"/>
    <w:rsid w:val="00750AF7"/>
    <w:rsid w:val="00751197"/>
    <w:rsid w:val="007512C7"/>
    <w:rsid w:val="0075148E"/>
    <w:rsid w:val="00751883"/>
    <w:rsid w:val="00751B21"/>
    <w:rsid w:val="00752391"/>
    <w:rsid w:val="00752886"/>
    <w:rsid w:val="007528AA"/>
    <w:rsid w:val="007531FA"/>
    <w:rsid w:val="007535D2"/>
    <w:rsid w:val="00753ADE"/>
    <w:rsid w:val="00753E43"/>
    <w:rsid w:val="0075417A"/>
    <w:rsid w:val="007544FE"/>
    <w:rsid w:val="00754722"/>
    <w:rsid w:val="00754A78"/>
    <w:rsid w:val="007553DC"/>
    <w:rsid w:val="00755516"/>
    <w:rsid w:val="00755EAC"/>
    <w:rsid w:val="00755F90"/>
    <w:rsid w:val="00756108"/>
    <w:rsid w:val="007561CB"/>
    <w:rsid w:val="007564C3"/>
    <w:rsid w:val="00756D58"/>
    <w:rsid w:val="00756F18"/>
    <w:rsid w:val="007570FC"/>
    <w:rsid w:val="0075798E"/>
    <w:rsid w:val="007579A5"/>
    <w:rsid w:val="00760022"/>
    <w:rsid w:val="00760160"/>
    <w:rsid w:val="0076021E"/>
    <w:rsid w:val="00760B63"/>
    <w:rsid w:val="0076136F"/>
    <w:rsid w:val="007614D1"/>
    <w:rsid w:val="00761611"/>
    <w:rsid w:val="007619EB"/>
    <w:rsid w:val="007623F1"/>
    <w:rsid w:val="00762482"/>
    <w:rsid w:val="007625B2"/>
    <w:rsid w:val="00762B0F"/>
    <w:rsid w:val="007631E9"/>
    <w:rsid w:val="00763261"/>
    <w:rsid w:val="0076358C"/>
    <w:rsid w:val="00763609"/>
    <w:rsid w:val="00763739"/>
    <w:rsid w:val="00763F74"/>
    <w:rsid w:val="00764692"/>
    <w:rsid w:val="00767BE2"/>
    <w:rsid w:val="0076FDF0"/>
    <w:rsid w:val="007709C6"/>
    <w:rsid w:val="00770D09"/>
    <w:rsid w:val="00770D56"/>
    <w:rsid w:val="00771049"/>
    <w:rsid w:val="0077159C"/>
    <w:rsid w:val="007717B8"/>
    <w:rsid w:val="007723B1"/>
    <w:rsid w:val="00772573"/>
    <w:rsid w:val="007725AC"/>
    <w:rsid w:val="00772CF7"/>
    <w:rsid w:val="00772D16"/>
    <w:rsid w:val="007735D8"/>
    <w:rsid w:val="00774078"/>
    <w:rsid w:val="007747E6"/>
    <w:rsid w:val="00774FF3"/>
    <w:rsid w:val="00775014"/>
    <w:rsid w:val="0077579B"/>
    <w:rsid w:val="00775D37"/>
    <w:rsid w:val="00776183"/>
    <w:rsid w:val="0077640A"/>
    <w:rsid w:val="00776797"/>
    <w:rsid w:val="00776798"/>
    <w:rsid w:val="00777EE6"/>
    <w:rsid w:val="0078040E"/>
    <w:rsid w:val="00780A66"/>
    <w:rsid w:val="00780D4F"/>
    <w:rsid w:val="00780F12"/>
    <w:rsid w:val="00780FE7"/>
    <w:rsid w:val="0078141C"/>
    <w:rsid w:val="0078203B"/>
    <w:rsid w:val="0078207C"/>
    <w:rsid w:val="007820DD"/>
    <w:rsid w:val="007823FA"/>
    <w:rsid w:val="0078298C"/>
    <w:rsid w:val="00783214"/>
    <w:rsid w:val="00783637"/>
    <w:rsid w:val="00783B7D"/>
    <w:rsid w:val="0078409D"/>
    <w:rsid w:val="007840A0"/>
    <w:rsid w:val="0078461E"/>
    <w:rsid w:val="00784A53"/>
    <w:rsid w:val="007853C2"/>
    <w:rsid w:val="0078641A"/>
    <w:rsid w:val="00786474"/>
    <w:rsid w:val="007866EA"/>
    <w:rsid w:val="007870D0"/>
    <w:rsid w:val="00787182"/>
    <w:rsid w:val="007873AE"/>
    <w:rsid w:val="007873FF"/>
    <w:rsid w:val="00787627"/>
    <w:rsid w:val="0078775C"/>
    <w:rsid w:val="00787C0B"/>
    <w:rsid w:val="00787EFE"/>
    <w:rsid w:val="00790CF0"/>
    <w:rsid w:val="00790D83"/>
    <w:rsid w:val="00790FFE"/>
    <w:rsid w:val="007911F7"/>
    <w:rsid w:val="00791B1D"/>
    <w:rsid w:val="00791DCB"/>
    <w:rsid w:val="00791DEC"/>
    <w:rsid w:val="007937BB"/>
    <w:rsid w:val="00794BB8"/>
    <w:rsid w:val="00794FD1"/>
    <w:rsid w:val="00795711"/>
    <w:rsid w:val="00795715"/>
    <w:rsid w:val="00796477"/>
    <w:rsid w:val="007971D7"/>
    <w:rsid w:val="007977E1"/>
    <w:rsid w:val="007A0032"/>
    <w:rsid w:val="007A022C"/>
    <w:rsid w:val="007A0499"/>
    <w:rsid w:val="007A0783"/>
    <w:rsid w:val="007A09F1"/>
    <w:rsid w:val="007A0E8F"/>
    <w:rsid w:val="007A19B3"/>
    <w:rsid w:val="007A1A4A"/>
    <w:rsid w:val="007A2C3B"/>
    <w:rsid w:val="007A3048"/>
    <w:rsid w:val="007A3E66"/>
    <w:rsid w:val="007A410C"/>
    <w:rsid w:val="007A457D"/>
    <w:rsid w:val="007A4C92"/>
    <w:rsid w:val="007A4EA9"/>
    <w:rsid w:val="007A56AF"/>
    <w:rsid w:val="007A592D"/>
    <w:rsid w:val="007A5955"/>
    <w:rsid w:val="007A602A"/>
    <w:rsid w:val="007A63D4"/>
    <w:rsid w:val="007A703F"/>
    <w:rsid w:val="007A74F8"/>
    <w:rsid w:val="007A7D96"/>
    <w:rsid w:val="007AAD1D"/>
    <w:rsid w:val="007B1451"/>
    <w:rsid w:val="007B1B06"/>
    <w:rsid w:val="007B2212"/>
    <w:rsid w:val="007B22FA"/>
    <w:rsid w:val="007B2926"/>
    <w:rsid w:val="007B2F8D"/>
    <w:rsid w:val="007B3075"/>
    <w:rsid w:val="007B318B"/>
    <w:rsid w:val="007B3652"/>
    <w:rsid w:val="007B3742"/>
    <w:rsid w:val="007B4057"/>
    <w:rsid w:val="007B40D3"/>
    <w:rsid w:val="007B4916"/>
    <w:rsid w:val="007B4B03"/>
    <w:rsid w:val="007B61D5"/>
    <w:rsid w:val="007B6206"/>
    <w:rsid w:val="007B6406"/>
    <w:rsid w:val="007B69D0"/>
    <w:rsid w:val="007B6B44"/>
    <w:rsid w:val="007B7707"/>
    <w:rsid w:val="007B7797"/>
    <w:rsid w:val="007B7867"/>
    <w:rsid w:val="007B798E"/>
    <w:rsid w:val="007C120D"/>
    <w:rsid w:val="007C1564"/>
    <w:rsid w:val="007C1A4E"/>
    <w:rsid w:val="007C1FB7"/>
    <w:rsid w:val="007C224E"/>
    <w:rsid w:val="007C227C"/>
    <w:rsid w:val="007C23B7"/>
    <w:rsid w:val="007C29CA"/>
    <w:rsid w:val="007C3413"/>
    <w:rsid w:val="007C355D"/>
    <w:rsid w:val="007C474D"/>
    <w:rsid w:val="007C49AF"/>
    <w:rsid w:val="007C51FE"/>
    <w:rsid w:val="007C5381"/>
    <w:rsid w:val="007C6562"/>
    <w:rsid w:val="007C6EC3"/>
    <w:rsid w:val="007C74E6"/>
    <w:rsid w:val="007C7AB0"/>
    <w:rsid w:val="007D0229"/>
    <w:rsid w:val="007D06A1"/>
    <w:rsid w:val="007D0D8C"/>
    <w:rsid w:val="007D1C3B"/>
    <w:rsid w:val="007D1F6F"/>
    <w:rsid w:val="007D220A"/>
    <w:rsid w:val="007D25F8"/>
    <w:rsid w:val="007D281D"/>
    <w:rsid w:val="007D28A5"/>
    <w:rsid w:val="007D2DA4"/>
    <w:rsid w:val="007D3734"/>
    <w:rsid w:val="007D37E8"/>
    <w:rsid w:val="007D3B4B"/>
    <w:rsid w:val="007D3DB9"/>
    <w:rsid w:val="007D4178"/>
    <w:rsid w:val="007D4579"/>
    <w:rsid w:val="007D4997"/>
    <w:rsid w:val="007D4C93"/>
    <w:rsid w:val="007D5A4B"/>
    <w:rsid w:val="007D5E89"/>
    <w:rsid w:val="007D640E"/>
    <w:rsid w:val="007D66AD"/>
    <w:rsid w:val="007D69D3"/>
    <w:rsid w:val="007D6F49"/>
    <w:rsid w:val="007D723E"/>
    <w:rsid w:val="007D7A7A"/>
    <w:rsid w:val="007E004E"/>
    <w:rsid w:val="007E0D33"/>
    <w:rsid w:val="007E0DB2"/>
    <w:rsid w:val="007E150C"/>
    <w:rsid w:val="007E19FE"/>
    <w:rsid w:val="007E1ECD"/>
    <w:rsid w:val="007E2724"/>
    <w:rsid w:val="007E2779"/>
    <w:rsid w:val="007E2CBA"/>
    <w:rsid w:val="007E4683"/>
    <w:rsid w:val="007E4C6F"/>
    <w:rsid w:val="007E4CC5"/>
    <w:rsid w:val="007E63EE"/>
    <w:rsid w:val="007E68B2"/>
    <w:rsid w:val="007E6BF3"/>
    <w:rsid w:val="007E6E74"/>
    <w:rsid w:val="007E7271"/>
    <w:rsid w:val="007E77A8"/>
    <w:rsid w:val="007E7A2D"/>
    <w:rsid w:val="007E7FBE"/>
    <w:rsid w:val="007F0385"/>
    <w:rsid w:val="007F08EB"/>
    <w:rsid w:val="007F0A5C"/>
    <w:rsid w:val="007F1CA4"/>
    <w:rsid w:val="007F1CD3"/>
    <w:rsid w:val="007F22E5"/>
    <w:rsid w:val="007F29F2"/>
    <w:rsid w:val="007F2AF2"/>
    <w:rsid w:val="007F2F35"/>
    <w:rsid w:val="007F31F6"/>
    <w:rsid w:val="007F3432"/>
    <w:rsid w:val="007F34D6"/>
    <w:rsid w:val="007F3530"/>
    <w:rsid w:val="007F367A"/>
    <w:rsid w:val="007F5620"/>
    <w:rsid w:val="007F5ABF"/>
    <w:rsid w:val="007F5BEC"/>
    <w:rsid w:val="007F6A76"/>
    <w:rsid w:val="007F6FB4"/>
    <w:rsid w:val="007F7C9C"/>
    <w:rsid w:val="007F7F5B"/>
    <w:rsid w:val="007F7FBF"/>
    <w:rsid w:val="00800306"/>
    <w:rsid w:val="008013BB"/>
    <w:rsid w:val="00801995"/>
    <w:rsid w:val="008021D1"/>
    <w:rsid w:val="00802973"/>
    <w:rsid w:val="00802C5D"/>
    <w:rsid w:val="00802DDE"/>
    <w:rsid w:val="008033D4"/>
    <w:rsid w:val="00803489"/>
    <w:rsid w:val="0080399F"/>
    <w:rsid w:val="00805B09"/>
    <w:rsid w:val="00805FFF"/>
    <w:rsid w:val="00806116"/>
    <w:rsid w:val="00806324"/>
    <w:rsid w:val="00806901"/>
    <w:rsid w:val="00806C40"/>
    <w:rsid w:val="00806D20"/>
    <w:rsid w:val="00807D91"/>
    <w:rsid w:val="00810677"/>
    <w:rsid w:val="008108E1"/>
    <w:rsid w:val="00810991"/>
    <w:rsid w:val="008109F6"/>
    <w:rsid w:val="00810F1D"/>
    <w:rsid w:val="00810FFF"/>
    <w:rsid w:val="008114D1"/>
    <w:rsid w:val="00811B9E"/>
    <w:rsid w:val="008122A8"/>
    <w:rsid w:val="0081305F"/>
    <w:rsid w:val="0081425C"/>
    <w:rsid w:val="0081433B"/>
    <w:rsid w:val="00814532"/>
    <w:rsid w:val="0081466F"/>
    <w:rsid w:val="00814B5A"/>
    <w:rsid w:val="0081523D"/>
    <w:rsid w:val="008160C5"/>
    <w:rsid w:val="00816F22"/>
    <w:rsid w:val="00817638"/>
    <w:rsid w:val="0081791E"/>
    <w:rsid w:val="0081793D"/>
    <w:rsid w:val="00817B0B"/>
    <w:rsid w:val="00817D52"/>
    <w:rsid w:val="00817D89"/>
    <w:rsid w:val="00820811"/>
    <w:rsid w:val="00820F12"/>
    <w:rsid w:val="00821BC1"/>
    <w:rsid w:val="0082207D"/>
    <w:rsid w:val="00822CEB"/>
    <w:rsid w:val="008235B6"/>
    <w:rsid w:val="008237F1"/>
    <w:rsid w:val="0082402B"/>
    <w:rsid w:val="00824481"/>
    <w:rsid w:val="00824E71"/>
    <w:rsid w:val="00825049"/>
    <w:rsid w:val="008253A9"/>
    <w:rsid w:val="00825A0F"/>
    <w:rsid w:val="00825AEA"/>
    <w:rsid w:val="00826258"/>
    <w:rsid w:val="00826365"/>
    <w:rsid w:val="00827863"/>
    <w:rsid w:val="00827937"/>
    <w:rsid w:val="0082EB03"/>
    <w:rsid w:val="008305B7"/>
    <w:rsid w:val="008306D0"/>
    <w:rsid w:val="008307BA"/>
    <w:rsid w:val="00831A0D"/>
    <w:rsid w:val="0083251B"/>
    <w:rsid w:val="00832795"/>
    <w:rsid w:val="008329DA"/>
    <w:rsid w:val="00832C95"/>
    <w:rsid w:val="00832E20"/>
    <w:rsid w:val="008332F2"/>
    <w:rsid w:val="00833476"/>
    <w:rsid w:val="008334B6"/>
    <w:rsid w:val="00833598"/>
    <w:rsid w:val="00833804"/>
    <w:rsid w:val="0083469E"/>
    <w:rsid w:val="00835117"/>
    <w:rsid w:val="008353D2"/>
    <w:rsid w:val="0083578D"/>
    <w:rsid w:val="0083582F"/>
    <w:rsid w:val="00836155"/>
    <w:rsid w:val="00836F36"/>
    <w:rsid w:val="00837363"/>
    <w:rsid w:val="008378FD"/>
    <w:rsid w:val="00837C3A"/>
    <w:rsid w:val="0084042A"/>
    <w:rsid w:val="00840EA7"/>
    <w:rsid w:val="00840ED7"/>
    <w:rsid w:val="00841153"/>
    <w:rsid w:val="00842B7E"/>
    <w:rsid w:val="00842E98"/>
    <w:rsid w:val="008430A9"/>
    <w:rsid w:val="008433D9"/>
    <w:rsid w:val="00843AF6"/>
    <w:rsid w:val="00843E26"/>
    <w:rsid w:val="0084438B"/>
    <w:rsid w:val="0084486B"/>
    <w:rsid w:val="00845350"/>
    <w:rsid w:val="0084535E"/>
    <w:rsid w:val="00845FD7"/>
    <w:rsid w:val="008468BD"/>
    <w:rsid w:val="00846E9D"/>
    <w:rsid w:val="0084763A"/>
    <w:rsid w:val="00850669"/>
    <w:rsid w:val="00850AD7"/>
    <w:rsid w:val="008510A9"/>
    <w:rsid w:val="0085113C"/>
    <w:rsid w:val="00851846"/>
    <w:rsid w:val="00851E59"/>
    <w:rsid w:val="00852182"/>
    <w:rsid w:val="008526C2"/>
    <w:rsid w:val="00852A61"/>
    <w:rsid w:val="00852DB2"/>
    <w:rsid w:val="00853135"/>
    <w:rsid w:val="008532D3"/>
    <w:rsid w:val="0085420F"/>
    <w:rsid w:val="008544F2"/>
    <w:rsid w:val="00854EF7"/>
    <w:rsid w:val="00854F89"/>
    <w:rsid w:val="0085508C"/>
    <w:rsid w:val="008553BE"/>
    <w:rsid w:val="00855E85"/>
    <w:rsid w:val="00856410"/>
    <w:rsid w:val="008564CE"/>
    <w:rsid w:val="008564CF"/>
    <w:rsid w:val="008567A5"/>
    <w:rsid w:val="00856B4F"/>
    <w:rsid w:val="00856BB0"/>
    <w:rsid w:val="008572ED"/>
    <w:rsid w:val="00858BCA"/>
    <w:rsid w:val="0086047A"/>
    <w:rsid w:val="00860B91"/>
    <w:rsid w:val="00860BCB"/>
    <w:rsid w:val="00860DCA"/>
    <w:rsid w:val="00860F39"/>
    <w:rsid w:val="00861118"/>
    <w:rsid w:val="00861CAA"/>
    <w:rsid w:val="008622E2"/>
    <w:rsid w:val="0086252D"/>
    <w:rsid w:val="00862944"/>
    <w:rsid w:val="00862C83"/>
    <w:rsid w:val="008631FE"/>
    <w:rsid w:val="00863787"/>
    <w:rsid w:val="00863823"/>
    <w:rsid w:val="0086394B"/>
    <w:rsid w:val="00863CF5"/>
    <w:rsid w:val="0086401A"/>
    <w:rsid w:val="00864147"/>
    <w:rsid w:val="00864DAB"/>
    <w:rsid w:val="00865116"/>
    <w:rsid w:val="00865CA9"/>
    <w:rsid w:val="00865E94"/>
    <w:rsid w:val="00866662"/>
    <w:rsid w:val="0086666D"/>
    <w:rsid w:val="00866B70"/>
    <w:rsid w:val="00866C9C"/>
    <w:rsid w:val="00866CA2"/>
    <w:rsid w:val="00866FAC"/>
    <w:rsid w:val="0086759F"/>
    <w:rsid w:val="0086790E"/>
    <w:rsid w:val="008703CE"/>
    <w:rsid w:val="008714AF"/>
    <w:rsid w:val="0087156E"/>
    <w:rsid w:val="00871846"/>
    <w:rsid w:val="008718DB"/>
    <w:rsid w:val="008719CA"/>
    <w:rsid w:val="00871F8B"/>
    <w:rsid w:val="0087204C"/>
    <w:rsid w:val="00872A4F"/>
    <w:rsid w:val="00872EAC"/>
    <w:rsid w:val="00873DA3"/>
    <w:rsid w:val="00873F26"/>
    <w:rsid w:val="0087429D"/>
    <w:rsid w:val="00874392"/>
    <w:rsid w:val="0087458A"/>
    <w:rsid w:val="00874617"/>
    <w:rsid w:val="00874C32"/>
    <w:rsid w:val="00875429"/>
    <w:rsid w:val="0087587B"/>
    <w:rsid w:val="00875E17"/>
    <w:rsid w:val="00875E40"/>
    <w:rsid w:val="00876682"/>
    <w:rsid w:val="00876C82"/>
    <w:rsid w:val="00876DA1"/>
    <w:rsid w:val="00877184"/>
    <w:rsid w:val="0087723E"/>
    <w:rsid w:val="00877655"/>
    <w:rsid w:val="00877B1A"/>
    <w:rsid w:val="00880316"/>
    <w:rsid w:val="008805D9"/>
    <w:rsid w:val="0088071D"/>
    <w:rsid w:val="00880ADF"/>
    <w:rsid w:val="00880F55"/>
    <w:rsid w:val="00881307"/>
    <w:rsid w:val="00881407"/>
    <w:rsid w:val="00881F64"/>
    <w:rsid w:val="00882179"/>
    <w:rsid w:val="00882EAF"/>
    <w:rsid w:val="00883CBF"/>
    <w:rsid w:val="008845D9"/>
    <w:rsid w:val="008846B9"/>
    <w:rsid w:val="00884B28"/>
    <w:rsid w:val="00884CC4"/>
    <w:rsid w:val="00884E51"/>
    <w:rsid w:val="00885D8D"/>
    <w:rsid w:val="00885FE7"/>
    <w:rsid w:val="008867F7"/>
    <w:rsid w:val="008870F6"/>
    <w:rsid w:val="00887434"/>
    <w:rsid w:val="008874F6"/>
    <w:rsid w:val="00887FDF"/>
    <w:rsid w:val="0089008A"/>
    <w:rsid w:val="00890289"/>
    <w:rsid w:val="008904E9"/>
    <w:rsid w:val="008907AB"/>
    <w:rsid w:val="008907B5"/>
    <w:rsid w:val="00890D31"/>
    <w:rsid w:val="00891887"/>
    <w:rsid w:val="00892127"/>
    <w:rsid w:val="008929EB"/>
    <w:rsid w:val="00892A17"/>
    <w:rsid w:val="00892C98"/>
    <w:rsid w:val="00894115"/>
    <w:rsid w:val="008949D2"/>
    <w:rsid w:val="00894B76"/>
    <w:rsid w:val="008950A7"/>
    <w:rsid w:val="0089541F"/>
    <w:rsid w:val="00895DDA"/>
    <w:rsid w:val="008961E9"/>
    <w:rsid w:val="0089631F"/>
    <w:rsid w:val="00896CAA"/>
    <w:rsid w:val="00896F09"/>
    <w:rsid w:val="00896FC8"/>
    <w:rsid w:val="008970BC"/>
    <w:rsid w:val="00897E5D"/>
    <w:rsid w:val="008A0E7A"/>
    <w:rsid w:val="008A0FBB"/>
    <w:rsid w:val="008A1C17"/>
    <w:rsid w:val="008A264C"/>
    <w:rsid w:val="008A389F"/>
    <w:rsid w:val="008A39CF"/>
    <w:rsid w:val="008A3C65"/>
    <w:rsid w:val="008A3F49"/>
    <w:rsid w:val="008A40FF"/>
    <w:rsid w:val="008A4342"/>
    <w:rsid w:val="008A4487"/>
    <w:rsid w:val="008A4503"/>
    <w:rsid w:val="008A4E38"/>
    <w:rsid w:val="008A57EE"/>
    <w:rsid w:val="008A5866"/>
    <w:rsid w:val="008A59DD"/>
    <w:rsid w:val="008A5A2A"/>
    <w:rsid w:val="008A5C69"/>
    <w:rsid w:val="008A6D81"/>
    <w:rsid w:val="008A6EC8"/>
    <w:rsid w:val="008A7085"/>
    <w:rsid w:val="008A736D"/>
    <w:rsid w:val="008A784C"/>
    <w:rsid w:val="008B007F"/>
    <w:rsid w:val="008B0236"/>
    <w:rsid w:val="008B0E87"/>
    <w:rsid w:val="008B0F27"/>
    <w:rsid w:val="008B1208"/>
    <w:rsid w:val="008B12A4"/>
    <w:rsid w:val="008B13F1"/>
    <w:rsid w:val="008B14A5"/>
    <w:rsid w:val="008B1643"/>
    <w:rsid w:val="008B188B"/>
    <w:rsid w:val="008B1BE9"/>
    <w:rsid w:val="008B2500"/>
    <w:rsid w:val="008B269E"/>
    <w:rsid w:val="008B3066"/>
    <w:rsid w:val="008B4D4F"/>
    <w:rsid w:val="008B512B"/>
    <w:rsid w:val="008B5CE2"/>
    <w:rsid w:val="008B5E59"/>
    <w:rsid w:val="008B6645"/>
    <w:rsid w:val="008B6E17"/>
    <w:rsid w:val="008B6E66"/>
    <w:rsid w:val="008B6F45"/>
    <w:rsid w:val="008B74EF"/>
    <w:rsid w:val="008B7E72"/>
    <w:rsid w:val="008C10C3"/>
    <w:rsid w:val="008C1ADB"/>
    <w:rsid w:val="008C26A2"/>
    <w:rsid w:val="008C2BDC"/>
    <w:rsid w:val="008C3F13"/>
    <w:rsid w:val="008C41F4"/>
    <w:rsid w:val="008C4D7E"/>
    <w:rsid w:val="008C4DD7"/>
    <w:rsid w:val="008C516B"/>
    <w:rsid w:val="008C63FA"/>
    <w:rsid w:val="008C6893"/>
    <w:rsid w:val="008C6D1D"/>
    <w:rsid w:val="008C6D8E"/>
    <w:rsid w:val="008C719A"/>
    <w:rsid w:val="008CE146"/>
    <w:rsid w:val="008D06D5"/>
    <w:rsid w:val="008D08F9"/>
    <w:rsid w:val="008D0BE7"/>
    <w:rsid w:val="008D0C01"/>
    <w:rsid w:val="008D140D"/>
    <w:rsid w:val="008D2062"/>
    <w:rsid w:val="008D2134"/>
    <w:rsid w:val="008D31BD"/>
    <w:rsid w:val="008D32BF"/>
    <w:rsid w:val="008D34FA"/>
    <w:rsid w:val="008D40CE"/>
    <w:rsid w:val="008D4296"/>
    <w:rsid w:val="008D467C"/>
    <w:rsid w:val="008D4C73"/>
    <w:rsid w:val="008D533D"/>
    <w:rsid w:val="008D57BA"/>
    <w:rsid w:val="008D719E"/>
    <w:rsid w:val="008D9CDE"/>
    <w:rsid w:val="008E1CD3"/>
    <w:rsid w:val="008E2DBA"/>
    <w:rsid w:val="008E2EDC"/>
    <w:rsid w:val="008E311A"/>
    <w:rsid w:val="008E3943"/>
    <w:rsid w:val="008E4BCA"/>
    <w:rsid w:val="008E4D06"/>
    <w:rsid w:val="008E53FA"/>
    <w:rsid w:val="008E5C49"/>
    <w:rsid w:val="008E5C89"/>
    <w:rsid w:val="008E616B"/>
    <w:rsid w:val="008E6B54"/>
    <w:rsid w:val="008E6BFD"/>
    <w:rsid w:val="008E6D7F"/>
    <w:rsid w:val="008E7ACC"/>
    <w:rsid w:val="008E7E4E"/>
    <w:rsid w:val="008F0050"/>
    <w:rsid w:val="008F0AEE"/>
    <w:rsid w:val="008F0D20"/>
    <w:rsid w:val="008F1C21"/>
    <w:rsid w:val="008F1FBA"/>
    <w:rsid w:val="008F2419"/>
    <w:rsid w:val="008F32D9"/>
    <w:rsid w:val="008F360E"/>
    <w:rsid w:val="008F364A"/>
    <w:rsid w:val="008F4239"/>
    <w:rsid w:val="008F436D"/>
    <w:rsid w:val="008F4E7D"/>
    <w:rsid w:val="008F4EF4"/>
    <w:rsid w:val="008F53EA"/>
    <w:rsid w:val="008F5702"/>
    <w:rsid w:val="008F6300"/>
    <w:rsid w:val="008F6867"/>
    <w:rsid w:val="008F6CA8"/>
    <w:rsid w:val="008F71D7"/>
    <w:rsid w:val="008F7531"/>
    <w:rsid w:val="008F7890"/>
    <w:rsid w:val="008F7C90"/>
    <w:rsid w:val="00900261"/>
    <w:rsid w:val="00900DB4"/>
    <w:rsid w:val="009012FD"/>
    <w:rsid w:val="009015CC"/>
    <w:rsid w:val="00901CE4"/>
    <w:rsid w:val="00901FCB"/>
    <w:rsid w:val="00902026"/>
    <w:rsid w:val="009026BE"/>
    <w:rsid w:val="009029BF"/>
    <w:rsid w:val="0090340E"/>
    <w:rsid w:val="00904174"/>
    <w:rsid w:val="00904185"/>
    <w:rsid w:val="009042D1"/>
    <w:rsid w:val="0090458C"/>
    <w:rsid w:val="009046BC"/>
    <w:rsid w:val="00904987"/>
    <w:rsid w:val="00904EEF"/>
    <w:rsid w:val="00905100"/>
    <w:rsid w:val="00905515"/>
    <w:rsid w:val="00905C9C"/>
    <w:rsid w:val="00905E0F"/>
    <w:rsid w:val="0090621F"/>
    <w:rsid w:val="009066EF"/>
    <w:rsid w:val="00906942"/>
    <w:rsid w:val="009069CA"/>
    <w:rsid w:val="00907076"/>
    <w:rsid w:val="009070EB"/>
    <w:rsid w:val="00907DD8"/>
    <w:rsid w:val="00907EDA"/>
    <w:rsid w:val="00910559"/>
    <w:rsid w:val="009124F7"/>
    <w:rsid w:val="0091291F"/>
    <w:rsid w:val="00912B9C"/>
    <w:rsid w:val="00912C25"/>
    <w:rsid w:val="00914137"/>
    <w:rsid w:val="00914221"/>
    <w:rsid w:val="0091480C"/>
    <w:rsid w:val="00914C8A"/>
    <w:rsid w:val="0091615C"/>
    <w:rsid w:val="00916F40"/>
    <w:rsid w:val="0091ED0C"/>
    <w:rsid w:val="009203EC"/>
    <w:rsid w:val="009209B0"/>
    <w:rsid w:val="00920D88"/>
    <w:rsid w:val="009210A8"/>
    <w:rsid w:val="0092230B"/>
    <w:rsid w:val="009223F1"/>
    <w:rsid w:val="00922D93"/>
    <w:rsid w:val="00922FF2"/>
    <w:rsid w:val="00923361"/>
    <w:rsid w:val="00923377"/>
    <w:rsid w:val="00923431"/>
    <w:rsid w:val="00923654"/>
    <w:rsid w:val="00923945"/>
    <w:rsid w:val="00923A2C"/>
    <w:rsid w:val="009244C1"/>
    <w:rsid w:val="00924907"/>
    <w:rsid w:val="00924978"/>
    <w:rsid w:val="00924CC6"/>
    <w:rsid w:val="00925C31"/>
    <w:rsid w:val="00925DDC"/>
    <w:rsid w:val="00925EA7"/>
    <w:rsid w:val="00926056"/>
    <w:rsid w:val="0092655D"/>
    <w:rsid w:val="00926D70"/>
    <w:rsid w:val="00927416"/>
    <w:rsid w:val="00927A15"/>
    <w:rsid w:val="00927B58"/>
    <w:rsid w:val="00930579"/>
    <w:rsid w:val="00930E6B"/>
    <w:rsid w:val="009313A9"/>
    <w:rsid w:val="009315BA"/>
    <w:rsid w:val="009319B9"/>
    <w:rsid w:val="00931B97"/>
    <w:rsid w:val="00931C00"/>
    <w:rsid w:val="00932164"/>
    <w:rsid w:val="00932740"/>
    <w:rsid w:val="00932A6F"/>
    <w:rsid w:val="00932AC9"/>
    <w:rsid w:val="00933531"/>
    <w:rsid w:val="00933601"/>
    <w:rsid w:val="009336FA"/>
    <w:rsid w:val="00933735"/>
    <w:rsid w:val="00933914"/>
    <w:rsid w:val="00933D7F"/>
    <w:rsid w:val="0093437A"/>
    <w:rsid w:val="009344F8"/>
    <w:rsid w:val="009347B4"/>
    <w:rsid w:val="0093486B"/>
    <w:rsid w:val="00934C51"/>
    <w:rsid w:val="009350AD"/>
    <w:rsid w:val="009354D4"/>
    <w:rsid w:val="00935794"/>
    <w:rsid w:val="00935F4D"/>
    <w:rsid w:val="00936641"/>
    <w:rsid w:val="0093671B"/>
    <w:rsid w:val="0093679A"/>
    <w:rsid w:val="00936904"/>
    <w:rsid w:val="0093751C"/>
    <w:rsid w:val="00937598"/>
    <w:rsid w:val="00937B8E"/>
    <w:rsid w:val="00937C42"/>
    <w:rsid w:val="0094023D"/>
    <w:rsid w:val="009404BD"/>
    <w:rsid w:val="00940C00"/>
    <w:rsid w:val="00940C8E"/>
    <w:rsid w:val="0094170B"/>
    <w:rsid w:val="00941D27"/>
    <w:rsid w:val="009423DC"/>
    <w:rsid w:val="009428DD"/>
    <w:rsid w:val="00943519"/>
    <w:rsid w:val="0094370E"/>
    <w:rsid w:val="00943F71"/>
    <w:rsid w:val="0094445A"/>
    <w:rsid w:val="009448A0"/>
    <w:rsid w:val="0094492B"/>
    <w:rsid w:val="009451A3"/>
    <w:rsid w:val="00945668"/>
    <w:rsid w:val="00945C7F"/>
    <w:rsid w:val="00945D84"/>
    <w:rsid w:val="00945F6F"/>
    <w:rsid w:val="00946494"/>
    <w:rsid w:val="00947483"/>
    <w:rsid w:val="0094769F"/>
    <w:rsid w:val="009500DD"/>
    <w:rsid w:val="009504B0"/>
    <w:rsid w:val="00950C7E"/>
    <w:rsid w:val="0095165C"/>
    <w:rsid w:val="0095178F"/>
    <w:rsid w:val="009518A0"/>
    <w:rsid w:val="00951E58"/>
    <w:rsid w:val="009522AE"/>
    <w:rsid w:val="00952353"/>
    <w:rsid w:val="009523AB"/>
    <w:rsid w:val="00952BBD"/>
    <w:rsid w:val="00952D9D"/>
    <w:rsid w:val="009530D5"/>
    <w:rsid w:val="00953C0D"/>
    <w:rsid w:val="00954236"/>
    <w:rsid w:val="00954876"/>
    <w:rsid w:val="00954A3A"/>
    <w:rsid w:val="00954B16"/>
    <w:rsid w:val="00954B2C"/>
    <w:rsid w:val="00954BDC"/>
    <w:rsid w:val="009559B6"/>
    <w:rsid w:val="00955DD2"/>
    <w:rsid w:val="00956187"/>
    <w:rsid w:val="009566BA"/>
    <w:rsid w:val="00956B8E"/>
    <w:rsid w:val="00956C08"/>
    <w:rsid w:val="00956C51"/>
    <w:rsid w:val="0095714E"/>
    <w:rsid w:val="00957F69"/>
    <w:rsid w:val="00960485"/>
    <w:rsid w:val="00960563"/>
    <w:rsid w:val="00960B15"/>
    <w:rsid w:val="009610C3"/>
    <w:rsid w:val="00961306"/>
    <w:rsid w:val="00961389"/>
    <w:rsid w:val="00961749"/>
    <w:rsid w:val="009618C5"/>
    <w:rsid w:val="00961AD6"/>
    <w:rsid w:val="00962703"/>
    <w:rsid w:val="009629D0"/>
    <w:rsid w:val="0096432E"/>
    <w:rsid w:val="009653ED"/>
    <w:rsid w:val="00965D7E"/>
    <w:rsid w:val="0096646E"/>
    <w:rsid w:val="00966CBE"/>
    <w:rsid w:val="00966E46"/>
    <w:rsid w:val="0096788B"/>
    <w:rsid w:val="00967919"/>
    <w:rsid w:val="00970535"/>
    <w:rsid w:val="00970557"/>
    <w:rsid w:val="00972DB0"/>
    <w:rsid w:val="00973011"/>
    <w:rsid w:val="0097344C"/>
    <w:rsid w:val="00973E7C"/>
    <w:rsid w:val="00973EE1"/>
    <w:rsid w:val="00973FCD"/>
    <w:rsid w:val="009744C1"/>
    <w:rsid w:val="009745B9"/>
    <w:rsid w:val="009758CE"/>
    <w:rsid w:val="0097700F"/>
    <w:rsid w:val="009770F3"/>
    <w:rsid w:val="009770FA"/>
    <w:rsid w:val="0097712D"/>
    <w:rsid w:val="00977614"/>
    <w:rsid w:val="009812C6"/>
    <w:rsid w:val="0098157E"/>
    <w:rsid w:val="00981B99"/>
    <w:rsid w:val="00981EFF"/>
    <w:rsid w:val="00982672"/>
    <w:rsid w:val="00982775"/>
    <w:rsid w:val="00983128"/>
    <w:rsid w:val="00983E05"/>
    <w:rsid w:val="00985434"/>
    <w:rsid w:val="0098665A"/>
    <w:rsid w:val="009872E3"/>
    <w:rsid w:val="00987D7D"/>
    <w:rsid w:val="00990089"/>
    <w:rsid w:val="00990829"/>
    <w:rsid w:val="00990B91"/>
    <w:rsid w:val="00990BD1"/>
    <w:rsid w:val="00991061"/>
    <w:rsid w:val="00991868"/>
    <w:rsid w:val="00992391"/>
    <w:rsid w:val="00992C08"/>
    <w:rsid w:val="00994529"/>
    <w:rsid w:val="00994531"/>
    <w:rsid w:val="0099480B"/>
    <w:rsid w:val="00994A1D"/>
    <w:rsid w:val="00995481"/>
    <w:rsid w:val="009962CB"/>
    <w:rsid w:val="00996C67"/>
    <w:rsid w:val="0099721C"/>
    <w:rsid w:val="009973E2"/>
    <w:rsid w:val="00997EB0"/>
    <w:rsid w:val="009A05BB"/>
    <w:rsid w:val="009A0E5C"/>
    <w:rsid w:val="009A1433"/>
    <w:rsid w:val="009A1651"/>
    <w:rsid w:val="009A1C0B"/>
    <w:rsid w:val="009A1EB3"/>
    <w:rsid w:val="009A2A60"/>
    <w:rsid w:val="009A306B"/>
    <w:rsid w:val="009A38FC"/>
    <w:rsid w:val="009A3C49"/>
    <w:rsid w:val="009A3F2D"/>
    <w:rsid w:val="009A417A"/>
    <w:rsid w:val="009A4962"/>
    <w:rsid w:val="009A559C"/>
    <w:rsid w:val="009A55B4"/>
    <w:rsid w:val="009A5828"/>
    <w:rsid w:val="009A5A1C"/>
    <w:rsid w:val="009A5D34"/>
    <w:rsid w:val="009A5DC8"/>
    <w:rsid w:val="009A630E"/>
    <w:rsid w:val="009A7031"/>
    <w:rsid w:val="009A7930"/>
    <w:rsid w:val="009A7A05"/>
    <w:rsid w:val="009A7AC9"/>
    <w:rsid w:val="009B01DB"/>
    <w:rsid w:val="009B0F75"/>
    <w:rsid w:val="009B161D"/>
    <w:rsid w:val="009B1E79"/>
    <w:rsid w:val="009B206B"/>
    <w:rsid w:val="009B25E4"/>
    <w:rsid w:val="009B29DD"/>
    <w:rsid w:val="009B324E"/>
    <w:rsid w:val="009B3501"/>
    <w:rsid w:val="009B3C05"/>
    <w:rsid w:val="009B3DE9"/>
    <w:rsid w:val="009B3F4F"/>
    <w:rsid w:val="009B4240"/>
    <w:rsid w:val="009B4385"/>
    <w:rsid w:val="009B445B"/>
    <w:rsid w:val="009B48BB"/>
    <w:rsid w:val="009B4CA7"/>
    <w:rsid w:val="009B515C"/>
    <w:rsid w:val="009B6273"/>
    <w:rsid w:val="009B716C"/>
    <w:rsid w:val="009B7309"/>
    <w:rsid w:val="009B75D8"/>
    <w:rsid w:val="009B79A3"/>
    <w:rsid w:val="009B7B9B"/>
    <w:rsid w:val="009B7F77"/>
    <w:rsid w:val="009C0251"/>
    <w:rsid w:val="009C09A5"/>
    <w:rsid w:val="009C0B41"/>
    <w:rsid w:val="009C2117"/>
    <w:rsid w:val="009C2347"/>
    <w:rsid w:val="009C2786"/>
    <w:rsid w:val="009C2A2F"/>
    <w:rsid w:val="009C2E63"/>
    <w:rsid w:val="009C31B7"/>
    <w:rsid w:val="009C379C"/>
    <w:rsid w:val="009C3FF8"/>
    <w:rsid w:val="009C5019"/>
    <w:rsid w:val="009C5152"/>
    <w:rsid w:val="009C5BD6"/>
    <w:rsid w:val="009C5DAB"/>
    <w:rsid w:val="009C5DDF"/>
    <w:rsid w:val="009C62E2"/>
    <w:rsid w:val="009C62E3"/>
    <w:rsid w:val="009C78A5"/>
    <w:rsid w:val="009C7EE3"/>
    <w:rsid w:val="009D0345"/>
    <w:rsid w:val="009D082A"/>
    <w:rsid w:val="009D0B6E"/>
    <w:rsid w:val="009D12F6"/>
    <w:rsid w:val="009D172B"/>
    <w:rsid w:val="009D1CFD"/>
    <w:rsid w:val="009D1E80"/>
    <w:rsid w:val="009D1F1D"/>
    <w:rsid w:val="009D2760"/>
    <w:rsid w:val="009D3727"/>
    <w:rsid w:val="009D3891"/>
    <w:rsid w:val="009D3B9B"/>
    <w:rsid w:val="009D3D10"/>
    <w:rsid w:val="009D46CD"/>
    <w:rsid w:val="009D48E3"/>
    <w:rsid w:val="009D48EB"/>
    <w:rsid w:val="009D4B8B"/>
    <w:rsid w:val="009D4BDC"/>
    <w:rsid w:val="009D509A"/>
    <w:rsid w:val="009D51BB"/>
    <w:rsid w:val="009D6656"/>
    <w:rsid w:val="009D66C0"/>
    <w:rsid w:val="009D6ACE"/>
    <w:rsid w:val="009D6D89"/>
    <w:rsid w:val="009D6E97"/>
    <w:rsid w:val="009D77AB"/>
    <w:rsid w:val="009D7942"/>
    <w:rsid w:val="009D7EBD"/>
    <w:rsid w:val="009E0A87"/>
    <w:rsid w:val="009E0AEE"/>
    <w:rsid w:val="009E1E06"/>
    <w:rsid w:val="009E2141"/>
    <w:rsid w:val="009E23D1"/>
    <w:rsid w:val="009E25D5"/>
    <w:rsid w:val="009E275D"/>
    <w:rsid w:val="009E275E"/>
    <w:rsid w:val="009E27DD"/>
    <w:rsid w:val="009E2D25"/>
    <w:rsid w:val="009E3360"/>
    <w:rsid w:val="009E33EE"/>
    <w:rsid w:val="009E344B"/>
    <w:rsid w:val="009E3694"/>
    <w:rsid w:val="009E3B63"/>
    <w:rsid w:val="009E3B67"/>
    <w:rsid w:val="009E3DB4"/>
    <w:rsid w:val="009E3DB7"/>
    <w:rsid w:val="009E3DCD"/>
    <w:rsid w:val="009E43CA"/>
    <w:rsid w:val="009E4562"/>
    <w:rsid w:val="009E4640"/>
    <w:rsid w:val="009E485C"/>
    <w:rsid w:val="009E492F"/>
    <w:rsid w:val="009E4B6F"/>
    <w:rsid w:val="009E4DEC"/>
    <w:rsid w:val="009E5051"/>
    <w:rsid w:val="009E569A"/>
    <w:rsid w:val="009E5CC9"/>
    <w:rsid w:val="009E69B1"/>
    <w:rsid w:val="009E700F"/>
    <w:rsid w:val="009E72A5"/>
    <w:rsid w:val="009E79F3"/>
    <w:rsid w:val="009E7A24"/>
    <w:rsid w:val="009F010B"/>
    <w:rsid w:val="009F03EF"/>
    <w:rsid w:val="009F0930"/>
    <w:rsid w:val="009F0B93"/>
    <w:rsid w:val="009F0D03"/>
    <w:rsid w:val="009F1E40"/>
    <w:rsid w:val="009F1E46"/>
    <w:rsid w:val="009F1F03"/>
    <w:rsid w:val="009F1F17"/>
    <w:rsid w:val="009F201C"/>
    <w:rsid w:val="009F225C"/>
    <w:rsid w:val="009F2FD0"/>
    <w:rsid w:val="009F404C"/>
    <w:rsid w:val="009F4662"/>
    <w:rsid w:val="009F4854"/>
    <w:rsid w:val="009F52C3"/>
    <w:rsid w:val="009F5602"/>
    <w:rsid w:val="009F573B"/>
    <w:rsid w:val="009F5952"/>
    <w:rsid w:val="009F5EB2"/>
    <w:rsid w:val="009F64BB"/>
    <w:rsid w:val="009F65BE"/>
    <w:rsid w:val="009F6D71"/>
    <w:rsid w:val="009F7A05"/>
    <w:rsid w:val="00A0019F"/>
    <w:rsid w:val="00A00680"/>
    <w:rsid w:val="00A00FED"/>
    <w:rsid w:val="00A010A2"/>
    <w:rsid w:val="00A017C4"/>
    <w:rsid w:val="00A0250D"/>
    <w:rsid w:val="00A029E4"/>
    <w:rsid w:val="00A0332A"/>
    <w:rsid w:val="00A0350D"/>
    <w:rsid w:val="00A037FD"/>
    <w:rsid w:val="00A0386E"/>
    <w:rsid w:val="00A03A7F"/>
    <w:rsid w:val="00A04E90"/>
    <w:rsid w:val="00A04F7F"/>
    <w:rsid w:val="00A05868"/>
    <w:rsid w:val="00A0586E"/>
    <w:rsid w:val="00A05AFC"/>
    <w:rsid w:val="00A06010"/>
    <w:rsid w:val="00A07222"/>
    <w:rsid w:val="00A100B0"/>
    <w:rsid w:val="00A10154"/>
    <w:rsid w:val="00A10694"/>
    <w:rsid w:val="00A109C0"/>
    <w:rsid w:val="00A11002"/>
    <w:rsid w:val="00A11033"/>
    <w:rsid w:val="00A117FC"/>
    <w:rsid w:val="00A11C6F"/>
    <w:rsid w:val="00A12029"/>
    <w:rsid w:val="00A124B2"/>
    <w:rsid w:val="00A1259D"/>
    <w:rsid w:val="00A13F84"/>
    <w:rsid w:val="00A14289"/>
    <w:rsid w:val="00A145F8"/>
    <w:rsid w:val="00A147D2"/>
    <w:rsid w:val="00A14CA7"/>
    <w:rsid w:val="00A14F3A"/>
    <w:rsid w:val="00A15220"/>
    <w:rsid w:val="00A155DC"/>
    <w:rsid w:val="00A15A7E"/>
    <w:rsid w:val="00A15C45"/>
    <w:rsid w:val="00A16191"/>
    <w:rsid w:val="00A161B9"/>
    <w:rsid w:val="00A1666A"/>
    <w:rsid w:val="00A1730E"/>
    <w:rsid w:val="00A17703"/>
    <w:rsid w:val="00A209B5"/>
    <w:rsid w:val="00A212B1"/>
    <w:rsid w:val="00A218F7"/>
    <w:rsid w:val="00A21963"/>
    <w:rsid w:val="00A222F0"/>
    <w:rsid w:val="00A22A19"/>
    <w:rsid w:val="00A23A9A"/>
    <w:rsid w:val="00A23AC3"/>
    <w:rsid w:val="00A2438E"/>
    <w:rsid w:val="00A24486"/>
    <w:rsid w:val="00A2456D"/>
    <w:rsid w:val="00A250C3"/>
    <w:rsid w:val="00A25C70"/>
    <w:rsid w:val="00A25C86"/>
    <w:rsid w:val="00A26512"/>
    <w:rsid w:val="00A26D2A"/>
    <w:rsid w:val="00A26FF4"/>
    <w:rsid w:val="00A30473"/>
    <w:rsid w:val="00A30AC3"/>
    <w:rsid w:val="00A30B69"/>
    <w:rsid w:val="00A3150F"/>
    <w:rsid w:val="00A31A2D"/>
    <w:rsid w:val="00A31E32"/>
    <w:rsid w:val="00A322F1"/>
    <w:rsid w:val="00A32697"/>
    <w:rsid w:val="00A326B0"/>
    <w:rsid w:val="00A32D78"/>
    <w:rsid w:val="00A32DBD"/>
    <w:rsid w:val="00A344CB"/>
    <w:rsid w:val="00A34784"/>
    <w:rsid w:val="00A34C02"/>
    <w:rsid w:val="00A35656"/>
    <w:rsid w:val="00A35D7F"/>
    <w:rsid w:val="00A36399"/>
    <w:rsid w:val="00A36464"/>
    <w:rsid w:val="00A3668A"/>
    <w:rsid w:val="00A36747"/>
    <w:rsid w:val="00A36762"/>
    <w:rsid w:val="00A369EC"/>
    <w:rsid w:val="00A36F32"/>
    <w:rsid w:val="00A3754A"/>
    <w:rsid w:val="00A37B0D"/>
    <w:rsid w:val="00A37D21"/>
    <w:rsid w:val="00A37F7A"/>
    <w:rsid w:val="00A40517"/>
    <w:rsid w:val="00A40547"/>
    <w:rsid w:val="00A40855"/>
    <w:rsid w:val="00A40A8C"/>
    <w:rsid w:val="00A40B59"/>
    <w:rsid w:val="00A40D69"/>
    <w:rsid w:val="00A41053"/>
    <w:rsid w:val="00A4137E"/>
    <w:rsid w:val="00A41D11"/>
    <w:rsid w:val="00A41FE9"/>
    <w:rsid w:val="00A42C9C"/>
    <w:rsid w:val="00A43D31"/>
    <w:rsid w:val="00A43EB6"/>
    <w:rsid w:val="00A43F0A"/>
    <w:rsid w:val="00A43F68"/>
    <w:rsid w:val="00A43FDC"/>
    <w:rsid w:val="00A45B71"/>
    <w:rsid w:val="00A45ECB"/>
    <w:rsid w:val="00A465B5"/>
    <w:rsid w:val="00A46B61"/>
    <w:rsid w:val="00A46E78"/>
    <w:rsid w:val="00A46EE7"/>
    <w:rsid w:val="00A50100"/>
    <w:rsid w:val="00A5032E"/>
    <w:rsid w:val="00A50924"/>
    <w:rsid w:val="00A512F0"/>
    <w:rsid w:val="00A51485"/>
    <w:rsid w:val="00A51562"/>
    <w:rsid w:val="00A51CA1"/>
    <w:rsid w:val="00A51E76"/>
    <w:rsid w:val="00A52132"/>
    <w:rsid w:val="00A52570"/>
    <w:rsid w:val="00A52641"/>
    <w:rsid w:val="00A52A8A"/>
    <w:rsid w:val="00A52B86"/>
    <w:rsid w:val="00A52D59"/>
    <w:rsid w:val="00A5300E"/>
    <w:rsid w:val="00A5381A"/>
    <w:rsid w:val="00A53D4F"/>
    <w:rsid w:val="00A5407A"/>
    <w:rsid w:val="00A5434A"/>
    <w:rsid w:val="00A560E9"/>
    <w:rsid w:val="00A56831"/>
    <w:rsid w:val="00A56A8A"/>
    <w:rsid w:val="00A56E7E"/>
    <w:rsid w:val="00A575D6"/>
    <w:rsid w:val="00A57899"/>
    <w:rsid w:val="00A57CD8"/>
    <w:rsid w:val="00A57D15"/>
    <w:rsid w:val="00A57E19"/>
    <w:rsid w:val="00A600BB"/>
    <w:rsid w:val="00A60171"/>
    <w:rsid w:val="00A603D8"/>
    <w:rsid w:val="00A605A4"/>
    <w:rsid w:val="00A60931"/>
    <w:rsid w:val="00A60F1A"/>
    <w:rsid w:val="00A6125A"/>
    <w:rsid w:val="00A622F3"/>
    <w:rsid w:val="00A628AF"/>
    <w:rsid w:val="00A62DAA"/>
    <w:rsid w:val="00A62E36"/>
    <w:rsid w:val="00A63BEC"/>
    <w:rsid w:val="00A6421D"/>
    <w:rsid w:val="00A64A6E"/>
    <w:rsid w:val="00A64FCD"/>
    <w:rsid w:val="00A65443"/>
    <w:rsid w:val="00A65513"/>
    <w:rsid w:val="00A65864"/>
    <w:rsid w:val="00A6737F"/>
    <w:rsid w:val="00A6745F"/>
    <w:rsid w:val="00A678AB"/>
    <w:rsid w:val="00A679E1"/>
    <w:rsid w:val="00A701B1"/>
    <w:rsid w:val="00A70464"/>
    <w:rsid w:val="00A70597"/>
    <w:rsid w:val="00A70C85"/>
    <w:rsid w:val="00A70F8A"/>
    <w:rsid w:val="00A7106D"/>
    <w:rsid w:val="00A71512"/>
    <w:rsid w:val="00A71646"/>
    <w:rsid w:val="00A7198C"/>
    <w:rsid w:val="00A71AD8"/>
    <w:rsid w:val="00A71F81"/>
    <w:rsid w:val="00A72A21"/>
    <w:rsid w:val="00A72F5C"/>
    <w:rsid w:val="00A73A3B"/>
    <w:rsid w:val="00A74320"/>
    <w:rsid w:val="00A74335"/>
    <w:rsid w:val="00A74480"/>
    <w:rsid w:val="00A74609"/>
    <w:rsid w:val="00A7478F"/>
    <w:rsid w:val="00A74D46"/>
    <w:rsid w:val="00A74F61"/>
    <w:rsid w:val="00A75180"/>
    <w:rsid w:val="00A7562D"/>
    <w:rsid w:val="00A75926"/>
    <w:rsid w:val="00A76465"/>
    <w:rsid w:val="00A76743"/>
    <w:rsid w:val="00A76A33"/>
    <w:rsid w:val="00A76B25"/>
    <w:rsid w:val="00A76D5D"/>
    <w:rsid w:val="00A76F1C"/>
    <w:rsid w:val="00A7758A"/>
    <w:rsid w:val="00A77604"/>
    <w:rsid w:val="00A779A0"/>
    <w:rsid w:val="00A806E5"/>
    <w:rsid w:val="00A818C7"/>
    <w:rsid w:val="00A82463"/>
    <w:rsid w:val="00A83224"/>
    <w:rsid w:val="00A83733"/>
    <w:rsid w:val="00A83982"/>
    <w:rsid w:val="00A840BA"/>
    <w:rsid w:val="00A84279"/>
    <w:rsid w:val="00A8432E"/>
    <w:rsid w:val="00A846D3"/>
    <w:rsid w:val="00A86071"/>
    <w:rsid w:val="00A86178"/>
    <w:rsid w:val="00A861F3"/>
    <w:rsid w:val="00A86389"/>
    <w:rsid w:val="00A873CB"/>
    <w:rsid w:val="00A878B6"/>
    <w:rsid w:val="00A87C2D"/>
    <w:rsid w:val="00A87F4A"/>
    <w:rsid w:val="00A907FA"/>
    <w:rsid w:val="00A90A9F"/>
    <w:rsid w:val="00A91023"/>
    <w:rsid w:val="00A9126F"/>
    <w:rsid w:val="00A91F40"/>
    <w:rsid w:val="00A9207E"/>
    <w:rsid w:val="00A925EB"/>
    <w:rsid w:val="00A92A28"/>
    <w:rsid w:val="00A93754"/>
    <w:rsid w:val="00A94003"/>
    <w:rsid w:val="00A9402C"/>
    <w:rsid w:val="00A94EFB"/>
    <w:rsid w:val="00A95AEB"/>
    <w:rsid w:val="00A95FBF"/>
    <w:rsid w:val="00A96250"/>
    <w:rsid w:val="00A96527"/>
    <w:rsid w:val="00A96964"/>
    <w:rsid w:val="00A97CC1"/>
    <w:rsid w:val="00A97CFD"/>
    <w:rsid w:val="00AA002E"/>
    <w:rsid w:val="00AA15DD"/>
    <w:rsid w:val="00AA2B2B"/>
    <w:rsid w:val="00AA2BE8"/>
    <w:rsid w:val="00AA31D6"/>
    <w:rsid w:val="00AA33C1"/>
    <w:rsid w:val="00AA365A"/>
    <w:rsid w:val="00AA36F3"/>
    <w:rsid w:val="00AA3A9C"/>
    <w:rsid w:val="00AA3A9F"/>
    <w:rsid w:val="00AA3E69"/>
    <w:rsid w:val="00AA4A80"/>
    <w:rsid w:val="00AA4E67"/>
    <w:rsid w:val="00AA50FA"/>
    <w:rsid w:val="00AA5453"/>
    <w:rsid w:val="00AA55C8"/>
    <w:rsid w:val="00AA6CB0"/>
    <w:rsid w:val="00AA7149"/>
    <w:rsid w:val="00AA72C1"/>
    <w:rsid w:val="00AA77A0"/>
    <w:rsid w:val="00AA78C3"/>
    <w:rsid w:val="00AB00EC"/>
    <w:rsid w:val="00AB02C8"/>
    <w:rsid w:val="00AB04E8"/>
    <w:rsid w:val="00AB05B9"/>
    <w:rsid w:val="00AB0974"/>
    <w:rsid w:val="00AB0A22"/>
    <w:rsid w:val="00AB0D2F"/>
    <w:rsid w:val="00AB10E7"/>
    <w:rsid w:val="00AB13A7"/>
    <w:rsid w:val="00AB1990"/>
    <w:rsid w:val="00AB1A2E"/>
    <w:rsid w:val="00AB34AB"/>
    <w:rsid w:val="00AB44EA"/>
    <w:rsid w:val="00AB461A"/>
    <w:rsid w:val="00AB47C6"/>
    <w:rsid w:val="00AB49CA"/>
    <w:rsid w:val="00AB4DD3"/>
    <w:rsid w:val="00AB4FB4"/>
    <w:rsid w:val="00AB508E"/>
    <w:rsid w:val="00AB52FD"/>
    <w:rsid w:val="00AB53C6"/>
    <w:rsid w:val="00AB5747"/>
    <w:rsid w:val="00AB5D60"/>
    <w:rsid w:val="00AB63FB"/>
    <w:rsid w:val="00AB648C"/>
    <w:rsid w:val="00AB6676"/>
    <w:rsid w:val="00AB7017"/>
    <w:rsid w:val="00AB7199"/>
    <w:rsid w:val="00AB7411"/>
    <w:rsid w:val="00AC0594"/>
    <w:rsid w:val="00AC0CA9"/>
    <w:rsid w:val="00AC0D04"/>
    <w:rsid w:val="00AC0F53"/>
    <w:rsid w:val="00AC1A07"/>
    <w:rsid w:val="00AC1DB8"/>
    <w:rsid w:val="00AC2157"/>
    <w:rsid w:val="00AC2253"/>
    <w:rsid w:val="00AC2A85"/>
    <w:rsid w:val="00AC34AD"/>
    <w:rsid w:val="00AC34D9"/>
    <w:rsid w:val="00AC3575"/>
    <w:rsid w:val="00AC358C"/>
    <w:rsid w:val="00AC39EC"/>
    <w:rsid w:val="00AC3A72"/>
    <w:rsid w:val="00AC3FFA"/>
    <w:rsid w:val="00AC4268"/>
    <w:rsid w:val="00AC464B"/>
    <w:rsid w:val="00AC4DF4"/>
    <w:rsid w:val="00AC5403"/>
    <w:rsid w:val="00AC598F"/>
    <w:rsid w:val="00AC5B25"/>
    <w:rsid w:val="00AC65F7"/>
    <w:rsid w:val="00AC6970"/>
    <w:rsid w:val="00AC6F33"/>
    <w:rsid w:val="00AC77B8"/>
    <w:rsid w:val="00AC7986"/>
    <w:rsid w:val="00AD073E"/>
    <w:rsid w:val="00AD14CC"/>
    <w:rsid w:val="00AD1DE3"/>
    <w:rsid w:val="00AD26FE"/>
    <w:rsid w:val="00AD2759"/>
    <w:rsid w:val="00AD2792"/>
    <w:rsid w:val="00AD2E48"/>
    <w:rsid w:val="00AD2EDC"/>
    <w:rsid w:val="00AD3402"/>
    <w:rsid w:val="00AD3DA9"/>
    <w:rsid w:val="00AD4257"/>
    <w:rsid w:val="00AD4847"/>
    <w:rsid w:val="00AD537A"/>
    <w:rsid w:val="00AD59B5"/>
    <w:rsid w:val="00AD5EB2"/>
    <w:rsid w:val="00AD64D7"/>
    <w:rsid w:val="00AD6BB5"/>
    <w:rsid w:val="00AD6F92"/>
    <w:rsid w:val="00AD70C5"/>
    <w:rsid w:val="00AD7558"/>
    <w:rsid w:val="00AD760A"/>
    <w:rsid w:val="00AD7F7A"/>
    <w:rsid w:val="00AE0420"/>
    <w:rsid w:val="00AE0833"/>
    <w:rsid w:val="00AE0BC9"/>
    <w:rsid w:val="00AE1072"/>
    <w:rsid w:val="00AE221D"/>
    <w:rsid w:val="00AE231A"/>
    <w:rsid w:val="00AE298E"/>
    <w:rsid w:val="00AE2C19"/>
    <w:rsid w:val="00AE3087"/>
    <w:rsid w:val="00AE318B"/>
    <w:rsid w:val="00AE3322"/>
    <w:rsid w:val="00AE372B"/>
    <w:rsid w:val="00AE378A"/>
    <w:rsid w:val="00AE3A6A"/>
    <w:rsid w:val="00AE3DB0"/>
    <w:rsid w:val="00AE3F86"/>
    <w:rsid w:val="00AE4132"/>
    <w:rsid w:val="00AE4270"/>
    <w:rsid w:val="00AE47F0"/>
    <w:rsid w:val="00AE487E"/>
    <w:rsid w:val="00AE4B11"/>
    <w:rsid w:val="00AE5931"/>
    <w:rsid w:val="00AE598B"/>
    <w:rsid w:val="00AE694C"/>
    <w:rsid w:val="00AE742C"/>
    <w:rsid w:val="00AE7780"/>
    <w:rsid w:val="00AE77D6"/>
    <w:rsid w:val="00AE7BE5"/>
    <w:rsid w:val="00AEF53B"/>
    <w:rsid w:val="00AF0BF9"/>
    <w:rsid w:val="00AF19DE"/>
    <w:rsid w:val="00AF1A0C"/>
    <w:rsid w:val="00AF20E5"/>
    <w:rsid w:val="00AF2121"/>
    <w:rsid w:val="00AF2B43"/>
    <w:rsid w:val="00AF3231"/>
    <w:rsid w:val="00AF369B"/>
    <w:rsid w:val="00AF37DB"/>
    <w:rsid w:val="00AF3BD3"/>
    <w:rsid w:val="00AF4A76"/>
    <w:rsid w:val="00AF4DB2"/>
    <w:rsid w:val="00AF5BED"/>
    <w:rsid w:val="00AF5D07"/>
    <w:rsid w:val="00AF61F6"/>
    <w:rsid w:val="00AF6671"/>
    <w:rsid w:val="00AF68BB"/>
    <w:rsid w:val="00AF6BB2"/>
    <w:rsid w:val="00AF6DBF"/>
    <w:rsid w:val="00B006E6"/>
    <w:rsid w:val="00B006F0"/>
    <w:rsid w:val="00B0092F"/>
    <w:rsid w:val="00B00B4F"/>
    <w:rsid w:val="00B00B99"/>
    <w:rsid w:val="00B00C91"/>
    <w:rsid w:val="00B01442"/>
    <w:rsid w:val="00B01450"/>
    <w:rsid w:val="00B023A7"/>
    <w:rsid w:val="00B027F5"/>
    <w:rsid w:val="00B032B2"/>
    <w:rsid w:val="00B03CB4"/>
    <w:rsid w:val="00B04565"/>
    <w:rsid w:val="00B05616"/>
    <w:rsid w:val="00B05BD7"/>
    <w:rsid w:val="00B060B9"/>
    <w:rsid w:val="00B062D2"/>
    <w:rsid w:val="00B0684E"/>
    <w:rsid w:val="00B069FC"/>
    <w:rsid w:val="00B06CD4"/>
    <w:rsid w:val="00B06F95"/>
    <w:rsid w:val="00B07475"/>
    <w:rsid w:val="00B076A1"/>
    <w:rsid w:val="00B1005E"/>
    <w:rsid w:val="00B11A2D"/>
    <w:rsid w:val="00B12389"/>
    <w:rsid w:val="00B124EF"/>
    <w:rsid w:val="00B125C9"/>
    <w:rsid w:val="00B12762"/>
    <w:rsid w:val="00B12940"/>
    <w:rsid w:val="00B130C8"/>
    <w:rsid w:val="00B1315A"/>
    <w:rsid w:val="00B13440"/>
    <w:rsid w:val="00B1357D"/>
    <w:rsid w:val="00B139A8"/>
    <w:rsid w:val="00B14424"/>
    <w:rsid w:val="00B14A4E"/>
    <w:rsid w:val="00B14D8C"/>
    <w:rsid w:val="00B1562B"/>
    <w:rsid w:val="00B15A5F"/>
    <w:rsid w:val="00B15B26"/>
    <w:rsid w:val="00B1630C"/>
    <w:rsid w:val="00B16A1F"/>
    <w:rsid w:val="00B17ADE"/>
    <w:rsid w:val="00B20037"/>
    <w:rsid w:val="00B20052"/>
    <w:rsid w:val="00B20914"/>
    <w:rsid w:val="00B20F8E"/>
    <w:rsid w:val="00B215AB"/>
    <w:rsid w:val="00B21D17"/>
    <w:rsid w:val="00B226E5"/>
    <w:rsid w:val="00B22852"/>
    <w:rsid w:val="00B2320A"/>
    <w:rsid w:val="00B234DF"/>
    <w:rsid w:val="00B24208"/>
    <w:rsid w:val="00B24BEB"/>
    <w:rsid w:val="00B25999"/>
    <w:rsid w:val="00B26A11"/>
    <w:rsid w:val="00B26C37"/>
    <w:rsid w:val="00B27BD0"/>
    <w:rsid w:val="00B27D56"/>
    <w:rsid w:val="00B30817"/>
    <w:rsid w:val="00B308ED"/>
    <w:rsid w:val="00B30B8F"/>
    <w:rsid w:val="00B30E61"/>
    <w:rsid w:val="00B31BC8"/>
    <w:rsid w:val="00B31C47"/>
    <w:rsid w:val="00B31F7F"/>
    <w:rsid w:val="00B32237"/>
    <w:rsid w:val="00B32711"/>
    <w:rsid w:val="00B33C83"/>
    <w:rsid w:val="00B343FA"/>
    <w:rsid w:val="00B3479D"/>
    <w:rsid w:val="00B34E2B"/>
    <w:rsid w:val="00B34FF7"/>
    <w:rsid w:val="00B3500D"/>
    <w:rsid w:val="00B35A56"/>
    <w:rsid w:val="00B36021"/>
    <w:rsid w:val="00B3656C"/>
    <w:rsid w:val="00B369CC"/>
    <w:rsid w:val="00B36F1B"/>
    <w:rsid w:val="00B378F7"/>
    <w:rsid w:val="00B3995E"/>
    <w:rsid w:val="00B401A1"/>
    <w:rsid w:val="00B40772"/>
    <w:rsid w:val="00B40AD3"/>
    <w:rsid w:val="00B40B0C"/>
    <w:rsid w:val="00B40D96"/>
    <w:rsid w:val="00B41183"/>
    <w:rsid w:val="00B419E1"/>
    <w:rsid w:val="00B41B01"/>
    <w:rsid w:val="00B41B97"/>
    <w:rsid w:val="00B41C84"/>
    <w:rsid w:val="00B41DB3"/>
    <w:rsid w:val="00B42AA2"/>
    <w:rsid w:val="00B42BA9"/>
    <w:rsid w:val="00B43DB3"/>
    <w:rsid w:val="00B4462B"/>
    <w:rsid w:val="00B456CE"/>
    <w:rsid w:val="00B45CCE"/>
    <w:rsid w:val="00B45D83"/>
    <w:rsid w:val="00B463F7"/>
    <w:rsid w:val="00B4717B"/>
    <w:rsid w:val="00B4779F"/>
    <w:rsid w:val="00B50BA2"/>
    <w:rsid w:val="00B50D36"/>
    <w:rsid w:val="00B511AB"/>
    <w:rsid w:val="00B511AF"/>
    <w:rsid w:val="00B51CEC"/>
    <w:rsid w:val="00B522BD"/>
    <w:rsid w:val="00B52EAB"/>
    <w:rsid w:val="00B53A2A"/>
    <w:rsid w:val="00B53B35"/>
    <w:rsid w:val="00B54970"/>
    <w:rsid w:val="00B54A25"/>
    <w:rsid w:val="00B550DA"/>
    <w:rsid w:val="00B552CE"/>
    <w:rsid w:val="00B556FE"/>
    <w:rsid w:val="00B55732"/>
    <w:rsid w:val="00B55D32"/>
    <w:rsid w:val="00B5624D"/>
    <w:rsid w:val="00B564B7"/>
    <w:rsid w:val="00B566FD"/>
    <w:rsid w:val="00B568D9"/>
    <w:rsid w:val="00B56EE2"/>
    <w:rsid w:val="00B57187"/>
    <w:rsid w:val="00B57295"/>
    <w:rsid w:val="00B57399"/>
    <w:rsid w:val="00B5756B"/>
    <w:rsid w:val="00B575CE"/>
    <w:rsid w:val="00B6025F"/>
    <w:rsid w:val="00B60A95"/>
    <w:rsid w:val="00B60BBE"/>
    <w:rsid w:val="00B60CAB"/>
    <w:rsid w:val="00B61B3E"/>
    <w:rsid w:val="00B61CFF"/>
    <w:rsid w:val="00B62950"/>
    <w:rsid w:val="00B63534"/>
    <w:rsid w:val="00B6370B"/>
    <w:rsid w:val="00B6472F"/>
    <w:rsid w:val="00B64971"/>
    <w:rsid w:val="00B64A56"/>
    <w:rsid w:val="00B64DFA"/>
    <w:rsid w:val="00B64EB8"/>
    <w:rsid w:val="00B650A1"/>
    <w:rsid w:val="00B65D8E"/>
    <w:rsid w:val="00B66C28"/>
    <w:rsid w:val="00B66EC4"/>
    <w:rsid w:val="00B670E8"/>
    <w:rsid w:val="00B67395"/>
    <w:rsid w:val="00B67EF7"/>
    <w:rsid w:val="00B710D2"/>
    <w:rsid w:val="00B7116E"/>
    <w:rsid w:val="00B71199"/>
    <w:rsid w:val="00B71CE6"/>
    <w:rsid w:val="00B71DD9"/>
    <w:rsid w:val="00B72512"/>
    <w:rsid w:val="00B7257D"/>
    <w:rsid w:val="00B72A23"/>
    <w:rsid w:val="00B72CC8"/>
    <w:rsid w:val="00B73361"/>
    <w:rsid w:val="00B73753"/>
    <w:rsid w:val="00B743BC"/>
    <w:rsid w:val="00B74BA2"/>
    <w:rsid w:val="00B75367"/>
    <w:rsid w:val="00B75D93"/>
    <w:rsid w:val="00B76209"/>
    <w:rsid w:val="00B763E6"/>
    <w:rsid w:val="00B764A2"/>
    <w:rsid w:val="00B76DF5"/>
    <w:rsid w:val="00B7703C"/>
    <w:rsid w:val="00B77847"/>
    <w:rsid w:val="00B778DB"/>
    <w:rsid w:val="00B77C24"/>
    <w:rsid w:val="00B77E7A"/>
    <w:rsid w:val="00B77EAE"/>
    <w:rsid w:val="00B77FE5"/>
    <w:rsid w:val="00B8048E"/>
    <w:rsid w:val="00B81145"/>
    <w:rsid w:val="00B8137B"/>
    <w:rsid w:val="00B817DE"/>
    <w:rsid w:val="00B822EB"/>
    <w:rsid w:val="00B8239E"/>
    <w:rsid w:val="00B823B9"/>
    <w:rsid w:val="00B82CB1"/>
    <w:rsid w:val="00B833F3"/>
    <w:rsid w:val="00B849A8"/>
    <w:rsid w:val="00B84E28"/>
    <w:rsid w:val="00B84F44"/>
    <w:rsid w:val="00B8557A"/>
    <w:rsid w:val="00B85AD6"/>
    <w:rsid w:val="00B85B92"/>
    <w:rsid w:val="00B870A7"/>
    <w:rsid w:val="00B8758C"/>
    <w:rsid w:val="00B87885"/>
    <w:rsid w:val="00B87A97"/>
    <w:rsid w:val="00B902DA"/>
    <w:rsid w:val="00B90BA9"/>
    <w:rsid w:val="00B90C39"/>
    <w:rsid w:val="00B90C6F"/>
    <w:rsid w:val="00B922CA"/>
    <w:rsid w:val="00B927CD"/>
    <w:rsid w:val="00B92A87"/>
    <w:rsid w:val="00B939DF"/>
    <w:rsid w:val="00B93C13"/>
    <w:rsid w:val="00B94603"/>
    <w:rsid w:val="00B946B9"/>
    <w:rsid w:val="00B94C11"/>
    <w:rsid w:val="00B94F08"/>
    <w:rsid w:val="00B95579"/>
    <w:rsid w:val="00B95A6F"/>
    <w:rsid w:val="00B95B3A"/>
    <w:rsid w:val="00B95F2B"/>
    <w:rsid w:val="00B96466"/>
    <w:rsid w:val="00B9651C"/>
    <w:rsid w:val="00B96A70"/>
    <w:rsid w:val="00B96CC7"/>
    <w:rsid w:val="00B96E48"/>
    <w:rsid w:val="00B972B7"/>
    <w:rsid w:val="00B97541"/>
    <w:rsid w:val="00B97788"/>
    <w:rsid w:val="00BA0326"/>
    <w:rsid w:val="00BA08F6"/>
    <w:rsid w:val="00BA0CC8"/>
    <w:rsid w:val="00BA17C0"/>
    <w:rsid w:val="00BA1865"/>
    <w:rsid w:val="00BA1AB7"/>
    <w:rsid w:val="00BA1D14"/>
    <w:rsid w:val="00BA2800"/>
    <w:rsid w:val="00BA2CAD"/>
    <w:rsid w:val="00BA3E02"/>
    <w:rsid w:val="00BA3E69"/>
    <w:rsid w:val="00BA3F10"/>
    <w:rsid w:val="00BA4115"/>
    <w:rsid w:val="00BA4486"/>
    <w:rsid w:val="00BA4847"/>
    <w:rsid w:val="00BA4AB6"/>
    <w:rsid w:val="00BA4D5C"/>
    <w:rsid w:val="00BA5158"/>
    <w:rsid w:val="00BA5A7B"/>
    <w:rsid w:val="00BA5B3A"/>
    <w:rsid w:val="00BA5D97"/>
    <w:rsid w:val="00BA6405"/>
    <w:rsid w:val="00BA652B"/>
    <w:rsid w:val="00BA6B2F"/>
    <w:rsid w:val="00BA6EE5"/>
    <w:rsid w:val="00BA75EA"/>
    <w:rsid w:val="00BA7856"/>
    <w:rsid w:val="00BA7B85"/>
    <w:rsid w:val="00BA7CF5"/>
    <w:rsid w:val="00BB0DF9"/>
    <w:rsid w:val="00BB1448"/>
    <w:rsid w:val="00BB1620"/>
    <w:rsid w:val="00BB17B7"/>
    <w:rsid w:val="00BB2711"/>
    <w:rsid w:val="00BB2A60"/>
    <w:rsid w:val="00BB2DBA"/>
    <w:rsid w:val="00BB2EC3"/>
    <w:rsid w:val="00BB2F6F"/>
    <w:rsid w:val="00BB31F8"/>
    <w:rsid w:val="00BB338D"/>
    <w:rsid w:val="00BB37DE"/>
    <w:rsid w:val="00BB50E8"/>
    <w:rsid w:val="00BB54A2"/>
    <w:rsid w:val="00BB61A4"/>
    <w:rsid w:val="00BB683F"/>
    <w:rsid w:val="00BB69B2"/>
    <w:rsid w:val="00BB71BD"/>
    <w:rsid w:val="00BB7591"/>
    <w:rsid w:val="00BB7AAB"/>
    <w:rsid w:val="00BC00CF"/>
    <w:rsid w:val="00BC0D28"/>
    <w:rsid w:val="00BC2935"/>
    <w:rsid w:val="00BC2B0D"/>
    <w:rsid w:val="00BC2B9F"/>
    <w:rsid w:val="00BC30BE"/>
    <w:rsid w:val="00BC3D6B"/>
    <w:rsid w:val="00BC4158"/>
    <w:rsid w:val="00BC48E5"/>
    <w:rsid w:val="00BC4A4E"/>
    <w:rsid w:val="00BC4B3E"/>
    <w:rsid w:val="00BC5450"/>
    <w:rsid w:val="00BC5685"/>
    <w:rsid w:val="00BC57EB"/>
    <w:rsid w:val="00BC5B3E"/>
    <w:rsid w:val="00BC5EDE"/>
    <w:rsid w:val="00BC629C"/>
    <w:rsid w:val="00BC64C2"/>
    <w:rsid w:val="00BC6518"/>
    <w:rsid w:val="00BC69AF"/>
    <w:rsid w:val="00BC6EF0"/>
    <w:rsid w:val="00BCB7C6"/>
    <w:rsid w:val="00BD0525"/>
    <w:rsid w:val="00BD0A90"/>
    <w:rsid w:val="00BD1443"/>
    <w:rsid w:val="00BD1477"/>
    <w:rsid w:val="00BD200B"/>
    <w:rsid w:val="00BD27A6"/>
    <w:rsid w:val="00BD3086"/>
    <w:rsid w:val="00BD3231"/>
    <w:rsid w:val="00BD3243"/>
    <w:rsid w:val="00BD35F5"/>
    <w:rsid w:val="00BD36AC"/>
    <w:rsid w:val="00BD4145"/>
    <w:rsid w:val="00BD423D"/>
    <w:rsid w:val="00BD4846"/>
    <w:rsid w:val="00BD4A4B"/>
    <w:rsid w:val="00BD515A"/>
    <w:rsid w:val="00BD58C8"/>
    <w:rsid w:val="00BD5D23"/>
    <w:rsid w:val="00BD5E73"/>
    <w:rsid w:val="00BD606B"/>
    <w:rsid w:val="00BD69ED"/>
    <w:rsid w:val="00BD70A4"/>
    <w:rsid w:val="00BD72BA"/>
    <w:rsid w:val="00BD7397"/>
    <w:rsid w:val="00BD74FE"/>
    <w:rsid w:val="00BD7828"/>
    <w:rsid w:val="00BD7B07"/>
    <w:rsid w:val="00BE0973"/>
    <w:rsid w:val="00BE0CE7"/>
    <w:rsid w:val="00BE0E2C"/>
    <w:rsid w:val="00BE12B1"/>
    <w:rsid w:val="00BE1517"/>
    <w:rsid w:val="00BE165E"/>
    <w:rsid w:val="00BE1F68"/>
    <w:rsid w:val="00BE298E"/>
    <w:rsid w:val="00BE2AAD"/>
    <w:rsid w:val="00BE2EAA"/>
    <w:rsid w:val="00BE4423"/>
    <w:rsid w:val="00BE48EA"/>
    <w:rsid w:val="00BE519A"/>
    <w:rsid w:val="00BE607F"/>
    <w:rsid w:val="00BE6AF1"/>
    <w:rsid w:val="00BE6B46"/>
    <w:rsid w:val="00BE788C"/>
    <w:rsid w:val="00BE78D6"/>
    <w:rsid w:val="00BE79DF"/>
    <w:rsid w:val="00BE7B0E"/>
    <w:rsid w:val="00BE7F8E"/>
    <w:rsid w:val="00BF0A10"/>
    <w:rsid w:val="00BF0EB5"/>
    <w:rsid w:val="00BF0FBF"/>
    <w:rsid w:val="00BF1179"/>
    <w:rsid w:val="00BF1254"/>
    <w:rsid w:val="00BF1EF8"/>
    <w:rsid w:val="00BF20DC"/>
    <w:rsid w:val="00BF2CC4"/>
    <w:rsid w:val="00BF32D8"/>
    <w:rsid w:val="00BF38E4"/>
    <w:rsid w:val="00BF3B6E"/>
    <w:rsid w:val="00BF43F7"/>
    <w:rsid w:val="00BF4A7E"/>
    <w:rsid w:val="00BF4AE1"/>
    <w:rsid w:val="00BF4E2E"/>
    <w:rsid w:val="00BF5040"/>
    <w:rsid w:val="00BF527A"/>
    <w:rsid w:val="00BF531E"/>
    <w:rsid w:val="00BF57AB"/>
    <w:rsid w:val="00BF5971"/>
    <w:rsid w:val="00BF59AC"/>
    <w:rsid w:val="00BF5EF0"/>
    <w:rsid w:val="00BF61EC"/>
    <w:rsid w:val="00BF6746"/>
    <w:rsid w:val="00BF7A39"/>
    <w:rsid w:val="00C0019C"/>
    <w:rsid w:val="00C0035C"/>
    <w:rsid w:val="00C0157E"/>
    <w:rsid w:val="00C0179A"/>
    <w:rsid w:val="00C02419"/>
    <w:rsid w:val="00C0263D"/>
    <w:rsid w:val="00C02722"/>
    <w:rsid w:val="00C031B8"/>
    <w:rsid w:val="00C03791"/>
    <w:rsid w:val="00C0688A"/>
    <w:rsid w:val="00C06899"/>
    <w:rsid w:val="00C06FC5"/>
    <w:rsid w:val="00C0787C"/>
    <w:rsid w:val="00C0789D"/>
    <w:rsid w:val="00C07C4A"/>
    <w:rsid w:val="00C07CC3"/>
    <w:rsid w:val="00C10218"/>
    <w:rsid w:val="00C1046F"/>
    <w:rsid w:val="00C105B4"/>
    <w:rsid w:val="00C1063B"/>
    <w:rsid w:val="00C107E2"/>
    <w:rsid w:val="00C10FE5"/>
    <w:rsid w:val="00C112D1"/>
    <w:rsid w:val="00C125D2"/>
    <w:rsid w:val="00C130A4"/>
    <w:rsid w:val="00C130F1"/>
    <w:rsid w:val="00C1360D"/>
    <w:rsid w:val="00C13A7D"/>
    <w:rsid w:val="00C143A2"/>
    <w:rsid w:val="00C14CF1"/>
    <w:rsid w:val="00C15B7B"/>
    <w:rsid w:val="00C15D7F"/>
    <w:rsid w:val="00C162E3"/>
    <w:rsid w:val="00C16B26"/>
    <w:rsid w:val="00C174C6"/>
    <w:rsid w:val="00C17949"/>
    <w:rsid w:val="00C17A94"/>
    <w:rsid w:val="00C17E2E"/>
    <w:rsid w:val="00C17F59"/>
    <w:rsid w:val="00C208EF"/>
    <w:rsid w:val="00C209D9"/>
    <w:rsid w:val="00C20B53"/>
    <w:rsid w:val="00C20B69"/>
    <w:rsid w:val="00C21111"/>
    <w:rsid w:val="00C21791"/>
    <w:rsid w:val="00C21BC9"/>
    <w:rsid w:val="00C22287"/>
    <w:rsid w:val="00C22862"/>
    <w:rsid w:val="00C22BB1"/>
    <w:rsid w:val="00C232F6"/>
    <w:rsid w:val="00C23D3D"/>
    <w:rsid w:val="00C23E9F"/>
    <w:rsid w:val="00C24250"/>
    <w:rsid w:val="00C2441E"/>
    <w:rsid w:val="00C245EA"/>
    <w:rsid w:val="00C24F08"/>
    <w:rsid w:val="00C25021"/>
    <w:rsid w:val="00C2536A"/>
    <w:rsid w:val="00C255C8"/>
    <w:rsid w:val="00C261E4"/>
    <w:rsid w:val="00C266BC"/>
    <w:rsid w:val="00C26D1A"/>
    <w:rsid w:val="00C27EDD"/>
    <w:rsid w:val="00C30101"/>
    <w:rsid w:val="00C303D0"/>
    <w:rsid w:val="00C3089C"/>
    <w:rsid w:val="00C31376"/>
    <w:rsid w:val="00C31717"/>
    <w:rsid w:val="00C32FFC"/>
    <w:rsid w:val="00C334D3"/>
    <w:rsid w:val="00C33939"/>
    <w:rsid w:val="00C33BA7"/>
    <w:rsid w:val="00C343A7"/>
    <w:rsid w:val="00C34B8F"/>
    <w:rsid w:val="00C34BB8"/>
    <w:rsid w:val="00C35A8F"/>
    <w:rsid w:val="00C35D72"/>
    <w:rsid w:val="00C368ED"/>
    <w:rsid w:val="00C36D92"/>
    <w:rsid w:val="00C36F48"/>
    <w:rsid w:val="00C36FE0"/>
    <w:rsid w:val="00C37268"/>
    <w:rsid w:val="00C37D36"/>
    <w:rsid w:val="00C37D37"/>
    <w:rsid w:val="00C37F31"/>
    <w:rsid w:val="00C40196"/>
    <w:rsid w:val="00C40A0D"/>
    <w:rsid w:val="00C412EB"/>
    <w:rsid w:val="00C41978"/>
    <w:rsid w:val="00C41A6C"/>
    <w:rsid w:val="00C42204"/>
    <w:rsid w:val="00C42563"/>
    <w:rsid w:val="00C42657"/>
    <w:rsid w:val="00C4271E"/>
    <w:rsid w:val="00C4370E"/>
    <w:rsid w:val="00C43B45"/>
    <w:rsid w:val="00C43F73"/>
    <w:rsid w:val="00C44AD8"/>
    <w:rsid w:val="00C44D94"/>
    <w:rsid w:val="00C45BDC"/>
    <w:rsid w:val="00C45BE6"/>
    <w:rsid w:val="00C45FF0"/>
    <w:rsid w:val="00C4616B"/>
    <w:rsid w:val="00C46BEF"/>
    <w:rsid w:val="00C47255"/>
    <w:rsid w:val="00C472A6"/>
    <w:rsid w:val="00C477E5"/>
    <w:rsid w:val="00C478BB"/>
    <w:rsid w:val="00C479BD"/>
    <w:rsid w:val="00C47AF4"/>
    <w:rsid w:val="00C50A94"/>
    <w:rsid w:val="00C50B53"/>
    <w:rsid w:val="00C50C46"/>
    <w:rsid w:val="00C51527"/>
    <w:rsid w:val="00C525E6"/>
    <w:rsid w:val="00C5324F"/>
    <w:rsid w:val="00C53395"/>
    <w:rsid w:val="00C53494"/>
    <w:rsid w:val="00C53C63"/>
    <w:rsid w:val="00C55299"/>
    <w:rsid w:val="00C557FB"/>
    <w:rsid w:val="00C55B7F"/>
    <w:rsid w:val="00C56286"/>
    <w:rsid w:val="00C5643E"/>
    <w:rsid w:val="00C564D2"/>
    <w:rsid w:val="00C566E7"/>
    <w:rsid w:val="00C574DB"/>
    <w:rsid w:val="00C57640"/>
    <w:rsid w:val="00C578DF"/>
    <w:rsid w:val="00C57D76"/>
    <w:rsid w:val="00C601C1"/>
    <w:rsid w:val="00C611FE"/>
    <w:rsid w:val="00C619D6"/>
    <w:rsid w:val="00C62B1C"/>
    <w:rsid w:val="00C62E2E"/>
    <w:rsid w:val="00C63498"/>
    <w:rsid w:val="00C63895"/>
    <w:rsid w:val="00C639B5"/>
    <w:rsid w:val="00C63D5D"/>
    <w:rsid w:val="00C63D8B"/>
    <w:rsid w:val="00C6477B"/>
    <w:rsid w:val="00C64AE8"/>
    <w:rsid w:val="00C64B97"/>
    <w:rsid w:val="00C64C81"/>
    <w:rsid w:val="00C65173"/>
    <w:rsid w:val="00C65253"/>
    <w:rsid w:val="00C6569F"/>
    <w:rsid w:val="00C65E78"/>
    <w:rsid w:val="00C66161"/>
    <w:rsid w:val="00C66B2F"/>
    <w:rsid w:val="00C674D0"/>
    <w:rsid w:val="00C676FA"/>
    <w:rsid w:val="00C677F2"/>
    <w:rsid w:val="00C67ECE"/>
    <w:rsid w:val="00C7027F"/>
    <w:rsid w:val="00C70410"/>
    <w:rsid w:val="00C708A3"/>
    <w:rsid w:val="00C70E2F"/>
    <w:rsid w:val="00C71118"/>
    <w:rsid w:val="00C71338"/>
    <w:rsid w:val="00C7192B"/>
    <w:rsid w:val="00C71A16"/>
    <w:rsid w:val="00C725DB"/>
    <w:rsid w:val="00C72B71"/>
    <w:rsid w:val="00C72D1F"/>
    <w:rsid w:val="00C72E23"/>
    <w:rsid w:val="00C7360F"/>
    <w:rsid w:val="00C73724"/>
    <w:rsid w:val="00C73B24"/>
    <w:rsid w:val="00C73C4F"/>
    <w:rsid w:val="00C7423D"/>
    <w:rsid w:val="00C748C8"/>
    <w:rsid w:val="00C74C77"/>
    <w:rsid w:val="00C75C47"/>
    <w:rsid w:val="00C769CA"/>
    <w:rsid w:val="00C76A3A"/>
    <w:rsid w:val="00C76A4C"/>
    <w:rsid w:val="00C76EA0"/>
    <w:rsid w:val="00C77180"/>
    <w:rsid w:val="00C772A5"/>
    <w:rsid w:val="00C77BCC"/>
    <w:rsid w:val="00C80614"/>
    <w:rsid w:val="00C80C96"/>
    <w:rsid w:val="00C812AE"/>
    <w:rsid w:val="00C81300"/>
    <w:rsid w:val="00C8157D"/>
    <w:rsid w:val="00C81675"/>
    <w:rsid w:val="00C82064"/>
    <w:rsid w:val="00C82523"/>
    <w:rsid w:val="00C82A27"/>
    <w:rsid w:val="00C8305A"/>
    <w:rsid w:val="00C83494"/>
    <w:rsid w:val="00C837F8"/>
    <w:rsid w:val="00C8387C"/>
    <w:rsid w:val="00C84160"/>
    <w:rsid w:val="00C8508B"/>
    <w:rsid w:val="00C856F7"/>
    <w:rsid w:val="00C85911"/>
    <w:rsid w:val="00C85E07"/>
    <w:rsid w:val="00C8617E"/>
    <w:rsid w:val="00C861FF"/>
    <w:rsid w:val="00C86901"/>
    <w:rsid w:val="00C86942"/>
    <w:rsid w:val="00C86B5D"/>
    <w:rsid w:val="00C86DF4"/>
    <w:rsid w:val="00C86E26"/>
    <w:rsid w:val="00C86EAD"/>
    <w:rsid w:val="00C873EA"/>
    <w:rsid w:val="00C8758F"/>
    <w:rsid w:val="00C87817"/>
    <w:rsid w:val="00C87FBD"/>
    <w:rsid w:val="00C90234"/>
    <w:rsid w:val="00C902AA"/>
    <w:rsid w:val="00C90383"/>
    <w:rsid w:val="00C90867"/>
    <w:rsid w:val="00C91136"/>
    <w:rsid w:val="00C9143B"/>
    <w:rsid w:val="00C91601"/>
    <w:rsid w:val="00C91845"/>
    <w:rsid w:val="00C920AE"/>
    <w:rsid w:val="00C92E01"/>
    <w:rsid w:val="00C92FA2"/>
    <w:rsid w:val="00C93026"/>
    <w:rsid w:val="00C93119"/>
    <w:rsid w:val="00C936A1"/>
    <w:rsid w:val="00C93A12"/>
    <w:rsid w:val="00C93AE5"/>
    <w:rsid w:val="00C949A4"/>
    <w:rsid w:val="00C94A66"/>
    <w:rsid w:val="00C9643B"/>
    <w:rsid w:val="00C96B6D"/>
    <w:rsid w:val="00C96C54"/>
    <w:rsid w:val="00C96CAB"/>
    <w:rsid w:val="00C97325"/>
    <w:rsid w:val="00C97BB9"/>
    <w:rsid w:val="00CA00EC"/>
    <w:rsid w:val="00CA04B1"/>
    <w:rsid w:val="00CA0A6D"/>
    <w:rsid w:val="00CA1247"/>
    <w:rsid w:val="00CA14E0"/>
    <w:rsid w:val="00CA198C"/>
    <w:rsid w:val="00CA22AD"/>
    <w:rsid w:val="00CA236C"/>
    <w:rsid w:val="00CA274B"/>
    <w:rsid w:val="00CA294F"/>
    <w:rsid w:val="00CA2A83"/>
    <w:rsid w:val="00CA30F9"/>
    <w:rsid w:val="00CA380A"/>
    <w:rsid w:val="00CA3A82"/>
    <w:rsid w:val="00CA4A8F"/>
    <w:rsid w:val="00CA4A93"/>
    <w:rsid w:val="00CA606F"/>
    <w:rsid w:val="00CA629B"/>
    <w:rsid w:val="00CA6E18"/>
    <w:rsid w:val="00CA6F14"/>
    <w:rsid w:val="00CA6FC3"/>
    <w:rsid w:val="00CA729E"/>
    <w:rsid w:val="00CA7728"/>
    <w:rsid w:val="00CB00D6"/>
    <w:rsid w:val="00CB0AAA"/>
    <w:rsid w:val="00CB1067"/>
    <w:rsid w:val="00CB128C"/>
    <w:rsid w:val="00CB162D"/>
    <w:rsid w:val="00CB19F8"/>
    <w:rsid w:val="00CB1BBB"/>
    <w:rsid w:val="00CB1C77"/>
    <w:rsid w:val="00CB269C"/>
    <w:rsid w:val="00CB2C21"/>
    <w:rsid w:val="00CB327A"/>
    <w:rsid w:val="00CB39D0"/>
    <w:rsid w:val="00CB41B2"/>
    <w:rsid w:val="00CB5362"/>
    <w:rsid w:val="00CB5DD6"/>
    <w:rsid w:val="00CB6118"/>
    <w:rsid w:val="00CB6300"/>
    <w:rsid w:val="00CB6371"/>
    <w:rsid w:val="00CB7189"/>
    <w:rsid w:val="00CB76DF"/>
    <w:rsid w:val="00CB7725"/>
    <w:rsid w:val="00CC034B"/>
    <w:rsid w:val="00CC04C4"/>
    <w:rsid w:val="00CC0AA4"/>
    <w:rsid w:val="00CC1710"/>
    <w:rsid w:val="00CC3185"/>
    <w:rsid w:val="00CC32EF"/>
    <w:rsid w:val="00CC372C"/>
    <w:rsid w:val="00CC3D55"/>
    <w:rsid w:val="00CC3DEC"/>
    <w:rsid w:val="00CC3FCB"/>
    <w:rsid w:val="00CC56EA"/>
    <w:rsid w:val="00CC5857"/>
    <w:rsid w:val="00CC58DB"/>
    <w:rsid w:val="00CC5A17"/>
    <w:rsid w:val="00CC6CDB"/>
    <w:rsid w:val="00CC6F1F"/>
    <w:rsid w:val="00CC7B90"/>
    <w:rsid w:val="00CC7C9E"/>
    <w:rsid w:val="00CC7D2A"/>
    <w:rsid w:val="00CC7FC3"/>
    <w:rsid w:val="00CD0276"/>
    <w:rsid w:val="00CD099F"/>
    <w:rsid w:val="00CD0EB1"/>
    <w:rsid w:val="00CD0F9D"/>
    <w:rsid w:val="00CD11C0"/>
    <w:rsid w:val="00CD1425"/>
    <w:rsid w:val="00CD28D1"/>
    <w:rsid w:val="00CD2CF1"/>
    <w:rsid w:val="00CD41C5"/>
    <w:rsid w:val="00CD420E"/>
    <w:rsid w:val="00CD44EE"/>
    <w:rsid w:val="00CD481A"/>
    <w:rsid w:val="00CD488F"/>
    <w:rsid w:val="00CD4BFA"/>
    <w:rsid w:val="00CD56EF"/>
    <w:rsid w:val="00CD57DF"/>
    <w:rsid w:val="00CD63B5"/>
    <w:rsid w:val="00CD6638"/>
    <w:rsid w:val="00CD6D4E"/>
    <w:rsid w:val="00CD6D5D"/>
    <w:rsid w:val="00CD71D8"/>
    <w:rsid w:val="00CD7849"/>
    <w:rsid w:val="00CD7F6A"/>
    <w:rsid w:val="00CE0CAC"/>
    <w:rsid w:val="00CE1484"/>
    <w:rsid w:val="00CE1650"/>
    <w:rsid w:val="00CE1934"/>
    <w:rsid w:val="00CE1A0B"/>
    <w:rsid w:val="00CE1DB5"/>
    <w:rsid w:val="00CE1DF6"/>
    <w:rsid w:val="00CE2245"/>
    <w:rsid w:val="00CE2406"/>
    <w:rsid w:val="00CE28FF"/>
    <w:rsid w:val="00CE42EA"/>
    <w:rsid w:val="00CE4969"/>
    <w:rsid w:val="00CE4C2D"/>
    <w:rsid w:val="00CE4DF7"/>
    <w:rsid w:val="00CE5119"/>
    <w:rsid w:val="00CE51DA"/>
    <w:rsid w:val="00CE5424"/>
    <w:rsid w:val="00CE54DD"/>
    <w:rsid w:val="00CE6E9C"/>
    <w:rsid w:val="00CE6F89"/>
    <w:rsid w:val="00CE70F8"/>
    <w:rsid w:val="00CE71B2"/>
    <w:rsid w:val="00CE71C2"/>
    <w:rsid w:val="00CE7D12"/>
    <w:rsid w:val="00CF0340"/>
    <w:rsid w:val="00CF056F"/>
    <w:rsid w:val="00CF08C9"/>
    <w:rsid w:val="00CF0EA1"/>
    <w:rsid w:val="00CF0F24"/>
    <w:rsid w:val="00CF106B"/>
    <w:rsid w:val="00CF1290"/>
    <w:rsid w:val="00CF1508"/>
    <w:rsid w:val="00CF1E12"/>
    <w:rsid w:val="00CF1E87"/>
    <w:rsid w:val="00CF21A8"/>
    <w:rsid w:val="00CF30CA"/>
    <w:rsid w:val="00CF3577"/>
    <w:rsid w:val="00CF35A8"/>
    <w:rsid w:val="00CF38F2"/>
    <w:rsid w:val="00CF3D32"/>
    <w:rsid w:val="00CF58AC"/>
    <w:rsid w:val="00CF5D35"/>
    <w:rsid w:val="00CF5DB5"/>
    <w:rsid w:val="00CF60FB"/>
    <w:rsid w:val="00CF6172"/>
    <w:rsid w:val="00CF6799"/>
    <w:rsid w:val="00CF6C94"/>
    <w:rsid w:val="00D00543"/>
    <w:rsid w:val="00D005CA"/>
    <w:rsid w:val="00D0089A"/>
    <w:rsid w:val="00D00B07"/>
    <w:rsid w:val="00D0113E"/>
    <w:rsid w:val="00D02187"/>
    <w:rsid w:val="00D02D27"/>
    <w:rsid w:val="00D030A5"/>
    <w:rsid w:val="00D032F3"/>
    <w:rsid w:val="00D03A33"/>
    <w:rsid w:val="00D03AB5"/>
    <w:rsid w:val="00D04236"/>
    <w:rsid w:val="00D057D5"/>
    <w:rsid w:val="00D05806"/>
    <w:rsid w:val="00D05AC3"/>
    <w:rsid w:val="00D063CB"/>
    <w:rsid w:val="00D06725"/>
    <w:rsid w:val="00D0677F"/>
    <w:rsid w:val="00D06791"/>
    <w:rsid w:val="00D0712C"/>
    <w:rsid w:val="00D07248"/>
    <w:rsid w:val="00D077AD"/>
    <w:rsid w:val="00D102DE"/>
    <w:rsid w:val="00D103CF"/>
    <w:rsid w:val="00D11499"/>
    <w:rsid w:val="00D11C61"/>
    <w:rsid w:val="00D1293B"/>
    <w:rsid w:val="00D12AC3"/>
    <w:rsid w:val="00D13136"/>
    <w:rsid w:val="00D1314C"/>
    <w:rsid w:val="00D13CE0"/>
    <w:rsid w:val="00D13DCF"/>
    <w:rsid w:val="00D1438E"/>
    <w:rsid w:val="00D144F1"/>
    <w:rsid w:val="00D14AF1"/>
    <w:rsid w:val="00D1516D"/>
    <w:rsid w:val="00D15273"/>
    <w:rsid w:val="00D15D3A"/>
    <w:rsid w:val="00D1662F"/>
    <w:rsid w:val="00D16AF7"/>
    <w:rsid w:val="00D174C9"/>
    <w:rsid w:val="00D17567"/>
    <w:rsid w:val="00D17954"/>
    <w:rsid w:val="00D17D41"/>
    <w:rsid w:val="00D17E0C"/>
    <w:rsid w:val="00D17F52"/>
    <w:rsid w:val="00D206DA"/>
    <w:rsid w:val="00D2099D"/>
    <w:rsid w:val="00D21352"/>
    <w:rsid w:val="00D21738"/>
    <w:rsid w:val="00D2186A"/>
    <w:rsid w:val="00D218BB"/>
    <w:rsid w:val="00D21BA5"/>
    <w:rsid w:val="00D220CC"/>
    <w:rsid w:val="00D22FED"/>
    <w:rsid w:val="00D23A1D"/>
    <w:rsid w:val="00D243DE"/>
    <w:rsid w:val="00D2453C"/>
    <w:rsid w:val="00D247B4"/>
    <w:rsid w:val="00D2480A"/>
    <w:rsid w:val="00D24827"/>
    <w:rsid w:val="00D24A75"/>
    <w:rsid w:val="00D24D28"/>
    <w:rsid w:val="00D253F2"/>
    <w:rsid w:val="00D2543B"/>
    <w:rsid w:val="00D25CC3"/>
    <w:rsid w:val="00D25FDA"/>
    <w:rsid w:val="00D26015"/>
    <w:rsid w:val="00D26382"/>
    <w:rsid w:val="00D2647F"/>
    <w:rsid w:val="00D268B2"/>
    <w:rsid w:val="00D276F2"/>
    <w:rsid w:val="00D2790F"/>
    <w:rsid w:val="00D27BA4"/>
    <w:rsid w:val="00D27C54"/>
    <w:rsid w:val="00D314AA"/>
    <w:rsid w:val="00D31DF9"/>
    <w:rsid w:val="00D324EE"/>
    <w:rsid w:val="00D3271D"/>
    <w:rsid w:val="00D32FFC"/>
    <w:rsid w:val="00D33580"/>
    <w:rsid w:val="00D34984"/>
    <w:rsid w:val="00D36009"/>
    <w:rsid w:val="00D362F5"/>
    <w:rsid w:val="00D3687E"/>
    <w:rsid w:val="00D36C31"/>
    <w:rsid w:val="00D36FDC"/>
    <w:rsid w:val="00D37191"/>
    <w:rsid w:val="00D37626"/>
    <w:rsid w:val="00D3773B"/>
    <w:rsid w:val="00D37898"/>
    <w:rsid w:val="00D40751"/>
    <w:rsid w:val="00D40EB3"/>
    <w:rsid w:val="00D40F88"/>
    <w:rsid w:val="00D41538"/>
    <w:rsid w:val="00D418D9"/>
    <w:rsid w:val="00D4195E"/>
    <w:rsid w:val="00D41A82"/>
    <w:rsid w:val="00D41ACF"/>
    <w:rsid w:val="00D41D3C"/>
    <w:rsid w:val="00D42D9F"/>
    <w:rsid w:val="00D434B1"/>
    <w:rsid w:val="00D448E1"/>
    <w:rsid w:val="00D45FC0"/>
    <w:rsid w:val="00D46221"/>
    <w:rsid w:val="00D46654"/>
    <w:rsid w:val="00D4676D"/>
    <w:rsid w:val="00D4735E"/>
    <w:rsid w:val="00D4759C"/>
    <w:rsid w:val="00D47626"/>
    <w:rsid w:val="00D50540"/>
    <w:rsid w:val="00D50717"/>
    <w:rsid w:val="00D50CF4"/>
    <w:rsid w:val="00D51169"/>
    <w:rsid w:val="00D51A04"/>
    <w:rsid w:val="00D52043"/>
    <w:rsid w:val="00D52113"/>
    <w:rsid w:val="00D52401"/>
    <w:rsid w:val="00D52933"/>
    <w:rsid w:val="00D52D83"/>
    <w:rsid w:val="00D54568"/>
    <w:rsid w:val="00D54637"/>
    <w:rsid w:val="00D54924"/>
    <w:rsid w:val="00D54BE2"/>
    <w:rsid w:val="00D54E5F"/>
    <w:rsid w:val="00D54F84"/>
    <w:rsid w:val="00D55257"/>
    <w:rsid w:val="00D557D2"/>
    <w:rsid w:val="00D55AE4"/>
    <w:rsid w:val="00D55D77"/>
    <w:rsid w:val="00D55F0D"/>
    <w:rsid w:val="00D56CE8"/>
    <w:rsid w:val="00D56EE4"/>
    <w:rsid w:val="00D57280"/>
    <w:rsid w:val="00D5742F"/>
    <w:rsid w:val="00D608B0"/>
    <w:rsid w:val="00D60BD5"/>
    <w:rsid w:val="00D60C78"/>
    <w:rsid w:val="00D60CD1"/>
    <w:rsid w:val="00D60CFE"/>
    <w:rsid w:val="00D616BB"/>
    <w:rsid w:val="00D61BF4"/>
    <w:rsid w:val="00D61D1A"/>
    <w:rsid w:val="00D63253"/>
    <w:rsid w:val="00D63D46"/>
    <w:rsid w:val="00D6405C"/>
    <w:rsid w:val="00D642CE"/>
    <w:rsid w:val="00D64C02"/>
    <w:rsid w:val="00D65488"/>
    <w:rsid w:val="00D6572B"/>
    <w:rsid w:val="00D66050"/>
    <w:rsid w:val="00D66B10"/>
    <w:rsid w:val="00D66B5B"/>
    <w:rsid w:val="00D66FDC"/>
    <w:rsid w:val="00D702E5"/>
    <w:rsid w:val="00D7039C"/>
    <w:rsid w:val="00D70D8A"/>
    <w:rsid w:val="00D71626"/>
    <w:rsid w:val="00D716FC"/>
    <w:rsid w:val="00D71877"/>
    <w:rsid w:val="00D71D37"/>
    <w:rsid w:val="00D71E54"/>
    <w:rsid w:val="00D7268F"/>
    <w:rsid w:val="00D729D7"/>
    <w:rsid w:val="00D72F4B"/>
    <w:rsid w:val="00D73884"/>
    <w:rsid w:val="00D73B01"/>
    <w:rsid w:val="00D73FA7"/>
    <w:rsid w:val="00D746AD"/>
    <w:rsid w:val="00D74C6F"/>
    <w:rsid w:val="00D753FD"/>
    <w:rsid w:val="00D756CD"/>
    <w:rsid w:val="00D75BEC"/>
    <w:rsid w:val="00D7602F"/>
    <w:rsid w:val="00D76FD6"/>
    <w:rsid w:val="00D774F1"/>
    <w:rsid w:val="00D7776D"/>
    <w:rsid w:val="00D804A2"/>
    <w:rsid w:val="00D807DE"/>
    <w:rsid w:val="00D80E47"/>
    <w:rsid w:val="00D811E8"/>
    <w:rsid w:val="00D817E0"/>
    <w:rsid w:val="00D81B78"/>
    <w:rsid w:val="00D81E9A"/>
    <w:rsid w:val="00D82F95"/>
    <w:rsid w:val="00D83034"/>
    <w:rsid w:val="00D831CB"/>
    <w:rsid w:val="00D838D9"/>
    <w:rsid w:val="00D843C1"/>
    <w:rsid w:val="00D84522"/>
    <w:rsid w:val="00D845D7"/>
    <w:rsid w:val="00D8481B"/>
    <w:rsid w:val="00D851C2"/>
    <w:rsid w:val="00D85446"/>
    <w:rsid w:val="00D85482"/>
    <w:rsid w:val="00D85528"/>
    <w:rsid w:val="00D859C5"/>
    <w:rsid w:val="00D8641D"/>
    <w:rsid w:val="00D86CE7"/>
    <w:rsid w:val="00D86E09"/>
    <w:rsid w:val="00D870E5"/>
    <w:rsid w:val="00D8728C"/>
    <w:rsid w:val="00D8765F"/>
    <w:rsid w:val="00D87BE5"/>
    <w:rsid w:val="00D87E78"/>
    <w:rsid w:val="00D87EAC"/>
    <w:rsid w:val="00D87F96"/>
    <w:rsid w:val="00D90003"/>
    <w:rsid w:val="00D90356"/>
    <w:rsid w:val="00D904FF"/>
    <w:rsid w:val="00D90DA5"/>
    <w:rsid w:val="00D91AA8"/>
    <w:rsid w:val="00D91F65"/>
    <w:rsid w:val="00D92120"/>
    <w:rsid w:val="00D9242D"/>
    <w:rsid w:val="00D926BF"/>
    <w:rsid w:val="00D92768"/>
    <w:rsid w:val="00D92B8C"/>
    <w:rsid w:val="00D93162"/>
    <w:rsid w:val="00D93761"/>
    <w:rsid w:val="00D93DF8"/>
    <w:rsid w:val="00D9454A"/>
    <w:rsid w:val="00D94F48"/>
    <w:rsid w:val="00D952C7"/>
    <w:rsid w:val="00D953D3"/>
    <w:rsid w:val="00D957BC"/>
    <w:rsid w:val="00D95B39"/>
    <w:rsid w:val="00D961B7"/>
    <w:rsid w:val="00D969DE"/>
    <w:rsid w:val="00D96A37"/>
    <w:rsid w:val="00D96B37"/>
    <w:rsid w:val="00D96BA5"/>
    <w:rsid w:val="00D976C6"/>
    <w:rsid w:val="00D97B5E"/>
    <w:rsid w:val="00D97CE5"/>
    <w:rsid w:val="00DA0247"/>
    <w:rsid w:val="00DA1B66"/>
    <w:rsid w:val="00DA1EE6"/>
    <w:rsid w:val="00DA21E7"/>
    <w:rsid w:val="00DA22EC"/>
    <w:rsid w:val="00DA2864"/>
    <w:rsid w:val="00DA3380"/>
    <w:rsid w:val="00DA347B"/>
    <w:rsid w:val="00DA35EB"/>
    <w:rsid w:val="00DA42DE"/>
    <w:rsid w:val="00DA490D"/>
    <w:rsid w:val="00DA4D3E"/>
    <w:rsid w:val="00DA4F2C"/>
    <w:rsid w:val="00DA4F53"/>
    <w:rsid w:val="00DA54B9"/>
    <w:rsid w:val="00DA5D07"/>
    <w:rsid w:val="00DA5E2F"/>
    <w:rsid w:val="00DA715B"/>
    <w:rsid w:val="00DB05C8"/>
    <w:rsid w:val="00DB0612"/>
    <w:rsid w:val="00DB084B"/>
    <w:rsid w:val="00DB09B0"/>
    <w:rsid w:val="00DB0EFB"/>
    <w:rsid w:val="00DB1B0F"/>
    <w:rsid w:val="00DB1BEE"/>
    <w:rsid w:val="00DB1CBC"/>
    <w:rsid w:val="00DB22D7"/>
    <w:rsid w:val="00DB2C85"/>
    <w:rsid w:val="00DB2F05"/>
    <w:rsid w:val="00DB3321"/>
    <w:rsid w:val="00DB3683"/>
    <w:rsid w:val="00DB4543"/>
    <w:rsid w:val="00DB49B0"/>
    <w:rsid w:val="00DB4E33"/>
    <w:rsid w:val="00DB57D5"/>
    <w:rsid w:val="00DB6036"/>
    <w:rsid w:val="00DB6480"/>
    <w:rsid w:val="00DB68E1"/>
    <w:rsid w:val="00DB6DDF"/>
    <w:rsid w:val="00DB7369"/>
    <w:rsid w:val="00DB777B"/>
    <w:rsid w:val="00DC082F"/>
    <w:rsid w:val="00DC0A50"/>
    <w:rsid w:val="00DC0B76"/>
    <w:rsid w:val="00DC0D0E"/>
    <w:rsid w:val="00DC0D98"/>
    <w:rsid w:val="00DC240F"/>
    <w:rsid w:val="00DC3083"/>
    <w:rsid w:val="00DC30C5"/>
    <w:rsid w:val="00DC4A58"/>
    <w:rsid w:val="00DC4F74"/>
    <w:rsid w:val="00DC4FC4"/>
    <w:rsid w:val="00DC4FF0"/>
    <w:rsid w:val="00DC51B0"/>
    <w:rsid w:val="00DC594D"/>
    <w:rsid w:val="00DC61D4"/>
    <w:rsid w:val="00DC680A"/>
    <w:rsid w:val="00DC6EC6"/>
    <w:rsid w:val="00DC70BE"/>
    <w:rsid w:val="00DC7696"/>
    <w:rsid w:val="00DC77BC"/>
    <w:rsid w:val="00DC7A8C"/>
    <w:rsid w:val="00DC7EAD"/>
    <w:rsid w:val="00DC7F0C"/>
    <w:rsid w:val="00DC7F43"/>
    <w:rsid w:val="00DD0635"/>
    <w:rsid w:val="00DD0A5B"/>
    <w:rsid w:val="00DD0C7E"/>
    <w:rsid w:val="00DD100A"/>
    <w:rsid w:val="00DD13F9"/>
    <w:rsid w:val="00DD1486"/>
    <w:rsid w:val="00DD169A"/>
    <w:rsid w:val="00DD1C59"/>
    <w:rsid w:val="00DD1F15"/>
    <w:rsid w:val="00DD1F4F"/>
    <w:rsid w:val="00DD22A8"/>
    <w:rsid w:val="00DD2718"/>
    <w:rsid w:val="00DD28A0"/>
    <w:rsid w:val="00DD2FB8"/>
    <w:rsid w:val="00DD3284"/>
    <w:rsid w:val="00DD440F"/>
    <w:rsid w:val="00DD4780"/>
    <w:rsid w:val="00DD50DA"/>
    <w:rsid w:val="00DD52D9"/>
    <w:rsid w:val="00DD5696"/>
    <w:rsid w:val="00DD66FB"/>
    <w:rsid w:val="00DD6B4F"/>
    <w:rsid w:val="00DD723F"/>
    <w:rsid w:val="00DD7734"/>
    <w:rsid w:val="00DD7A30"/>
    <w:rsid w:val="00DE00E9"/>
    <w:rsid w:val="00DE0788"/>
    <w:rsid w:val="00DE1244"/>
    <w:rsid w:val="00DE14CD"/>
    <w:rsid w:val="00DE1884"/>
    <w:rsid w:val="00DE21B1"/>
    <w:rsid w:val="00DE25F6"/>
    <w:rsid w:val="00DE2B18"/>
    <w:rsid w:val="00DE2C7E"/>
    <w:rsid w:val="00DE3374"/>
    <w:rsid w:val="00DE3584"/>
    <w:rsid w:val="00DE3716"/>
    <w:rsid w:val="00DE377C"/>
    <w:rsid w:val="00DE37A4"/>
    <w:rsid w:val="00DE3E3F"/>
    <w:rsid w:val="00DE3E4E"/>
    <w:rsid w:val="00DE3E62"/>
    <w:rsid w:val="00DE48EB"/>
    <w:rsid w:val="00DE4D41"/>
    <w:rsid w:val="00DE4F06"/>
    <w:rsid w:val="00DE554E"/>
    <w:rsid w:val="00DE612A"/>
    <w:rsid w:val="00DE666D"/>
    <w:rsid w:val="00DF0819"/>
    <w:rsid w:val="00DF0C91"/>
    <w:rsid w:val="00DF0CE3"/>
    <w:rsid w:val="00DF10E6"/>
    <w:rsid w:val="00DF12F1"/>
    <w:rsid w:val="00DF1D1C"/>
    <w:rsid w:val="00DF44A9"/>
    <w:rsid w:val="00DF4D9A"/>
    <w:rsid w:val="00DF4DED"/>
    <w:rsid w:val="00DF62DD"/>
    <w:rsid w:val="00DF6341"/>
    <w:rsid w:val="00DF6345"/>
    <w:rsid w:val="00DF64D1"/>
    <w:rsid w:val="00DF6893"/>
    <w:rsid w:val="00DF7309"/>
    <w:rsid w:val="00DF7C30"/>
    <w:rsid w:val="00DF7F94"/>
    <w:rsid w:val="00E0014B"/>
    <w:rsid w:val="00E00556"/>
    <w:rsid w:val="00E006EE"/>
    <w:rsid w:val="00E00845"/>
    <w:rsid w:val="00E00F4B"/>
    <w:rsid w:val="00E00FA6"/>
    <w:rsid w:val="00E012A6"/>
    <w:rsid w:val="00E01CCC"/>
    <w:rsid w:val="00E01E56"/>
    <w:rsid w:val="00E01F95"/>
    <w:rsid w:val="00E026BC"/>
    <w:rsid w:val="00E02D85"/>
    <w:rsid w:val="00E02F69"/>
    <w:rsid w:val="00E031B2"/>
    <w:rsid w:val="00E033B0"/>
    <w:rsid w:val="00E043F9"/>
    <w:rsid w:val="00E044FE"/>
    <w:rsid w:val="00E047A8"/>
    <w:rsid w:val="00E04D22"/>
    <w:rsid w:val="00E04E72"/>
    <w:rsid w:val="00E053FC"/>
    <w:rsid w:val="00E05C5E"/>
    <w:rsid w:val="00E062D2"/>
    <w:rsid w:val="00E06663"/>
    <w:rsid w:val="00E0678A"/>
    <w:rsid w:val="00E0751F"/>
    <w:rsid w:val="00E0758D"/>
    <w:rsid w:val="00E075DC"/>
    <w:rsid w:val="00E0774F"/>
    <w:rsid w:val="00E10493"/>
    <w:rsid w:val="00E1094B"/>
    <w:rsid w:val="00E10AAC"/>
    <w:rsid w:val="00E116F5"/>
    <w:rsid w:val="00E11798"/>
    <w:rsid w:val="00E12ECD"/>
    <w:rsid w:val="00E13164"/>
    <w:rsid w:val="00E13E0A"/>
    <w:rsid w:val="00E1461E"/>
    <w:rsid w:val="00E14950"/>
    <w:rsid w:val="00E15429"/>
    <w:rsid w:val="00E16027"/>
    <w:rsid w:val="00E161D5"/>
    <w:rsid w:val="00E17AA2"/>
    <w:rsid w:val="00E2073D"/>
    <w:rsid w:val="00E209AB"/>
    <w:rsid w:val="00E20FA8"/>
    <w:rsid w:val="00E21312"/>
    <w:rsid w:val="00E216E1"/>
    <w:rsid w:val="00E21937"/>
    <w:rsid w:val="00E21AB5"/>
    <w:rsid w:val="00E225CC"/>
    <w:rsid w:val="00E233E3"/>
    <w:rsid w:val="00E23A75"/>
    <w:rsid w:val="00E24515"/>
    <w:rsid w:val="00E2471D"/>
    <w:rsid w:val="00E24AE4"/>
    <w:rsid w:val="00E24B51"/>
    <w:rsid w:val="00E25A13"/>
    <w:rsid w:val="00E25C5F"/>
    <w:rsid w:val="00E25D3B"/>
    <w:rsid w:val="00E262E6"/>
    <w:rsid w:val="00E26F8E"/>
    <w:rsid w:val="00E30644"/>
    <w:rsid w:val="00E30775"/>
    <w:rsid w:val="00E31102"/>
    <w:rsid w:val="00E31451"/>
    <w:rsid w:val="00E3151F"/>
    <w:rsid w:val="00E31B24"/>
    <w:rsid w:val="00E323F4"/>
    <w:rsid w:val="00E33184"/>
    <w:rsid w:val="00E33508"/>
    <w:rsid w:val="00E3415B"/>
    <w:rsid w:val="00E342CF"/>
    <w:rsid w:val="00E34A04"/>
    <w:rsid w:val="00E351CC"/>
    <w:rsid w:val="00E35205"/>
    <w:rsid w:val="00E3520B"/>
    <w:rsid w:val="00E3652D"/>
    <w:rsid w:val="00E365F8"/>
    <w:rsid w:val="00E366E2"/>
    <w:rsid w:val="00E369D8"/>
    <w:rsid w:val="00E3725B"/>
    <w:rsid w:val="00E37271"/>
    <w:rsid w:val="00E37B99"/>
    <w:rsid w:val="00E37FD4"/>
    <w:rsid w:val="00E401AE"/>
    <w:rsid w:val="00E407B3"/>
    <w:rsid w:val="00E40D3B"/>
    <w:rsid w:val="00E411A6"/>
    <w:rsid w:val="00E41E70"/>
    <w:rsid w:val="00E41ED8"/>
    <w:rsid w:val="00E4227E"/>
    <w:rsid w:val="00E42AD3"/>
    <w:rsid w:val="00E4327D"/>
    <w:rsid w:val="00E4387D"/>
    <w:rsid w:val="00E43EA8"/>
    <w:rsid w:val="00E45222"/>
    <w:rsid w:val="00E47724"/>
    <w:rsid w:val="00E47D46"/>
    <w:rsid w:val="00E504E2"/>
    <w:rsid w:val="00E50B3D"/>
    <w:rsid w:val="00E50CB4"/>
    <w:rsid w:val="00E50D54"/>
    <w:rsid w:val="00E5167B"/>
    <w:rsid w:val="00E5192E"/>
    <w:rsid w:val="00E51C09"/>
    <w:rsid w:val="00E520F9"/>
    <w:rsid w:val="00E5228C"/>
    <w:rsid w:val="00E5260A"/>
    <w:rsid w:val="00E52E6F"/>
    <w:rsid w:val="00E53583"/>
    <w:rsid w:val="00E53A4C"/>
    <w:rsid w:val="00E53F92"/>
    <w:rsid w:val="00E54CF2"/>
    <w:rsid w:val="00E55372"/>
    <w:rsid w:val="00E55AB2"/>
    <w:rsid w:val="00E55CF5"/>
    <w:rsid w:val="00E5630A"/>
    <w:rsid w:val="00E564F5"/>
    <w:rsid w:val="00E568D4"/>
    <w:rsid w:val="00E56F15"/>
    <w:rsid w:val="00E5717E"/>
    <w:rsid w:val="00E57BCF"/>
    <w:rsid w:val="00E57C9B"/>
    <w:rsid w:val="00E60229"/>
    <w:rsid w:val="00E607B3"/>
    <w:rsid w:val="00E607CA"/>
    <w:rsid w:val="00E60865"/>
    <w:rsid w:val="00E60B8A"/>
    <w:rsid w:val="00E60BB9"/>
    <w:rsid w:val="00E60D7C"/>
    <w:rsid w:val="00E615A7"/>
    <w:rsid w:val="00E61850"/>
    <w:rsid w:val="00E61F4A"/>
    <w:rsid w:val="00E62503"/>
    <w:rsid w:val="00E62E66"/>
    <w:rsid w:val="00E63B7A"/>
    <w:rsid w:val="00E64162"/>
    <w:rsid w:val="00E648E8"/>
    <w:rsid w:val="00E64D49"/>
    <w:rsid w:val="00E650C0"/>
    <w:rsid w:val="00E659FD"/>
    <w:rsid w:val="00E65A06"/>
    <w:rsid w:val="00E65C95"/>
    <w:rsid w:val="00E67151"/>
    <w:rsid w:val="00E67197"/>
    <w:rsid w:val="00E67766"/>
    <w:rsid w:val="00E67D37"/>
    <w:rsid w:val="00E701C5"/>
    <w:rsid w:val="00E70852"/>
    <w:rsid w:val="00E70E5C"/>
    <w:rsid w:val="00E70E5D"/>
    <w:rsid w:val="00E71C9F"/>
    <w:rsid w:val="00E72272"/>
    <w:rsid w:val="00E72D38"/>
    <w:rsid w:val="00E7377F"/>
    <w:rsid w:val="00E750CE"/>
    <w:rsid w:val="00E7564A"/>
    <w:rsid w:val="00E756EC"/>
    <w:rsid w:val="00E7662C"/>
    <w:rsid w:val="00E769F1"/>
    <w:rsid w:val="00E76C4A"/>
    <w:rsid w:val="00E76C55"/>
    <w:rsid w:val="00E771BB"/>
    <w:rsid w:val="00E77955"/>
    <w:rsid w:val="00E815B8"/>
    <w:rsid w:val="00E81F69"/>
    <w:rsid w:val="00E8280C"/>
    <w:rsid w:val="00E8306A"/>
    <w:rsid w:val="00E83084"/>
    <w:rsid w:val="00E837CB"/>
    <w:rsid w:val="00E84333"/>
    <w:rsid w:val="00E843D4"/>
    <w:rsid w:val="00E84543"/>
    <w:rsid w:val="00E847AB"/>
    <w:rsid w:val="00E849F9"/>
    <w:rsid w:val="00E85732"/>
    <w:rsid w:val="00E85AFA"/>
    <w:rsid w:val="00E85CE1"/>
    <w:rsid w:val="00E85F01"/>
    <w:rsid w:val="00E8647E"/>
    <w:rsid w:val="00E8661B"/>
    <w:rsid w:val="00E86DA6"/>
    <w:rsid w:val="00E86F48"/>
    <w:rsid w:val="00E87572"/>
    <w:rsid w:val="00E87EAF"/>
    <w:rsid w:val="00E90361"/>
    <w:rsid w:val="00E90686"/>
    <w:rsid w:val="00E9108C"/>
    <w:rsid w:val="00E9128D"/>
    <w:rsid w:val="00E91566"/>
    <w:rsid w:val="00E916D9"/>
    <w:rsid w:val="00E91865"/>
    <w:rsid w:val="00E919BC"/>
    <w:rsid w:val="00E919DE"/>
    <w:rsid w:val="00E91DB4"/>
    <w:rsid w:val="00E9252B"/>
    <w:rsid w:val="00E92765"/>
    <w:rsid w:val="00E92B08"/>
    <w:rsid w:val="00E942D3"/>
    <w:rsid w:val="00E94337"/>
    <w:rsid w:val="00E94C13"/>
    <w:rsid w:val="00E95497"/>
    <w:rsid w:val="00E9580B"/>
    <w:rsid w:val="00E95885"/>
    <w:rsid w:val="00E95B6B"/>
    <w:rsid w:val="00E95BDB"/>
    <w:rsid w:val="00E962F4"/>
    <w:rsid w:val="00E9636D"/>
    <w:rsid w:val="00E96876"/>
    <w:rsid w:val="00E96EBF"/>
    <w:rsid w:val="00E975B6"/>
    <w:rsid w:val="00E97B25"/>
    <w:rsid w:val="00EA0940"/>
    <w:rsid w:val="00EA18C7"/>
    <w:rsid w:val="00EA2985"/>
    <w:rsid w:val="00EA2C5B"/>
    <w:rsid w:val="00EA2C6B"/>
    <w:rsid w:val="00EA3CD1"/>
    <w:rsid w:val="00EA4198"/>
    <w:rsid w:val="00EA4593"/>
    <w:rsid w:val="00EA494C"/>
    <w:rsid w:val="00EA4D8A"/>
    <w:rsid w:val="00EA5A28"/>
    <w:rsid w:val="00EA5B33"/>
    <w:rsid w:val="00EA5B74"/>
    <w:rsid w:val="00EA6755"/>
    <w:rsid w:val="00EA677B"/>
    <w:rsid w:val="00EA7420"/>
    <w:rsid w:val="00EA7931"/>
    <w:rsid w:val="00EA7C48"/>
    <w:rsid w:val="00EA7D8D"/>
    <w:rsid w:val="00EB09C5"/>
    <w:rsid w:val="00EB0A5D"/>
    <w:rsid w:val="00EB0D79"/>
    <w:rsid w:val="00EB15D8"/>
    <w:rsid w:val="00EB1E1B"/>
    <w:rsid w:val="00EB1E63"/>
    <w:rsid w:val="00EB234E"/>
    <w:rsid w:val="00EB3C84"/>
    <w:rsid w:val="00EB4314"/>
    <w:rsid w:val="00EB4543"/>
    <w:rsid w:val="00EB4A33"/>
    <w:rsid w:val="00EB4D54"/>
    <w:rsid w:val="00EB50C6"/>
    <w:rsid w:val="00EB53D7"/>
    <w:rsid w:val="00EB5518"/>
    <w:rsid w:val="00EB5D06"/>
    <w:rsid w:val="00EB6AD8"/>
    <w:rsid w:val="00EB6CEF"/>
    <w:rsid w:val="00EB76CE"/>
    <w:rsid w:val="00EC05FA"/>
    <w:rsid w:val="00EC0759"/>
    <w:rsid w:val="00EC1AC3"/>
    <w:rsid w:val="00EC20B0"/>
    <w:rsid w:val="00EC23AB"/>
    <w:rsid w:val="00EC2412"/>
    <w:rsid w:val="00EC2673"/>
    <w:rsid w:val="00EC27C0"/>
    <w:rsid w:val="00EC2C2B"/>
    <w:rsid w:val="00EC395D"/>
    <w:rsid w:val="00EC39B6"/>
    <w:rsid w:val="00EC3F94"/>
    <w:rsid w:val="00EC4464"/>
    <w:rsid w:val="00EC4B99"/>
    <w:rsid w:val="00EC4BFE"/>
    <w:rsid w:val="00EC50E3"/>
    <w:rsid w:val="00EC5BEC"/>
    <w:rsid w:val="00EC6675"/>
    <w:rsid w:val="00EC68D4"/>
    <w:rsid w:val="00EC6F5A"/>
    <w:rsid w:val="00EC72DA"/>
    <w:rsid w:val="00EC75FB"/>
    <w:rsid w:val="00EC7A8A"/>
    <w:rsid w:val="00EC7E80"/>
    <w:rsid w:val="00EC7F28"/>
    <w:rsid w:val="00ED081D"/>
    <w:rsid w:val="00ED083D"/>
    <w:rsid w:val="00ED168B"/>
    <w:rsid w:val="00ED1E5F"/>
    <w:rsid w:val="00ED1F80"/>
    <w:rsid w:val="00ED28FE"/>
    <w:rsid w:val="00ED2BD4"/>
    <w:rsid w:val="00ED391C"/>
    <w:rsid w:val="00ED3A41"/>
    <w:rsid w:val="00ED4CE5"/>
    <w:rsid w:val="00ED4EC7"/>
    <w:rsid w:val="00ED5CA2"/>
    <w:rsid w:val="00ED60F8"/>
    <w:rsid w:val="00ED650B"/>
    <w:rsid w:val="00ED6606"/>
    <w:rsid w:val="00ED6C71"/>
    <w:rsid w:val="00EE1096"/>
    <w:rsid w:val="00EE15A9"/>
    <w:rsid w:val="00EE1652"/>
    <w:rsid w:val="00EE1665"/>
    <w:rsid w:val="00EE1917"/>
    <w:rsid w:val="00EE1FC0"/>
    <w:rsid w:val="00EE20C0"/>
    <w:rsid w:val="00EE336E"/>
    <w:rsid w:val="00EE350A"/>
    <w:rsid w:val="00EE3621"/>
    <w:rsid w:val="00EE39D6"/>
    <w:rsid w:val="00EE3CB9"/>
    <w:rsid w:val="00EE4783"/>
    <w:rsid w:val="00EE52CA"/>
    <w:rsid w:val="00EE535A"/>
    <w:rsid w:val="00EE54F3"/>
    <w:rsid w:val="00EE5762"/>
    <w:rsid w:val="00EE69AA"/>
    <w:rsid w:val="00EE6A4A"/>
    <w:rsid w:val="00EF0D20"/>
    <w:rsid w:val="00EF17B2"/>
    <w:rsid w:val="00EF229B"/>
    <w:rsid w:val="00EF2815"/>
    <w:rsid w:val="00EF2825"/>
    <w:rsid w:val="00EF28A1"/>
    <w:rsid w:val="00EF2BAF"/>
    <w:rsid w:val="00EF3210"/>
    <w:rsid w:val="00EF3247"/>
    <w:rsid w:val="00EF3285"/>
    <w:rsid w:val="00EF33CC"/>
    <w:rsid w:val="00EF397C"/>
    <w:rsid w:val="00EF3D7E"/>
    <w:rsid w:val="00EF4CCD"/>
    <w:rsid w:val="00EF5DDD"/>
    <w:rsid w:val="00EF5F10"/>
    <w:rsid w:val="00EF6783"/>
    <w:rsid w:val="00EF6FE7"/>
    <w:rsid w:val="00EF71F6"/>
    <w:rsid w:val="00EF7276"/>
    <w:rsid w:val="00EF74D4"/>
    <w:rsid w:val="00EF7555"/>
    <w:rsid w:val="00EF7BEA"/>
    <w:rsid w:val="00EFF548"/>
    <w:rsid w:val="00F00716"/>
    <w:rsid w:val="00F01287"/>
    <w:rsid w:val="00F0180E"/>
    <w:rsid w:val="00F01CE0"/>
    <w:rsid w:val="00F0227D"/>
    <w:rsid w:val="00F02358"/>
    <w:rsid w:val="00F02430"/>
    <w:rsid w:val="00F0277D"/>
    <w:rsid w:val="00F02C13"/>
    <w:rsid w:val="00F02DD8"/>
    <w:rsid w:val="00F037DC"/>
    <w:rsid w:val="00F04A88"/>
    <w:rsid w:val="00F05299"/>
    <w:rsid w:val="00F05710"/>
    <w:rsid w:val="00F058F3"/>
    <w:rsid w:val="00F05EA0"/>
    <w:rsid w:val="00F06128"/>
    <w:rsid w:val="00F065F8"/>
    <w:rsid w:val="00F07241"/>
    <w:rsid w:val="00F07455"/>
    <w:rsid w:val="00F07E35"/>
    <w:rsid w:val="00F07EBE"/>
    <w:rsid w:val="00F10459"/>
    <w:rsid w:val="00F105B3"/>
    <w:rsid w:val="00F106E7"/>
    <w:rsid w:val="00F10A0E"/>
    <w:rsid w:val="00F10B98"/>
    <w:rsid w:val="00F11A7E"/>
    <w:rsid w:val="00F124C1"/>
    <w:rsid w:val="00F13348"/>
    <w:rsid w:val="00F13C58"/>
    <w:rsid w:val="00F13D83"/>
    <w:rsid w:val="00F13F24"/>
    <w:rsid w:val="00F14327"/>
    <w:rsid w:val="00F14A04"/>
    <w:rsid w:val="00F16EB7"/>
    <w:rsid w:val="00F200E1"/>
    <w:rsid w:val="00F201B9"/>
    <w:rsid w:val="00F20414"/>
    <w:rsid w:val="00F2051E"/>
    <w:rsid w:val="00F20D3B"/>
    <w:rsid w:val="00F21A52"/>
    <w:rsid w:val="00F222F2"/>
    <w:rsid w:val="00F22CB9"/>
    <w:rsid w:val="00F22F80"/>
    <w:rsid w:val="00F23F1B"/>
    <w:rsid w:val="00F23F31"/>
    <w:rsid w:val="00F2403C"/>
    <w:rsid w:val="00F2414F"/>
    <w:rsid w:val="00F2450A"/>
    <w:rsid w:val="00F24B28"/>
    <w:rsid w:val="00F24B53"/>
    <w:rsid w:val="00F24FEB"/>
    <w:rsid w:val="00F25123"/>
    <w:rsid w:val="00F251BB"/>
    <w:rsid w:val="00F25294"/>
    <w:rsid w:val="00F25967"/>
    <w:rsid w:val="00F25AD3"/>
    <w:rsid w:val="00F26735"/>
    <w:rsid w:val="00F26B8B"/>
    <w:rsid w:val="00F2700E"/>
    <w:rsid w:val="00F27310"/>
    <w:rsid w:val="00F27C2B"/>
    <w:rsid w:val="00F303CC"/>
    <w:rsid w:val="00F31473"/>
    <w:rsid w:val="00F31667"/>
    <w:rsid w:val="00F319D3"/>
    <w:rsid w:val="00F31B3A"/>
    <w:rsid w:val="00F31D19"/>
    <w:rsid w:val="00F31E94"/>
    <w:rsid w:val="00F31F23"/>
    <w:rsid w:val="00F326AE"/>
    <w:rsid w:val="00F32B40"/>
    <w:rsid w:val="00F33817"/>
    <w:rsid w:val="00F33A67"/>
    <w:rsid w:val="00F33CD6"/>
    <w:rsid w:val="00F340FD"/>
    <w:rsid w:val="00F3532A"/>
    <w:rsid w:val="00F358A3"/>
    <w:rsid w:val="00F35990"/>
    <w:rsid w:val="00F35ABF"/>
    <w:rsid w:val="00F35B31"/>
    <w:rsid w:val="00F35CD7"/>
    <w:rsid w:val="00F35D76"/>
    <w:rsid w:val="00F36B96"/>
    <w:rsid w:val="00F36D49"/>
    <w:rsid w:val="00F372E7"/>
    <w:rsid w:val="00F378A3"/>
    <w:rsid w:val="00F378F6"/>
    <w:rsid w:val="00F403F9"/>
    <w:rsid w:val="00F4071A"/>
    <w:rsid w:val="00F4074F"/>
    <w:rsid w:val="00F40A3E"/>
    <w:rsid w:val="00F41571"/>
    <w:rsid w:val="00F418E9"/>
    <w:rsid w:val="00F419FF"/>
    <w:rsid w:val="00F4213D"/>
    <w:rsid w:val="00F4295C"/>
    <w:rsid w:val="00F42A8A"/>
    <w:rsid w:val="00F42BA3"/>
    <w:rsid w:val="00F430B3"/>
    <w:rsid w:val="00F44E84"/>
    <w:rsid w:val="00F44F53"/>
    <w:rsid w:val="00F451B5"/>
    <w:rsid w:val="00F45F90"/>
    <w:rsid w:val="00F46118"/>
    <w:rsid w:val="00F46B47"/>
    <w:rsid w:val="00F46BDF"/>
    <w:rsid w:val="00F46D10"/>
    <w:rsid w:val="00F47363"/>
    <w:rsid w:val="00F47376"/>
    <w:rsid w:val="00F478B8"/>
    <w:rsid w:val="00F47969"/>
    <w:rsid w:val="00F47C9B"/>
    <w:rsid w:val="00F47F30"/>
    <w:rsid w:val="00F505A2"/>
    <w:rsid w:val="00F50ED3"/>
    <w:rsid w:val="00F518CA"/>
    <w:rsid w:val="00F51B94"/>
    <w:rsid w:val="00F52238"/>
    <w:rsid w:val="00F52C7D"/>
    <w:rsid w:val="00F52E63"/>
    <w:rsid w:val="00F53035"/>
    <w:rsid w:val="00F532C4"/>
    <w:rsid w:val="00F53444"/>
    <w:rsid w:val="00F539B7"/>
    <w:rsid w:val="00F54141"/>
    <w:rsid w:val="00F54813"/>
    <w:rsid w:val="00F54ED7"/>
    <w:rsid w:val="00F55299"/>
    <w:rsid w:val="00F55582"/>
    <w:rsid w:val="00F55D43"/>
    <w:rsid w:val="00F56485"/>
    <w:rsid w:val="00F5678F"/>
    <w:rsid w:val="00F56DEF"/>
    <w:rsid w:val="00F572A3"/>
    <w:rsid w:val="00F57A90"/>
    <w:rsid w:val="00F57D30"/>
    <w:rsid w:val="00F57DD1"/>
    <w:rsid w:val="00F57F11"/>
    <w:rsid w:val="00F60FCD"/>
    <w:rsid w:val="00F61278"/>
    <w:rsid w:val="00F613A8"/>
    <w:rsid w:val="00F618BE"/>
    <w:rsid w:val="00F61C91"/>
    <w:rsid w:val="00F61D81"/>
    <w:rsid w:val="00F6308F"/>
    <w:rsid w:val="00F635F8"/>
    <w:rsid w:val="00F64192"/>
    <w:rsid w:val="00F64353"/>
    <w:rsid w:val="00F64C85"/>
    <w:rsid w:val="00F65110"/>
    <w:rsid w:val="00F659C2"/>
    <w:rsid w:val="00F65C0D"/>
    <w:rsid w:val="00F66460"/>
    <w:rsid w:val="00F666CA"/>
    <w:rsid w:val="00F667BC"/>
    <w:rsid w:val="00F66CE5"/>
    <w:rsid w:val="00F672B6"/>
    <w:rsid w:val="00F67F45"/>
    <w:rsid w:val="00F70518"/>
    <w:rsid w:val="00F705B5"/>
    <w:rsid w:val="00F70F94"/>
    <w:rsid w:val="00F7104C"/>
    <w:rsid w:val="00F71548"/>
    <w:rsid w:val="00F72270"/>
    <w:rsid w:val="00F723EC"/>
    <w:rsid w:val="00F72B2C"/>
    <w:rsid w:val="00F734A0"/>
    <w:rsid w:val="00F734E8"/>
    <w:rsid w:val="00F7378D"/>
    <w:rsid w:val="00F73F59"/>
    <w:rsid w:val="00F74082"/>
    <w:rsid w:val="00F7424C"/>
    <w:rsid w:val="00F74CD6"/>
    <w:rsid w:val="00F74CDD"/>
    <w:rsid w:val="00F754A9"/>
    <w:rsid w:val="00F75714"/>
    <w:rsid w:val="00F75F30"/>
    <w:rsid w:val="00F76413"/>
    <w:rsid w:val="00F76932"/>
    <w:rsid w:val="00F7746C"/>
    <w:rsid w:val="00F7761B"/>
    <w:rsid w:val="00F80111"/>
    <w:rsid w:val="00F80173"/>
    <w:rsid w:val="00F808F7"/>
    <w:rsid w:val="00F809CF"/>
    <w:rsid w:val="00F80B87"/>
    <w:rsid w:val="00F81530"/>
    <w:rsid w:val="00F815C4"/>
    <w:rsid w:val="00F8248B"/>
    <w:rsid w:val="00F835A5"/>
    <w:rsid w:val="00F8384A"/>
    <w:rsid w:val="00F84183"/>
    <w:rsid w:val="00F849AF"/>
    <w:rsid w:val="00F84F94"/>
    <w:rsid w:val="00F8504B"/>
    <w:rsid w:val="00F85DE6"/>
    <w:rsid w:val="00F85EEE"/>
    <w:rsid w:val="00F85F6D"/>
    <w:rsid w:val="00F861B4"/>
    <w:rsid w:val="00F864D0"/>
    <w:rsid w:val="00F86CA0"/>
    <w:rsid w:val="00F86F70"/>
    <w:rsid w:val="00F870BA"/>
    <w:rsid w:val="00F87303"/>
    <w:rsid w:val="00F87D62"/>
    <w:rsid w:val="00F900EF"/>
    <w:rsid w:val="00F9046A"/>
    <w:rsid w:val="00F908B3"/>
    <w:rsid w:val="00F90967"/>
    <w:rsid w:val="00F90D73"/>
    <w:rsid w:val="00F91186"/>
    <w:rsid w:val="00F9141E"/>
    <w:rsid w:val="00F91933"/>
    <w:rsid w:val="00F91C0F"/>
    <w:rsid w:val="00F920F3"/>
    <w:rsid w:val="00F9219C"/>
    <w:rsid w:val="00F922C7"/>
    <w:rsid w:val="00F92A21"/>
    <w:rsid w:val="00F92F16"/>
    <w:rsid w:val="00F93601"/>
    <w:rsid w:val="00F93DF7"/>
    <w:rsid w:val="00F93F4F"/>
    <w:rsid w:val="00F94460"/>
    <w:rsid w:val="00F95105"/>
    <w:rsid w:val="00F95A12"/>
    <w:rsid w:val="00F95A80"/>
    <w:rsid w:val="00F962BC"/>
    <w:rsid w:val="00F965F7"/>
    <w:rsid w:val="00F97004"/>
    <w:rsid w:val="00F97651"/>
    <w:rsid w:val="00FA0306"/>
    <w:rsid w:val="00FA1184"/>
    <w:rsid w:val="00FA1310"/>
    <w:rsid w:val="00FA133A"/>
    <w:rsid w:val="00FA1C32"/>
    <w:rsid w:val="00FA1DF8"/>
    <w:rsid w:val="00FA21EA"/>
    <w:rsid w:val="00FA2521"/>
    <w:rsid w:val="00FA285D"/>
    <w:rsid w:val="00FA32BF"/>
    <w:rsid w:val="00FA32F7"/>
    <w:rsid w:val="00FA343F"/>
    <w:rsid w:val="00FA3930"/>
    <w:rsid w:val="00FA3997"/>
    <w:rsid w:val="00FA3C5F"/>
    <w:rsid w:val="00FA42A2"/>
    <w:rsid w:val="00FA42EB"/>
    <w:rsid w:val="00FA4514"/>
    <w:rsid w:val="00FA4CCB"/>
    <w:rsid w:val="00FA4D58"/>
    <w:rsid w:val="00FA4EB6"/>
    <w:rsid w:val="00FA5043"/>
    <w:rsid w:val="00FA510C"/>
    <w:rsid w:val="00FA516C"/>
    <w:rsid w:val="00FA57C3"/>
    <w:rsid w:val="00FA5BCE"/>
    <w:rsid w:val="00FA610F"/>
    <w:rsid w:val="00FA67CE"/>
    <w:rsid w:val="00FA6A0B"/>
    <w:rsid w:val="00FA71C6"/>
    <w:rsid w:val="00FA72F0"/>
    <w:rsid w:val="00FA77B9"/>
    <w:rsid w:val="00FA7888"/>
    <w:rsid w:val="00FA7926"/>
    <w:rsid w:val="00FA7C6A"/>
    <w:rsid w:val="00FB0AC7"/>
    <w:rsid w:val="00FB0DB6"/>
    <w:rsid w:val="00FB0E15"/>
    <w:rsid w:val="00FB27AD"/>
    <w:rsid w:val="00FB2F3B"/>
    <w:rsid w:val="00FB34D3"/>
    <w:rsid w:val="00FB38B0"/>
    <w:rsid w:val="00FB38B3"/>
    <w:rsid w:val="00FB45AD"/>
    <w:rsid w:val="00FB4822"/>
    <w:rsid w:val="00FB5525"/>
    <w:rsid w:val="00FB5724"/>
    <w:rsid w:val="00FB5B96"/>
    <w:rsid w:val="00FB636C"/>
    <w:rsid w:val="00FB6B9D"/>
    <w:rsid w:val="00FB6F2D"/>
    <w:rsid w:val="00FB707C"/>
    <w:rsid w:val="00FB72C0"/>
    <w:rsid w:val="00FB74C3"/>
    <w:rsid w:val="00FB779D"/>
    <w:rsid w:val="00FB79CD"/>
    <w:rsid w:val="00FB7A49"/>
    <w:rsid w:val="00FC129D"/>
    <w:rsid w:val="00FC15D4"/>
    <w:rsid w:val="00FC1E84"/>
    <w:rsid w:val="00FC2525"/>
    <w:rsid w:val="00FC297A"/>
    <w:rsid w:val="00FC4178"/>
    <w:rsid w:val="00FC5004"/>
    <w:rsid w:val="00FC5317"/>
    <w:rsid w:val="00FC5492"/>
    <w:rsid w:val="00FC5614"/>
    <w:rsid w:val="00FC58A7"/>
    <w:rsid w:val="00FC6551"/>
    <w:rsid w:val="00FC6B36"/>
    <w:rsid w:val="00FC7263"/>
    <w:rsid w:val="00FC732D"/>
    <w:rsid w:val="00FC77B2"/>
    <w:rsid w:val="00FC7858"/>
    <w:rsid w:val="00FC7960"/>
    <w:rsid w:val="00FC7F15"/>
    <w:rsid w:val="00FD03E5"/>
    <w:rsid w:val="00FD087C"/>
    <w:rsid w:val="00FD0BDF"/>
    <w:rsid w:val="00FD0CCA"/>
    <w:rsid w:val="00FD11D2"/>
    <w:rsid w:val="00FD1203"/>
    <w:rsid w:val="00FD226D"/>
    <w:rsid w:val="00FD2A31"/>
    <w:rsid w:val="00FD2F7E"/>
    <w:rsid w:val="00FD30CD"/>
    <w:rsid w:val="00FD34B7"/>
    <w:rsid w:val="00FD3553"/>
    <w:rsid w:val="00FD3EA9"/>
    <w:rsid w:val="00FD40B4"/>
    <w:rsid w:val="00FD4EA9"/>
    <w:rsid w:val="00FD65F6"/>
    <w:rsid w:val="00FD6FEC"/>
    <w:rsid w:val="00FD7201"/>
    <w:rsid w:val="00FD7EA5"/>
    <w:rsid w:val="00FDCDBC"/>
    <w:rsid w:val="00FE0237"/>
    <w:rsid w:val="00FE0B8E"/>
    <w:rsid w:val="00FE150B"/>
    <w:rsid w:val="00FE195A"/>
    <w:rsid w:val="00FE2155"/>
    <w:rsid w:val="00FE24B7"/>
    <w:rsid w:val="00FE2F02"/>
    <w:rsid w:val="00FE3491"/>
    <w:rsid w:val="00FE3824"/>
    <w:rsid w:val="00FE4130"/>
    <w:rsid w:val="00FE4674"/>
    <w:rsid w:val="00FE471B"/>
    <w:rsid w:val="00FE53FD"/>
    <w:rsid w:val="00FE5C88"/>
    <w:rsid w:val="00FE707A"/>
    <w:rsid w:val="00FE766E"/>
    <w:rsid w:val="00FF0281"/>
    <w:rsid w:val="00FF07C4"/>
    <w:rsid w:val="00FF0D81"/>
    <w:rsid w:val="00FF12E6"/>
    <w:rsid w:val="00FF12FA"/>
    <w:rsid w:val="00FF1EDD"/>
    <w:rsid w:val="00FF25EB"/>
    <w:rsid w:val="00FF393B"/>
    <w:rsid w:val="00FF3A9D"/>
    <w:rsid w:val="00FF3BCF"/>
    <w:rsid w:val="00FF42C8"/>
    <w:rsid w:val="00FF554C"/>
    <w:rsid w:val="00FF5943"/>
    <w:rsid w:val="00FF5A1F"/>
    <w:rsid w:val="00FF5A7B"/>
    <w:rsid w:val="00FF5C22"/>
    <w:rsid w:val="00FF5D08"/>
    <w:rsid w:val="00FF603D"/>
    <w:rsid w:val="00FF649E"/>
    <w:rsid w:val="00FF6723"/>
    <w:rsid w:val="00FF68C0"/>
    <w:rsid w:val="00FF7098"/>
    <w:rsid w:val="00FF7421"/>
    <w:rsid w:val="00FF74B1"/>
    <w:rsid w:val="00FF750D"/>
    <w:rsid w:val="00FF7E03"/>
    <w:rsid w:val="01007CE6"/>
    <w:rsid w:val="01017A98"/>
    <w:rsid w:val="01145A4D"/>
    <w:rsid w:val="01147AE5"/>
    <w:rsid w:val="012844B9"/>
    <w:rsid w:val="01285456"/>
    <w:rsid w:val="012A8642"/>
    <w:rsid w:val="012AF4F3"/>
    <w:rsid w:val="012EE0F9"/>
    <w:rsid w:val="01305FDB"/>
    <w:rsid w:val="013AC6C8"/>
    <w:rsid w:val="0142EFC3"/>
    <w:rsid w:val="01481DD6"/>
    <w:rsid w:val="014A4C34"/>
    <w:rsid w:val="014A9895"/>
    <w:rsid w:val="0150B189"/>
    <w:rsid w:val="015A33C4"/>
    <w:rsid w:val="01648D52"/>
    <w:rsid w:val="016940A1"/>
    <w:rsid w:val="017796EA"/>
    <w:rsid w:val="017D162D"/>
    <w:rsid w:val="01830A08"/>
    <w:rsid w:val="0190A460"/>
    <w:rsid w:val="0194A9C9"/>
    <w:rsid w:val="01951E51"/>
    <w:rsid w:val="019AE179"/>
    <w:rsid w:val="019D177E"/>
    <w:rsid w:val="019F7A10"/>
    <w:rsid w:val="01A13478"/>
    <w:rsid w:val="01A1D85D"/>
    <w:rsid w:val="01A54402"/>
    <w:rsid w:val="01B5A821"/>
    <w:rsid w:val="01BB7161"/>
    <w:rsid w:val="01C995F3"/>
    <w:rsid w:val="01CAD024"/>
    <w:rsid w:val="01CE18C1"/>
    <w:rsid w:val="01D056B8"/>
    <w:rsid w:val="01DBD448"/>
    <w:rsid w:val="01E4768A"/>
    <w:rsid w:val="01EEF2C8"/>
    <w:rsid w:val="01FF5BA2"/>
    <w:rsid w:val="01FFE069"/>
    <w:rsid w:val="0203D303"/>
    <w:rsid w:val="020A5638"/>
    <w:rsid w:val="020A90FE"/>
    <w:rsid w:val="020E36B2"/>
    <w:rsid w:val="020F647E"/>
    <w:rsid w:val="02100FA3"/>
    <w:rsid w:val="0214C81F"/>
    <w:rsid w:val="0216FD31"/>
    <w:rsid w:val="021A261D"/>
    <w:rsid w:val="02207A9A"/>
    <w:rsid w:val="02238E99"/>
    <w:rsid w:val="02323D27"/>
    <w:rsid w:val="0237E09A"/>
    <w:rsid w:val="02596B52"/>
    <w:rsid w:val="026C3AFE"/>
    <w:rsid w:val="026FC19F"/>
    <w:rsid w:val="026FF1D5"/>
    <w:rsid w:val="027C12BA"/>
    <w:rsid w:val="028EE980"/>
    <w:rsid w:val="02986D7A"/>
    <w:rsid w:val="029EEDBC"/>
    <w:rsid w:val="02A05931"/>
    <w:rsid w:val="02C09AB9"/>
    <w:rsid w:val="02CD82EF"/>
    <w:rsid w:val="02D3DFA5"/>
    <w:rsid w:val="02E173B0"/>
    <w:rsid w:val="02EB30C2"/>
    <w:rsid w:val="02EB3E0D"/>
    <w:rsid w:val="02EE49B6"/>
    <w:rsid w:val="02EE88A2"/>
    <w:rsid w:val="02F4AC34"/>
    <w:rsid w:val="0311580A"/>
    <w:rsid w:val="0312AF4D"/>
    <w:rsid w:val="03188D4D"/>
    <w:rsid w:val="0319A3F1"/>
    <w:rsid w:val="031ADAAF"/>
    <w:rsid w:val="031D28F0"/>
    <w:rsid w:val="031EDA69"/>
    <w:rsid w:val="03292FF0"/>
    <w:rsid w:val="032D1AD5"/>
    <w:rsid w:val="032E6186"/>
    <w:rsid w:val="032FDC37"/>
    <w:rsid w:val="033514DF"/>
    <w:rsid w:val="033C282E"/>
    <w:rsid w:val="0341760B"/>
    <w:rsid w:val="0346BDC8"/>
    <w:rsid w:val="034BC59C"/>
    <w:rsid w:val="03557F0A"/>
    <w:rsid w:val="0359AED1"/>
    <w:rsid w:val="035A404A"/>
    <w:rsid w:val="0364DEEA"/>
    <w:rsid w:val="0364EB6F"/>
    <w:rsid w:val="036C3DF7"/>
    <w:rsid w:val="03709309"/>
    <w:rsid w:val="03722A8D"/>
    <w:rsid w:val="0373B0A4"/>
    <w:rsid w:val="0392EBE1"/>
    <w:rsid w:val="03B456E8"/>
    <w:rsid w:val="03B6F5B6"/>
    <w:rsid w:val="03B826C0"/>
    <w:rsid w:val="03BF0DC9"/>
    <w:rsid w:val="03C3E206"/>
    <w:rsid w:val="03C6CC53"/>
    <w:rsid w:val="03C895C4"/>
    <w:rsid w:val="03CCA7D9"/>
    <w:rsid w:val="03D5FF0D"/>
    <w:rsid w:val="03E6AC1A"/>
    <w:rsid w:val="03E85DA0"/>
    <w:rsid w:val="03EE6679"/>
    <w:rsid w:val="03F057A3"/>
    <w:rsid w:val="03F7C457"/>
    <w:rsid w:val="040323F4"/>
    <w:rsid w:val="041400DC"/>
    <w:rsid w:val="0414B676"/>
    <w:rsid w:val="041540A6"/>
    <w:rsid w:val="041617DF"/>
    <w:rsid w:val="041AF2DB"/>
    <w:rsid w:val="041D5020"/>
    <w:rsid w:val="041DF4EE"/>
    <w:rsid w:val="041EDE81"/>
    <w:rsid w:val="04212803"/>
    <w:rsid w:val="042239D3"/>
    <w:rsid w:val="0425A880"/>
    <w:rsid w:val="0426DCCA"/>
    <w:rsid w:val="042F04E4"/>
    <w:rsid w:val="04372140"/>
    <w:rsid w:val="04381DA8"/>
    <w:rsid w:val="043D7055"/>
    <w:rsid w:val="043EA81B"/>
    <w:rsid w:val="0440BCFF"/>
    <w:rsid w:val="0440F8CE"/>
    <w:rsid w:val="044B641A"/>
    <w:rsid w:val="044E05D9"/>
    <w:rsid w:val="0455BE9E"/>
    <w:rsid w:val="045AD00D"/>
    <w:rsid w:val="04662541"/>
    <w:rsid w:val="04678768"/>
    <w:rsid w:val="0474ABEB"/>
    <w:rsid w:val="0479B0DD"/>
    <w:rsid w:val="04893A9D"/>
    <w:rsid w:val="04912F68"/>
    <w:rsid w:val="04920C80"/>
    <w:rsid w:val="049D27B1"/>
    <w:rsid w:val="049E4B59"/>
    <w:rsid w:val="04A27AF4"/>
    <w:rsid w:val="04A944D2"/>
    <w:rsid w:val="04A9BB3E"/>
    <w:rsid w:val="04B060FF"/>
    <w:rsid w:val="04B491B3"/>
    <w:rsid w:val="04B7B888"/>
    <w:rsid w:val="04B9FE6E"/>
    <w:rsid w:val="04BC4766"/>
    <w:rsid w:val="04C081D9"/>
    <w:rsid w:val="04D2823B"/>
    <w:rsid w:val="04D4CA75"/>
    <w:rsid w:val="04DF775A"/>
    <w:rsid w:val="04E56056"/>
    <w:rsid w:val="04E889C9"/>
    <w:rsid w:val="04EB55AD"/>
    <w:rsid w:val="04EC3B63"/>
    <w:rsid w:val="04F23153"/>
    <w:rsid w:val="04F5BB58"/>
    <w:rsid w:val="04F603B5"/>
    <w:rsid w:val="04F9A409"/>
    <w:rsid w:val="04FFCA58"/>
    <w:rsid w:val="050C09E0"/>
    <w:rsid w:val="0520B148"/>
    <w:rsid w:val="05243EC6"/>
    <w:rsid w:val="052EBFC8"/>
    <w:rsid w:val="0541F6FA"/>
    <w:rsid w:val="054E9DF3"/>
    <w:rsid w:val="0558169B"/>
    <w:rsid w:val="05696C85"/>
    <w:rsid w:val="05721202"/>
    <w:rsid w:val="05726639"/>
    <w:rsid w:val="0576CF33"/>
    <w:rsid w:val="0587229F"/>
    <w:rsid w:val="05910C14"/>
    <w:rsid w:val="05917E9E"/>
    <w:rsid w:val="05989DF7"/>
    <w:rsid w:val="059B55C6"/>
    <w:rsid w:val="059C4597"/>
    <w:rsid w:val="05A2CE32"/>
    <w:rsid w:val="05A4B60B"/>
    <w:rsid w:val="05A54502"/>
    <w:rsid w:val="05A95EAC"/>
    <w:rsid w:val="05AC90E9"/>
    <w:rsid w:val="05AF2918"/>
    <w:rsid w:val="05B32A4F"/>
    <w:rsid w:val="05B8B37C"/>
    <w:rsid w:val="05BE3369"/>
    <w:rsid w:val="05C3245F"/>
    <w:rsid w:val="05CA51A5"/>
    <w:rsid w:val="05D73C61"/>
    <w:rsid w:val="05DD93D9"/>
    <w:rsid w:val="05E2BB5E"/>
    <w:rsid w:val="05F007D8"/>
    <w:rsid w:val="05F15F55"/>
    <w:rsid w:val="05F39957"/>
    <w:rsid w:val="05FA35FD"/>
    <w:rsid w:val="05FE62A9"/>
    <w:rsid w:val="05FE817C"/>
    <w:rsid w:val="060394A1"/>
    <w:rsid w:val="06086785"/>
    <w:rsid w:val="06107C4C"/>
    <w:rsid w:val="06178E17"/>
    <w:rsid w:val="062453D7"/>
    <w:rsid w:val="06385CDF"/>
    <w:rsid w:val="063FA2A6"/>
    <w:rsid w:val="064174C1"/>
    <w:rsid w:val="0642599E"/>
    <w:rsid w:val="06437C76"/>
    <w:rsid w:val="064A4DB4"/>
    <w:rsid w:val="0650A4F2"/>
    <w:rsid w:val="0651A4B5"/>
    <w:rsid w:val="0651C26E"/>
    <w:rsid w:val="065B7D3E"/>
    <w:rsid w:val="06641583"/>
    <w:rsid w:val="0684E90C"/>
    <w:rsid w:val="0693E967"/>
    <w:rsid w:val="069523D4"/>
    <w:rsid w:val="069C830E"/>
    <w:rsid w:val="069D59F1"/>
    <w:rsid w:val="06B1F180"/>
    <w:rsid w:val="06B5C8BD"/>
    <w:rsid w:val="06C05154"/>
    <w:rsid w:val="06CA267E"/>
    <w:rsid w:val="06E11723"/>
    <w:rsid w:val="06E36265"/>
    <w:rsid w:val="06EA6E54"/>
    <w:rsid w:val="06FF8183"/>
    <w:rsid w:val="0706F9E5"/>
    <w:rsid w:val="070FF5D4"/>
    <w:rsid w:val="0710B993"/>
    <w:rsid w:val="07174855"/>
    <w:rsid w:val="07196B68"/>
    <w:rsid w:val="071F42BF"/>
    <w:rsid w:val="0724B24C"/>
    <w:rsid w:val="0729E577"/>
    <w:rsid w:val="073752C4"/>
    <w:rsid w:val="0742B3C0"/>
    <w:rsid w:val="074362F8"/>
    <w:rsid w:val="07464B14"/>
    <w:rsid w:val="0750C7C5"/>
    <w:rsid w:val="075628CC"/>
    <w:rsid w:val="0756310A"/>
    <w:rsid w:val="075F5308"/>
    <w:rsid w:val="076414CD"/>
    <w:rsid w:val="076962D2"/>
    <w:rsid w:val="07712C10"/>
    <w:rsid w:val="07757903"/>
    <w:rsid w:val="07795365"/>
    <w:rsid w:val="077E3FC2"/>
    <w:rsid w:val="0782D01B"/>
    <w:rsid w:val="0783157B"/>
    <w:rsid w:val="078A73BD"/>
    <w:rsid w:val="078EA8E5"/>
    <w:rsid w:val="0791EB3E"/>
    <w:rsid w:val="079D3D39"/>
    <w:rsid w:val="07AA9DC7"/>
    <w:rsid w:val="07AC272E"/>
    <w:rsid w:val="07C00624"/>
    <w:rsid w:val="07C1CF2B"/>
    <w:rsid w:val="07DB3E34"/>
    <w:rsid w:val="07E1F94F"/>
    <w:rsid w:val="07E61E15"/>
    <w:rsid w:val="07EF21DE"/>
    <w:rsid w:val="07F0FAA0"/>
    <w:rsid w:val="07F6E888"/>
    <w:rsid w:val="080A22FD"/>
    <w:rsid w:val="080FEFC0"/>
    <w:rsid w:val="0810D223"/>
    <w:rsid w:val="0817E9CD"/>
    <w:rsid w:val="0818B1E2"/>
    <w:rsid w:val="081B4D6A"/>
    <w:rsid w:val="0823CA89"/>
    <w:rsid w:val="08399485"/>
    <w:rsid w:val="0839E049"/>
    <w:rsid w:val="083C4207"/>
    <w:rsid w:val="08433540"/>
    <w:rsid w:val="08457425"/>
    <w:rsid w:val="08564732"/>
    <w:rsid w:val="085778C6"/>
    <w:rsid w:val="0857C8F0"/>
    <w:rsid w:val="085EF179"/>
    <w:rsid w:val="08601505"/>
    <w:rsid w:val="0860B7A8"/>
    <w:rsid w:val="08640092"/>
    <w:rsid w:val="086B8EA7"/>
    <w:rsid w:val="0871CA4F"/>
    <w:rsid w:val="08741257"/>
    <w:rsid w:val="088C5D5C"/>
    <w:rsid w:val="088EAC8D"/>
    <w:rsid w:val="089D2196"/>
    <w:rsid w:val="08A018FC"/>
    <w:rsid w:val="08A676DC"/>
    <w:rsid w:val="08AF0AE5"/>
    <w:rsid w:val="08BC4073"/>
    <w:rsid w:val="08C1581D"/>
    <w:rsid w:val="08C900E0"/>
    <w:rsid w:val="08CC211F"/>
    <w:rsid w:val="08CFAA0E"/>
    <w:rsid w:val="08DF26A8"/>
    <w:rsid w:val="08E39A33"/>
    <w:rsid w:val="08E42B9B"/>
    <w:rsid w:val="08FBB8FB"/>
    <w:rsid w:val="08FE3272"/>
    <w:rsid w:val="0905334C"/>
    <w:rsid w:val="090B3137"/>
    <w:rsid w:val="090EDB14"/>
    <w:rsid w:val="0910D2EA"/>
    <w:rsid w:val="09172D38"/>
    <w:rsid w:val="091AB3ED"/>
    <w:rsid w:val="091E053B"/>
    <w:rsid w:val="091FAF5D"/>
    <w:rsid w:val="092197BD"/>
    <w:rsid w:val="092447B9"/>
    <w:rsid w:val="09366506"/>
    <w:rsid w:val="093ABC8D"/>
    <w:rsid w:val="094A386A"/>
    <w:rsid w:val="094B9CFD"/>
    <w:rsid w:val="094BE52C"/>
    <w:rsid w:val="094F8BDE"/>
    <w:rsid w:val="095B73F7"/>
    <w:rsid w:val="09679D1F"/>
    <w:rsid w:val="0969F004"/>
    <w:rsid w:val="0974E141"/>
    <w:rsid w:val="0975A1E8"/>
    <w:rsid w:val="097A460F"/>
    <w:rsid w:val="098BA963"/>
    <w:rsid w:val="0991CFB8"/>
    <w:rsid w:val="0998392C"/>
    <w:rsid w:val="09A5873E"/>
    <w:rsid w:val="09B07F52"/>
    <w:rsid w:val="09B8CFBC"/>
    <w:rsid w:val="09BACA49"/>
    <w:rsid w:val="09CED635"/>
    <w:rsid w:val="09F81704"/>
    <w:rsid w:val="09FBD34C"/>
    <w:rsid w:val="0A0077EB"/>
    <w:rsid w:val="0A07CBA0"/>
    <w:rsid w:val="0A0EA750"/>
    <w:rsid w:val="0A12EA75"/>
    <w:rsid w:val="0A1D4025"/>
    <w:rsid w:val="0A2AF803"/>
    <w:rsid w:val="0A2CA186"/>
    <w:rsid w:val="0A31F6E6"/>
    <w:rsid w:val="0A3BA457"/>
    <w:rsid w:val="0A4498D4"/>
    <w:rsid w:val="0A47DAE6"/>
    <w:rsid w:val="0A4EBECB"/>
    <w:rsid w:val="0A4FD322"/>
    <w:rsid w:val="0A61C849"/>
    <w:rsid w:val="0A644BEA"/>
    <w:rsid w:val="0A6CAE49"/>
    <w:rsid w:val="0A6D34DB"/>
    <w:rsid w:val="0A73B297"/>
    <w:rsid w:val="0A79C958"/>
    <w:rsid w:val="0A821FB2"/>
    <w:rsid w:val="0A975735"/>
    <w:rsid w:val="0A97DC9F"/>
    <w:rsid w:val="0A9B9D35"/>
    <w:rsid w:val="0A9E3989"/>
    <w:rsid w:val="0A9E6C57"/>
    <w:rsid w:val="0AAB68A4"/>
    <w:rsid w:val="0AAD7D01"/>
    <w:rsid w:val="0AB2C602"/>
    <w:rsid w:val="0AB47EC3"/>
    <w:rsid w:val="0AB65717"/>
    <w:rsid w:val="0AB848C8"/>
    <w:rsid w:val="0AC96872"/>
    <w:rsid w:val="0ADED173"/>
    <w:rsid w:val="0ADF4CC2"/>
    <w:rsid w:val="0AE9CCCE"/>
    <w:rsid w:val="0AEBC1BC"/>
    <w:rsid w:val="0AF0A954"/>
    <w:rsid w:val="0AF7C064"/>
    <w:rsid w:val="0B001F2C"/>
    <w:rsid w:val="0B18C3B6"/>
    <w:rsid w:val="0B1A94C7"/>
    <w:rsid w:val="0B2AE227"/>
    <w:rsid w:val="0B2E894A"/>
    <w:rsid w:val="0B312F0F"/>
    <w:rsid w:val="0B379287"/>
    <w:rsid w:val="0B387EE8"/>
    <w:rsid w:val="0B3AF39C"/>
    <w:rsid w:val="0B4BB7B6"/>
    <w:rsid w:val="0B5B5733"/>
    <w:rsid w:val="0B6A460D"/>
    <w:rsid w:val="0B7AC006"/>
    <w:rsid w:val="0B7BDF95"/>
    <w:rsid w:val="0B7F9FAB"/>
    <w:rsid w:val="0B857D8A"/>
    <w:rsid w:val="0B85D098"/>
    <w:rsid w:val="0B8F7ADE"/>
    <w:rsid w:val="0B9AFE9B"/>
    <w:rsid w:val="0B9FA05B"/>
    <w:rsid w:val="0BA262FE"/>
    <w:rsid w:val="0BA46972"/>
    <w:rsid w:val="0BAB4AAB"/>
    <w:rsid w:val="0BAE86E2"/>
    <w:rsid w:val="0BB0A7F5"/>
    <w:rsid w:val="0BB37702"/>
    <w:rsid w:val="0BB7E777"/>
    <w:rsid w:val="0BC81A9C"/>
    <w:rsid w:val="0BC9503B"/>
    <w:rsid w:val="0BD0D7C2"/>
    <w:rsid w:val="0BD715AF"/>
    <w:rsid w:val="0BD93E52"/>
    <w:rsid w:val="0BDAE3BD"/>
    <w:rsid w:val="0BE80D63"/>
    <w:rsid w:val="0BF0B149"/>
    <w:rsid w:val="0BFADAA0"/>
    <w:rsid w:val="0BFB77A7"/>
    <w:rsid w:val="0C00AA59"/>
    <w:rsid w:val="0C05EA64"/>
    <w:rsid w:val="0C161955"/>
    <w:rsid w:val="0C1AA11F"/>
    <w:rsid w:val="0C1D18FF"/>
    <w:rsid w:val="0C26ABA1"/>
    <w:rsid w:val="0C2A0D7A"/>
    <w:rsid w:val="0C2DCC7B"/>
    <w:rsid w:val="0C3265E3"/>
    <w:rsid w:val="0C3C7D96"/>
    <w:rsid w:val="0C45D002"/>
    <w:rsid w:val="0C45FBF1"/>
    <w:rsid w:val="0C4A4E8B"/>
    <w:rsid w:val="0C67645D"/>
    <w:rsid w:val="0C67F33E"/>
    <w:rsid w:val="0C6A530F"/>
    <w:rsid w:val="0C6F6FA1"/>
    <w:rsid w:val="0C727CD1"/>
    <w:rsid w:val="0C75C5FB"/>
    <w:rsid w:val="0C7C1002"/>
    <w:rsid w:val="0C7CDEA0"/>
    <w:rsid w:val="0C844862"/>
    <w:rsid w:val="0C9851E9"/>
    <w:rsid w:val="0C9E4FBE"/>
    <w:rsid w:val="0CA20813"/>
    <w:rsid w:val="0CA50DEF"/>
    <w:rsid w:val="0CA9E6BC"/>
    <w:rsid w:val="0CB1124D"/>
    <w:rsid w:val="0CCEA66A"/>
    <w:rsid w:val="0CD3C1B7"/>
    <w:rsid w:val="0CD3F12C"/>
    <w:rsid w:val="0CD5019A"/>
    <w:rsid w:val="0CD8F058"/>
    <w:rsid w:val="0CDB92C6"/>
    <w:rsid w:val="0CDFE987"/>
    <w:rsid w:val="0CE2E24A"/>
    <w:rsid w:val="0CED5460"/>
    <w:rsid w:val="0CF4108B"/>
    <w:rsid w:val="0D0540E1"/>
    <w:rsid w:val="0D07168E"/>
    <w:rsid w:val="0D07572A"/>
    <w:rsid w:val="0D165DD6"/>
    <w:rsid w:val="0D1706B9"/>
    <w:rsid w:val="0D251EF8"/>
    <w:rsid w:val="0D4DDAF2"/>
    <w:rsid w:val="0D4E95FE"/>
    <w:rsid w:val="0D58DCF8"/>
    <w:rsid w:val="0D6471C0"/>
    <w:rsid w:val="0D6CBD8D"/>
    <w:rsid w:val="0D74B30C"/>
    <w:rsid w:val="0D757901"/>
    <w:rsid w:val="0D7F842A"/>
    <w:rsid w:val="0D8B48B0"/>
    <w:rsid w:val="0D8D0209"/>
    <w:rsid w:val="0D8E4565"/>
    <w:rsid w:val="0D92674E"/>
    <w:rsid w:val="0D93DDFD"/>
    <w:rsid w:val="0DABC4CC"/>
    <w:rsid w:val="0DB1A4CD"/>
    <w:rsid w:val="0DB1E9B6"/>
    <w:rsid w:val="0DB731B9"/>
    <w:rsid w:val="0DBC438E"/>
    <w:rsid w:val="0DBE891C"/>
    <w:rsid w:val="0DBF5194"/>
    <w:rsid w:val="0DC7AB91"/>
    <w:rsid w:val="0DC98C63"/>
    <w:rsid w:val="0DCCE8C1"/>
    <w:rsid w:val="0DCE3644"/>
    <w:rsid w:val="0DDEFFEE"/>
    <w:rsid w:val="0DF16BAB"/>
    <w:rsid w:val="0DF595F1"/>
    <w:rsid w:val="0DFF177E"/>
    <w:rsid w:val="0E1F1BA3"/>
    <w:rsid w:val="0E2075DC"/>
    <w:rsid w:val="0E226EEA"/>
    <w:rsid w:val="0E234B98"/>
    <w:rsid w:val="0E31C3D4"/>
    <w:rsid w:val="0E414C62"/>
    <w:rsid w:val="0E5943F2"/>
    <w:rsid w:val="0E621BE0"/>
    <w:rsid w:val="0E668F23"/>
    <w:rsid w:val="0E6DF6B6"/>
    <w:rsid w:val="0E6E2DB2"/>
    <w:rsid w:val="0E8FFAF1"/>
    <w:rsid w:val="0E93B617"/>
    <w:rsid w:val="0EA7C8E3"/>
    <w:rsid w:val="0EAADB16"/>
    <w:rsid w:val="0EBB40F5"/>
    <w:rsid w:val="0EC0D53F"/>
    <w:rsid w:val="0EC0EF59"/>
    <w:rsid w:val="0EC1F388"/>
    <w:rsid w:val="0EC68FDD"/>
    <w:rsid w:val="0ECFA32F"/>
    <w:rsid w:val="0ED7C4B7"/>
    <w:rsid w:val="0ED7F726"/>
    <w:rsid w:val="0EE9AB53"/>
    <w:rsid w:val="0EF9DD63"/>
    <w:rsid w:val="0F0BBF8D"/>
    <w:rsid w:val="0F0C57AC"/>
    <w:rsid w:val="0F15A23F"/>
    <w:rsid w:val="0F16AA51"/>
    <w:rsid w:val="0F248E3D"/>
    <w:rsid w:val="0F24F2DC"/>
    <w:rsid w:val="0F2A54A4"/>
    <w:rsid w:val="0F2B2862"/>
    <w:rsid w:val="0F2C405C"/>
    <w:rsid w:val="0F2E34AE"/>
    <w:rsid w:val="0F2F5A3A"/>
    <w:rsid w:val="0F36ED82"/>
    <w:rsid w:val="0F3C648E"/>
    <w:rsid w:val="0F41667B"/>
    <w:rsid w:val="0F46F14E"/>
    <w:rsid w:val="0F5AD57B"/>
    <w:rsid w:val="0F606280"/>
    <w:rsid w:val="0F6A06A5"/>
    <w:rsid w:val="0F6FD66B"/>
    <w:rsid w:val="0F82C676"/>
    <w:rsid w:val="0FA27BB2"/>
    <w:rsid w:val="0FA73F1E"/>
    <w:rsid w:val="0FAD0236"/>
    <w:rsid w:val="0FB751C3"/>
    <w:rsid w:val="0FBD3654"/>
    <w:rsid w:val="0FBFDD69"/>
    <w:rsid w:val="0FC1B056"/>
    <w:rsid w:val="0FC36C31"/>
    <w:rsid w:val="0FCB0CFB"/>
    <w:rsid w:val="0FCBC9F3"/>
    <w:rsid w:val="0FDEA5DE"/>
    <w:rsid w:val="0FDF6AD3"/>
    <w:rsid w:val="0FE0CC06"/>
    <w:rsid w:val="0FE691B1"/>
    <w:rsid w:val="0FE6A7C2"/>
    <w:rsid w:val="0FE9A7DB"/>
    <w:rsid w:val="0FEC1B42"/>
    <w:rsid w:val="0FF200E8"/>
    <w:rsid w:val="0FF999AD"/>
    <w:rsid w:val="1003997E"/>
    <w:rsid w:val="1003FA0B"/>
    <w:rsid w:val="1017A52D"/>
    <w:rsid w:val="10205848"/>
    <w:rsid w:val="1020FD96"/>
    <w:rsid w:val="102BCB52"/>
    <w:rsid w:val="10317434"/>
    <w:rsid w:val="103298E7"/>
    <w:rsid w:val="10344A33"/>
    <w:rsid w:val="103A22B5"/>
    <w:rsid w:val="10412C3B"/>
    <w:rsid w:val="10422B04"/>
    <w:rsid w:val="1049D1B3"/>
    <w:rsid w:val="104CDB1B"/>
    <w:rsid w:val="106FBF8E"/>
    <w:rsid w:val="1087AA75"/>
    <w:rsid w:val="108C492C"/>
    <w:rsid w:val="108CA7EC"/>
    <w:rsid w:val="10905D97"/>
    <w:rsid w:val="10AFFE5C"/>
    <w:rsid w:val="10B4B67D"/>
    <w:rsid w:val="10BC310E"/>
    <w:rsid w:val="10FAF8C0"/>
    <w:rsid w:val="10FBD4AA"/>
    <w:rsid w:val="1105D706"/>
    <w:rsid w:val="110698B9"/>
    <w:rsid w:val="11076E34"/>
    <w:rsid w:val="110DC48C"/>
    <w:rsid w:val="111AD975"/>
    <w:rsid w:val="111F42A8"/>
    <w:rsid w:val="112BECB2"/>
    <w:rsid w:val="1138049D"/>
    <w:rsid w:val="11392760"/>
    <w:rsid w:val="113E6D14"/>
    <w:rsid w:val="11400878"/>
    <w:rsid w:val="11455617"/>
    <w:rsid w:val="11475D7A"/>
    <w:rsid w:val="11480256"/>
    <w:rsid w:val="115E88C3"/>
    <w:rsid w:val="11666163"/>
    <w:rsid w:val="116DCE81"/>
    <w:rsid w:val="1185C872"/>
    <w:rsid w:val="118AE503"/>
    <w:rsid w:val="119C336E"/>
    <w:rsid w:val="11B32B13"/>
    <w:rsid w:val="11B72D57"/>
    <w:rsid w:val="11BE1889"/>
    <w:rsid w:val="11C1A009"/>
    <w:rsid w:val="11C7B384"/>
    <w:rsid w:val="11D99961"/>
    <w:rsid w:val="11E83C06"/>
    <w:rsid w:val="11EBDA75"/>
    <w:rsid w:val="11EF10FE"/>
    <w:rsid w:val="11F38A37"/>
    <w:rsid w:val="11F62DF2"/>
    <w:rsid w:val="11F9CE51"/>
    <w:rsid w:val="11FB30BD"/>
    <w:rsid w:val="12049F83"/>
    <w:rsid w:val="1204CBEA"/>
    <w:rsid w:val="1209BC9E"/>
    <w:rsid w:val="1210D7C9"/>
    <w:rsid w:val="12126FD9"/>
    <w:rsid w:val="121C04E8"/>
    <w:rsid w:val="121F604B"/>
    <w:rsid w:val="12260C08"/>
    <w:rsid w:val="12286788"/>
    <w:rsid w:val="122C9498"/>
    <w:rsid w:val="122D0B71"/>
    <w:rsid w:val="122DBC9A"/>
    <w:rsid w:val="12365ADB"/>
    <w:rsid w:val="123C7F2A"/>
    <w:rsid w:val="123D6451"/>
    <w:rsid w:val="123F6BDD"/>
    <w:rsid w:val="1240D2D8"/>
    <w:rsid w:val="12419413"/>
    <w:rsid w:val="1246B63C"/>
    <w:rsid w:val="124A0E81"/>
    <w:rsid w:val="124D9B3F"/>
    <w:rsid w:val="1253BB9D"/>
    <w:rsid w:val="1265CF20"/>
    <w:rsid w:val="126AAEC2"/>
    <w:rsid w:val="1271AC1B"/>
    <w:rsid w:val="1282B821"/>
    <w:rsid w:val="129AAA82"/>
    <w:rsid w:val="12A17A38"/>
    <w:rsid w:val="12A1A767"/>
    <w:rsid w:val="12A2691A"/>
    <w:rsid w:val="12A2AB47"/>
    <w:rsid w:val="12AAF293"/>
    <w:rsid w:val="12B27418"/>
    <w:rsid w:val="12B3CBAD"/>
    <w:rsid w:val="12BA5453"/>
    <w:rsid w:val="12C759ED"/>
    <w:rsid w:val="12C9C0F3"/>
    <w:rsid w:val="12D68503"/>
    <w:rsid w:val="12DEDFE0"/>
    <w:rsid w:val="12E9206C"/>
    <w:rsid w:val="12E94570"/>
    <w:rsid w:val="12F36AA5"/>
    <w:rsid w:val="1301244D"/>
    <w:rsid w:val="13028EF0"/>
    <w:rsid w:val="1312A4D7"/>
    <w:rsid w:val="1312DB46"/>
    <w:rsid w:val="1321099C"/>
    <w:rsid w:val="132262D6"/>
    <w:rsid w:val="132278E8"/>
    <w:rsid w:val="13244B09"/>
    <w:rsid w:val="1329702E"/>
    <w:rsid w:val="135B041B"/>
    <w:rsid w:val="135D9B5F"/>
    <w:rsid w:val="1362DD32"/>
    <w:rsid w:val="136425E9"/>
    <w:rsid w:val="1371A080"/>
    <w:rsid w:val="137A124E"/>
    <w:rsid w:val="138C8156"/>
    <w:rsid w:val="13950276"/>
    <w:rsid w:val="13A0A45E"/>
    <w:rsid w:val="13A0B7F6"/>
    <w:rsid w:val="13A0B9FB"/>
    <w:rsid w:val="13A8D479"/>
    <w:rsid w:val="13AACB10"/>
    <w:rsid w:val="13B7D953"/>
    <w:rsid w:val="13C64A29"/>
    <w:rsid w:val="13CDADB1"/>
    <w:rsid w:val="13CE55CB"/>
    <w:rsid w:val="13CE5DD9"/>
    <w:rsid w:val="13CE9DFF"/>
    <w:rsid w:val="13D15E5D"/>
    <w:rsid w:val="13DA6580"/>
    <w:rsid w:val="13DBE18E"/>
    <w:rsid w:val="13E3A5FA"/>
    <w:rsid w:val="13E3A931"/>
    <w:rsid w:val="13E79F1E"/>
    <w:rsid w:val="13EAFE3D"/>
    <w:rsid w:val="13F11ACA"/>
    <w:rsid w:val="13F5C7F7"/>
    <w:rsid w:val="13FAED61"/>
    <w:rsid w:val="14040AC4"/>
    <w:rsid w:val="140513C9"/>
    <w:rsid w:val="14072B18"/>
    <w:rsid w:val="14137A36"/>
    <w:rsid w:val="14147028"/>
    <w:rsid w:val="142079C1"/>
    <w:rsid w:val="14242FE6"/>
    <w:rsid w:val="1425111E"/>
    <w:rsid w:val="14252882"/>
    <w:rsid w:val="142E2870"/>
    <w:rsid w:val="14392A40"/>
    <w:rsid w:val="14422590"/>
    <w:rsid w:val="14570443"/>
    <w:rsid w:val="14572228"/>
    <w:rsid w:val="145A24F0"/>
    <w:rsid w:val="145BB906"/>
    <w:rsid w:val="145BBB0E"/>
    <w:rsid w:val="145CB96B"/>
    <w:rsid w:val="146C3D35"/>
    <w:rsid w:val="14721EA9"/>
    <w:rsid w:val="147780CB"/>
    <w:rsid w:val="1477EF27"/>
    <w:rsid w:val="1493A709"/>
    <w:rsid w:val="14985935"/>
    <w:rsid w:val="14B5ADBB"/>
    <w:rsid w:val="14B9EFA6"/>
    <w:rsid w:val="14D1BA7D"/>
    <w:rsid w:val="14D424C7"/>
    <w:rsid w:val="14D7E322"/>
    <w:rsid w:val="14DBFB45"/>
    <w:rsid w:val="14DCDB28"/>
    <w:rsid w:val="14DDBE2D"/>
    <w:rsid w:val="14F082E0"/>
    <w:rsid w:val="14F18986"/>
    <w:rsid w:val="14F47F4B"/>
    <w:rsid w:val="14F54BF1"/>
    <w:rsid w:val="14F8D937"/>
    <w:rsid w:val="14FA2DFC"/>
    <w:rsid w:val="15065475"/>
    <w:rsid w:val="15124F96"/>
    <w:rsid w:val="151A9E53"/>
    <w:rsid w:val="151D765A"/>
    <w:rsid w:val="15217C89"/>
    <w:rsid w:val="1523065E"/>
    <w:rsid w:val="1523BB91"/>
    <w:rsid w:val="1524E005"/>
    <w:rsid w:val="1532D17F"/>
    <w:rsid w:val="1539F30E"/>
    <w:rsid w:val="153FC47A"/>
    <w:rsid w:val="154901F7"/>
    <w:rsid w:val="154B8335"/>
    <w:rsid w:val="1555ADE5"/>
    <w:rsid w:val="156066B6"/>
    <w:rsid w:val="15695FFA"/>
    <w:rsid w:val="156BD4A4"/>
    <w:rsid w:val="15728856"/>
    <w:rsid w:val="158A8697"/>
    <w:rsid w:val="158CCE68"/>
    <w:rsid w:val="1595D914"/>
    <w:rsid w:val="159A2A4B"/>
    <w:rsid w:val="15A17411"/>
    <w:rsid w:val="15B94BC7"/>
    <w:rsid w:val="15BEC685"/>
    <w:rsid w:val="15C24F07"/>
    <w:rsid w:val="15C2D69A"/>
    <w:rsid w:val="15C3E2D8"/>
    <w:rsid w:val="15C80C03"/>
    <w:rsid w:val="15D3ECD3"/>
    <w:rsid w:val="15D762BE"/>
    <w:rsid w:val="15DA09DC"/>
    <w:rsid w:val="15E6CF0B"/>
    <w:rsid w:val="15EEFEA0"/>
    <w:rsid w:val="15F13401"/>
    <w:rsid w:val="15F889CC"/>
    <w:rsid w:val="15FC78E7"/>
    <w:rsid w:val="15FDCD52"/>
    <w:rsid w:val="1604041C"/>
    <w:rsid w:val="160CBAC2"/>
    <w:rsid w:val="16184A99"/>
    <w:rsid w:val="1625F3ED"/>
    <w:rsid w:val="1629EE65"/>
    <w:rsid w:val="162B2AA8"/>
    <w:rsid w:val="1633A83A"/>
    <w:rsid w:val="1637DAED"/>
    <w:rsid w:val="1638486A"/>
    <w:rsid w:val="163977B2"/>
    <w:rsid w:val="1643DAEB"/>
    <w:rsid w:val="16555105"/>
    <w:rsid w:val="165A19AA"/>
    <w:rsid w:val="16606631"/>
    <w:rsid w:val="166110AD"/>
    <w:rsid w:val="1669E7FF"/>
    <w:rsid w:val="166C8371"/>
    <w:rsid w:val="16726A85"/>
    <w:rsid w:val="1674220F"/>
    <w:rsid w:val="1686D861"/>
    <w:rsid w:val="169BB98A"/>
    <w:rsid w:val="16A1D4D4"/>
    <w:rsid w:val="16AB6087"/>
    <w:rsid w:val="16AF242A"/>
    <w:rsid w:val="16B12A80"/>
    <w:rsid w:val="16B4CC81"/>
    <w:rsid w:val="16B5B6FD"/>
    <w:rsid w:val="16BD8099"/>
    <w:rsid w:val="16BFCA95"/>
    <w:rsid w:val="16CB0C01"/>
    <w:rsid w:val="16D3C64A"/>
    <w:rsid w:val="16D70A8C"/>
    <w:rsid w:val="16DE0C64"/>
    <w:rsid w:val="16E4EF70"/>
    <w:rsid w:val="16EB198E"/>
    <w:rsid w:val="16FA0E97"/>
    <w:rsid w:val="16FA3B6F"/>
    <w:rsid w:val="1704BFB0"/>
    <w:rsid w:val="170A8DB2"/>
    <w:rsid w:val="170DC0B0"/>
    <w:rsid w:val="17159781"/>
    <w:rsid w:val="1716FE6F"/>
    <w:rsid w:val="17266CA6"/>
    <w:rsid w:val="172ADEFF"/>
    <w:rsid w:val="172C7BAE"/>
    <w:rsid w:val="172F98AB"/>
    <w:rsid w:val="1730ABAD"/>
    <w:rsid w:val="17316AEC"/>
    <w:rsid w:val="1733514A"/>
    <w:rsid w:val="1735EA35"/>
    <w:rsid w:val="1743990C"/>
    <w:rsid w:val="174541E5"/>
    <w:rsid w:val="174793B3"/>
    <w:rsid w:val="174DCF83"/>
    <w:rsid w:val="1751789C"/>
    <w:rsid w:val="17580562"/>
    <w:rsid w:val="175CFEB6"/>
    <w:rsid w:val="1762893A"/>
    <w:rsid w:val="176DD4E6"/>
    <w:rsid w:val="177D0610"/>
    <w:rsid w:val="177DFD0B"/>
    <w:rsid w:val="1780B58C"/>
    <w:rsid w:val="1782AEBF"/>
    <w:rsid w:val="1784FE45"/>
    <w:rsid w:val="17856610"/>
    <w:rsid w:val="1788A2E8"/>
    <w:rsid w:val="178BAEBB"/>
    <w:rsid w:val="17979205"/>
    <w:rsid w:val="17A46D6C"/>
    <w:rsid w:val="17A9C197"/>
    <w:rsid w:val="17ABE3B9"/>
    <w:rsid w:val="17B391E0"/>
    <w:rsid w:val="17B72016"/>
    <w:rsid w:val="17B8EB85"/>
    <w:rsid w:val="17B92541"/>
    <w:rsid w:val="17C27077"/>
    <w:rsid w:val="17CCE4BF"/>
    <w:rsid w:val="17D3AB4E"/>
    <w:rsid w:val="17D84365"/>
    <w:rsid w:val="17D9E41E"/>
    <w:rsid w:val="17DB2CB4"/>
    <w:rsid w:val="17DE51B4"/>
    <w:rsid w:val="17E3A325"/>
    <w:rsid w:val="17F27745"/>
    <w:rsid w:val="17F2BB59"/>
    <w:rsid w:val="180BFAD3"/>
    <w:rsid w:val="180F0BF0"/>
    <w:rsid w:val="1813BE29"/>
    <w:rsid w:val="181C8051"/>
    <w:rsid w:val="181CD69B"/>
    <w:rsid w:val="18252B84"/>
    <w:rsid w:val="1829A0DA"/>
    <w:rsid w:val="182C0106"/>
    <w:rsid w:val="182E753E"/>
    <w:rsid w:val="18330326"/>
    <w:rsid w:val="1835D2E4"/>
    <w:rsid w:val="1836C332"/>
    <w:rsid w:val="184B1C18"/>
    <w:rsid w:val="18523F15"/>
    <w:rsid w:val="1854105D"/>
    <w:rsid w:val="1855101A"/>
    <w:rsid w:val="18589E5B"/>
    <w:rsid w:val="18649097"/>
    <w:rsid w:val="1867EAFE"/>
    <w:rsid w:val="18716B96"/>
    <w:rsid w:val="1886D6CC"/>
    <w:rsid w:val="18991576"/>
    <w:rsid w:val="18A52E5C"/>
    <w:rsid w:val="18A8F26B"/>
    <w:rsid w:val="18ACB4EB"/>
    <w:rsid w:val="18AD0DC1"/>
    <w:rsid w:val="18B0E7F0"/>
    <w:rsid w:val="18B680EA"/>
    <w:rsid w:val="18C2A699"/>
    <w:rsid w:val="18C44899"/>
    <w:rsid w:val="18C7B6A2"/>
    <w:rsid w:val="18CC890A"/>
    <w:rsid w:val="18CCAAD0"/>
    <w:rsid w:val="18D30F70"/>
    <w:rsid w:val="18D4DDA3"/>
    <w:rsid w:val="18F72517"/>
    <w:rsid w:val="18F816F2"/>
    <w:rsid w:val="18FAE15D"/>
    <w:rsid w:val="18FD44A9"/>
    <w:rsid w:val="19188EB3"/>
    <w:rsid w:val="191B145A"/>
    <w:rsid w:val="1924DA99"/>
    <w:rsid w:val="1927016E"/>
    <w:rsid w:val="192B0D67"/>
    <w:rsid w:val="19300639"/>
    <w:rsid w:val="193DC997"/>
    <w:rsid w:val="193EF8D0"/>
    <w:rsid w:val="1940CD04"/>
    <w:rsid w:val="1952462D"/>
    <w:rsid w:val="195DBF61"/>
    <w:rsid w:val="1964172A"/>
    <w:rsid w:val="1968EDAB"/>
    <w:rsid w:val="1970D956"/>
    <w:rsid w:val="197A433A"/>
    <w:rsid w:val="197DF95C"/>
    <w:rsid w:val="197F7386"/>
    <w:rsid w:val="19820BD1"/>
    <w:rsid w:val="19842E5A"/>
    <w:rsid w:val="1988E07A"/>
    <w:rsid w:val="198B6EF4"/>
    <w:rsid w:val="198D7F91"/>
    <w:rsid w:val="1993A5B4"/>
    <w:rsid w:val="199FC945"/>
    <w:rsid w:val="19A38E80"/>
    <w:rsid w:val="19A640B7"/>
    <w:rsid w:val="19A7B0BB"/>
    <w:rsid w:val="19AFFD21"/>
    <w:rsid w:val="19B0D529"/>
    <w:rsid w:val="19B761CF"/>
    <w:rsid w:val="19B80C9F"/>
    <w:rsid w:val="19B8151D"/>
    <w:rsid w:val="19B880F4"/>
    <w:rsid w:val="19BB5D6F"/>
    <w:rsid w:val="19BB8889"/>
    <w:rsid w:val="19BDF28A"/>
    <w:rsid w:val="19BEFBE7"/>
    <w:rsid w:val="19D0ABE8"/>
    <w:rsid w:val="19D1A345"/>
    <w:rsid w:val="19DFD2B5"/>
    <w:rsid w:val="19ECD76A"/>
    <w:rsid w:val="19F82089"/>
    <w:rsid w:val="19F88E2E"/>
    <w:rsid w:val="19FBFC65"/>
    <w:rsid w:val="19FDE5DD"/>
    <w:rsid w:val="19FE2BE6"/>
    <w:rsid w:val="1A04A483"/>
    <w:rsid w:val="1A0ACEC6"/>
    <w:rsid w:val="1A125937"/>
    <w:rsid w:val="1A13FD06"/>
    <w:rsid w:val="1A1A80C6"/>
    <w:rsid w:val="1A1DB844"/>
    <w:rsid w:val="1A2489D2"/>
    <w:rsid w:val="1A270621"/>
    <w:rsid w:val="1A28815F"/>
    <w:rsid w:val="1A2CCA9D"/>
    <w:rsid w:val="1A2E86E4"/>
    <w:rsid w:val="1A2F69E2"/>
    <w:rsid w:val="1A34E5D7"/>
    <w:rsid w:val="1A3E86AE"/>
    <w:rsid w:val="1A40A2D3"/>
    <w:rsid w:val="1A46E646"/>
    <w:rsid w:val="1A58F434"/>
    <w:rsid w:val="1A633EA2"/>
    <w:rsid w:val="1A68AC41"/>
    <w:rsid w:val="1A72ACD6"/>
    <w:rsid w:val="1A8EE9CD"/>
    <w:rsid w:val="1A99150A"/>
    <w:rsid w:val="1AA249A5"/>
    <w:rsid w:val="1AA575A8"/>
    <w:rsid w:val="1AB1C0E9"/>
    <w:rsid w:val="1AC6DDC8"/>
    <w:rsid w:val="1AC70F49"/>
    <w:rsid w:val="1AD0E109"/>
    <w:rsid w:val="1ADEDF50"/>
    <w:rsid w:val="1ADFFF10"/>
    <w:rsid w:val="1AE06263"/>
    <w:rsid w:val="1B013027"/>
    <w:rsid w:val="1B0348A1"/>
    <w:rsid w:val="1B03AEC9"/>
    <w:rsid w:val="1B0AFC3F"/>
    <w:rsid w:val="1B0CD1E3"/>
    <w:rsid w:val="1B161604"/>
    <w:rsid w:val="1B273F55"/>
    <w:rsid w:val="1B4A44B6"/>
    <w:rsid w:val="1B4FDE37"/>
    <w:rsid w:val="1B686AEB"/>
    <w:rsid w:val="1B6880EA"/>
    <w:rsid w:val="1B6C1EAF"/>
    <w:rsid w:val="1B6F8385"/>
    <w:rsid w:val="1B7FFA72"/>
    <w:rsid w:val="1B83BF3D"/>
    <w:rsid w:val="1B99192D"/>
    <w:rsid w:val="1BA5BC7A"/>
    <w:rsid w:val="1BA7109A"/>
    <w:rsid w:val="1BA8E699"/>
    <w:rsid w:val="1BA9484C"/>
    <w:rsid w:val="1BAF05FE"/>
    <w:rsid w:val="1BB13F11"/>
    <w:rsid w:val="1BB619ED"/>
    <w:rsid w:val="1BC906C3"/>
    <w:rsid w:val="1BCC9708"/>
    <w:rsid w:val="1BCF49CE"/>
    <w:rsid w:val="1BD5D497"/>
    <w:rsid w:val="1BD6099A"/>
    <w:rsid w:val="1BDACE02"/>
    <w:rsid w:val="1BE1AB45"/>
    <w:rsid w:val="1BF02C0F"/>
    <w:rsid w:val="1BF1CC81"/>
    <w:rsid w:val="1BF2B1BA"/>
    <w:rsid w:val="1BF3A535"/>
    <w:rsid w:val="1BF77844"/>
    <w:rsid w:val="1BFF3E15"/>
    <w:rsid w:val="1C01F983"/>
    <w:rsid w:val="1C170A2F"/>
    <w:rsid w:val="1C259EED"/>
    <w:rsid w:val="1C284506"/>
    <w:rsid w:val="1C2AAF13"/>
    <w:rsid w:val="1C2CAD59"/>
    <w:rsid w:val="1C306FD9"/>
    <w:rsid w:val="1C339E36"/>
    <w:rsid w:val="1C359149"/>
    <w:rsid w:val="1C3790E2"/>
    <w:rsid w:val="1C3AADD8"/>
    <w:rsid w:val="1C3AEA7C"/>
    <w:rsid w:val="1C3B4DEF"/>
    <w:rsid w:val="1C3DAB05"/>
    <w:rsid w:val="1C3F2658"/>
    <w:rsid w:val="1C4AB2CD"/>
    <w:rsid w:val="1C4E0772"/>
    <w:rsid w:val="1C5524A9"/>
    <w:rsid w:val="1C5DFE15"/>
    <w:rsid w:val="1C6AE4CF"/>
    <w:rsid w:val="1C6D83F6"/>
    <w:rsid w:val="1C6F47E4"/>
    <w:rsid w:val="1C82A371"/>
    <w:rsid w:val="1C837A71"/>
    <w:rsid w:val="1C8C44B2"/>
    <w:rsid w:val="1C8DF414"/>
    <w:rsid w:val="1C9A76C4"/>
    <w:rsid w:val="1CA318AB"/>
    <w:rsid w:val="1CA92E40"/>
    <w:rsid w:val="1CBECD95"/>
    <w:rsid w:val="1CCBF042"/>
    <w:rsid w:val="1CD9F5B2"/>
    <w:rsid w:val="1CDBAE53"/>
    <w:rsid w:val="1CE198C2"/>
    <w:rsid w:val="1CF1D0BC"/>
    <w:rsid w:val="1CF84A26"/>
    <w:rsid w:val="1CFE0FB4"/>
    <w:rsid w:val="1D01B457"/>
    <w:rsid w:val="1D0300D5"/>
    <w:rsid w:val="1D149F49"/>
    <w:rsid w:val="1D14EF54"/>
    <w:rsid w:val="1D1908C8"/>
    <w:rsid w:val="1D1D57C8"/>
    <w:rsid w:val="1D270E20"/>
    <w:rsid w:val="1D29F7F5"/>
    <w:rsid w:val="1D2BFA23"/>
    <w:rsid w:val="1D389233"/>
    <w:rsid w:val="1D3B4309"/>
    <w:rsid w:val="1D3D93BD"/>
    <w:rsid w:val="1D3DE364"/>
    <w:rsid w:val="1D525A69"/>
    <w:rsid w:val="1D5BE06D"/>
    <w:rsid w:val="1D608E1C"/>
    <w:rsid w:val="1D65316B"/>
    <w:rsid w:val="1D675687"/>
    <w:rsid w:val="1D6F6247"/>
    <w:rsid w:val="1D8F9AAC"/>
    <w:rsid w:val="1D93E3E1"/>
    <w:rsid w:val="1D99A39C"/>
    <w:rsid w:val="1DAA5D2F"/>
    <w:rsid w:val="1DAC9593"/>
    <w:rsid w:val="1DB033E6"/>
    <w:rsid w:val="1DB27ED3"/>
    <w:rsid w:val="1DB52A23"/>
    <w:rsid w:val="1DBD17A9"/>
    <w:rsid w:val="1DC3FF98"/>
    <w:rsid w:val="1DCA237B"/>
    <w:rsid w:val="1DCBC222"/>
    <w:rsid w:val="1DCF6EF0"/>
    <w:rsid w:val="1DDD166A"/>
    <w:rsid w:val="1DE0D846"/>
    <w:rsid w:val="1DE0FF24"/>
    <w:rsid w:val="1DE2E29A"/>
    <w:rsid w:val="1DFD52C9"/>
    <w:rsid w:val="1E0449C5"/>
    <w:rsid w:val="1E17E4E7"/>
    <w:rsid w:val="1E1BB198"/>
    <w:rsid w:val="1E1F2BDD"/>
    <w:rsid w:val="1E268C74"/>
    <w:rsid w:val="1E32BE32"/>
    <w:rsid w:val="1E340386"/>
    <w:rsid w:val="1E375A45"/>
    <w:rsid w:val="1E41BBAB"/>
    <w:rsid w:val="1E5E1824"/>
    <w:rsid w:val="1E5EED05"/>
    <w:rsid w:val="1E636A3F"/>
    <w:rsid w:val="1E6B85EA"/>
    <w:rsid w:val="1E76581E"/>
    <w:rsid w:val="1E81E65B"/>
    <w:rsid w:val="1E8CE8EF"/>
    <w:rsid w:val="1E8E15B7"/>
    <w:rsid w:val="1E971B0A"/>
    <w:rsid w:val="1E98E90F"/>
    <w:rsid w:val="1EA5EE5A"/>
    <w:rsid w:val="1EA7B572"/>
    <w:rsid w:val="1EACD555"/>
    <w:rsid w:val="1EAE83D2"/>
    <w:rsid w:val="1EAF886B"/>
    <w:rsid w:val="1EB1F61E"/>
    <w:rsid w:val="1EB4D2D1"/>
    <w:rsid w:val="1ECFF98B"/>
    <w:rsid w:val="1ED8005B"/>
    <w:rsid w:val="1ED92CFA"/>
    <w:rsid w:val="1EDC7192"/>
    <w:rsid w:val="1EDE7CF4"/>
    <w:rsid w:val="1EDF8C22"/>
    <w:rsid w:val="1EE63781"/>
    <w:rsid w:val="1EF34545"/>
    <w:rsid w:val="1EFBF282"/>
    <w:rsid w:val="1F0E67ED"/>
    <w:rsid w:val="1F1150A6"/>
    <w:rsid w:val="1F14541D"/>
    <w:rsid w:val="1F169753"/>
    <w:rsid w:val="1F1A1463"/>
    <w:rsid w:val="1F1B8D7F"/>
    <w:rsid w:val="1F27904A"/>
    <w:rsid w:val="1F2B5E40"/>
    <w:rsid w:val="1F33406C"/>
    <w:rsid w:val="1F34AF86"/>
    <w:rsid w:val="1F4C46D6"/>
    <w:rsid w:val="1F662970"/>
    <w:rsid w:val="1F6C212D"/>
    <w:rsid w:val="1F77241E"/>
    <w:rsid w:val="1F7B11AC"/>
    <w:rsid w:val="1F802A6F"/>
    <w:rsid w:val="1F8E8A24"/>
    <w:rsid w:val="1F9C2E54"/>
    <w:rsid w:val="1FA0AC9E"/>
    <w:rsid w:val="1FAC1163"/>
    <w:rsid w:val="1FB08086"/>
    <w:rsid w:val="1FB4026E"/>
    <w:rsid w:val="1FB40D32"/>
    <w:rsid w:val="1FC22C1F"/>
    <w:rsid w:val="1FE6A230"/>
    <w:rsid w:val="1FF12061"/>
    <w:rsid w:val="1FF251C5"/>
    <w:rsid w:val="1FFB7EC1"/>
    <w:rsid w:val="20045215"/>
    <w:rsid w:val="200DD97C"/>
    <w:rsid w:val="20170C92"/>
    <w:rsid w:val="2017D61D"/>
    <w:rsid w:val="202070D4"/>
    <w:rsid w:val="2022F2AF"/>
    <w:rsid w:val="202C5D23"/>
    <w:rsid w:val="20419C10"/>
    <w:rsid w:val="20449AA5"/>
    <w:rsid w:val="20500616"/>
    <w:rsid w:val="20524143"/>
    <w:rsid w:val="20582438"/>
    <w:rsid w:val="206A9B84"/>
    <w:rsid w:val="207032F5"/>
    <w:rsid w:val="2074E499"/>
    <w:rsid w:val="2075347F"/>
    <w:rsid w:val="2075D6C8"/>
    <w:rsid w:val="20785DE7"/>
    <w:rsid w:val="207B7FF7"/>
    <w:rsid w:val="207BC30A"/>
    <w:rsid w:val="2088077D"/>
    <w:rsid w:val="209717E4"/>
    <w:rsid w:val="209742A2"/>
    <w:rsid w:val="20A21C19"/>
    <w:rsid w:val="20A3387D"/>
    <w:rsid w:val="20B3164D"/>
    <w:rsid w:val="20B929C2"/>
    <w:rsid w:val="20BA9122"/>
    <w:rsid w:val="20BC4626"/>
    <w:rsid w:val="20BF8073"/>
    <w:rsid w:val="20C4612D"/>
    <w:rsid w:val="20C9B34D"/>
    <w:rsid w:val="20CD1118"/>
    <w:rsid w:val="20CF6E25"/>
    <w:rsid w:val="20D02CF2"/>
    <w:rsid w:val="20E3F2B0"/>
    <w:rsid w:val="20E6D061"/>
    <w:rsid w:val="20E916C5"/>
    <w:rsid w:val="20EDB84C"/>
    <w:rsid w:val="20F23211"/>
    <w:rsid w:val="2102D82A"/>
    <w:rsid w:val="2112497C"/>
    <w:rsid w:val="211A4431"/>
    <w:rsid w:val="2120D13A"/>
    <w:rsid w:val="21265FDF"/>
    <w:rsid w:val="21273401"/>
    <w:rsid w:val="212B8583"/>
    <w:rsid w:val="21316F38"/>
    <w:rsid w:val="213B23EA"/>
    <w:rsid w:val="21437641"/>
    <w:rsid w:val="2149FBB3"/>
    <w:rsid w:val="214D9477"/>
    <w:rsid w:val="214ECE11"/>
    <w:rsid w:val="2151C518"/>
    <w:rsid w:val="21573A1C"/>
    <w:rsid w:val="21579F44"/>
    <w:rsid w:val="21594845"/>
    <w:rsid w:val="215BA1DB"/>
    <w:rsid w:val="215BFD65"/>
    <w:rsid w:val="215E6A3A"/>
    <w:rsid w:val="215F979B"/>
    <w:rsid w:val="216758FE"/>
    <w:rsid w:val="216CB35E"/>
    <w:rsid w:val="216E44B0"/>
    <w:rsid w:val="216E6074"/>
    <w:rsid w:val="216FE15A"/>
    <w:rsid w:val="21739975"/>
    <w:rsid w:val="21820EFA"/>
    <w:rsid w:val="2193793C"/>
    <w:rsid w:val="219680D9"/>
    <w:rsid w:val="21A5C6C6"/>
    <w:rsid w:val="21A5DF40"/>
    <w:rsid w:val="21B9C0D0"/>
    <w:rsid w:val="21BA44CE"/>
    <w:rsid w:val="21BAFCF9"/>
    <w:rsid w:val="21BB31CC"/>
    <w:rsid w:val="21C7CD86"/>
    <w:rsid w:val="21C8CBF6"/>
    <w:rsid w:val="21D62673"/>
    <w:rsid w:val="21D695D6"/>
    <w:rsid w:val="21DAC3F8"/>
    <w:rsid w:val="21DC8467"/>
    <w:rsid w:val="21E09419"/>
    <w:rsid w:val="21EAB736"/>
    <w:rsid w:val="21ED1871"/>
    <w:rsid w:val="21EE55A3"/>
    <w:rsid w:val="21EF3A90"/>
    <w:rsid w:val="21F05895"/>
    <w:rsid w:val="21F677E9"/>
    <w:rsid w:val="21F8C74A"/>
    <w:rsid w:val="21FA77CC"/>
    <w:rsid w:val="220082C4"/>
    <w:rsid w:val="22055437"/>
    <w:rsid w:val="220A1A50"/>
    <w:rsid w:val="220B55AC"/>
    <w:rsid w:val="220B9747"/>
    <w:rsid w:val="221AA582"/>
    <w:rsid w:val="2220A2C1"/>
    <w:rsid w:val="2221A9E5"/>
    <w:rsid w:val="22296524"/>
    <w:rsid w:val="223F3D4F"/>
    <w:rsid w:val="223FF7BC"/>
    <w:rsid w:val="22408088"/>
    <w:rsid w:val="22541B38"/>
    <w:rsid w:val="22563109"/>
    <w:rsid w:val="2258FCF8"/>
    <w:rsid w:val="226EBE04"/>
    <w:rsid w:val="2273633D"/>
    <w:rsid w:val="227D2939"/>
    <w:rsid w:val="227D74AB"/>
    <w:rsid w:val="229088CC"/>
    <w:rsid w:val="2297868A"/>
    <w:rsid w:val="22A44518"/>
    <w:rsid w:val="22B723B8"/>
    <w:rsid w:val="22B85A13"/>
    <w:rsid w:val="22BDE477"/>
    <w:rsid w:val="22C25586"/>
    <w:rsid w:val="22C5451D"/>
    <w:rsid w:val="22C87986"/>
    <w:rsid w:val="22CD8ECE"/>
    <w:rsid w:val="22CF6405"/>
    <w:rsid w:val="22D18270"/>
    <w:rsid w:val="22D19A41"/>
    <w:rsid w:val="22D62DD0"/>
    <w:rsid w:val="22D9771D"/>
    <w:rsid w:val="22DE5654"/>
    <w:rsid w:val="22E64D39"/>
    <w:rsid w:val="22EC6CEB"/>
    <w:rsid w:val="22FA53B0"/>
    <w:rsid w:val="2306EEF6"/>
    <w:rsid w:val="230950F1"/>
    <w:rsid w:val="230C66CC"/>
    <w:rsid w:val="2312E8AA"/>
    <w:rsid w:val="23168AC2"/>
    <w:rsid w:val="231C12ED"/>
    <w:rsid w:val="231D4F06"/>
    <w:rsid w:val="2321610E"/>
    <w:rsid w:val="2324F641"/>
    <w:rsid w:val="23412E89"/>
    <w:rsid w:val="234C50DC"/>
    <w:rsid w:val="234F4A8C"/>
    <w:rsid w:val="2351C689"/>
    <w:rsid w:val="2352F3FF"/>
    <w:rsid w:val="235B6489"/>
    <w:rsid w:val="2374754D"/>
    <w:rsid w:val="2379D7DF"/>
    <w:rsid w:val="237AF9F6"/>
    <w:rsid w:val="237BF927"/>
    <w:rsid w:val="237FBE27"/>
    <w:rsid w:val="23823467"/>
    <w:rsid w:val="2387F89F"/>
    <w:rsid w:val="238FDF24"/>
    <w:rsid w:val="2392C40F"/>
    <w:rsid w:val="2395CA46"/>
    <w:rsid w:val="2396FD41"/>
    <w:rsid w:val="2397CDE3"/>
    <w:rsid w:val="2398FA22"/>
    <w:rsid w:val="239D706D"/>
    <w:rsid w:val="239E3412"/>
    <w:rsid w:val="239FC75F"/>
    <w:rsid w:val="23A312DE"/>
    <w:rsid w:val="23AD7444"/>
    <w:rsid w:val="23B2054F"/>
    <w:rsid w:val="23B26F94"/>
    <w:rsid w:val="23B582B6"/>
    <w:rsid w:val="23B675E3"/>
    <w:rsid w:val="23B81909"/>
    <w:rsid w:val="23B897EA"/>
    <w:rsid w:val="23C0CCFD"/>
    <w:rsid w:val="23C3D2FF"/>
    <w:rsid w:val="23C70750"/>
    <w:rsid w:val="23C8E0A2"/>
    <w:rsid w:val="23D43667"/>
    <w:rsid w:val="23DC9D3D"/>
    <w:rsid w:val="23E87816"/>
    <w:rsid w:val="23EB8919"/>
    <w:rsid w:val="23EFEB99"/>
    <w:rsid w:val="23FAD659"/>
    <w:rsid w:val="23FEF1B3"/>
    <w:rsid w:val="240F3C64"/>
    <w:rsid w:val="2418723A"/>
    <w:rsid w:val="242AF553"/>
    <w:rsid w:val="242DB223"/>
    <w:rsid w:val="2430026B"/>
    <w:rsid w:val="2436F122"/>
    <w:rsid w:val="2437BCA9"/>
    <w:rsid w:val="243877C0"/>
    <w:rsid w:val="24437A02"/>
    <w:rsid w:val="2446BEF6"/>
    <w:rsid w:val="24539B92"/>
    <w:rsid w:val="245661EC"/>
    <w:rsid w:val="2458E298"/>
    <w:rsid w:val="2464F868"/>
    <w:rsid w:val="24666F14"/>
    <w:rsid w:val="246C52C2"/>
    <w:rsid w:val="246F675E"/>
    <w:rsid w:val="247108F3"/>
    <w:rsid w:val="2479E3FE"/>
    <w:rsid w:val="24808913"/>
    <w:rsid w:val="2480A934"/>
    <w:rsid w:val="2483983B"/>
    <w:rsid w:val="248E944D"/>
    <w:rsid w:val="2499EF5C"/>
    <w:rsid w:val="249FD58B"/>
    <w:rsid w:val="24A2B8EC"/>
    <w:rsid w:val="24AC1206"/>
    <w:rsid w:val="24AF35D6"/>
    <w:rsid w:val="24AFF330"/>
    <w:rsid w:val="24B6F866"/>
    <w:rsid w:val="24B9ADA3"/>
    <w:rsid w:val="24BBEEE5"/>
    <w:rsid w:val="24BD9467"/>
    <w:rsid w:val="24BF0DE2"/>
    <w:rsid w:val="24D02381"/>
    <w:rsid w:val="24D38E89"/>
    <w:rsid w:val="24DAB99A"/>
    <w:rsid w:val="24DD0C9E"/>
    <w:rsid w:val="24DF45FC"/>
    <w:rsid w:val="24E2BB85"/>
    <w:rsid w:val="24E348A7"/>
    <w:rsid w:val="24E7D5A4"/>
    <w:rsid w:val="24E88C80"/>
    <w:rsid w:val="24ED6DDE"/>
    <w:rsid w:val="24EF25EB"/>
    <w:rsid w:val="24F488F7"/>
    <w:rsid w:val="24FD9EF9"/>
    <w:rsid w:val="2504CAF1"/>
    <w:rsid w:val="2515A840"/>
    <w:rsid w:val="2516DAE6"/>
    <w:rsid w:val="2519DA20"/>
    <w:rsid w:val="251CA96E"/>
    <w:rsid w:val="251DBF0E"/>
    <w:rsid w:val="25260E50"/>
    <w:rsid w:val="2530D96C"/>
    <w:rsid w:val="2534CA83"/>
    <w:rsid w:val="253BC358"/>
    <w:rsid w:val="253DA083"/>
    <w:rsid w:val="254B5433"/>
    <w:rsid w:val="254B961A"/>
    <w:rsid w:val="254C3177"/>
    <w:rsid w:val="254F132B"/>
    <w:rsid w:val="25524644"/>
    <w:rsid w:val="2552B3E0"/>
    <w:rsid w:val="255645D6"/>
    <w:rsid w:val="25588B51"/>
    <w:rsid w:val="255B1D9D"/>
    <w:rsid w:val="256D9EDC"/>
    <w:rsid w:val="25760F71"/>
    <w:rsid w:val="257810FD"/>
    <w:rsid w:val="257FBB81"/>
    <w:rsid w:val="2586D586"/>
    <w:rsid w:val="25900F29"/>
    <w:rsid w:val="2592031E"/>
    <w:rsid w:val="2599DC0E"/>
    <w:rsid w:val="2599FBD1"/>
    <w:rsid w:val="25B433F0"/>
    <w:rsid w:val="25BE29C2"/>
    <w:rsid w:val="25EC9250"/>
    <w:rsid w:val="25EEFAC6"/>
    <w:rsid w:val="25F4B2F9"/>
    <w:rsid w:val="25F58539"/>
    <w:rsid w:val="2608B268"/>
    <w:rsid w:val="2612AA66"/>
    <w:rsid w:val="261F03E7"/>
    <w:rsid w:val="262CAAEA"/>
    <w:rsid w:val="2632C0FB"/>
    <w:rsid w:val="2635A1F2"/>
    <w:rsid w:val="26365C79"/>
    <w:rsid w:val="263AA382"/>
    <w:rsid w:val="263FDC3F"/>
    <w:rsid w:val="2646C3F6"/>
    <w:rsid w:val="264BBF6E"/>
    <w:rsid w:val="264DEDF8"/>
    <w:rsid w:val="264FD8CC"/>
    <w:rsid w:val="26517B13"/>
    <w:rsid w:val="26537536"/>
    <w:rsid w:val="26629E22"/>
    <w:rsid w:val="26797D78"/>
    <w:rsid w:val="267C31A1"/>
    <w:rsid w:val="268583D8"/>
    <w:rsid w:val="26895F59"/>
    <w:rsid w:val="268D31F3"/>
    <w:rsid w:val="268FD258"/>
    <w:rsid w:val="2693913B"/>
    <w:rsid w:val="269EED26"/>
    <w:rsid w:val="26AF1C22"/>
    <w:rsid w:val="26B10424"/>
    <w:rsid w:val="26B1169B"/>
    <w:rsid w:val="26B879CF"/>
    <w:rsid w:val="26C4A071"/>
    <w:rsid w:val="26C8498D"/>
    <w:rsid w:val="26CB4DA6"/>
    <w:rsid w:val="26D248DA"/>
    <w:rsid w:val="26D345DD"/>
    <w:rsid w:val="26D6B0BE"/>
    <w:rsid w:val="26DBC785"/>
    <w:rsid w:val="26DD91D7"/>
    <w:rsid w:val="26E070CC"/>
    <w:rsid w:val="270097D1"/>
    <w:rsid w:val="27019868"/>
    <w:rsid w:val="2706F1E9"/>
    <w:rsid w:val="2708C0A7"/>
    <w:rsid w:val="270CD9BF"/>
    <w:rsid w:val="27147F46"/>
    <w:rsid w:val="2721E918"/>
    <w:rsid w:val="2722D0CD"/>
    <w:rsid w:val="2728994D"/>
    <w:rsid w:val="272AEEE0"/>
    <w:rsid w:val="273EEB10"/>
    <w:rsid w:val="2746ABD1"/>
    <w:rsid w:val="274C420E"/>
    <w:rsid w:val="2755CAEF"/>
    <w:rsid w:val="2763D11C"/>
    <w:rsid w:val="277DC781"/>
    <w:rsid w:val="277DF057"/>
    <w:rsid w:val="2783D983"/>
    <w:rsid w:val="278A1A73"/>
    <w:rsid w:val="278EC7F7"/>
    <w:rsid w:val="278F3AD8"/>
    <w:rsid w:val="2797C675"/>
    <w:rsid w:val="279E1199"/>
    <w:rsid w:val="27A27608"/>
    <w:rsid w:val="27AD9C1C"/>
    <w:rsid w:val="27AFD737"/>
    <w:rsid w:val="27B1131B"/>
    <w:rsid w:val="27B9D2DC"/>
    <w:rsid w:val="27BCFFAB"/>
    <w:rsid w:val="27BD7964"/>
    <w:rsid w:val="27BE7B82"/>
    <w:rsid w:val="27C55771"/>
    <w:rsid w:val="27CCC8AE"/>
    <w:rsid w:val="27DB070A"/>
    <w:rsid w:val="27DBFE13"/>
    <w:rsid w:val="27DC4D5F"/>
    <w:rsid w:val="27E2DAF9"/>
    <w:rsid w:val="27EF9DE6"/>
    <w:rsid w:val="27F1507E"/>
    <w:rsid w:val="27F7688B"/>
    <w:rsid w:val="27FDE629"/>
    <w:rsid w:val="27FE0BD3"/>
    <w:rsid w:val="280AE5BF"/>
    <w:rsid w:val="280E5D6D"/>
    <w:rsid w:val="2810257E"/>
    <w:rsid w:val="28266522"/>
    <w:rsid w:val="28341860"/>
    <w:rsid w:val="2835F11E"/>
    <w:rsid w:val="2837940C"/>
    <w:rsid w:val="2847F1C1"/>
    <w:rsid w:val="284CEF59"/>
    <w:rsid w:val="284FC68B"/>
    <w:rsid w:val="285478EB"/>
    <w:rsid w:val="2864D4C8"/>
    <w:rsid w:val="286D2277"/>
    <w:rsid w:val="286ED684"/>
    <w:rsid w:val="2881C54F"/>
    <w:rsid w:val="2887B5D7"/>
    <w:rsid w:val="2887C4E9"/>
    <w:rsid w:val="288D2FD8"/>
    <w:rsid w:val="28A229C9"/>
    <w:rsid w:val="28ADAEE1"/>
    <w:rsid w:val="28B33A4D"/>
    <w:rsid w:val="28B4BA14"/>
    <w:rsid w:val="28BB9522"/>
    <w:rsid w:val="28C1E4BA"/>
    <w:rsid w:val="28C53546"/>
    <w:rsid w:val="28E05CF3"/>
    <w:rsid w:val="28E800B1"/>
    <w:rsid w:val="28EDCC05"/>
    <w:rsid w:val="28FCF993"/>
    <w:rsid w:val="29027EBC"/>
    <w:rsid w:val="2905F7E6"/>
    <w:rsid w:val="290652A5"/>
    <w:rsid w:val="29073300"/>
    <w:rsid w:val="290931D4"/>
    <w:rsid w:val="291F339E"/>
    <w:rsid w:val="29201005"/>
    <w:rsid w:val="29227BDE"/>
    <w:rsid w:val="292705EB"/>
    <w:rsid w:val="29296130"/>
    <w:rsid w:val="292EFA3B"/>
    <w:rsid w:val="293641E7"/>
    <w:rsid w:val="293ABB3D"/>
    <w:rsid w:val="293FC3E5"/>
    <w:rsid w:val="2941AD15"/>
    <w:rsid w:val="2943D17F"/>
    <w:rsid w:val="29588FFF"/>
    <w:rsid w:val="295894C1"/>
    <w:rsid w:val="296F1E3F"/>
    <w:rsid w:val="296FA7A6"/>
    <w:rsid w:val="2973375F"/>
    <w:rsid w:val="297EAB5A"/>
    <w:rsid w:val="2988676C"/>
    <w:rsid w:val="298FA573"/>
    <w:rsid w:val="29A931AF"/>
    <w:rsid w:val="29AA1E3A"/>
    <w:rsid w:val="29B86F0D"/>
    <w:rsid w:val="29CDA276"/>
    <w:rsid w:val="29CF8F00"/>
    <w:rsid w:val="29D365CD"/>
    <w:rsid w:val="29D36791"/>
    <w:rsid w:val="29DDD82B"/>
    <w:rsid w:val="29E05883"/>
    <w:rsid w:val="29E5DE99"/>
    <w:rsid w:val="29EFB495"/>
    <w:rsid w:val="29F0AA02"/>
    <w:rsid w:val="29F142E1"/>
    <w:rsid w:val="29F3B818"/>
    <w:rsid w:val="29F604F6"/>
    <w:rsid w:val="29F7D548"/>
    <w:rsid w:val="29FDECDE"/>
    <w:rsid w:val="2A01CD52"/>
    <w:rsid w:val="2A16E267"/>
    <w:rsid w:val="2A328885"/>
    <w:rsid w:val="2A33C483"/>
    <w:rsid w:val="2A3752D6"/>
    <w:rsid w:val="2A40011F"/>
    <w:rsid w:val="2A45AD79"/>
    <w:rsid w:val="2A4A335D"/>
    <w:rsid w:val="2A56D59D"/>
    <w:rsid w:val="2A58D07E"/>
    <w:rsid w:val="2A5B7D8E"/>
    <w:rsid w:val="2A5D7979"/>
    <w:rsid w:val="2A63CD57"/>
    <w:rsid w:val="2A663ACF"/>
    <w:rsid w:val="2A6C2E50"/>
    <w:rsid w:val="2A7BF90C"/>
    <w:rsid w:val="2A85133F"/>
    <w:rsid w:val="2A87A648"/>
    <w:rsid w:val="2A87BAEF"/>
    <w:rsid w:val="2A8D8729"/>
    <w:rsid w:val="2A8F84C9"/>
    <w:rsid w:val="2A9503E7"/>
    <w:rsid w:val="2AABC0DC"/>
    <w:rsid w:val="2AB9410D"/>
    <w:rsid w:val="2ABBEEEA"/>
    <w:rsid w:val="2AC36BF8"/>
    <w:rsid w:val="2AC61863"/>
    <w:rsid w:val="2ACB8BE1"/>
    <w:rsid w:val="2ACE5CB6"/>
    <w:rsid w:val="2ACFA48C"/>
    <w:rsid w:val="2ADD92A6"/>
    <w:rsid w:val="2AE4A57D"/>
    <w:rsid w:val="2AE71BEF"/>
    <w:rsid w:val="2AFC3F16"/>
    <w:rsid w:val="2AFE6E58"/>
    <w:rsid w:val="2B03E965"/>
    <w:rsid w:val="2B0407E3"/>
    <w:rsid w:val="2B091315"/>
    <w:rsid w:val="2B1A7BBB"/>
    <w:rsid w:val="2B20CA07"/>
    <w:rsid w:val="2B229A91"/>
    <w:rsid w:val="2B2781E3"/>
    <w:rsid w:val="2B28F140"/>
    <w:rsid w:val="2B2F094D"/>
    <w:rsid w:val="2B32A5F2"/>
    <w:rsid w:val="2B3A69C8"/>
    <w:rsid w:val="2B3BDFAB"/>
    <w:rsid w:val="2B44DD87"/>
    <w:rsid w:val="2B469E7A"/>
    <w:rsid w:val="2B52ECBA"/>
    <w:rsid w:val="2B55C50E"/>
    <w:rsid w:val="2B5CD07C"/>
    <w:rsid w:val="2B60BFE2"/>
    <w:rsid w:val="2B637FA2"/>
    <w:rsid w:val="2B63E47E"/>
    <w:rsid w:val="2B66CAD2"/>
    <w:rsid w:val="2B766050"/>
    <w:rsid w:val="2B82A07A"/>
    <w:rsid w:val="2B86DB44"/>
    <w:rsid w:val="2B8CA71A"/>
    <w:rsid w:val="2B8E3629"/>
    <w:rsid w:val="2B8EA22F"/>
    <w:rsid w:val="2B925C99"/>
    <w:rsid w:val="2B95F69F"/>
    <w:rsid w:val="2B9FEDB9"/>
    <w:rsid w:val="2BB32F30"/>
    <w:rsid w:val="2BB55074"/>
    <w:rsid w:val="2BB7220C"/>
    <w:rsid w:val="2BB7381A"/>
    <w:rsid w:val="2BBB06D0"/>
    <w:rsid w:val="2BCA8D4A"/>
    <w:rsid w:val="2BCB387E"/>
    <w:rsid w:val="2BD07177"/>
    <w:rsid w:val="2BD2E6F6"/>
    <w:rsid w:val="2BD70E68"/>
    <w:rsid w:val="2BDCC62C"/>
    <w:rsid w:val="2BE60CC9"/>
    <w:rsid w:val="2BE6B94F"/>
    <w:rsid w:val="2BE79DEF"/>
    <w:rsid w:val="2BEE6AD8"/>
    <w:rsid w:val="2BEFB18E"/>
    <w:rsid w:val="2BF27883"/>
    <w:rsid w:val="2BFCBD36"/>
    <w:rsid w:val="2BFE6744"/>
    <w:rsid w:val="2C0F6FF8"/>
    <w:rsid w:val="2C116078"/>
    <w:rsid w:val="2C1C2DEA"/>
    <w:rsid w:val="2C1E42B5"/>
    <w:rsid w:val="2C369466"/>
    <w:rsid w:val="2C376B12"/>
    <w:rsid w:val="2C3EF1E4"/>
    <w:rsid w:val="2C402A80"/>
    <w:rsid w:val="2C41C242"/>
    <w:rsid w:val="2C52F9CE"/>
    <w:rsid w:val="2C5A749A"/>
    <w:rsid w:val="2C73CC8C"/>
    <w:rsid w:val="2C7421DF"/>
    <w:rsid w:val="2C7B0B14"/>
    <w:rsid w:val="2C7D34AB"/>
    <w:rsid w:val="2C8CAEEC"/>
    <w:rsid w:val="2C8CCE05"/>
    <w:rsid w:val="2C95A965"/>
    <w:rsid w:val="2CA8EF66"/>
    <w:rsid w:val="2CACCD76"/>
    <w:rsid w:val="2CAE37C0"/>
    <w:rsid w:val="2CB20BED"/>
    <w:rsid w:val="2CBA21C9"/>
    <w:rsid w:val="2CBDDDBF"/>
    <w:rsid w:val="2CC89820"/>
    <w:rsid w:val="2CCAD9AE"/>
    <w:rsid w:val="2CD9298A"/>
    <w:rsid w:val="2CDACB0A"/>
    <w:rsid w:val="2CE76F18"/>
    <w:rsid w:val="2CE7729D"/>
    <w:rsid w:val="2CFB8B87"/>
    <w:rsid w:val="2CFCD6C4"/>
    <w:rsid w:val="2CFE9BA2"/>
    <w:rsid w:val="2CFF3955"/>
    <w:rsid w:val="2D021DD8"/>
    <w:rsid w:val="2D0303CC"/>
    <w:rsid w:val="2D040043"/>
    <w:rsid w:val="2D18038A"/>
    <w:rsid w:val="2D23407F"/>
    <w:rsid w:val="2D2392E5"/>
    <w:rsid w:val="2D24546A"/>
    <w:rsid w:val="2D296924"/>
    <w:rsid w:val="2D29B294"/>
    <w:rsid w:val="2D33E5CF"/>
    <w:rsid w:val="2D358DA0"/>
    <w:rsid w:val="2D38C1ED"/>
    <w:rsid w:val="2D3CCB3F"/>
    <w:rsid w:val="2D4219C9"/>
    <w:rsid w:val="2D4726BD"/>
    <w:rsid w:val="2D47C9EE"/>
    <w:rsid w:val="2D6CC942"/>
    <w:rsid w:val="2D74BC95"/>
    <w:rsid w:val="2D7BD02A"/>
    <w:rsid w:val="2D800637"/>
    <w:rsid w:val="2D869FFA"/>
    <w:rsid w:val="2D89709C"/>
    <w:rsid w:val="2D8976E1"/>
    <w:rsid w:val="2D8A826E"/>
    <w:rsid w:val="2D8BEB52"/>
    <w:rsid w:val="2D8CD688"/>
    <w:rsid w:val="2D93B99F"/>
    <w:rsid w:val="2D93DBF1"/>
    <w:rsid w:val="2D9D1CBD"/>
    <w:rsid w:val="2D9D7AAF"/>
    <w:rsid w:val="2D9EEA81"/>
    <w:rsid w:val="2DAA0F0F"/>
    <w:rsid w:val="2DADD7EA"/>
    <w:rsid w:val="2DB21CE9"/>
    <w:rsid w:val="2DB92120"/>
    <w:rsid w:val="2DBB2432"/>
    <w:rsid w:val="2DC58B4D"/>
    <w:rsid w:val="2DCB58DF"/>
    <w:rsid w:val="2DD26A69"/>
    <w:rsid w:val="2DD41993"/>
    <w:rsid w:val="2DDE4B7B"/>
    <w:rsid w:val="2DE42FF9"/>
    <w:rsid w:val="2DF0F8A0"/>
    <w:rsid w:val="2DF20B4C"/>
    <w:rsid w:val="2DF2B9D6"/>
    <w:rsid w:val="2DF6C9E3"/>
    <w:rsid w:val="2DF74651"/>
    <w:rsid w:val="2DFA7DD8"/>
    <w:rsid w:val="2E06E967"/>
    <w:rsid w:val="2E0D531D"/>
    <w:rsid w:val="2E144CE8"/>
    <w:rsid w:val="2E19B7CE"/>
    <w:rsid w:val="2E1FEA5C"/>
    <w:rsid w:val="2E2573F2"/>
    <w:rsid w:val="2E34EC46"/>
    <w:rsid w:val="2E415ED6"/>
    <w:rsid w:val="2E42C1A5"/>
    <w:rsid w:val="2E489DD7"/>
    <w:rsid w:val="2E4B3AA3"/>
    <w:rsid w:val="2E4C1EC8"/>
    <w:rsid w:val="2E4C33F0"/>
    <w:rsid w:val="2E4DB09E"/>
    <w:rsid w:val="2E618E21"/>
    <w:rsid w:val="2E6FA9D9"/>
    <w:rsid w:val="2E708724"/>
    <w:rsid w:val="2E716111"/>
    <w:rsid w:val="2E7280F7"/>
    <w:rsid w:val="2E72A230"/>
    <w:rsid w:val="2E81763A"/>
    <w:rsid w:val="2E84BCB0"/>
    <w:rsid w:val="2E94603D"/>
    <w:rsid w:val="2E9526F6"/>
    <w:rsid w:val="2EA7C663"/>
    <w:rsid w:val="2EACA860"/>
    <w:rsid w:val="2EBBEAA6"/>
    <w:rsid w:val="2ED0CC80"/>
    <w:rsid w:val="2ED15E01"/>
    <w:rsid w:val="2ED94CC0"/>
    <w:rsid w:val="2EDD264E"/>
    <w:rsid w:val="2EE3A318"/>
    <w:rsid w:val="2EEB1F44"/>
    <w:rsid w:val="2EF3B9C3"/>
    <w:rsid w:val="2EF97166"/>
    <w:rsid w:val="2EFB55F4"/>
    <w:rsid w:val="2EFD31A8"/>
    <w:rsid w:val="2F05B7F0"/>
    <w:rsid w:val="2F08C80F"/>
    <w:rsid w:val="2F16FF1B"/>
    <w:rsid w:val="2F194C67"/>
    <w:rsid w:val="2F22083C"/>
    <w:rsid w:val="2F26336A"/>
    <w:rsid w:val="2F2AEF32"/>
    <w:rsid w:val="2F2CBD31"/>
    <w:rsid w:val="2F39751A"/>
    <w:rsid w:val="2F3A4A94"/>
    <w:rsid w:val="2F5951A2"/>
    <w:rsid w:val="2F5C62BF"/>
    <w:rsid w:val="2F62C30B"/>
    <w:rsid w:val="2F632DB9"/>
    <w:rsid w:val="2F67CFFF"/>
    <w:rsid w:val="2F6F0BD4"/>
    <w:rsid w:val="2F74E47B"/>
    <w:rsid w:val="2F75DDB5"/>
    <w:rsid w:val="2F780C0D"/>
    <w:rsid w:val="2F80FBA4"/>
    <w:rsid w:val="2F86FC92"/>
    <w:rsid w:val="2F929A44"/>
    <w:rsid w:val="2F95C58F"/>
    <w:rsid w:val="2F9AD34F"/>
    <w:rsid w:val="2F9EC4D9"/>
    <w:rsid w:val="2FA09069"/>
    <w:rsid w:val="2FA51187"/>
    <w:rsid w:val="2FC45C97"/>
    <w:rsid w:val="2FCF6FBC"/>
    <w:rsid w:val="2FD0C229"/>
    <w:rsid w:val="2FD0D193"/>
    <w:rsid w:val="2FD19632"/>
    <w:rsid w:val="2FD1A57E"/>
    <w:rsid w:val="2FD21BA4"/>
    <w:rsid w:val="2FD9A50B"/>
    <w:rsid w:val="2FE98CAF"/>
    <w:rsid w:val="2FF42D3D"/>
    <w:rsid w:val="2FFE85D9"/>
    <w:rsid w:val="30007301"/>
    <w:rsid w:val="30059BDC"/>
    <w:rsid w:val="3009EB8A"/>
    <w:rsid w:val="300C0636"/>
    <w:rsid w:val="300E97BF"/>
    <w:rsid w:val="30150F04"/>
    <w:rsid w:val="301EB496"/>
    <w:rsid w:val="302D94A2"/>
    <w:rsid w:val="303417EC"/>
    <w:rsid w:val="303A323E"/>
    <w:rsid w:val="30473169"/>
    <w:rsid w:val="3049C194"/>
    <w:rsid w:val="304A8A32"/>
    <w:rsid w:val="305AA3FC"/>
    <w:rsid w:val="30632FF5"/>
    <w:rsid w:val="3063C316"/>
    <w:rsid w:val="307BF104"/>
    <w:rsid w:val="307E0072"/>
    <w:rsid w:val="307E715C"/>
    <w:rsid w:val="30803C51"/>
    <w:rsid w:val="30813A00"/>
    <w:rsid w:val="309E741A"/>
    <w:rsid w:val="30B414B3"/>
    <w:rsid w:val="30C22330"/>
    <w:rsid w:val="30C6C1AE"/>
    <w:rsid w:val="30CFE910"/>
    <w:rsid w:val="30D2981A"/>
    <w:rsid w:val="30D4F444"/>
    <w:rsid w:val="30D667DF"/>
    <w:rsid w:val="30E384D8"/>
    <w:rsid w:val="30E76564"/>
    <w:rsid w:val="30F1B3D8"/>
    <w:rsid w:val="30F9262A"/>
    <w:rsid w:val="31132D3C"/>
    <w:rsid w:val="311672B2"/>
    <w:rsid w:val="311C963B"/>
    <w:rsid w:val="3131AD6D"/>
    <w:rsid w:val="3132AD7C"/>
    <w:rsid w:val="313990AF"/>
    <w:rsid w:val="313B001D"/>
    <w:rsid w:val="313C3888"/>
    <w:rsid w:val="314BBBD4"/>
    <w:rsid w:val="314EC8C0"/>
    <w:rsid w:val="315832DF"/>
    <w:rsid w:val="315A9DB1"/>
    <w:rsid w:val="317815E1"/>
    <w:rsid w:val="3180171F"/>
    <w:rsid w:val="31844BAF"/>
    <w:rsid w:val="3189D3EC"/>
    <w:rsid w:val="318F946B"/>
    <w:rsid w:val="3191545E"/>
    <w:rsid w:val="31956824"/>
    <w:rsid w:val="31A07144"/>
    <w:rsid w:val="31A87E76"/>
    <w:rsid w:val="31AEBDEF"/>
    <w:rsid w:val="31B0867D"/>
    <w:rsid w:val="31C23C65"/>
    <w:rsid w:val="31C2C011"/>
    <w:rsid w:val="31CC58F9"/>
    <w:rsid w:val="31D08D72"/>
    <w:rsid w:val="31D3CA4E"/>
    <w:rsid w:val="31D9F59C"/>
    <w:rsid w:val="31DCDD93"/>
    <w:rsid w:val="31DEAC16"/>
    <w:rsid w:val="31E4BC24"/>
    <w:rsid w:val="31EC7489"/>
    <w:rsid w:val="31F45286"/>
    <w:rsid w:val="31FB1B13"/>
    <w:rsid w:val="3205758C"/>
    <w:rsid w:val="32075DDA"/>
    <w:rsid w:val="320C5CDC"/>
    <w:rsid w:val="3214A6B6"/>
    <w:rsid w:val="3215B844"/>
    <w:rsid w:val="3219CF65"/>
    <w:rsid w:val="32226E6E"/>
    <w:rsid w:val="322EF0E7"/>
    <w:rsid w:val="323158F5"/>
    <w:rsid w:val="32332BDA"/>
    <w:rsid w:val="3233D689"/>
    <w:rsid w:val="323AC552"/>
    <w:rsid w:val="323D13DE"/>
    <w:rsid w:val="32465A57"/>
    <w:rsid w:val="3248DFA2"/>
    <w:rsid w:val="324B4733"/>
    <w:rsid w:val="3255981E"/>
    <w:rsid w:val="325764D7"/>
    <w:rsid w:val="3257D18B"/>
    <w:rsid w:val="32636A5F"/>
    <w:rsid w:val="3264348A"/>
    <w:rsid w:val="32679A9D"/>
    <w:rsid w:val="3277675C"/>
    <w:rsid w:val="328806AB"/>
    <w:rsid w:val="328E65CF"/>
    <w:rsid w:val="32940A07"/>
    <w:rsid w:val="329F2C15"/>
    <w:rsid w:val="32AB003A"/>
    <w:rsid w:val="32AC5157"/>
    <w:rsid w:val="32B0F9E2"/>
    <w:rsid w:val="32B1156D"/>
    <w:rsid w:val="32B70DED"/>
    <w:rsid w:val="32B8DAE5"/>
    <w:rsid w:val="32BB6BD7"/>
    <w:rsid w:val="32BE90F2"/>
    <w:rsid w:val="32C6EA3B"/>
    <w:rsid w:val="32C70F1F"/>
    <w:rsid w:val="32C8CF6E"/>
    <w:rsid w:val="32CA3B06"/>
    <w:rsid w:val="32D96F3F"/>
    <w:rsid w:val="32E68EAE"/>
    <w:rsid w:val="32E8ED35"/>
    <w:rsid w:val="32EF5D07"/>
    <w:rsid w:val="32FB3C24"/>
    <w:rsid w:val="32FEC293"/>
    <w:rsid w:val="3309603C"/>
    <w:rsid w:val="330B7BD3"/>
    <w:rsid w:val="33128647"/>
    <w:rsid w:val="331BA029"/>
    <w:rsid w:val="33247591"/>
    <w:rsid w:val="332CD51F"/>
    <w:rsid w:val="332D792A"/>
    <w:rsid w:val="3338E1AB"/>
    <w:rsid w:val="333F076F"/>
    <w:rsid w:val="333FC343"/>
    <w:rsid w:val="33413701"/>
    <w:rsid w:val="334A2719"/>
    <w:rsid w:val="335CFA89"/>
    <w:rsid w:val="3362BD64"/>
    <w:rsid w:val="336362CE"/>
    <w:rsid w:val="336495D8"/>
    <w:rsid w:val="3366F79E"/>
    <w:rsid w:val="3377C8B9"/>
    <w:rsid w:val="337DA596"/>
    <w:rsid w:val="3381933B"/>
    <w:rsid w:val="338FC7C0"/>
    <w:rsid w:val="3391ED29"/>
    <w:rsid w:val="3399FB38"/>
    <w:rsid w:val="339CFDBB"/>
    <w:rsid w:val="339FB256"/>
    <w:rsid w:val="33A0C288"/>
    <w:rsid w:val="33A3B4B3"/>
    <w:rsid w:val="33A4A354"/>
    <w:rsid w:val="33A88991"/>
    <w:rsid w:val="33AEA2D7"/>
    <w:rsid w:val="33BAA4BA"/>
    <w:rsid w:val="33BC926C"/>
    <w:rsid w:val="33BF4250"/>
    <w:rsid w:val="33C03F78"/>
    <w:rsid w:val="33C1D595"/>
    <w:rsid w:val="33C82F80"/>
    <w:rsid w:val="33DFAD3D"/>
    <w:rsid w:val="33FBAE5C"/>
    <w:rsid w:val="3408AF63"/>
    <w:rsid w:val="340D769E"/>
    <w:rsid w:val="340F1820"/>
    <w:rsid w:val="34184340"/>
    <w:rsid w:val="342258F7"/>
    <w:rsid w:val="34250A63"/>
    <w:rsid w:val="34252037"/>
    <w:rsid w:val="34264DD5"/>
    <w:rsid w:val="342D72BB"/>
    <w:rsid w:val="342E88D4"/>
    <w:rsid w:val="34319773"/>
    <w:rsid w:val="3437F597"/>
    <w:rsid w:val="343BBC12"/>
    <w:rsid w:val="343BF501"/>
    <w:rsid w:val="34421C6A"/>
    <w:rsid w:val="34475F49"/>
    <w:rsid w:val="346A4E3E"/>
    <w:rsid w:val="346D2829"/>
    <w:rsid w:val="3482BA17"/>
    <w:rsid w:val="34958683"/>
    <w:rsid w:val="349EE7B7"/>
    <w:rsid w:val="349F36A2"/>
    <w:rsid w:val="34BA47D3"/>
    <w:rsid w:val="34BB9434"/>
    <w:rsid w:val="34C02205"/>
    <w:rsid w:val="34C17FBE"/>
    <w:rsid w:val="34C54347"/>
    <w:rsid w:val="34C863E7"/>
    <w:rsid w:val="34CB88EE"/>
    <w:rsid w:val="34E07EC8"/>
    <w:rsid w:val="34E1B6EB"/>
    <w:rsid w:val="34E39404"/>
    <w:rsid w:val="34E4FEB7"/>
    <w:rsid w:val="35016348"/>
    <w:rsid w:val="350ED68F"/>
    <w:rsid w:val="3513FDA6"/>
    <w:rsid w:val="351F23E3"/>
    <w:rsid w:val="3526A873"/>
    <w:rsid w:val="352BB985"/>
    <w:rsid w:val="352DB71D"/>
    <w:rsid w:val="3539AA4E"/>
    <w:rsid w:val="354459F2"/>
    <w:rsid w:val="35533747"/>
    <w:rsid w:val="355D1122"/>
    <w:rsid w:val="3560F823"/>
    <w:rsid w:val="356314EB"/>
    <w:rsid w:val="35740066"/>
    <w:rsid w:val="3577515F"/>
    <w:rsid w:val="357F21C0"/>
    <w:rsid w:val="3593909F"/>
    <w:rsid w:val="35A5BD92"/>
    <w:rsid w:val="35AE98C6"/>
    <w:rsid w:val="35B34433"/>
    <w:rsid w:val="35BE8CE0"/>
    <w:rsid w:val="35BEDFFB"/>
    <w:rsid w:val="35C79288"/>
    <w:rsid w:val="35C9FE83"/>
    <w:rsid w:val="35E0DC5F"/>
    <w:rsid w:val="35E2D35C"/>
    <w:rsid w:val="35F54667"/>
    <w:rsid w:val="35FC7640"/>
    <w:rsid w:val="3607CA39"/>
    <w:rsid w:val="3608F381"/>
    <w:rsid w:val="360CB2EB"/>
    <w:rsid w:val="361BE45D"/>
    <w:rsid w:val="3626B2D9"/>
    <w:rsid w:val="362B8C1E"/>
    <w:rsid w:val="362D01D2"/>
    <w:rsid w:val="36387DCA"/>
    <w:rsid w:val="3638E8BC"/>
    <w:rsid w:val="36468F4A"/>
    <w:rsid w:val="36512E60"/>
    <w:rsid w:val="36561834"/>
    <w:rsid w:val="3666EA74"/>
    <w:rsid w:val="366CA1D7"/>
    <w:rsid w:val="36715B48"/>
    <w:rsid w:val="3671F7B5"/>
    <w:rsid w:val="367D3797"/>
    <w:rsid w:val="367EFDE6"/>
    <w:rsid w:val="3688DF71"/>
    <w:rsid w:val="368F3655"/>
    <w:rsid w:val="36913383"/>
    <w:rsid w:val="369C9FD6"/>
    <w:rsid w:val="36A66BBF"/>
    <w:rsid w:val="36B22B49"/>
    <w:rsid w:val="36B43FCA"/>
    <w:rsid w:val="36B58AB1"/>
    <w:rsid w:val="36BB3A86"/>
    <w:rsid w:val="36C6722C"/>
    <w:rsid w:val="36CEEF7C"/>
    <w:rsid w:val="36DDC2ED"/>
    <w:rsid w:val="36E3CD9D"/>
    <w:rsid w:val="36E631C0"/>
    <w:rsid w:val="36E817D9"/>
    <w:rsid w:val="36F59EBB"/>
    <w:rsid w:val="36FE51EA"/>
    <w:rsid w:val="3700E4E4"/>
    <w:rsid w:val="3703B9AF"/>
    <w:rsid w:val="370C1147"/>
    <w:rsid w:val="370E276F"/>
    <w:rsid w:val="3712D548"/>
    <w:rsid w:val="371A4395"/>
    <w:rsid w:val="371DAC7B"/>
    <w:rsid w:val="37246AB8"/>
    <w:rsid w:val="372ACF50"/>
    <w:rsid w:val="373D04E0"/>
    <w:rsid w:val="37501D45"/>
    <w:rsid w:val="3768BAEC"/>
    <w:rsid w:val="377F8A9D"/>
    <w:rsid w:val="378070B8"/>
    <w:rsid w:val="378AFDF6"/>
    <w:rsid w:val="37963C99"/>
    <w:rsid w:val="379BDF88"/>
    <w:rsid w:val="37B0AD43"/>
    <w:rsid w:val="37B93AE3"/>
    <w:rsid w:val="37C4D6F1"/>
    <w:rsid w:val="37CA33B9"/>
    <w:rsid w:val="37DFDDDB"/>
    <w:rsid w:val="37E4EA8C"/>
    <w:rsid w:val="37E62AD3"/>
    <w:rsid w:val="37EB320A"/>
    <w:rsid w:val="37ECB9AD"/>
    <w:rsid w:val="37EE9AE3"/>
    <w:rsid w:val="37EF9D6C"/>
    <w:rsid w:val="37F0C5AD"/>
    <w:rsid w:val="37F4F96B"/>
    <w:rsid w:val="37F5616C"/>
    <w:rsid w:val="37F7D1EF"/>
    <w:rsid w:val="380E4874"/>
    <w:rsid w:val="38171CDA"/>
    <w:rsid w:val="38216B09"/>
    <w:rsid w:val="38271401"/>
    <w:rsid w:val="38303C26"/>
    <w:rsid w:val="383411E9"/>
    <w:rsid w:val="383701FD"/>
    <w:rsid w:val="3838B56F"/>
    <w:rsid w:val="38432DF6"/>
    <w:rsid w:val="38443639"/>
    <w:rsid w:val="384449CC"/>
    <w:rsid w:val="384A7B36"/>
    <w:rsid w:val="384FBDC2"/>
    <w:rsid w:val="38539433"/>
    <w:rsid w:val="3858F288"/>
    <w:rsid w:val="3865B094"/>
    <w:rsid w:val="386ABFDD"/>
    <w:rsid w:val="387A4415"/>
    <w:rsid w:val="3883E83A"/>
    <w:rsid w:val="3889E089"/>
    <w:rsid w:val="3899BE97"/>
    <w:rsid w:val="3899E98D"/>
    <w:rsid w:val="38A0506A"/>
    <w:rsid w:val="38A39FA5"/>
    <w:rsid w:val="38A40B08"/>
    <w:rsid w:val="38B37D06"/>
    <w:rsid w:val="38BE6E5B"/>
    <w:rsid w:val="38C230B3"/>
    <w:rsid w:val="38C39258"/>
    <w:rsid w:val="38C69A91"/>
    <w:rsid w:val="38CD9DBC"/>
    <w:rsid w:val="38D12DF1"/>
    <w:rsid w:val="38D57E10"/>
    <w:rsid w:val="38D69346"/>
    <w:rsid w:val="38E07729"/>
    <w:rsid w:val="38E21C52"/>
    <w:rsid w:val="38E3DA28"/>
    <w:rsid w:val="38E5F389"/>
    <w:rsid w:val="38ED976F"/>
    <w:rsid w:val="38F0F34B"/>
    <w:rsid w:val="38F6DD5A"/>
    <w:rsid w:val="38FD7937"/>
    <w:rsid w:val="38FDF561"/>
    <w:rsid w:val="38FF0E68"/>
    <w:rsid w:val="390629A0"/>
    <w:rsid w:val="39071309"/>
    <w:rsid w:val="390AF312"/>
    <w:rsid w:val="3931FEAD"/>
    <w:rsid w:val="393366DB"/>
    <w:rsid w:val="393E6FF3"/>
    <w:rsid w:val="39482DBC"/>
    <w:rsid w:val="394F1546"/>
    <w:rsid w:val="3952009F"/>
    <w:rsid w:val="396AD1F1"/>
    <w:rsid w:val="397D6228"/>
    <w:rsid w:val="398375BB"/>
    <w:rsid w:val="398E6B29"/>
    <w:rsid w:val="399BE90A"/>
    <w:rsid w:val="39AB3D2B"/>
    <w:rsid w:val="39ADB3BC"/>
    <w:rsid w:val="39B12B8D"/>
    <w:rsid w:val="39B41B1C"/>
    <w:rsid w:val="39B5F8CC"/>
    <w:rsid w:val="39B7C2C3"/>
    <w:rsid w:val="39C2220A"/>
    <w:rsid w:val="39C725C8"/>
    <w:rsid w:val="39CAAC79"/>
    <w:rsid w:val="39D261D7"/>
    <w:rsid w:val="39D883B4"/>
    <w:rsid w:val="39E8DB3D"/>
    <w:rsid w:val="39FDFDE6"/>
    <w:rsid w:val="3A06903E"/>
    <w:rsid w:val="3A09C4A8"/>
    <w:rsid w:val="3A108771"/>
    <w:rsid w:val="3A17CB15"/>
    <w:rsid w:val="3A352A69"/>
    <w:rsid w:val="3A455F3C"/>
    <w:rsid w:val="3A4779C8"/>
    <w:rsid w:val="3A485ADF"/>
    <w:rsid w:val="3A544654"/>
    <w:rsid w:val="3A56D072"/>
    <w:rsid w:val="3A583FAB"/>
    <w:rsid w:val="3A5A69F9"/>
    <w:rsid w:val="3A5C0B7A"/>
    <w:rsid w:val="3A649F7D"/>
    <w:rsid w:val="3A6AF9D5"/>
    <w:rsid w:val="3A6D8F3A"/>
    <w:rsid w:val="3A713661"/>
    <w:rsid w:val="3A88EF5B"/>
    <w:rsid w:val="3A8B76DD"/>
    <w:rsid w:val="3A983591"/>
    <w:rsid w:val="3A9F1B3B"/>
    <w:rsid w:val="3AABA1F5"/>
    <w:rsid w:val="3AB6C871"/>
    <w:rsid w:val="3AC05EA8"/>
    <w:rsid w:val="3AC3034D"/>
    <w:rsid w:val="3AD42F6D"/>
    <w:rsid w:val="3ADB11BC"/>
    <w:rsid w:val="3AE0EE66"/>
    <w:rsid w:val="3AE1A65F"/>
    <w:rsid w:val="3AE28256"/>
    <w:rsid w:val="3AE746E3"/>
    <w:rsid w:val="3AF75F98"/>
    <w:rsid w:val="3AF86009"/>
    <w:rsid w:val="3AFBD79E"/>
    <w:rsid w:val="3AFEF1A8"/>
    <w:rsid w:val="3B043AF7"/>
    <w:rsid w:val="3B04A589"/>
    <w:rsid w:val="3B0D9B74"/>
    <w:rsid w:val="3B101CE6"/>
    <w:rsid w:val="3B110455"/>
    <w:rsid w:val="3B157BAE"/>
    <w:rsid w:val="3B214582"/>
    <w:rsid w:val="3B381ECF"/>
    <w:rsid w:val="3B43A57B"/>
    <w:rsid w:val="3B49AA2C"/>
    <w:rsid w:val="3B4A92BA"/>
    <w:rsid w:val="3B53C601"/>
    <w:rsid w:val="3B5479C6"/>
    <w:rsid w:val="3B56C020"/>
    <w:rsid w:val="3B68F2D2"/>
    <w:rsid w:val="3B6B8C43"/>
    <w:rsid w:val="3B703BEB"/>
    <w:rsid w:val="3B77812D"/>
    <w:rsid w:val="3B862E75"/>
    <w:rsid w:val="3B89C125"/>
    <w:rsid w:val="3B93DED3"/>
    <w:rsid w:val="3B95C4F9"/>
    <w:rsid w:val="3B9B34CC"/>
    <w:rsid w:val="3BA78308"/>
    <w:rsid w:val="3BAA9C1E"/>
    <w:rsid w:val="3BAF7A19"/>
    <w:rsid w:val="3BB0D608"/>
    <w:rsid w:val="3BB1FF71"/>
    <w:rsid w:val="3BB9DF44"/>
    <w:rsid w:val="3BC5A0AF"/>
    <w:rsid w:val="3BC75B8E"/>
    <w:rsid w:val="3BC99382"/>
    <w:rsid w:val="3BCC5002"/>
    <w:rsid w:val="3BCCD8DF"/>
    <w:rsid w:val="3BD015D3"/>
    <w:rsid w:val="3BD18777"/>
    <w:rsid w:val="3BD86452"/>
    <w:rsid w:val="3BD90F4E"/>
    <w:rsid w:val="3BD9723D"/>
    <w:rsid w:val="3BF06570"/>
    <w:rsid w:val="3BF3234C"/>
    <w:rsid w:val="3BF3C15D"/>
    <w:rsid w:val="3BF59D26"/>
    <w:rsid w:val="3BFBB34F"/>
    <w:rsid w:val="3BFD18DC"/>
    <w:rsid w:val="3C0DD022"/>
    <w:rsid w:val="3C0F5155"/>
    <w:rsid w:val="3C1378AF"/>
    <w:rsid w:val="3C1968ED"/>
    <w:rsid w:val="3C1D944B"/>
    <w:rsid w:val="3C2B1DFB"/>
    <w:rsid w:val="3C2C802B"/>
    <w:rsid w:val="3C31A454"/>
    <w:rsid w:val="3C380483"/>
    <w:rsid w:val="3C41291B"/>
    <w:rsid w:val="3C516176"/>
    <w:rsid w:val="3C5377B3"/>
    <w:rsid w:val="3C543E02"/>
    <w:rsid w:val="3C67612A"/>
    <w:rsid w:val="3C710C61"/>
    <w:rsid w:val="3C72B16C"/>
    <w:rsid w:val="3C77D537"/>
    <w:rsid w:val="3C922282"/>
    <w:rsid w:val="3CA00B58"/>
    <w:rsid w:val="3CA9C8B9"/>
    <w:rsid w:val="3CAE0651"/>
    <w:rsid w:val="3CCF4B90"/>
    <w:rsid w:val="3CD62BF8"/>
    <w:rsid w:val="3CD7B917"/>
    <w:rsid w:val="3CE15C9A"/>
    <w:rsid w:val="3CE6CE48"/>
    <w:rsid w:val="3CE8A470"/>
    <w:rsid w:val="3CE91221"/>
    <w:rsid w:val="3CEFF95A"/>
    <w:rsid w:val="3CF09D9E"/>
    <w:rsid w:val="3CF898CA"/>
    <w:rsid w:val="3CF91A77"/>
    <w:rsid w:val="3CF9B70B"/>
    <w:rsid w:val="3D06AA5E"/>
    <w:rsid w:val="3D0B4B12"/>
    <w:rsid w:val="3D1C417F"/>
    <w:rsid w:val="3D26C6BA"/>
    <w:rsid w:val="3D2DFAC3"/>
    <w:rsid w:val="3D2EFFD6"/>
    <w:rsid w:val="3D32A35E"/>
    <w:rsid w:val="3D361B8E"/>
    <w:rsid w:val="3D3F15D3"/>
    <w:rsid w:val="3D430391"/>
    <w:rsid w:val="3D48189C"/>
    <w:rsid w:val="3D4DD74D"/>
    <w:rsid w:val="3D58F16C"/>
    <w:rsid w:val="3D5C2006"/>
    <w:rsid w:val="3D5DAFBB"/>
    <w:rsid w:val="3D614202"/>
    <w:rsid w:val="3D7369C4"/>
    <w:rsid w:val="3D7C0210"/>
    <w:rsid w:val="3D7F7177"/>
    <w:rsid w:val="3D945B5B"/>
    <w:rsid w:val="3D9C1236"/>
    <w:rsid w:val="3D9E8456"/>
    <w:rsid w:val="3DA9A083"/>
    <w:rsid w:val="3DAA7F02"/>
    <w:rsid w:val="3DB58001"/>
    <w:rsid w:val="3DC05469"/>
    <w:rsid w:val="3DC33C3A"/>
    <w:rsid w:val="3DCD68BA"/>
    <w:rsid w:val="3DD05439"/>
    <w:rsid w:val="3DD6FCE1"/>
    <w:rsid w:val="3DDA7E83"/>
    <w:rsid w:val="3DE0163A"/>
    <w:rsid w:val="3DE342B7"/>
    <w:rsid w:val="3DE7D856"/>
    <w:rsid w:val="3DED31D7"/>
    <w:rsid w:val="3E0275EC"/>
    <w:rsid w:val="3E1AA896"/>
    <w:rsid w:val="3E1CEE4D"/>
    <w:rsid w:val="3E233224"/>
    <w:rsid w:val="3E292C23"/>
    <w:rsid w:val="3E339EC7"/>
    <w:rsid w:val="3E34C250"/>
    <w:rsid w:val="3E3A31C9"/>
    <w:rsid w:val="3E411FDB"/>
    <w:rsid w:val="3E535011"/>
    <w:rsid w:val="3E5A460B"/>
    <w:rsid w:val="3E695FA0"/>
    <w:rsid w:val="3E6E533D"/>
    <w:rsid w:val="3E6F8492"/>
    <w:rsid w:val="3E75DA04"/>
    <w:rsid w:val="3E794F89"/>
    <w:rsid w:val="3E7A48BB"/>
    <w:rsid w:val="3E829EA9"/>
    <w:rsid w:val="3E8754B2"/>
    <w:rsid w:val="3E8E895E"/>
    <w:rsid w:val="3E8FCA87"/>
    <w:rsid w:val="3E943AFB"/>
    <w:rsid w:val="3EA6E725"/>
    <w:rsid w:val="3EAF31F4"/>
    <w:rsid w:val="3EC0109B"/>
    <w:rsid w:val="3ECC176D"/>
    <w:rsid w:val="3ED1B086"/>
    <w:rsid w:val="3ED7BE8A"/>
    <w:rsid w:val="3EDC8D56"/>
    <w:rsid w:val="3EF808EE"/>
    <w:rsid w:val="3EF94C63"/>
    <w:rsid w:val="3EFBCC8A"/>
    <w:rsid w:val="3EFD81DF"/>
    <w:rsid w:val="3EFDC1AE"/>
    <w:rsid w:val="3EFE36A1"/>
    <w:rsid w:val="3F08A59A"/>
    <w:rsid w:val="3F0FF432"/>
    <w:rsid w:val="3F12B7A9"/>
    <w:rsid w:val="3F1362EB"/>
    <w:rsid w:val="3F183592"/>
    <w:rsid w:val="3F193130"/>
    <w:rsid w:val="3F1D67E6"/>
    <w:rsid w:val="3F32820F"/>
    <w:rsid w:val="3F32ACA4"/>
    <w:rsid w:val="3F389425"/>
    <w:rsid w:val="3F3BE800"/>
    <w:rsid w:val="3F441E61"/>
    <w:rsid w:val="3F49FF53"/>
    <w:rsid w:val="3F4AC68E"/>
    <w:rsid w:val="3F4D52D5"/>
    <w:rsid w:val="3F5229FF"/>
    <w:rsid w:val="3F52E13F"/>
    <w:rsid w:val="3F5D50D6"/>
    <w:rsid w:val="3F5E3040"/>
    <w:rsid w:val="3F612B6C"/>
    <w:rsid w:val="3F64389F"/>
    <w:rsid w:val="3F69A0E4"/>
    <w:rsid w:val="3F6E5478"/>
    <w:rsid w:val="3F71FBA4"/>
    <w:rsid w:val="3F803A38"/>
    <w:rsid w:val="3F927AEF"/>
    <w:rsid w:val="3F97515C"/>
    <w:rsid w:val="3F9D988D"/>
    <w:rsid w:val="3F9DA26A"/>
    <w:rsid w:val="3FA04948"/>
    <w:rsid w:val="3FA670E6"/>
    <w:rsid w:val="3FC12FAC"/>
    <w:rsid w:val="3FC76D92"/>
    <w:rsid w:val="3FC8E5D8"/>
    <w:rsid w:val="3FCB94A5"/>
    <w:rsid w:val="3FD2AE5F"/>
    <w:rsid w:val="3FDD1882"/>
    <w:rsid w:val="3FE24E69"/>
    <w:rsid w:val="3FE8BE7D"/>
    <w:rsid w:val="3FF0F19B"/>
    <w:rsid w:val="3FF52852"/>
    <w:rsid w:val="3FFB7F81"/>
    <w:rsid w:val="400229AD"/>
    <w:rsid w:val="40027046"/>
    <w:rsid w:val="40052861"/>
    <w:rsid w:val="40202056"/>
    <w:rsid w:val="40208840"/>
    <w:rsid w:val="402C2CB2"/>
    <w:rsid w:val="40393411"/>
    <w:rsid w:val="40433153"/>
    <w:rsid w:val="40470CDF"/>
    <w:rsid w:val="4047FDF5"/>
    <w:rsid w:val="404AFEC0"/>
    <w:rsid w:val="404D1E00"/>
    <w:rsid w:val="4051465C"/>
    <w:rsid w:val="4051EA38"/>
    <w:rsid w:val="4052F614"/>
    <w:rsid w:val="405496FB"/>
    <w:rsid w:val="4058EBF5"/>
    <w:rsid w:val="405D43DA"/>
    <w:rsid w:val="40627EA0"/>
    <w:rsid w:val="4065F7CA"/>
    <w:rsid w:val="406656EF"/>
    <w:rsid w:val="40681A52"/>
    <w:rsid w:val="4075D1C2"/>
    <w:rsid w:val="407965B4"/>
    <w:rsid w:val="407F642A"/>
    <w:rsid w:val="4081370C"/>
    <w:rsid w:val="408F827C"/>
    <w:rsid w:val="4090F091"/>
    <w:rsid w:val="4092CCF3"/>
    <w:rsid w:val="40937FA1"/>
    <w:rsid w:val="409FBAFB"/>
    <w:rsid w:val="409FC3C9"/>
    <w:rsid w:val="40A51F3E"/>
    <w:rsid w:val="40A58DB2"/>
    <w:rsid w:val="40B30A3B"/>
    <w:rsid w:val="40BEA6C1"/>
    <w:rsid w:val="40BED60F"/>
    <w:rsid w:val="40D5B44F"/>
    <w:rsid w:val="40EDFA60"/>
    <w:rsid w:val="40F21D0E"/>
    <w:rsid w:val="40F59385"/>
    <w:rsid w:val="40FD43F4"/>
    <w:rsid w:val="4107FB1F"/>
    <w:rsid w:val="4108615B"/>
    <w:rsid w:val="410B9B05"/>
    <w:rsid w:val="41154EA7"/>
    <w:rsid w:val="411828EB"/>
    <w:rsid w:val="41206B25"/>
    <w:rsid w:val="413211BE"/>
    <w:rsid w:val="4145A384"/>
    <w:rsid w:val="4146F4CC"/>
    <w:rsid w:val="414A39F0"/>
    <w:rsid w:val="414AC75B"/>
    <w:rsid w:val="414F24A1"/>
    <w:rsid w:val="414FB479"/>
    <w:rsid w:val="4150270F"/>
    <w:rsid w:val="415576F0"/>
    <w:rsid w:val="41651772"/>
    <w:rsid w:val="4176CDF0"/>
    <w:rsid w:val="4177151F"/>
    <w:rsid w:val="41797A1A"/>
    <w:rsid w:val="418C5193"/>
    <w:rsid w:val="41923982"/>
    <w:rsid w:val="41979686"/>
    <w:rsid w:val="419EBD4C"/>
    <w:rsid w:val="41A2DBAA"/>
    <w:rsid w:val="41A9DFDF"/>
    <w:rsid w:val="41B20227"/>
    <w:rsid w:val="41C534BF"/>
    <w:rsid w:val="41D4B741"/>
    <w:rsid w:val="41D99F72"/>
    <w:rsid w:val="41DFE55B"/>
    <w:rsid w:val="41E02BBE"/>
    <w:rsid w:val="41E7DED3"/>
    <w:rsid w:val="41E8080B"/>
    <w:rsid w:val="41F0E473"/>
    <w:rsid w:val="41F1AA0D"/>
    <w:rsid w:val="42068710"/>
    <w:rsid w:val="420EDB98"/>
    <w:rsid w:val="4211DD03"/>
    <w:rsid w:val="4212006B"/>
    <w:rsid w:val="42138492"/>
    <w:rsid w:val="42148B90"/>
    <w:rsid w:val="421895D5"/>
    <w:rsid w:val="42256F2A"/>
    <w:rsid w:val="4227CEC9"/>
    <w:rsid w:val="4228406A"/>
    <w:rsid w:val="422C119D"/>
    <w:rsid w:val="4247A279"/>
    <w:rsid w:val="42516C00"/>
    <w:rsid w:val="425DDE24"/>
    <w:rsid w:val="425EFA10"/>
    <w:rsid w:val="4286E169"/>
    <w:rsid w:val="4288F124"/>
    <w:rsid w:val="429FAE92"/>
    <w:rsid w:val="42A3A803"/>
    <w:rsid w:val="42A7C624"/>
    <w:rsid w:val="42BCD060"/>
    <w:rsid w:val="42C1DF23"/>
    <w:rsid w:val="42C33FA4"/>
    <w:rsid w:val="42C73995"/>
    <w:rsid w:val="42C7CA1D"/>
    <w:rsid w:val="42C81975"/>
    <w:rsid w:val="42CF3E23"/>
    <w:rsid w:val="42CF8E45"/>
    <w:rsid w:val="42D34CCB"/>
    <w:rsid w:val="42D8EF1D"/>
    <w:rsid w:val="42D9EC02"/>
    <w:rsid w:val="42E10ADE"/>
    <w:rsid w:val="42E943BC"/>
    <w:rsid w:val="42EEDFFB"/>
    <w:rsid w:val="42F15A50"/>
    <w:rsid w:val="42F2483A"/>
    <w:rsid w:val="4300E7D3"/>
    <w:rsid w:val="43032983"/>
    <w:rsid w:val="4314C91D"/>
    <w:rsid w:val="43161D06"/>
    <w:rsid w:val="431B72DF"/>
    <w:rsid w:val="431D3405"/>
    <w:rsid w:val="4323448B"/>
    <w:rsid w:val="43239F20"/>
    <w:rsid w:val="432C451F"/>
    <w:rsid w:val="432C8770"/>
    <w:rsid w:val="432C9F32"/>
    <w:rsid w:val="432ED545"/>
    <w:rsid w:val="43321E71"/>
    <w:rsid w:val="4335C437"/>
    <w:rsid w:val="4343F096"/>
    <w:rsid w:val="43575663"/>
    <w:rsid w:val="435C1E43"/>
    <w:rsid w:val="4363F7DA"/>
    <w:rsid w:val="4369E75B"/>
    <w:rsid w:val="436EC888"/>
    <w:rsid w:val="43787A7E"/>
    <w:rsid w:val="43793BC3"/>
    <w:rsid w:val="43795B4B"/>
    <w:rsid w:val="437AF58B"/>
    <w:rsid w:val="437FD72B"/>
    <w:rsid w:val="438A5014"/>
    <w:rsid w:val="43943160"/>
    <w:rsid w:val="439449F6"/>
    <w:rsid w:val="4395953A"/>
    <w:rsid w:val="43976AF6"/>
    <w:rsid w:val="439CCA80"/>
    <w:rsid w:val="439D988C"/>
    <w:rsid w:val="439F61CC"/>
    <w:rsid w:val="43A1D02F"/>
    <w:rsid w:val="43ABFBA9"/>
    <w:rsid w:val="43AEBD97"/>
    <w:rsid w:val="43B6D444"/>
    <w:rsid w:val="43C48BF2"/>
    <w:rsid w:val="43CA3F6B"/>
    <w:rsid w:val="43CD376B"/>
    <w:rsid w:val="43D1E3CD"/>
    <w:rsid w:val="43D283A8"/>
    <w:rsid w:val="43D394E3"/>
    <w:rsid w:val="43DE7673"/>
    <w:rsid w:val="43E36CDD"/>
    <w:rsid w:val="43E67FF7"/>
    <w:rsid w:val="43EE7720"/>
    <w:rsid w:val="43F198CB"/>
    <w:rsid w:val="43FEE9CC"/>
    <w:rsid w:val="43FF4E57"/>
    <w:rsid w:val="440E51B6"/>
    <w:rsid w:val="441C344D"/>
    <w:rsid w:val="441F0F02"/>
    <w:rsid w:val="442125F7"/>
    <w:rsid w:val="4426CD93"/>
    <w:rsid w:val="44270AFC"/>
    <w:rsid w:val="443DDA58"/>
    <w:rsid w:val="44407F4D"/>
    <w:rsid w:val="44416352"/>
    <w:rsid w:val="444765EA"/>
    <w:rsid w:val="444B0EA5"/>
    <w:rsid w:val="4451FC70"/>
    <w:rsid w:val="4455A811"/>
    <w:rsid w:val="44587288"/>
    <w:rsid w:val="446D7D90"/>
    <w:rsid w:val="446ED0D5"/>
    <w:rsid w:val="447411FA"/>
    <w:rsid w:val="4476E8FE"/>
    <w:rsid w:val="4488D3B9"/>
    <w:rsid w:val="448CA47C"/>
    <w:rsid w:val="449509F9"/>
    <w:rsid w:val="44AC4932"/>
    <w:rsid w:val="44B866E3"/>
    <w:rsid w:val="44BEAE0A"/>
    <w:rsid w:val="44BF6F81"/>
    <w:rsid w:val="44C1F8A3"/>
    <w:rsid w:val="44C8E793"/>
    <w:rsid w:val="44CBDBF0"/>
    <w:rsid w:val="44D522C8"/>
    <w:rsid w:val="44D8D6C1"/>
    <w:rsid w:val="44D9B99C"/>
    <w:rsid w:val="44DA691C"/>
    <w:rsid w:val="44E80664"/>
    <w:rsid w:val="44ED19F5"/>
    <w:rsid w:val="44EE51BA"/>
    <w:rsid w:val="44EE96C0"/>
    <w:rsid w:val="44FC046C"/>
    <w:rsid w:val="44FD77AD"/>
    <w:rsid w:val="44FEF857"/>
    <w:rsid w:val="450EEEB4"/>
    <w:rsid w:val="450F6341"/>
    <w:rsid w:val="451629C2"/>
    <w:rsid w:val="4516EEF1"/>
    <w:rsid w:val="45173508"/>
    <w:rsid w:val="45196799"/>
    <w:rsid w:val="451BA78C"/>
    <w:rsid w:val="4523F756"/>
    <w:rsid w:val="45265FFA"/>
    <w:rsid w:val="4528FE3E"/>
    <w:rsid w:val="452A752F"/>
    <w:rsid w:val="4530AA47"/>
    <w:rsid w:val="45310735"/>
    <w:rsid w:val="45317449"/>
    <w:rsid w:val="45328F5E"/>
    <w:rsid w:val="453A0BBA"/>
    <w:rsid w:val="4542FF53"/>
    <w:rsid w:val="45439701"/>
    <w:rsid w:val="454A0498"/>
    <w:rsid w:val="4556555B"/>
    <w:rsid w:val="455A6D28"/>
    <w:rsid w:val="455B0C9E"/>
    <w:rsid w:val="455F890A"/>
    <w:rsid w:val="45626B42"/>
    <w:rsid w:val="456AF73D"/>
    <w:rsid w:val="456EA3D9"/>
    <w:rsid w:val="457FDDA7"/>
    <w:rsid w:val="4583526F"/>
    <w:rsid w:val="458E6698"/>
    <w:rsid w:val="4590219F"/>
    <w:rsid w:val="45978384"/>
    <w:rsid w:val="459DE767"/>
    <w:rsid w:val="45A09FA1"/>
    <w:rsid w:val="45B380EC"/>
    <w:rsid w:val="45B4A73A"/>
    <w:rsid w:val="45B5780C"/>
    <w:rsid w:val="45B82C45"/>
    <w:rsid w:val="45B9E779"/>
    <w:rsid w:val="45BD85C9"/>
    <w:rsid w:val="45C04981"/>
    <w:rsid w:val="45D355DD"/>
    <w:rsid w:val="45D3E45E"/>
    <w:rsid w:val="45E52EC7"/>
    <w:rsid w:val="45EABA05"/>
    <w:rsid w:val="45EBFB4F"/>
    <w:rsid w:val="45FA6585"/>
    <w:rsid w:val="4601F9DC"/>
    <w:rsid w:val="461453C1"/>
    <w:rsid w:val="46148641"/>
    <w:rsid w:val="461C963F"/>
    <w:rsid w:val="461CAFDC"/>
    <w:rsid w:val="4620B3A1"/>
    <w:rsid w:val="46239F2F"/>
    <w:rsid w:val="4635BC19"/>
    <w:rsid w:val="46422841"/>
    <w:rsid w:val="46457C77"/>
    <w:rsid w:val="46529F63"/>
    <w:rsid w:val="465AAA13"/>
    <w:rsid w:val="46609D47"/>
    <w:rsid w:val="4660F638"/>
    <w:rsid w:val="466115F4"/>
    <w:rsid w:val="46639A88"/>
    <w:rsid w:val="46648C0D"/>
    <w:rsid w:val="466B1477"/>
    <w:rsid w:val="466B3D6F"/>
    <w:rsid w:val="466BD367"/>
    <w:rsid w:val="466C3BFE"/>
    <w:rsid w:val="466F99D7"/>
    <w:rsid w:val="46742E23"/>
    <w:rsid w:val="4676A81E"/>
    <w:rsid w:val="4686A7B5"/>
    <w:rsid w:val="46872818"/>
    <w:rsid w:val="468A12FB"/>
    <w:rsid w:val="468AE388"/>
    <w:rsid w:val="4692FD74"/>
    <w:rsid w:val="4699590A"/>
    <w:rsid w:val="46A94B42"/>
    <w:rsid w:val="46AAC2F4"/>
    <w:rsid w:val="46AE3F98"/>
    <w:rsid w:val="46B3C5C6"/>
    <w:rsid w:val="46BCCB4A"/>
    <w:rsid w:val="46CEF5D7"/>
    <w:rsid w:val="46D9F833"/>
    <w:rsid w:val="46E7D388"/>
    <w:rsid w:val="46EEE33B"/>
    <w:rsid w:val="46F0D218"/>
    <w:rsid w:val="46F1C2DB"/>
    <w:rsid w:val="46F82E71"/>
    <w:rsid w:val="46FA8136"/>
    <w:rsid w:val="470798BD"/>
    <w:rsid w:val="470984B7"/>
    <w:rsid w:val="470BC285"/>
    <w:rsid w:val="470E451D"/>
    <w:rsid w:val="470F054D"/>
    <w:rsid w:val="47198995"/>
    <w:rsid w:val="471CBD95"/>
    <w:rsid w:val="471F1248"/>
    <w:rsid w:val="47224BBF"/>
    <w:rsid w:val="4723FDE5"/>
    <w:rsid w:val="4726814E"/>
    <w:rsid w:val="4733113F"/>
    <w:rsid w:val="47416E29"/>
    <w:rsid w:val="4753D50F"/>
    <w:rsid w:val="47699560"/>
    <w:rsid w:val="476A8841"/>
    <w:rsid w:val="477C22C0"/>
    <w:rsid w:val="477CCEEA"/>
    <w:rsid w:val="4783CC43"/>
    <w:rsid w:val="478559AB"/>
    <w:rsid w:val="4788E1D3"/>
    <w:rsid w:val="4793B2A5"/>
    <w:rsid w:val="4797C489"/>
    <w:rsid w:val="47A27214"/>
    <w:rsid w:val="47A29758"/>
    <w:rsid w:val="47A91772"/>
    <w:rsid w:val="47B1DD11"/>
    <w:rsid w:val="47B2DB89"/>
    <w:rsid w:val="47B46788"/>
    <w:rsid w:val="47BB85F3"/>
    <w:rsid w:val="47BD4471"/>
    <w:rsid w:val="47C22AC9"/>
    <w:rsid w:val="47C2C5C4"/>
    <w:rsid w:val="47DBC6DD"/>
    <w:rsid w:val="47DED857"/>
    <w:rsid w:val="47E22475"/>
    <w:rsid w:val="47EB76D9"/>
    <w:rsid w:val="47EF7FCD"/>
    <w:rsid w:val="47F10F11"/>
    <w:rsid w:val="47F78AFC"/>
    <w:rsid w:val="48062C5F"/>
    <w:rsid w:val="4807A3C8"/>
    <w:rsid w:val="480F7195"/>
    <w:rsid w:val="4810E38B"/>
    <w:rsid w:val="48115E83"/>
    <w:rsid w:val="481209DE"/>
    <w:rsid w:val="4818E610"/>
    <w:rsid w:val="481F4BA6"/>
    <w:rsid w:val="481F50E5"/>
    <w:rsid w:val="482E12E8"/>
    <w:rsid w:val="483EC78A"/>
    <w:rsid w:val="4846A56F"/>
    <w:rsid w:val="485C7D48"/>
    <w:rsid w:val="486F56ED"/>
    <w:rsid w:val="4881A55A"/>
    <w:rsid w:val="4882C3B8"/>
    <w:rsid w:val="488A4567"/>
    <w:rsid w:val="488CA745"/>
    <w:rsid w:val="48A792E6"/>
    <w:rsid w:val="48B5538C"/>
    <w:rsid w:val="48B88DF6"/>
    <w:rsid w:val="48BA6DE0"/>
    <w:rsid w:val="48BCA054"/>
    <w:rsid w:val="48BF3D7B"/>
    <w:rsid w:val="48C5F6B9"/>
    <w:rsid w:val="48C8E1F7"/>
    <w:rsid w:val="48C9643F"/>
    <w:rsid w:val="48CBFEEF"/>
    <w:rsid w:val="48D23383"/>
    <w:rsid w:val="48DF766B"/>
    <w:rsid w:val="48E04EB8"/>
    <w:rsid w:val="48E37E85"/>
    <w:rsid w:val="48F2F43B"/>
    <w:rsid w:val="48F5F11A"/>
    <w:rsid w:val="48FBCE12"/>
    <w:rsid w:val="490673E3"/>
    <w:rsid w:val="491126B8"/>
    <w:rsid w:val="491686FD"/>
    <w:rsid w:val="491955F3"/>
    <w:rsid w:val="491CC8CD"/>
    <w:rsid w:val="492BA5EA"/>
    <w:rsid w:val="49435313"/>
    <w:rsid w:val="494C11DA"/>
    <w:rsid w:val="494F398C"/>
    <w:rsid w:val="49539B08"/>
    <w:rsid w:val="49578DDA"/>
    <w:rsid w:val="49643B59"/>
    <w:rsid w:val="49661F79"/>
    <w:rsid w:val="496DAF9F"/>
    <w:rsid w:val="497C2C39"/>
    <w:rsid w:val="4999FE6C"/>
    <w:rsid w:val="499B16D1"/>
    <w:rsid w:val="49A2536E"/>
    <w:rsid w:val="49ADDA3F"/>
    <w:rsid w:val="49B7D16F"/>
    <w:rsid w:val="49BE08F0"/>
    <w:rsid w:val="49C12328"/>
    <w:rsid w:val="49D1DBFB"/>
    <w:rsid w:val="49D3BDB0"/>
    <w:rsid w:val="49D6BA13"/>
    <w:rsid w:val="49D7DEF5"/>
    <w:rsid w:val="49DA0A76"/>
    <w:rsid w:val="49DF6E6A"/>
    <w:rsid w:val="49ED5EEB"/>
    <w:rsid w:val="49EFF14C"/>
    <w:rsid w:val="49F74686"/>
    <w:rsid w:val="49FE854E"/>
    <w:rsid w:val="4A04D6FA"/>
    <w:rsid w:val="4A062228"/>
    <w:rsid w:val="4A1198F5"/>
    <w:rsid w:val="4A140EA3"/>
    <w:rsid w:val="4A1E069F"/>
    <w:rsid w:val="4A1E9813"/>
    <w:rsid w:val="4A36463B"/>
    <w:rsid w:val="4A3D7780"/>
    <w:rsid w:val="4A3E9350"/>
    <w:rsid w:val="4A41500F"/>
    <w:rsid w:val="4A42FDE4"/>
    <w:rsid w:val="4A52FAF1"/>
    <w:rsid w:val="4A545E57"/>
    <w:rsid w:val="4A5EA998"/>
    <w:rsid w:val="4A6212CB"/>
    <w:rsid w:val="4A7149EF"/>
    <w:rsid w:val="4A7D0021"/>
    <w:rsid w:val="4A7F8168"/>
    <w:rsid w:val="4A8F4996"/>
    <w:rsid w:val="4A9CF9A4"/>
    <w:rsid w:val="4AA3EE46"/>
    <w:rsid w:val="4AA46700"/>
    <w:rsid w:val="4AACA7A2"/>
    <w:rsid w:val="4AB7DAE8"/>
    <w:rsid w:val="4AC00C39"/>
    <w:rsid w:val="4ACE3F0A"/>
    <w:rsid w:val="4AD3E632"/>
    <w:rsid w:val="4AE19C63"/>
    <w:rsid w:val="4AE330D9"/>
    <w:rsid w:val="4AEAE122"/>
    <w:rsid w:val="4AECAD21"/>
    <w:rsid w:val="4AF026F0"/>
    <w:rsid w:val="4AF06FA1"/>
    <w:rsid w:val="4AFBAD5E"/>
    <w:rsid w:val="4AFC7107"/>
    <w:rsid w:val="4B00DE8C"/>
    <w:rsid w:val="4B13D7D0"/>
    <w:rsid w:val="4B19B846"/>
    <w:rsid w:val="4B1E917B"/>
    <w:rsid w:val="4B20DE03"/>
    <w:rsid w:val="4B2B58F4"/>
    <w:rsid w:val="4B3CD0E5"/>
    <w:rsid w:val="4B4040A6"/>
    <w:rsid w:val="4B4212A5"/>
    <w:rsid w:val="4B4CC9DA"/>
    <w:rsid w:val="4B50F3A4"/>
    <w:rsid w:val="4B55E162"/>
    <w:rsid w:val="4B688749"/>
    <w:rsid w:val="4B6D09BE"/>
    <w:rsid w:val="4B7285E1"/>
    <w:rsid w:val="4B812C7B"/>
    <w:rsid w:val="4B8D9724"/>
    <w:rsid w:val="4B99A961"/>
    <w:rsid w:val="4B9A1A41"/>
    <w:rsid w:val="4B9BA828"/>
    <w:rsid w:val="4B9DB2D8"/>
    <w:rsid w:val="4BA21C4E"/>
    <w:rsid w:val="4BAABF3B"/>
    <w:rsid w:val="4BAFAD2E"/>
    <w:rsid w:val="4BB7CD3D"/>
    <w:rsid w:val="4BC48383"/>
    <w:rsid w:val="4BD1B3A0"/>
    <w:rsid w:val="4BD7C60C"/>
    <w:rsid w:val="4BDF0152"/>
    <w:rsid w:val="4BDFDC9F"/>
    <w:rsid w:val="4BE238E3"/>
    <w:rsid w:val="4BE50696"/>
    <w:rsid w:val="4BEDAA07"/>
    <w:rsid w:val="4BF209DF"/>
    <w:rsid w:val="4BF4CA77"/>
    <w:rsid w:val="4BF6B803"/>
    <w:rsid w:val="4BF92837"/>
    <w:rsid w:val="4BFD5949"/>
    <w:rsid w:val="4C047A57"/>
    <w:rsid w:val="4C0485A1"/>
    <w:rsid w:val="4C0AD950"/>
    <w:rsid w:val="4C27DA28"/>
    <w:rsid w:val="4C286CB7"/>
    <w:rsid w:val="4C29A098"/>
    <w:rsid w:val="4C2B5F46"/>
    <w:rsid w:val="4C39B40F"/>
    <w:rsid w:val="4C3DF665"/>
    <w:rsid w:val="4C403761"/>
    <w:rsid w:val="4C552CB8"/>
    <w:rsid w:val="4C580712"/>
    <w:rsid w:val="4C59B3DB"/>
    <w:rsid w:val="4C5A6DCF"/>
    <w:rsid w:val="4C5C63A2"/>
    <w:rsid w:val="4C5CE1AB"/>
    <w:rsid w:val="4C5DF043"/>
    <w:rsid w:val="4C5FEFAB"/>
    <w:rsid w:val="4C66C775"/>
    <w:rsid w:val="4C677D65"/>
    <w:rsid w:val="4C705632"/>
    <w:rsid w:val="4C7D52B9"/>
    <w:rsid w:val="4C82B304"/>
    <w:rsid w:val="4C877BDE"/>
    <w:rsid w:val="4C93198A"/>
    <w:rsid w:val="4C9446B6"/>
    <w:rsid w:val="4C94CEE7"/>
    <w:rsid w:val="4CA24F47"/>
    <w:rsid w:val="4CA5DCB4"/>
    <w:rsid w:val="4CA600CE"/>
    <w:rsid w:val="4CA6E5CB"/>
    <w:rsid w:val="4CA83D8E"/>
    <w:rsid w:val="4CAD61F4"/>
    <w:rsid w:val="4CBB7347"/>
    <w:rsid w:val="4CBD58CA"/>
    <w:rsid w:val="4CC078FD"/>
    <w:rsid w:val="4CC25525"/>
    <w:rsid w:val="4CD12161"/>
    <w:rsid w:val="4CD9E631"/>
    <w:rsid w:val="4CDB2DC5"/>
    <w:rsid w:val="4CDF4A9A"/>
    <w:rsid w:val="4CE89A3B"/>
    <w:rsid w:val="4CF079A0"/>
    <w:rsid w:val="4CFEE8D4"/>
    <w:rsid w:val="4D06D882"/>
    <w:rsid w:val="4D073486"/>
    <w:rsid w:val="4D0B61E3"/>
    <w:rsid w:val="4D14BDE6"/>
    <w:rsid w:val="4D27CB8F"/>
    <w:rsid w:val="4D284F80"/>
    <w:rsid w:val="4D309498"/>
    <w:rsid w:val="4D3D6883"/>
    <w:rsid w:val="4D3F5A29"/>
    <w:rsid w:val="4D489C70"/>
    <w:rsid w:val="4D4EACF7"/>
    <w:rsid w:val="4D51F026"/>
    <w:rsid w:val="4D52344E"/>
    <w:rsid w:val="4D5C9DDB"/>
    <w:rsid w:val="4D5E24BF"/>
    <w:rsid w:val="4D648E9C"/>
    <w:rsid w:val="4D66A267"/>
    <w:rsid w:val="4D69B83A"/>
    <w:rsid w:val="4D6A0B41"/>
    <w:rsid w:val="4D6A5784"/>
    <w:rsid w:val="4D6B750E"/>
    <w:rsid w:val="4D6D01B6"/>
    <w:rsid w:val="4D72BBBC"/>
    <w:rsid w:val="4D7AF713"/>
    <w:rsid w:val="4D7D4652"/>
    <w:rsid w:val="4D9602CD"/>
    <w:rsid w:val="4D9B666D"/>
    <w:rsid w:val="4DA5B6F8"/>
    <w:rsid w:val="4DAF4FDA"/>
    <w:rsid w:val="4DB66E3A"/>
    <w:rsid w:val="4DBDAE79"/>
    <w:rsid w:val="4DCE7FD7"/>
    <w:rsid w:val="4DDB4C5D"/>
    <w:rsid w:val="4DEDF38D"/>
    <w:rsid w:val="4DF347CD"/>
    <w:rsid w:val="4E05F923"/>
    <w:rsid w:val="4E06EFD5"/>
    <w:rsid w:val="4E073490"/>
    <w:rsid w:val="4E0FAB62"/>
    <w:rsid w:val="4E1765D5"/>
    <w:rsid w:val="4E1B9C3E"/>
    <w:rsid w:val="4E1C8F09"/>
    <w:rsid w:val="4E1E623E"/>
    <w:rsid w:val="4E2563E5"/>
    <w:rsid w:val="4E27D316"/>
    <w:rsid w:val="4E3C43A7"/>
    <w:rsid w:val="4E3E1C4C"/>
    <w:rsid w:val="4E42B62C"/>
    <w:rsid w:val="4E4B0B69"/>
    <w:rsid w:val="4E4D0E00"/>
    <w:rsid w:val="4E50533C"/>
    <w:rsid w:val="4E56072E"/>
    <w:rsid w:val="4E5A7170"/>
    <w:rsid w:val="4E665B8C"/>
    <w:rsid w:val="4E7851B6"/>
    <w:rsid w:val="4E91BD60"/>
    <w:rsid w:val="4EA101C4"/>
    <w:rsid w:val="4EA3C82D"/>
    <w:rsid w:val="4EB846E7"/>
    <w:rsid w:val="4EBEE25F"/>
    <w:rsid w:val="4ECF788B"/>
    <w:rsid w:val="4EDAAFCA"/>
    <w:rsid w:val="4EE6C828"/>
    <w:rsid w:val="4EED608F"/>
    <w:rsid w:val="4EED72F7"/>
    <w:rsid w:val="4EF5E1EF"/>
    <w:rsid w:val="4F04F9C5"/>
    <w:rsid w:val="4F08D217"/>
    <w:rsid w:val="4F0F4E45"/>
    <w:rsid w:val="4F22DD8A"/>
    <w:rsid w:val="4F244D9D"/>
    <w:rsid w:val="4F24D4A4"/>
    <w:rsid w:val="4F365B2A"/>
    <w:rsid w:val="4F372A49"/>
    <w:rsid w:val="4F496C86"/>
    <w:rsid w:val="4F563955"/>
    <w:rsid w:val="4F586AE2"/>
    <w:rsid w:val="4F626890"/>
    <w:rsid w:val="4F6B95FD"/>
    <w:rsid w:val="4F6E4048"/>
    <w:rsid w:val="4F72E69C"/>
    <w:rsid w:val="4F73C88C"/>
    <w:rsid w:val="4F8417D1"/>
    <w:rsid w:val="4F906B90"/>
    <w:rsid w:val="4F916D6F"/>
    <w:rsid w:val="4F934800"/>
    <w:rsid w:val="4FA6C22B"/>
    <w:rsid w:val="4FA986F7"/>
    <w:rsid w:val="4FABD54F"/>
    <w:rsid w:val="4FB1CFD3"/>
    <w:rsid w:val="4FB6A1FC"/>
    <w:rsid w:val="4FB76C9F"/>
    <w:rsid w:val="4FC61F97"/>
    <w:rsid w:val="4FCEAE75"/>
    <w:rsid w:val="4FD4212D"/>
    <w:rsid w:val="4FDDE6A6"/>
    <w:rsid w:val="4FE52F3B"/>
    <w:rsid w:val="4FEABB43"/>
    <w:rsid w:val="4FF50B7E"/>
    <w:rsid w:val="4FFBD32E"/>
    <w:rsid w:val="5005D61D"/>
    <w:rsid w:val="5012CFAF"/>
    <w:rsid w:val="5018AC25"/>
    <w:rsid w:val="50190D4F"/>
    <w:rsid w:val="501B906C"/>
    <w:rsid w:val="501CB061"/>
    <w:rsid w:val="50225520"/>
    <w:rsid w:val="502F0004"/>
    <w:rsid w:val="50361CE2"/>
    <w:rsid w:val="50403C5F"/>
    <w:rsid w:val="50460E82"/>
    <w:rsid w:val="50473C6A"/>
    <w:rsid w:val="504C9A45"/>
    <w:rsid w:val="5054A602"/>
    <w:rsid w:val="505794A1"/>
    <w:rsid w:val="505B37FE"/>
    <w:rsid w:val="505E9DEC"/>
    <w:rsid w:val="50603450"/>
    <w:rsid w:val="50604610"/>
    <w:rsid w:val="5068B02C"/>
    <w:rsid w:val="50706CDB"/>
    <w:rsid w:val="5073A646"/>
    <w:rsid w:val="507F0B01"/>
    <w:rsid w:val="5090D515"/>
    <w:rsid w:val="50920ED2"/>
    <w:rsid w:val="5095C581"/>
    <w:rsid w:val="50A51DE9"/>
    <w:rsid w:val="50AC23B3"/>
    <w:rsid w:val="50AEE909"/>
    <w:rsid w:val="50B005A8"/>
    <w:rsid w:val="50B9D7CC"/>
    <w:rsid w:val="50CC995A"/>
    <w:rsid w:val="50D5164C"/>
    <w:rsid w:val="50DF1A8C"/>
    <w:rsid w:val="5110BD5C"/>
    <w:rsid w:val="511D70A0"/>
    <w:rsid w:val="51279630"/>
    <w:rsid w:val="512C3BF1"/>
    <w:rsid w:val="512E9F55"/>
    <w:rsid w:val="513E2DD7"/>
    <w:rsid w:val="5146D83F"/>
    <w:rsid w:val="51504C8D"/>
    <w:rsid w:val="5150BE57"/>
    <w:rsid w:val="51519BE5"/>
    <w:rsid w:val="51533D00"/>
    <w:rsid w:val="5155F52F"/>
    <w:rsid w:val="5165D381"/>
    <w:rsid w:val="5166D848"/>
    <w:rsid w:val="516F6319"/>
    <w:rsid w:val="5181E3BD"/>
    <w:rsid w:val="518ABDD8"/>
    <w:rsid w:val="519374DD"/>
    <w:rsid w:val="51951F73"/>
    <w:rsid w:val="51962C42"/>
    <w:rsid w:val="51A1A67E"/>
    <w:rsid w:val="51A38E00"/>
    <w:rsid w:val="51A5BB14"/>
    <w:rsid w:val="51A9AA86"/>
    <w:rsid w:val="51AB7800"/>
    <w:rsid w:val="51B8EC24"/>
    <w:rsid w:val="51BC0183"/>
    <w:rsid w:val="51C522E6"/>
    <w:rsid w:val="51C7C69C"/>
    <w:rsid w:val="51CF09E3"/>
    <w:rsid w:val="51D0191A"/>
    <w:rsid w:val="51D4DE05"/>
    <w:rsid w:val="51DB531A"/>
    <w:rsid w:val="51E93F96"/>
    <w:rsid w:val="51EE571A"/>
    <w:rsid w:val="51F5B068"/>
    <w:rsid w:val="52015F06"/>
    <w:rsid w:val="52134437"/>
    <w:rsid w:val="521CB5DB"/>
    <w:rsid w:val="5221486B"/>
    <w:rsid w:val="522AC09B"/>
    <w:rsid w:val="52311958"/>
    <w:rsid w:val="52360BCD"/>
    <w:rsid w:val="523C181D"/>
    <w:rsid w:val="524072D9"/>
    <w:rsid w:val="524D81C9"/>
    <w:rsid w:val="52543234"/>
    <w:rsid w:val="5254D11D"/>
    <w:rsid w:val="52665043"/>
    <w:rsid w:val="527915C9"/>
    <w:rsid w:val="527ADEA0"/>
    <w:rsid w:val="5281826F"/>
    <w:rsid w:val="528459F5"/>
    <w:rsid w:val="528AC6B9"/>
    <w:rsid w:val="528BC973"/>
    <w:rsid w:val="528DDA17"/>
    <w:rsid w:val="528F3273"/>
    <w:rsid w:val="528FD4B3"/>
    <w:rsid w:val="529468F7"/>
    <w:rsid w:val="529A5B7B"/>
    <w:rsid w:val="52A082A5"/>
    <w:rsid w:val="52A560EC"/>
    <w:rsid w:val="52AAD99E"/>
    <w:rsid w:val="52AEBD80"/>
    <w:rsid w:val="52B0D8B6"/>
    <w:rsid w:val="52BB0135"/>
    <w:rsid w:val="52C8EDEF"/>
    <w:rsid w:val="52C950E4"/>
    <w:rsid w:val="52D86456"/>
    <w:rsid w:val="52D9097A"/>
    <w:rsid w:val="52FE8433"/>
    <w:rsid w:val="53006947"/>
    <w:rsid w:val="530AB3C2"/>
    <w:rsid w:val="530D81F9"/>
    <w:rsid w:val="530DAA13"/>
    <w:rsid w:val="53148795"/>
    <w:rsid w:val="531CCFFD"/>
    <w:rsid w:val="5323BB3C"/>
    <w:rsid w:val="533A356D"/>
    <w:rsid w:val="533D76DF"/>
    <w:rsid w:val="534EB1AE"/>
    <w:rsid w:val="535E2B84"/>
    <w:rsid w:val="5360E7A3"/>
    <w:rsid w:val="53779F94"/>
    <w:rsid w:val="538683A5"/>
    <w:rsid w:val="53897A16"/>
    <w:rsid w:val="538D7BA0"/>
    <w:rsid w:val="539B3AAC"/>
    <w:rsid w:val="53AD2E33"/>
    <w:rsid w:val="53B3819F"/>
    <w:rsid w:val="53B9E650"/>
    <w:rsid w:val="53C0B139"/>
    <w:rsid w:val="53D45FF8"/>
    <w:rsid w:val="53D66208"/>
    <w:rsid w:val="53D6CC0D"/>
    <w:rsid w:val="53F382ED"/>
    <w:rsid w:val="54094527"/>
    <w:rsid w:val="541B05E6"/>
    <w:rsid w:val="542444DD"/>
    <w:rsid w:val="54290467"/>
    <w:rsid w:val="542A3488"/>
    <w:rsid w:val="542BCD2C"/>
    <w:rsid w:val="542F6BC8"/>
    <w:rsid w:val="54306E71"/>
    <w:rsid w:val="5431BCB3"/>
    <w:rsid w:val="5455374B"/>
    <w:rsid w:val="5458E7B7"/>
    <w:rsid w:val="547152BB"/>
    <w:rsid w:val="54762195"/>
    <w:rsid w:val="548478E1"/>
    <w:rsid w:val="548540F6"/>
    <w:rsid w:val="548FFBF5"/>
    <w:rsid w:val="54940DD1"/>
    <w:rsid w:val="54950BDA"/>
    <w:rsid w:val="54A0BCD9"/>
    <w:rsid w:val="54B39ED4"/>
    <w:rsid w:val="54B63D86"/>
    <w:rsid w:val="54B83689"/>
    <w:rsid w:val="54B94350"/>
    <w:rsid w:val="54BAB6BF"/>
    <w:rsid w:val="54BB5C82"/>
    <w:rsid w:val="54C392D1"/>
    <w:rsid w:val="54D04762"/>
    <w:rsid w:val="54D1B855"/>
    <w:rsid w:val="54D54929"/>
    <w:rsid w:val="54D94740"/>
    <w:rsid w:val="54E0BFAF"/>
    <w:rsid w:val="54E9ED40"/>
    <w:rsid w:val="54EB922D"/>
    <w:rsid w:val="54EF6863"/>
    <w:rsid w:val="54F21816"/>
    <w:rsid w:val="54FAAF4A"/>
    <w:rsid w:val="54FF1E5E"/>
    <w:rsid w:val="5503E0BF"/>
    <w:rsid w:val="5504B12E"/>
    <w:rsid w:val="550C401A"/>
    <w:rsid w:val="550FF17D"/>
    <w:rsid w:val="5513F5E5"/>
    <w:rsid w:val="551F2871"/>
    <w:rsid w:val="552DA5D5"/>
    <w:rsid w:val="552E6966"/>
    <w:rsid w:val="55348358"/>
    <w:rsid w:val="553A8410"/>
    <w:rsid w:val="553A9119"/>
    <w:rsid w:val="55407EAE"/>
    <w:rsid w:val="55504FF2"/>
    <w:rsid w:val="555CDAEC"/>
    <w:rsid w:val="5568FF34"/>
    <w:rsid w:val="55703059"/>
    <w:rsid w:val="557623D8"/>
    <w:rsid w:val="558AB88E"/>
    <w:rsid w:val="558CAE3D"/>
    <w:rsid w:val="558D7694"/>
    <w:rsid w:val="55A91251"/>
    <w:rsid w:val="55C57AD9"/>
    <w:rsid w:val="55C7AC66"/>
    <w:rsid w:val="55C93AD4"/>
    <w:rsid w:val="55CACF80"/>
    <w:rsid w:val="55DA525A"/>
    <w:rsid w:val="55DA5659"/>
    <w:rsid w:val="55DA6F30"/>
    <w:rsid w:val="55E5CCEE"/>
    <w:rsid w:val="55E684B7"/>
    <w:rsid w:val="55EF6107"/>
    <w:rsid w:val="55F1EC80"/>
    <w:rsid w:val="55FF293C"/>
    <w:rsid w:val="55FFAD14"/>
    <w:rsid w:val="5606874A"/>
    <w:rsid w:val="5607E8FA"/>
    <w:rsid w:val="560A751F"/>
    <w:rsid w:val="560B3F4B"/>
    <w:rsid w:val="560C65EC"/>
    <w:rsid w:val="560F2E30"/>
    <w:rsid w:val="5619BC9E"/>
    <w:rsid w:val="5626946C"/>
    <w:rsid w:val="56296756"/>
    <w:rsid w:val="562A5E3B"/>
    <w:rsid w:val="562EB65B"/>
    <w:rsid w:val="56476F60"/>
    <w:rsid w:val="564D6B64"/>
    <w:rsid w:val="56527385"/>
    <w:rsid w:val="56592999"/>
    <w:rsid w:val="5667ECC3"/>
    <w:rsid w:val="5669BF6C"/>
    <w:rsid w:val="566D7F82"/>
    <w:rsid w:val="5673BAC5"/>
    <w:rsid w:val="56800387"/>
    <w:rsid w:val="5685BDA1"/>
    <w:rsid w:val="56862659"/>
    <w:rsid w:val="5696E5FE"/>
    <w:rsid w:val="56A0818F"/>
    <w:rsid w:val="56A2DAC1"/>
    <w:rsid w:val="56ACE1D4"/>
    <w:rsid w:val="56AF5575"/>
    <w:rsid w:val="56B229E3"/>
    <w:rsid w:val="56BC273B"/>
    <w:rsid w:val="56C2035A"/>
    <w:rsid w:val="56C2E812"/>
    <w:rsid w:val="56C30E0E"/>
    <w:rsid w:val="56CF2D07"/>
    <w:rsid w:val="56DAF269"/>
    <w:rsid w:val="56DBD312"/>
    <w:rsid w:val="56E09DAA"/>
    <w:rsid w:val="56E11509"/>
    <w:rsid w:val="56E40AB8"/>
    <w:rsid w:val="56EB00EE"/>
    <w:rsid w:val="5700EB41"/>
    <w:rsid w:val="5706C47A"/>
    <w:rsid w:val="570AB0A1"/>
    <w:rsid w:val="570C00BA"/>
    <w:rsid w:val="570EB11F"/>
    <w:rsid w:val="571013CE"/>
    <w:rsid w:val="5711B909"/>
    <w:rsid w:val="5713E3FC"/>
    <w:rsid w:val="5713EB9C"/>
    <w:rsid w:val="5719A673"/>
    <w:rsid w:val="5719E153"/>
    <w:rsid w:val="571B682D"/>
    <w:rsid w:val="572946F5"/>
    <w:rsid w:val="573627D4"/>
    <w:rsid w:val="573F6832"/>
    <w:rsid w:val="5745D191"/>
    <w:rsid w:val="57462B39"/>
    <w:rsid w:val="57488EFD"/>
    <w:rsid w:val="574F8783"/>
    <w:rsid w:val="57717D1F"/>
    <w:rsid w:val="577467AC"/>
    <w:rsid w:val="577B2581"/>
    <w:rsid w:val="5780BF39"/>
    <w:rsid w:val="57819D4F"/>
    <w:rsid w:val="5789007E"/>
    <w:rsid w:val="579C9083"/>
    <w:rsid w:val="57A45D80"/>
    <w:rsid w:val="57A780A5"/>
    <w:rsid w:val="57AC194B"/>
    <w:rsid w:val="57BD43BE"/>
    <w:rsid w:val="57C23D09"/>
    <w:rsid w:val="57C30AD7"/>
    <w:rsid w:val="57C6D91B"/>
    <w:rsid w:val="57C9B9A1"/>
    <w:rsid w:val="57C9E555"/>
    <w:rsid w:val="57D23E4D"/>
    <w:rsid w:val="57D69359"/>
    <w:rsid w:val="57D74C05"/>
    <w:rsid w:val="57E1C469"/>
    <w:rsid w:val="57E6AE88"/>
    <w:rsid w:val="57E732AA"/>
    <w:rsid w:val="57EEC4FE"/>
    <w:rsid w:val="57EEFE81"/>
    <w:rsid w:val="5805E523"/>
    <w:rsid w:val="58076D99"/>
    <w:rsid w:val="5810E802"/>
    <w:rsid w:val="58218E02"/>
    <w:rsid w:val="582332EF"/>
    <w:rsid w:val="582467E1"/>
    <w:rsid w:val="58267B5E"/>
    <w:rsid w:val="5836E30A"/>
    <w:rsid w:val="5838A0A4"/>
    <w:rsid w:val="5840DAC0"/>
    <w:rsid w:val="5841382D"/>
    <w:rsid w:val="58483DDE"/>
    <w:rsid w:val="58549C77"/>
    <w:rsid w:val="5858AB87"/>
    <w:rsid w:val="585D822C"/>
    <w:rsid w:val="5869A60B"/>
    <w:rsid w:val="586DC56E"/>
    <w:rsid w:val="586FC50C"/>
    <w:rsid w:val="5882D527"/>
    <w:rsid w:val="589AA76F"/>
    <w:rsid w:val="589EEAAC"/>
    <w:rsid w:val="58A01A68"/>
    <w:rsid w:val="58A8CB91"/>
    <w:rsid w:val="58AC7BD9"/>
    <w:rsid w:val="58ADEFA6"/>
    <w:rsid w:val="58AFBEA1"/>
    <w:rsid w:val="58B70F19"/>
    <w:rsid w:val="58BB1583"/>
    <w:rsid w:val="58BF946C"/>
    <w:rsid w:val="58C68294"/>
    <w:rsid w:val="58C7AF57"/>
    <w:rsid w:val="58C96F03"/>
    <w:rsid w:val="58C9B3E2"/>
    <w:rsid w:val="58E69ACD"/>
    <w:rsid w:val="58E93EBC"/>
    <w:rsid w:val="58EBCAB0"/>
    <w:rsid w:val="58F61BDB"/>
    <w:rsid w:val="58F8CABF"/>
    <w:rsid w:val="58F8CE2F"/>
    <w:rsid w:val="58FD875A"/>
    <w:rsid w:val="58FFA282"/>
    <w:rsid w:val="590109E1"/>
    <w:rsid w:val="59067FEF"/>
    <w:rsid w:val="590949B4"/>
    <w:rsid w:val="59148DAB"/>
    <w:rsid w:val="5917F854"/>
    <w:rsid w:val="5918BCF7"/>
    <w:rsid w:val="591D3632"/>
    <w:rsid w:val="591F2CE5"/>
    <w:rsid w:val="5927638A"/>
    <w:rsid w:val="594406AE"/>
    <w:rsid w:val="5944E66C"/>
    <w:rsid w:val="5949C29F"/>
    <w:rsid w:val="594DF5CE"/>
    <w:rsid w:val="59548E03"/>
    <w:rsid w:val="59567BB5"/>
    <w:rsid w:val="5958B219"/>
    <w:rsid w:val="5965EEF9"/>
    <w:rsid w:val="597263BA"/>
    <w:rsid w:val="5974BD3A"/>
    <w:rsid w:val="59776A73"/>
    <w:rsid w:val="597B48BB"/>
    <w:rsid w:val="5986D78C"/>
    <w:rsid w:val="5989A319"/>
    <w:rsid w:val="598FA63A"/>
    <w:rsid w:val="5998E4E4"/>
    <w:rsid w:val="59A0C300"/>
    <w:rsid w:val="59A10D9F"/>
    <w:rsid w:val="59A2BDF5"/>
    <w:rsid w:val="59AF6F14"/>
    <w:rsid w:val="59B87B81"/>
    <w:rsid w:val="59C15163"/>
    <w:rsid w:val="59C56245"/>
    <w:rsid w:val="59D3FDD3"/>
    <w:rsid w:val="59D574B6"/>
    <w:rsid w:val="59D5F269"/>
    <w:rsid w:val="59DAD0B8"/>
    <w:rsid w:val="59E0A128"/>
    <w:rsid w:val="59E2C334"/>
    <w:rsid w:val="59E50240"/>
    <w:rsid w:val="59E95ED9"/>
    <w:rsid w:val="59EA1165"/>
    <w:rsid w:val="59EC025D"/>
    <w:rsid w:val="59F0D7BD"/>
    <w:rsid w:val="59F477C6"/>
    <w:rsid w:val="59FC9BCD"/>
    <w:rsid w:val="59FCA9BC"/>
    <w:rsid w:val="5A079ECA"/>
    <w:rsid w:val="5A123BF2"/>
    <w:rsid w:val="5A1544D7"/>
    <w:rsid w:val="5A1A250A"/>
    <w:rsid w:val="5A1B476E"/>
    <w:rsid w:val="5A20A2DE"/>
    <w:rsid w:val="5A2AC117"/>
    <w:rsid w:val="5A2FAA45"/>
    <w:rsid w:val="5A34FE44"/>
    <w:rsid w:val="5A4B8F02"/>
    <w:rsid w:val="5A4CA6E2"/>
    <w:rsid w:val="5A4E3A64"/>
    <w:rsid w:val="5A5F5639"/>
    <w:rsid w:val="5A5F57E1"/>
    <w:rsid w:val="5A6159DA"/>
    <w:rsid w:val="5A6811FE"/>
    <w:rsid w:val="5A69E93E"/>
    <w:rsid w:val="5A7E8845"/>
    <w:rsid w:val="5A811F5B"/>
    <w:rsid w:val="5A8C550F"/>
    <w:rsid w:val="5A8E58AE"/>
    <w:rsid w:val="5A9EFE26"/>
    <w:rsid w:val="5AA2C481"/>
    <w:rsid w:val="5AA98721"/>
    <w:rsid w:val="5AB1508B"/>
    <w:rsid w:val="5AB21459"/>
    <w:rsid w:val="5AB44A00"/>
    <w:rsid w:val="5AB79803"/>
    <w:rsid w:val="5AB83AE7"/>
    <w:rsid w:val="5ABD47A3"/>
    <w:rsid w:val="5ABFBE89"/>
    <w:rsid w:val="5AC07495"/>
    <w:rsid w:val="5ACBFCF9"/>
    <w:rsid w:val="5ADD17FA"/>
    <w:rsid w:val="5AE0D09D"/>
    <w:rsid w:val="5AE73012"/>
    <w:rsid w:val="5AEB0258"/>
    <w:rsid w:val="5AEF42C8"/>
    <w:rsid w:val="5AF0E4E6"/>
    <w:rsid w:val="5AF4827A"/>
    <w:rsid w:val="5AF4E480"/>
    <w:rsid w:val="5AF6D600"/>
    <w:rsid w:val="5AF9EE81"/>
    <w:rsid w:val="5B0FFE5D"/>
    <w:rsid w:val="5B2C2826"/>
    <w:rsid w:val="5B3D52F5"/>
    <w:rsid w:val="5B43C176"/>
    <w:rsid w:val="5B5323C9"/>
    <w:rsid w:val="5B556854"/>
    <w:rsid w:val="5B64377A"/>
    <w:rsid w:val="5B6C052C"/>
    <w:rsid w:val="5B6C68E8"/>
    <w:rsid w:val="5B6F852D"/>
    <w:rsid w:val="5B759B94"/>
    <w:rsid w:val="5B8AD976"/>
    <w:rsid w:val="5B93FF2A"/>
    <w:rsid w:val="5B94D44A"/>
    <w:rsid w:val="5B9936CE"/>
    <w:rsid w:val="5B99BE05"/>
    <w:rsid w:val="5B9D1F72"/>
    <w:rsid w:val="5B9D28B5"/>
    <w:rsid w:val="5B9E10E2"/>
    <w:rsid w:val="5BA120CE"/>
    <w:rsid w:val="5BA56630"/>
    <w:rsid w:val="5BA80CD0"/>
    <w:rsid w:val="5BB1914F"/>
    <w:rsid w:val="5BB2EDDB"/>
    <w:rsid w:val="5BB95683"/>
    <w:rsid w:val="5BD24831"/>
    <w:rsid w:val="5BD3A656"/>
    <w:rsid w:val="5BE14E70"/>
    <w:rsid w:val="5BE17D78"/>
    <w:rsid w:val="5BE68D06"/>
    <w:rsid w:val="5BEBF1EA"/>
    <w:rsid w:val="5BF0709A"/>
    <w:rsid w:val="5BF67E4D"/>
    <w:rsid w:val="5C002B7D"/>
    <w:rsid w:val="5C0043FB"/>
    <w:rsid w:val="5C013E63"/>
    <w:rsid w:val="5C0608C5"/>
    <w:rsid w:val="5C14DE32"/>
    <w:rsid w:val="5C15B083"/>
    <w:rsid w:val="5C18F749"/>
    <w:rsid w:val="5C1D643F"/>
    <w:rsid w:val="5C1F5D51"/>
    <w:rsid w:val="5C287838"/>
    <w:rsid w:val="5C2FD2B8"/>
    <w:rsid w:val="5C306B81"/>
    <w:rsid w:val="5C344012"/>
    <w:rsid w:val="5C351799"/>
    <w:rsid w:val="5C3BAC28"/>
    <w:rsid w:val="5C3F2BC1"/>
    <w:rsid w:val="5C46D01D"/>
    <w:rsid w:val="5C4C068C"/>
    <w:rsid w:val="5C4E96A4"/>
    <w:rsid w:val="5C526013"/>
    <w:rsid w:val="5C5D888D"/>
    <w:rsid w:val="5C6467FD"/>
    <w:rsid w:val="5C648158"/>
    <w:rsid w:val="5C689B99"/>
    <w:rsid w:val="5C78614F"/>
    <w:rsid w:val="5C7CBA33"/>
    <w:rsid w:val="5C82432D"/>
    <w:rsid w:val="5C8401AC"/>
    <w:rsid w:val="5C84AC28"/>
    <w:rsid w:val="5C8749EA"/>
    <w:rsid w:val="5C90EBA8"/>
    <w:rsid w:val="5C94E8D0"/>
    <w:rsid w:val="5CA10306"/>
    <w:rsid w:val="5CA2301D"/>
    <w:rsid w:val="5CAD252F"/>
    <w:rsid w:val="5CBCA16A"/>
    <w:rsid w:val="5CC5B4C5"/>
    <w:rsid w:val="5CC7FEF8"/>
    <w:rsid w:val="5CD12A2F"/>
    <w:rsid w:val="5CD98A49"/>
    <w:rsid w:val="5CE45925"/>
    <w:rsid w:val="5CF92722"/>
    <w:rsid w:val="5D09CBFF"/>
    <w:rsid w:val="5D0DFB9B"/>
    <w:rsid w:val="5D0E7458"/>
    <w:rsid w:val="5D19C1AF"/>
    <w:rsid w:val="5D1B3987"/>
    <w:rsid w:val="5D247BDC"/>
    <w:rsid w:val="5D2E8A02"/>
    <w:rsid w:val="5D2ED47B"/>
    <w:rsid w:val="5D33C725"/>
    <w:rsid w:val="5D3903EE"/>
    <w:rsid w:val="5D3BC00A"/>
    <w:rsid w:val="5D3F1503"/>
    <w:rsid w:val="5D481146"/>
    <w:rsid w:val="5D4C32CA"/>
    <w:rsid w:val="5D5B27CC"/>
    <w:rsid w:val="5D5C97A1"/>
    <w:rsid w:val="5D6E1892"/>
    <w:rsid w:val="5D733265"/>
    <w:rsid w:val="5D7B6F3D"/>
    <w:rsid w:val="5D842FD3"/>
    <w:rsid w:val="5D904F5B"/>
    <w:rsid w:val="5D988879"/>
    <w:rsid w:val="5D9A574B"/>
    <w:rsid w:val="5D9ACCA0"/>
    <w:rsid w:val="5DA6A7DE"/>
    <w:rsid w:val="5DA82C80"/>
    <w:rsid w:val="5DB0AE93"/>
    <w:rsid w:val="5DB155A9"/>
    <w:rsid w:val="5DB21BDF"/>
    <w:rsid w:val="5DB29F47"/>
    <w:rsid w:val="5DBC05C5"/>
    <w:rsid w:val="5DBF4E96"/>
    <w:rsid w:val="5DC1BE7B"/>
    <w:rsid w:val="5DCB291C"/>
    <w:rsid w:val="5DCD55BB"/>
    <w:rsid w:val="5DE4A977"/>
    <w:rsid w:val="5DE69CF7"/>
    <w:rsid w:val="5DE71CC1"/>
    <w:rsid w:val="5DE72052"/>
    <w:rsid w:val="5DF12320"/>
    <w:rsid w:val="5DF72499"/>
    <w:rsid w:val="5DF76701"/>
    <w:rsid w:val="5E0A79C7"/>
    <w:rsid w:val="5E1277C5"/>
    <w:rsid w:val="5E230BA1"/>
    <w:rsid w:val="5E2A7B9A"/>
    <w:rsid w:val="5E358995"/>
    <w:rsid w:val="5E3970D5"/>
    <w:rsid w:val="5E479F1F"/>
    <w:rsid w:val="5E4957E4"/>
    <w:rsid w:val="5E4A3593"/>
    <w:rsid w:val="5E4B038A"/>
    <w:rsid w:val="5E4D9595"/>
    <w:rsid w:val="5E4E18C3"/>
    <w:rsid w:val="5E5357DA"/>
    <w:rsid w:val="5E543F2A"/>
    <w:rsid w:val="5E6BE26D"/>
    <w:rsid w:val="5E7276EC"/>
    <w:rsid w:val="5E7C4D06"/>
    <w:rsid w:val="5E80F932"/>
    <w:rsid w:val="5E8335D0"/>
    <w:rsid w:val="5E8428D5"/>
    <w:rsid w:val="5E8DFD92"/>
    <w:rsid w:val="5E926B17"/>
    <w:rsid w:val="5E96001A"/>
    <w:rsid w:val="5E960592"/>
    <w:rsid w:val="5E9D0938"/>
    <w:rsid w:val="5EAFD82B"/>
    <w:rsid w:val="5EB3B2CD"/>
    <w:rsid w:val="5EC4C38D"/>
    <w:rsid w:val="5ECF075E"/>
    <w:rsid w:val="5EDB6EE4"/>
    <w:rsid w:val="5EEC9031"/>
    <w:rsid w:val="5EF186DA"/>
    <w:rsid w:val="5F0288D6"/>
    <w:rsid w:val="5F08EAC5"/>
    <w:rsid w:val="5F0B1F2F"/>
    <w:rsid w:val="5F0F80B5"/>
    <w:rsid w:val="5F18EACD"/>
    <w:rsid w:val="5F1FCDC4"/>
    <w:rsid w:val="5F201805"/>
    <w:rsid w:val="5F2BC608"/>
    <w:rsid w:val="5F324697"/>
    <w:rsid w:val="5F3458DA"/>
    <w:rsid w:val="5F3D2A0E"/>
    <w:rsid w:val="5F3E003A"/>
    <w:rsid w:val="5F50A482"/>
    <w:rsid w:val="5F5285BE"/>
    <w:rsid w:val="5F616B25"/>
    <w:rsid w:val="5F63CD75"/>
    <w:rsid w:val="5F66626C"/>
    <w:rsid w:val="5F6E2110"/>
    <w:rsid w:val="5F85F260"/>
    <w:rsid w:val="5F87931C"/>
    <w:rsid w:val="5F879DB7"/>
    <w:rsid w:val="5F8A4B83"/>
    <w:rsid w:val="5F918F75"/>
    <w:rsid w:val="5FA2C6A4"/>
    <w:rsid w:val="5FA82676"/>
    <w:rsid w:val="5FAE1EBA"/>
    <w:rsid w:val="5FAE4245"/>
    <w:rsid w:val="5FAF8D7F"/>
    <w:rsid w:val="5FB9B237"/>
    <w:rsid w:val="5FC5C2F9"/>
    <w:rsid w:val="5FC63128"/>
    <w:rsid w:val="5FD3E794"/>
    <w:rsid w:val="5FD54136"/>
    <w:rsid w:val="5FE4FE8C"/>
    <w:rsid w:val="5FE56E7C"/>
    <w:rsid w:val="5FFCE1DE"/>
    <w:rsid w:val="5FFDCBA0"/>
    <w:rsid w:val="60009897"/>
    <w:rsid w:val="6002CAC5"/>
    <w:rsid w:val="600426B5"/>
    <w:rsid w:val="60090E54"/>
    <w:rsid w:val="60216197"/>
    <w:rsid w:val="602DAAA0"/>
    <w:rsid w:val="60363C68"/>
    <w:rsid w:val="603AAFB6"/>
    <w:rsid w:val="604B4649"/>
    <w:rsid w:val="605A31BA"/>
    <w:rsid w:val="6063EC7F"/>
    <w:rsid w:val="606C2872"/>
    <w:rsid w:val="607AD6F1"/>
    <w:rsid w:val="6081D4AF"/>
    <w:rsid w:val="6092C0EE"/>
    <w:rsid w:val="609A2B23"/>
    <w:rsid w:val="609B19C0"/>
    <w:rsid w:val="60A5B954"/>
    <w:rsid w:val="60AB10D3"/>
    <w:rsid w:val="60B59726"/>
    <w:rsid w:val="60BB93B0"/>
    <w:rsid w:val="60C1E295"/>
    <w:rsid w:val="60C27827"/>
    <w:rsid w:val="60CE7B84"/>
    <w:rsid w:val="60D414A6"/>
    <w:rsid w:val="60D9D09B"/>
    <w:rsid w:val="60E88D20"/>
    <w:rsid w:val="60F04F17"/>
    <w:rsid w:val="60FC7AF7"/>
    <w:rsid w:val="61073A7D"/>
    <w:rsid w:val="610D0E31"/>
    <w:rsid w:val="611A10E5"/>
    <w:rsid w:val="612207C7"/>
    <w:rsid w:val="6129E478"/>
    <w:rsid w:val="612B922C"/>
    <w:rsid w:val="61382150"/>
    <w:rsid w:val="61382325"/>
    <w:rsid w:val="613D3B43"/>
    <w:rsid w:val="614D5F0D"/>
    <w:rsid w:val="61582E4B"/>
    <w:rsid w:val="6159D101"/>
    <w:rsid w:val="615C6F45"/>
    <w:rsid w:val="61645CCB"/>
    <w:rsid w:val="616A23E2"/>
    <w:rsid w:val="61711197"/>
    <w:rsid w:val="6177BB6B"/>
    <w:rsid w:val="61815CFC"/>
    <w:rsid w:val="618D6BDE"/>
    <w:rsid w:val="6193B591"/>
    <w:rsid w:val="619A3ABA"/>
    <w:rsid w:val="61A9353F"/>
    <w:rsid w:val="61AA3DD6"/>
    <w:rsid w:val="61AB3151"/>
    <w:rsid w:val="61B00012"/>
    <w:rsid w:val="61DA9CBC"/>
    <w:rsid w:val="61EA68EF"/>
    <w:rsid w:val="62087852"/>
    <w:rsid w:val="621DA510"/>
    <w:rsid w:val="62200C1D"/>
    <w:rsid w:val="622117D2"/>
    <w:rsid w:val="622FEE70"/>
    <w:rsid w:val="6234C455"/>
    <w:rsid w:val="623642BD"/>
    <w:rsid w:val="623C552D"/>
    <w:rsid w:val="623DE9B7"/>
    <w:rsid w:val="62414FDB"/>
    <w:rsid w:val="62488EE7"/>
    <w:rsid w:val="6257B8C7"/>
    <w:rsid w:val="625FB51B"/>
    <w:rsid w:val="6261090B"/>
    <w:rsid w:val="626900F7"/>
    <w:rsid w:val="62746B6A"/>
    <w:rsid w:val="627A432D"/>
    <w:rsid w:val="627AA3A3"/>
    <w:rsid w:val="62912383"/>
    <w:rsid w:val="6298E407"/>
    <w:rsid w:val="629A9BC8"/>
    <w:rsid w:val="629DA732"/>
    <w:rsid w:val="62A2049E"/>
    <w:rsid w:val="62ACC45E"/>
    <w:rsid w:val="62C37A0C"/>
    <w:rsid w:val="62C4D407"/>
    <w:rsid w:val="62C63A14"/>
    <w:rsid w:val="62C6A8BE"/>
    <w:rsid w:val="62CAD498"/>
    <w:rsid w:val="62D1139C"/>
    <w:rsid w:val="62D5CDD1"/>
    <w:rsid w:val="62EC7018"/>
    <w:rsid w:val="62F5A162"/>
    <w:rsid w:val="62F78C3D"/>
    <w:rsid w:val="6309B041"/>
    <w:rsid w:val="630A2820"/>
    <w:rsid w:val="631101D9"/>
    <w:rsid w:val="63118061"/>
    <w:rsid w:val="6311E3F6"/>
    <w:rsid w:val="6314B691"/>
    <w:rsid w:val="632A6906"/>
    <w:rsid w:val="6335EBBE"/>
    <w:rsid w:val="6337499D"/>
    <w:rsid w:val="6337C5F0"/>
    <w:rsid w:val="63469A47"/>
    <w:rsid w:val="6356E67A"/>
    <w:rsid w:val="63577416"/>
    <w:rsid w:val="6358B065"/>
    <w:rsid w:val="6360AFE4"/>
    <w:rsid w:val="6361615C"/>
    <w:rsid w:val="6365DC3A"/>
    <w:rsid w:val="63778548"/>
    <w:rsid w:val="638162B8"/>
    <w:rsid w:val="6384E74C"/>
    <w:rsid w:val="63903308"/>
    <w:rsid w:val="6391D27C"/>
    <w:rsid w:val="6396271C"/>
    <w:rsid w:val="639B3A6E"/>
    <w:rsid w:val="639CE6B9"/>
    <w:rsid w:val="63A55398"/>
    <w:rsid w:val="63AC8BC9"/>
    <w:rsid w:val="63B46973"/>
    <w:rsid w:val="63B4F4A3"/>
    <w:rsid w:val="63B94E17"/>
    <w:rsid w:val="63BEA588"/>
    <w:rsid w:val="63BF1A43"/>
    <w:rsid w:val="63C07367"/>
    <w:rsid w:val="63C0EF47"/>
    <w:rsid w:val="63C87A85"/>
    <w:rsid w:val="63C95858"/>
    <w:rsid w:val="63D2DA3C"/>
    <w:rsid w:val="63DDF154"/>
    <w:rsid w:val="63DFE4A1"/>
    <w:rsid w:val="63E1A79E"/>
    <w:rsid w:val="63E926A9"/>
    <w:rsid w:val="63EA2512"/>
    <w:rsid w:val="63F37157"/>
    <w:rsid w:val="63F38928"/>
    <w:rsid w:val="63F3B958"/>
    <w:rsid w:val="63FED715"/>
    <w:rsid w:val="640748DA"/>
    <w:rsid w:val="6409ABAA"/>
    <w:rsid w:val="640B3390"/>
    <w:rsid w:val="640B3D62"/>
    <w:rsid w:val="640EC143"/>
    <w:rsid w:val="6413A925"/>
    <w:rsid w:val="6416DE25"/>
    <w:rsid w:val="6418D2FE"/>
    <w:rsid w:val="64218807"/>
    <w:rsid w:val="6439548B"/>
    <w:rsid w:val="643CC268"/>
    <w:rsid w:val="643EDB3F"/>
    <w:rsid w:val="64407994"/>
    <w:rsid w:val="64445B91"/>
    <w:rsid w:val="6449451E"/>
    <w:rsid w:val="6455DFB5"/>
    <w:rsid w:val="645847AD"/>
    <w:rsid w:val="64601953"/>
    <w:rsid w:val="64602BFA"/>
    <w:rsid w:val="64610DB5"/>
    <w:rsid w:val="64737AAD"/>
    <w:rsid w:val="6475C9D3"/>
    <w:rsid w:val="64798669"/>
    <w:rsid w:val="6479A843"/>
    <w:rsid w:val="6480110F"/>
    <w:rsid w:val="64870EA8"/>
    <w:rsid w:val="64A6CB35"/>
    <w:rsid w:val="64AAFB4C"/>
    <w:rsid w:val="64ACE157"/>
    <w:rsid w:val="64ADB662"/>
    <w:rsid w:val="64AF7315"/>
    <w:rsid w:val="64B0D6D4"/>
    <w:rsid w:val="64B56337"/>
    <w:rsid w:val="64B6E0A3"/>
    <w:rsid w:val="64BA86B3"/>
    <w:rsid w:val="64BC6334"/>
    <w:rsid w:val="64BDFC35"/>
    <w:rsid w:val="64CA5CB4"/>
    <w:rsid w:val="64CAC7DD"/>
    <w:rsid w:val="64D1E2A4"/>
    <w:rsid w:val="64D642AD"/>
    <w:rsid w:val="64DE1395"/>
    <w:rsid w:val="64E4A06B"/>
    <w:rsid w:val="64E5D8B5"/>
    <w:rsid w:val="64EFF492"/>
    <w:rsid w:val="64F82D42"/>
    <w:rsid w:val="64FAA8E5"/>
    <w:rsid w:val="650E9E36"/>
    <w:rsid w:val="651246D7"/>
    <w:rsid w:val="651341A9"/>
    <w:rsid w:val="651837B1"/>
    <w:rsid w:val="65192527"/>
    <w:rsid w:val="651D476C"/>
    <w:rsid w:val="652578C1"/>
    <w:rsid w:val="652A56F1"/>
    <w:rsid w:val="652BC9DF"/>
    <w:rsid w:val="653A28BB"/>
    <w:rsid w:val="653B6E9A"/>
    <w:rsid w:val="653C4EF1"/>
    <w:rsid w:val="654263A7"/>
    <w:rsid w:val="6551B405"/>
    <w:rsid w:val="6552D82B"/>
    <w:rsid w:val="6555A27F"/>
    <w:rsid w:val="6568DC12"/>
    <w:rsid w:val="656B7BFD"/>
    <w:rsid w:val="656E1928"/>
    <w:rsid w:val="6572CEC9"/>
    <w:rsid w:val="657426B4"/>
    <w:rsid w:val="657494AE"/>
    <w:rsid w:val="657642FD"/>
    <w:rsid w:val="65786B68"/>
    <w:rsid w:val="657B3721"/>
    <w:rsid w:val="657E1B0C"/>
    <w:rsid w:val="6583D946"/>
    <w:rsid w:val="65840D4F"/>
    <w:rsid w:val="658F5989"/>
    <w:rsid w:val="659624EB"/>
    <w:rsid w:val="65AF5799"/>
    <w:rsid w:val="65B6C797"/>
    <w:rsid w:val="65BBFD0B"/>
    <w:rsid w:val="65BDF515"/>
    <w:rsid w:val="65C612F0"/>
    <w:rsid w:val="65D1B706"/>
    <w:rsid w:val="65D7576F"/>
    <w:rsid w:val="65DDE0AC"/>
    <w:rsid w:val="65E353F5"/>
    <w:rsid w:val="65F51A28"/>
    <w:rsid w:val="660BA78F"/>
    <w:rsid w:val="66152FA9"/>
    <w:rsid w:val="66162D05"/>
    <w:rsid w:val="662A4561"/>
    <w:rsid w:val="662FE068"/>
    <w:rsid w:val="6631BB26"/>
    <w:rsid w:val="663F84AD"/>
    <w:rsid w:val="6652B104"/>
    <w:rsid w:val="665735D6"/>
    <w:rsid w:val="665ACAB0"/>
    <w:rsid w:val="665D51FE"/>
    <w:rsid w:val="665E3F8F"/>
    <w:rsid w:val="66694EE5"/>
    <w:rsid w:val="666F71A5"/>
    <w:rsid w:val="66724053"/>
    <w:rsid w:val="6672BFF4"/>
    <w:rsid w:val="6674352B"/>
    <w:rsid w:val="667F1D36"/>
    <w:rsid w:val="6684E368"/>
    <w:rsid w:val="668FB7B8"/>
    <w:rsid w:val="669144AD"/>
    <w:rsid w:val="66A2078E"/>
    <w:rsid w:val="66A86CCB"/>
    <w:rsid w:val="66AB7FD2"/>
    <w:rsid w:val="66ACC885"/>
    <w:rsid w:val="66C373DF"/>
    <w:rsid w:val="66C5FE74"/>
    <w:rsid w:val="66C61744"/>
    <w:rsid w:val="66C8E952"/>
    <w:rsid w:val="66CC55D2"/>
    <w:rsid w:val="66E64767"/>
    <w:rsid w:val="66E7452B"/>
    <w:rsid w:val="66E9DDD4"/>
    <w:rsid w:val="66ED8466"/>
    <w:rsid w:val="66F078BB"/>
    <w:rsid w:val="66F2EC30"/>
    <w:rsid w:val="66F91867"/>
    <w:rsid w:val="6710FF25"/>
    <w:rsid w:val="6716A1E0"/>
    <w:rsid w:val="671AA03D"/>
    <w:rsid w:val="67227933"/>
    <w:rsid w:val="672E0700"/>
    <w:rsid w:val="672E0AFC"/>
    <w:rsid w:val="672FE20E"/>
    <w:rsid w:val="6733E369"/>
    <w:rsid w:val="673646AC"/>
    <w:rsid w:val="673D420B"/>
    <w:rsid w:val="6744FF39"/>
    <w:rsid w:val="6745CA8D"/>
    <w:rsid w:val="6745ED12"/>
    <w:rsid w:val="674EC7B8"/>
    <w:rsid w:val="674F165D"/>
    <w:rsid w:val="67575221"/>
    <w:rsid w:val="676091C6"/>
    <w:rsid w:val="6761E351"/>
    <w:rsid w:val="67711855"/>
    <w:rsid w:val="67739C66"/>
    <w:rsid w:val="67767C01"/>
    <w:rsid w:val="6778928C"/>
    <w:rsid w:val="678367A2"/>
    <w:rsid w:val="67881A46"/>
    <w:rsid w:val="67A1DEC4"/>
    <w:rsid w:val="67BBD284"/>
    <w:rsid w:val="67BEC4AF"/>
    <w:rsid w:val="67BF0F77"/>
    <w:rsid w:val="67C6E084"/>
    <w:rsid w:val="67D58D55"/>
    <w:rsid w:val="67EF942E"/>
    <w:rsid w:val="67F81032"/>
    <w:rsid w:val="67F9055F"/>
    <w:rsid w:val="68059FD0"/>
    <w:rsid w:val="6810058C"/>
    <w:rsid w:val="681F53DB"/>
    <w:rsid w:val="682AA52F"/>
    <w:rsid w:val="6832FF9D"/>
    <w:rsid w:val="683E3EBB"/>
    <w:rsid w:val="68438545"/>
    <w:rsid w:val="684B53CC"/>
    <w:rsid w:val="68528604"/>
    <w:rsid w:val="685BE1D9"/>
    <w:rsid w:val="685F5279"/>
    <w:rsid w:val="6872ED03"/>
    <w:rsid w:val="6879792C"/>
    <w:rsid w:val="68883624"/>
    <w:rsid w:val="68884301"/>
    <w:rsid w:val="688F4DA1"/>
    <w:rsid w:val="6898012C"/>
    <w:rsid w:val="689D3C8E"/>
    <w:rsid w:val="68A0AC3D"/>
    <w:rsid w:val="68A4B433"/>
    <w:rsid w:val="68A6DB87"/>
    <w:rsid w:val="68B6347B"/>
    <w:rsid w:val="68B8078E"/>
    <w:rsid w:val="68BDDBB4"/>
    <w:rsid w:val="68CC7A0E"/>
    <w:rsid w:val="68DADB03"/>
    <w:rsid w:val="68E14F27"/>
    <w:rsid w:val="68E2C764"/>
    <w:rsid w:val="68E319DB"/>
    <w:rsid w:val="68F424E8"/>
    <w:rsid w:val="68F98C76"/>
    <w:rsid w:val="6901B9D1"/>
    <w:rsid w:val="69029491"/>
    <w:rsid w:val="69064064"/>
    <w:rsid w:val="6910349A"/>
    <w:rsid w:val="6911BF18"/>
    <w:rsid w:val="691CED41"/>
    <w:rsid w:val="692148CD"/>
    <w:rsid w:val="693008BF"/>
    <w:rsid w:val="69377CCD"/>
    <w:rsid w:val="693A4D2A"/>
    <w:rsid w:val="693E41D9"/>
    <w:rsid w:val="693E84EB"/>
    <w:rsid w:val="6943E276"/>
    <w:rsid w:val="6952F7E7"/>
    <w:rsid w:val="695C06AE"/>
    <w:rsid w:val="6965C3AC"/>
    <w:rsid w:val="6967D34A"/>
    <w:rsid w:val="69694E68"/>
    <w:rsid w:val="696B335D"/>
    <w:rsid w:val="69715DB6"/>
    <w:rsid w:val="6972875E"/>
    <w:rsid w:val="697A8B82"/>
    <w:rsid w:val="697C6035"/>
    <w:rsid w:val="699046AA"/>
    <w:rsid w:val="6994E8C2"/>
    <w:rsid w:val="69A81343"/>
    <w:rsid w:val="69B18A49"/>
    <w:rsid w:val="69BC10EC"/>
    <w:rsid w:val="69C90ABF"/>
    <w:rsid w:val="69C92313"/>
    <w:rsid w:val="69CDFBD0"/>
    <w:rsid w:val="69D3F7AD"/>
    <w:rsid w:val="69E7EBA3"/>
    <w:rsid w:val="69ED47B2"/>
    <w:rsid w:val="69F21CE6"/>
    <w:rsid w:val="69F74587"/>
    <w:rsid w:val="69FAE624"/>
    <w:rsid w:val="6A08C9AF"/>
    <w:rsid w:val="6A10A54D"/>
    <w:rsid w:val="6A2A7CF6"/>
    <w:rsid w:val="6A34C50E"/>
    <w:rsid w:val="6A398905"/>
    <w:rsid w:val="6A405107"/>
    <w:rsid w:val="6A48FB9C"/>
    <w:rsid w:val="6A4D16DB"/>
    <w:rsid w:val="6A507C1A"/>
    <w:rsid w:val="6A5A35A5"/>
    <w:rsid w:val="6A6BECD4"/>
    <w:rsid w:val="6A725E46"/>
    <w:rsid w:val="6A73A714"/>
    <w:rsid w:val="6A7E3E6E"/>
    <w:rsid w:val="6A8415F9"/>
    <w:rsid w:val="6A85DFDE"/>
    <w:rsid w:val="6A91BC94"/>
    <w:rsid w:val="6AA37FE9"/>
    <w:rsid w:val="6AAE1CC3"/>
    <w:rsid w:val="6AB44D1A"/>
    <w:rsid w:val="6ACA7013"/>
    <w:rsid w:val="6ACDBD88"/>
    <w:rsid w:val="6ACF58E9"/>
    <w:rsid w:val="6AD4F3C2"/>
    <w:rsid w:val="6ADAF331"/>
    <w:rsid w:val="6AFD9FB0"/>
    <w:rsid w:val="6B024830"/>
    <w:rsid w:val="6B05ECB8"/>
    <w:rsid w:val="6B074D2A"/>
    <w:rsid w:val="6B0AE318"/>
    <w:rsid w:val="6B118AEA"/>
    <w:rsid w:val="6B1C71F2"/>
    <w:rsid w:val="6B216384"/>
    <w:rsid w:val="6B2457E5"/>
    <w:rsid w:val="6B2DB5C3"/>
    <w:rsid w:val="6B2EBF75"/>
    <w:rsid w:val="6B2FDD57"/>
    <w:rsid w:val="6B30A621"/>
    <w:rsid w:val="6B4F8B51"/>
    <w:rsid w:val="6B585713"/>
    <w:rsid w:val="6B624C73"/>
    <w:rsid w:val="6B693636"/>
    <w:rsid w:val="6B6A3C73"/>
    <w:rsid w:val="6B775A17"/>
    <w:rsid w:val="6B781BC4"/>
    <w:rsid w:val="6B7DDFBA"/>
    <w:rsid w:val="6B8B7622"/>
    <w:rsid w:val="6B8BE155"/>
    <w:rsid w:val="6B91BBDB"/>
    <w:rsid w:val="6BAC143C"/>
    <w:rsid w:val="6BB528E0"/>
    <w:rsid w:val="6BB6D570"/>
    <w:rsid w:val="6BC19E70"/>
    <w:rsid w:val="6BD6EEA6"/>
    <w:rsid w:val="6BD7A724"/>
    <w:rsid w:val="6BD89B79"/>
    <w:rsid w:val="6BDBC0B8"/>
    <w:rsid w:val="6BE540DA"/>
    <w:rsid w:val="6BE55ADF"/>
    <w:rsid w:val="6BE6B3AA"/>
    <w:rsid w:val="6BEFFBD9"/>
    <w:rsid w:val="6BF25497"/>
    <w:rsid w:val="6BF4EAAF"/>
    <w:rsid w:val="6C0D44B8"/>
    <w:rsid w:val="6C1128FB"/>
    <w:rsid w:val="6C18EFE9"/>
    <w:rsid w:val="6C2CC715"/>
    <w:rsid w:val="6C315581"/>
    <w:rsid w:val="6C354266"/>
    <w:rsid w:val="6C3C202D"/>
    <w:rsid w:val="6C414B2C"/>
    <w:rsid w:val="6C452AA6"/>
    <w:rsid w:val="6C49ED24"/>
    <w:rsid w:val="6C585FA2"/>
    <w:rsid w:val="6C5D89B6"/>
    <w:rsid w:val="6C69F1B7"/>
    <w:rsid w:val="6C81B3BD"/>
    <w:rsid w:val="6C8AB6C9"/>
    <w:rsid w:val="6C95BADE"/>
    <w:rsid w:val="6CA6C557"/>
    <w:rsid w:val="6CB6E458"/>
    <w:rsid w:val="6CB94D7F"/>
    <w:rsid w:val="6CBA504A"/>
    <w:rsid w:val="6CC67B8B"/>
    <w:rsid w:val="6CC6FEA5"/>
    <w:rsid w:val="6CC998A7"/>
    <w:rsid w:val="6CD31837"/>
    <w:rsid w:val="6CEAF49D"/>
    <w:rsid w:val="6CED7678"/>
    <w:rsid w:val="6CEECAE5"/>
    <w:rsid w:val="6D0498A6"/>
    <w:rsid w:val="6D07D176"/>
    <w:rsid w:val="6D0A7A6C"/>
    <w:rsid w:val="6D27AC4A"/>
    <w:rsid w:val="6D2DE9A2"/>
    <w:rsid w:val="6D425C4E"/>
    <w:rsid w:val="6D439D8D"/>
    <w:rsid w:val="6D4CC351"/>
    <w:rsid w:val="6D53B450"/>
    <w:rsid w:val="6D5D50DC"/>
    <w:rsid w:val="6D635215"/>
    <w:rsid w:val="6D664C6B"/>
    <w:rsid w:val="6D6A39E6"/>
    <w:rsid w:val="6D7B6763"/>
    <w:rsid w:val="6D7C8B15"/>
    <w:rsid w:val="6D7CD5A2"/>
    <w:rsid w:val="6D87FE16"/>
    <w:rsid w:val="6D8D58E8"/>
    <w:rsid w:val="6D90E9BA"/>
    <w:rsid w:val="6D92E4DF"/>
    <w:rsid w:val="6D9633E0"/>
    <w:rsid w:val="6DA3F85C"/>
    <w:rsid w:val="6DAB68F7"/>
    <w:rsid w:val="6DAB7E9D"/>
    <w:rsid w:val="6DAF7B98"/>
    <w:rsid w:val="6DBB5565"/>
    <w:rsid w:val="6DBE9AD1"/>
    <w:rsid w:val="6DC0993B"/>
    <w:rsid w:val="6DC0BCC4"/>
    <w:rsid w:val="6DC294FC"/>
    <w:rsid w:val="6DE1A4D2"/>
    <w:rsid w:val="6DE56431"/>
    <w:rsid w:val="6E1EB787"/>
    <w:rsid w:val="6E28590B"/>
    <w:rsid w:val="6E2A9B0D"/>
    <w:rsid w:val="6E37477E"/>
    <w:rsid w:val="6E4CBC5F"/>
    <w:rsid w:val="6E62849C"/>
    <w:rsid w:val="6E7130B8"/>
    <w:rsid w:val="6E7E6E30"/>
    <w:rsid w:val="6E8165BD"/>
    <w:rsid w:val="6E927E9F"/>
    <w:rsid w:val="6E94330E"/>
    <w:rsid w:val="6E95EB77"/>
    <w:rsid w:val="6EB2897B"/>
    <w:rsid w:val="6EB5807C"/>
    <w:rsid w:val="6EC1B73E"/>
    <w:rsid w:val="6ECC2918"/>
    <w:rsid w:val="6ED7338F"/>
    <w:rsid w:val="6EDF1AE2"/>
    <w:rsid w:val="6EDF834D"/>
    <w:rsid w:val="6EEA174E"/>
    <w:rsid w:val="6EED1777"/>
    <w:rsid w:val="6EF4BD66"/>
    <w:rsid w:val="6EF97907"/>
    <w:rsid w:val="6F0641CA"/>
    <w:rsid w:val="6F0FAC47"/>
    <w:rsid w:val="6F19D9BE"/>
    <w:rsid w:val="6F19E859"/>
    <w:rsid w:val="6F1F9850"/>
    <w:rsid w:val="6F2C1849"/>
    <w:rsid w:val="6F2D5A92"/>
    <w:rsid w:val="6F33E982"/>
    <w:rsid w:val="6F3523EF"/>
    <w:rsid w:val="6F385D7F"/>
    <w:rsid w:val="6F38E8CA"/>
    <w:rsid w:val="6F3B8D9C"/>
    <w:rsid w:val="6F3F4AC7"/>
    <w:rsid w:val="6F44C34C"/>
    <w:rsid w:val="6F4A378C"/>
    <w:rsid w:val="6F4D9E29"/>
    <w:rsid w:val="6F51B744"/>
    <w:rsid w:val="6F61852D"/>
    <w:rsid w:val="6F6C25B8"/>
    <w:rsid w:val="6F73EA9C"/>
    <w:rsid w:val="6F74D410"/>
    <w:rsid w:val="6F78859E"/>
    <w:rsid w:val="6F79DCDA"/>
    <w:rsid w:val="6F7C138C"/>
    <w:rsid w:val="6F8DE828"/>
    <w:rsid w:val="6F8FE064"/>
    <w:rsid w:val="6F90F5BE"/>
    <w:rsid w:val="6F994E31"/>
    <w:rsid w:val="6F9E0362"/>
    <w:rsid w:val="6FA51F7E"/>
    <w:rsid w:val="6FA6D602"/>
    <w:rsid w:val="6FB59881"/>
    <w:rsid w:val="6FBCFADF"/>
    <w:rsid w:val="6FBDA4F4"/>
    <w:rsid w:val="6FBE782B"/>
    <w:rsid w:val="6FC84C5D"/>
    <w:rsid w:val="6FD6AEF7"/>
    <w:rsid w:val="6FE9AFB3"/>
    <w:rsid w:val="6FF5C862"/>
    <w:rsid w:val="6FF63D4B"/>
    <w:rsid w:val="6FF71AC6"/>
    <w:rsid w:val="700C28AB"/>
    <w:rsid w:val="700EDF9C"/>
    <w:rsid w:val="70170986"/>
    <w:rsid w:val="7018C516"/>
    <w:rsid w:val="7029B5A0"/>
    <w:rsid w:val="702FB278"/>
    <w:rsid w:val="7033246B"/>
    <w:rsid w:val="70418D32"/>
    <w:rsid w:val="70486F56"/>
    <w:rsid w:val="705665B1"/>
    <w:rsid w:val="706DB6A4"/>
    <w:rsid w:val="706F6013"/>
    <w:rsid w:val="7078DA39"/>
    <w:rsid w:val="7080D582"/>
    <w:rsid w:val="7095C656"/>
    <w:rsid w:val="70A03DDE"/>
    <w:rsid w:val="70A40692"/>
    <w:rsid w:val="70A63981"/>
    <w:rsid w:val="70A70E68"/>
    <w:rsid w:val="70A71C18"/>
    <w:rsid w:val="70A98E3E"/>
    <w:rsid w:val="70B15D44"/>
    <w:rsid w:val="70B46E90"/>
    <w:rsid w:val="70B47CCF"/>
    <w:rsid w:val="70B8335B"/>
    <w:rsid w:val="70BB7C72"/>
    <w:rsid w:val="70C2EACD"/>
    <w:rsid w:val="70CC43CA"/>
    <w:rsid w:val="70CFA5CB"/>
    <w:rsid w:val="70CFB9E3"/>
    <w:rsid w:val="70DD6FAB"/>
    <w:rsid w:val="70E31F5F"/>
    <w:rsid w:val="70E4B015"/>
    <w:rsid w:val="70EB2290"/>
    <w:rsid w:val="70EE1F78"/>
    <w:rsid w:val="70EF3D4F"/>
    <w:rsid w:val="70F38FEA"/>
    <w:rsid w:val="70F65AF0"/>
    <w:rsid w:val="710345EA"/>
    <w:rsid w:val="7105EAEF"/>
    <w:rsid w:val="7110F381"/>
    <w:rsid w:val="71292B65"/>
    <w:rsid w:val="712B6E16"/>
    <w:rsid w:val="71319B9E"/>
    <w:rsid w:val="713B0B81"/>
    <w:rsid w:val="713D66D6"/>
    <w:rsid w:val="71413DAD"/>
    <w:rsid w:val="7145CC80"/>
    <w:rsid w:val="7154CED1"/>
    <w:rsid w:val="71584962"/>
    <w:rsid w:val="715F3642"/>
    <w:rsid w:val="716865DA"/>
    <w:rsid w:val="716C3DC8"/>
    <w:rsid w:val="716EF8B0"/>
    <w:rsid w:val="716F4D76"/>
    <w:rsid w:val="716F6F2D"/>
    <w:rsid w:val="7171F07F"/>
    <w:rsid w:val="71762657"/>
    <w:rsid w:val="717A8095"/>
    <w:rsid w:val="7183026F"/>
    <w:rsid w:val="7183CC7F"/>
    <w:rsid w:val="71845D21"/>
    <w:rsid w:val="718F3A99"/>
    <w:rsid w:val="71ABE885"/>
    <w:rsid w:val="71BE4AC3"/>
    <w:rsid w:val="71C274CA"/>
    <w:rsid w:val="71D7EB9A"/>
    <w:rsid w:val="71D9C80D"/>
    <w:rsid w:val="71DD0B55"/>
    <w:rsid w:val="71E9C73F"/>
    <w:rsid w:val="71F2F86C"/>
    <w:rsid w:val="71F4B0EE"/>
    <w:rsid w:val="71FCD005"/>
    <w:rsid w:val="720011E6"/>
    <w:rsid w:val="7210B0A4"/>
    <w:rsid w:val="721238F6"/>
    <w:rsid w:val="7215EAB7"/>
    <w:rsid w:val="7227C2F1"/>
    <w:rsid w:val="722BEE84"/>
    <w:rsid w:val="72491595"/>
    <w:rsid w:val="724C5CF3"/>
    <w:rsid w:val="7252A252"/>
    <w:rsid w:val="7253BA49"/>
    <w:rsid w:val="72554C29"/>
    <w:rsid w:val="725999AE"/>
    <w:rsid w:val="725C89E9"/>
    <w:rsid w:val="727154B2"/>
    <w:rsid w:val="7273BE7C"/>
    <w:rsid w:val="72762359"/>
    <w:rsid w:val="727A72FD"/>
    <w:rsid w:val="727DE5E9"/>
    <w:rsid w:val="72878641"/>
    <w:rsid w:val="728F604B"/>
    <w:rsid w:val="7293B24C"/>
    <w:rsid w:val="729665E3"/>
    <w:rsid w:val="7299F882"/>
    <w:rsid w:val="72A11A48"/>
    <w:rsid w:val="72AA702A"/>
    <w:rsid w:val="72AF5B1C"/>
    <w:rsid w:val="72C70B7C"/>
    <w:rsid w:val="72C7BDF6"/>
    <w:rsid w:val="72C7EFAD"/>
    <w:rsid w:val="72D14D7D"/>
    <w:rsid w:val="72D3FC7F"/>
    <w:rsid w:val="72E13578"/>
    <w:rsid w:val="72E75C62"/>
    <w:rsid w:val="72F253CD"/>
    <w:rsid w:val="72F7AA2D"/>
    <w:rsid w:val="72FA9853"/>
    <w:rsid w:val="730120B2"/>
    <w:rsid w:val="73080E29"/>
    <w:rsid w:val="730D95A1"/>
    <w:rsid w:val="73149614"/>
    <w:rsid w:val="7316D227"/>
    <w:rsid w:val="731AC09A"/>
    <w:rsid w:val="731ACFF6"/>
    <w:rsid w:val="731CEC7C"/>
    <w:rsid w:val="73202D82"/>
    <w:rsid w:val="73267A6B"/>
    <w:rsid w:val="732DC74D"/>
    <w:rsid w:val="732F36F9"/>
    <w:rsid w:val="73317F38"/>
    <w:rsid w:val="73319B10"/>
    <w:rsid w:val="73417D5C"/>
    <w:rsid w:val="7346B8C1"/>
    <w:rsid w:val="7347C891"/>
    <w:rsid w:val="735C3766"/>
    <w:rsid w:val="736D92F0"/>
    <w:rsid w:val="737268B7"/>
    <w:rsid w:val="737ABBE4"/>
    <w:rsid w:val="737C0004"/>
    <w:rsid w:val="737D4A3E"/>
    <w:rsid w:val="737EB2A4"/>
    <w:rsid w:val="7384E1EF"/>
    <w:rsid w:val="73882D48"/>
    <w:rsid w:val="738BCAD9"/>
    <w:rsid w:val="738DBD7D"/>
    <w:rsid w:val="7398A0EC"/>
    <w:rsid w:val="739DEAEC"/>
    <w:rsid w:val="73A811EB"/>
    <w:rsid w:val="73A90CEF"/>
    <w:rsid w:val="73ABFCD5"/>
    <w:rsid w:val="73C752A3"/>
    <w:rsid w:val="73D390EA"/>
    <w:rsid w:val="73D4EF58"/>
    <w:rsid w:val="73DBA754"/>
    <w:rsid w:val="73E0630F"/>
    <w:rsid w:val="73E3BF5B"/>
    <w:rsid w:val="73E49FAB"/>
    <w:rsid w:val="73F15069"/>
    <w:rsid w:val="7402729D"/>
    <w:rsid w:val="74033872"/>
    <w:rsid w:val="740758CC"/>
    <w:rsid w:val="740E6516"/>
    <w:rsid w:val="740F0B40"/>
    <w:rsid w:val="740FD644"/>
    <w:rsid w:val="74140F52"/>
    <w:rsid w:val="742C7003"/>
    <w:rsid w:val="7430F548"/>
    <w:rsid w:val="743BD6AC"/>
    <w:rsid w:val="7444578F"/>
    <w:rsid w:val="744554BF"/>
    <w:rsid w:val="7446408B"/>
    <w:rsid w:val="7456AB45"/>
    <w:rsid w:val="7458C70D"/>
    <w:rsid w:val="74627F33"/>
    <w:rsid w:val="7467367E"/>
    <w:rsid w:val="746A2D78"/>
    <w:rsid w:val="746D8365"/>
    <w:rsid w:val="74731931"/>
    <w:rsid w:val="747C059D"/>
    <w:rsid w:val="747CBDD8"/>
    <w:rsid w:val="747CCA61"/>
    <w:rsid w:val="7485BA52"/>
    <w:rsid w:val="748C20D6"/>
    <w:rsid w:val="74906C02"/>
    <w:rsid w:val="7492B3FD"/>
    <w:rsid w:val="7493FC79"/>
    <w:rsid w:val="74947B9E"/>
    <w:rsid w:val="7497EA95"/>
    <w:rsid w:val="749DAEC6"/>
    <w:rsid w:val="74A0AFB9"/>
    <w:rsid w:val="74A64EE4"/>
    <w:rsid w:val="74B3D04A"/>
    <w:rsid w:val="74B72CA9"/>
    <w:rsid w:val="74BCAECA"/>
    <w:rsid w:val="74CA074B"/>
    <w:rsid w:val="74D3D95D"/>
    <w:rsid w:val="74D79613"/>
    <w:rsid w:val="74D9999A"/>
    <w:rsid w:val="74EA1D8B"/>
    <w:rsid w:val="74F65F6C"/>
    <w:rsid w:val="74F930D0"/>
    <w:rsid w:val="75129F2B"/>
    <w:rsid w:val="7518AB4E"/>
    <w:rsid w:val="751AA64D"/>
    <w:rsid w:val="75328401"/>
    <w:rsid w:val="753581B4"/>
    <w:rsid w:val="753761B3"/>
    <w:rsid w:val="753995E8"/>
    <w:rsid w:val="754C3FCD"/>
    <w:rsid w:val="754F61A2"/>
    <w:rsid w:val="7568BCDE"/>
    <w:rsid w:val="756D9ED3"/>
    <w:rsid w:val="7575BE2F"/>
    <w:rsid w:val="75932058"/>
    <w:rsid w:val="75939BC9"/>
    <w:rsid w:val="759410A6"/>
    <w:rsid w:val="759DF6C4"/>
    <w:rsid w:val="75AAB10B"/>
    <w:rsid w:val="75B0D30E"/>
    <w:rsid w:val="75B11D4A"/>
    <w:rsid w:val="75B6F7C7"/>
    <w:rsid w:val="75CBD286"/>
    <w:rsid w:val="75CCBD4C"/>
    <w:rsid w:val="75D6EA9B"/>
    <w:rsid w:val="75D8868B"/>
    <w:rsid w:val="75DBC27C"/>
    <w:rsid w:val="75DC36BA"/>
    <w:rsid w:val="75DDA3C4"/>
    <w:rsid w:val="75E8943F"/>
    <w:rsid w:val="75F16B5B"/>
    <w:rsid w:val="75F26AFB"/>
    <w:rsid w:val="75F5C345"/>
    <w:rsid w:val="75FB9E02"/>
    <w:rsid w:val="75FDC65B"/>
    <w:rsid w:val="76120122"/>
    <w:rsid w:val="7619F710"/>
    <w:rsid w:val="761C596B"/>
    <w:rsid w:val="76262E87"/>
    <w:rsid w:val="76265E77"/>
    <w:rsid w:val="762A4913"/>
    <w:rsid w:val="76386097"/>
    <w:rsid w:val="763A1049"/>
    <w:rsid w:val="763E5628"/>
    <w:rsid w:val="7640990F"/>
    <w:rsid w:val="7644E469"/>
    <w:rsid w:val="76460432"/>
    <w:rsid w:val="764A0E6A"/>
    <w:rsid w:val="764E302A"/>
    <w:rsid w:val="76544BE7"/>
    <w:rsid w:val="765CDA81"/>
    <w:rsid w:val="76644027"/>
    <w:rsid w:val="7666BDB6"/>
    <w:rsid w:val="766C499B"/>
    <w:rsid w:val="76872018"/>
    <w:rsid w:val="768888FC"/>
    <w:rsid w:val="769FE25D"/>
    <w:rsid w:val="76A12F49"/>
    <w:rsid w:val="76B2912D"/>
    <w:rsid w:val="76BA97B3"/>
    <w:rsid w:val="76BE5766"/>
    <w:rsid w:val="76BEE95E"/>
    <w:rsid w:val="76D829A8"/>
    <w:rsid w:val="76D9DA72"/>
    <w:rsid w:val="76E103AB"/>
    <w:rsid w:val="76E969D0"/>
    <w:rsid w:val="76EBD92E"/>
    <w:rsid w:val="76ED6CC8"/>
    <w:rsid w:val="76F1E460"/>
    <w:rsid w:val="77021BE1"/>
    <w:rsid w:val="770E7CC4"/>
    <w:rsid w:val="77174CD3"/>
    <w:rsid w:val="77274AEB"/>
    <w:rsid w:val="7727F381"/>
    <w:rsid w:val="77331783"/>
    <w:rsid w:val="7736C1A2"/>
    <w:rsid w:val="7739C725"/>
    <w:rsid w:val="773F501B"/>
    <w:rsid w:val="77403DF7"/>
    <w:rsid w:val="775835DC"/>
    <w:rsid w:val="775C2C1D"/>
    <w:rsid w:val="776630C1"/>
    <w:rsid w:val="77688DAD"/>
    <w:rsid w:val="776AFE72"/>
    <w:rsid w:val="776D811F"/>
    <w:rsid w:val="7771C4A9"/>
    <w:rsid w:val="777282ED"/>
    <w:rsid w:val="777DE806"/>
    <w:rsid w:val="77832800"/>
    <w:rsid w:val="77854DC9"/>
    <w:rsid w:val="77898135"/>
    <w:rsid w:val="778A0A9F"/>
    <w:rsid w:val="77960E52"/>
    <w:rsid w:val="77974445"/>
    <w:rsid w:val="779C1797"/>
    <w:rsid w:val="77A206E1"/>
    <w:rsid w:val="77A470FF"/>
    <w:rsid w:val="77ADD5F0"/>
    <w:rsid w:val="77AFC939"/>
    <w:rsid w:val="77BA4FDC"/>
    <w:rsid w:val="77BA90AC"/>
    <w:rsid w:val="77C25183"/>
    <w:rsid w:val="77CB788E"/>
    <w:rsid w:val="77DD8B41"/>
    <w:rsid w:val="77DE63CB"/>
    <w:rsid w:val="77E1692F"/>
    <w:rsid w:val="77E1D493"/>
    <w:rsid w:val="77E46165"/>
    <w:rsid w:val="77EB0191"/>
    <w:rsid w:val="77F22D31"/>
    <w:rsid w:val="780084B0"/>
    <w:rsid w:val="7802A81C"/>
    <w:rsid w:val="780341E5"/>
    <w:rsid w:val="7811DD95"/>
    <w:rsid w:val="7813545E"/>
    <w:rsid w:val="781C7BFD"/>
    <w:rsid w:val="78200E80"/>
    <w:rsid w:val="782A6B0F"/>
    <w:rsid w:val="78342001"/>
    <w:rsid w:val="7839FE1C"/>
    <w:rsid w:val="784561E0"/>
    <w:rsid w:val="7846D4F2"/>
    <w:rsid w:val="784BA0DC"/>
    <w:rsid w:val="784D7FCB"/>
    <w:rsid w:val="784E880C"/>
    <w:rsid w:val="7856CBE0"/>
    <w:rsid w:val="785751DE"/>
    <w:rsid w:val="7859B7DF"/>
    <w:rsid w:val="785B54A2"/>
    <w:rsid w:val="785BE93F"/>
    <w:rsid w:val="785DAED4"/>
    <w:rsid w:val="785FDD84"/>
    <w:rsid w:val="786A419F"/>
    <w:rsid w:val="786E89B1"/>
    <w:rsid w:val="786F5AA8"/>
    <w:rsid w:val="787668EB"/>
    <w:rsid w:val="7884F8D4"/>
    <w:rsid w:val="78863DFC"/>
    <w:rsid w:val="7887B4AA"/>
    <w:rsid w:val="78956FEA"/>
    <w:rsid w:val="78978680"/>
    <w:rsid w:val="789B7B10"/>
    <w:rsid w:val="78A11B63"/>
    <w:rsid w:val="78A467FD"/>
    <w:rsid w:val="78A9A19A"/>
    <w:rsid w:val="78ABB876"/>
    <w:rsid w:val="78B36B24"/>
    <w:rsid w:val="78B82957"/>
    <w:rsid w:val="78BBE423"/>
    <w:rsid w:val="78CB3C8B"/>
    <w:rsid w:val="78DF2E9D"/>
    <w:rsid w:val="78E09636"/>
    <w:rsid w:val="78E47C4D"/>
    <w:rsid w:val="78F6FA56"/>
    <w:rsid w:val="78F7C451"/>
    <w:rsid w:val="78F86822"/>
    <w:rsid w:val="78FBEC9D"/>
    <w:rsid w:val="79045E0E"/>
    <w:rsid w:val="790D26E0"/>
    <w:rsid w:val="791BB61E"/>
    <w:rsid w:val="791DA3A7"/>
    <w:rsid w:val="792A76DD"/>
    <w:rsid w:val="792E03AC"/>
    <w:rsid w:val="793E2DCB"/>
    <w:rsid w:val="79430CD9"/>
    <w:rsid w:val="79516A4E"/>
    <w:rsid w:val="796748EF"/>
    <w:rsid w:val="796BFE2F"/>
    <w:rsid w:val="798193B1"/>
    <w:rsid w:val="7985927A"/>
    <w:rsid w:val="79896C02"/>
    <w:rsid w:val="7991203C"/>
    <w:rsid w:val="7993F367"/>
    <w:rsid w:val="79A88DBB"/>
    <w:rsid w:val="79AFFD46"/>
    <w:rsid w:val="79B21CE8"/>
    <w:rsid w:val="79BD5007"/>
    <w:rsid w:val="79BED86A"/>
    <w:rsid w:val="79C0DE54"/>
    <w:rsid w:val="79C7A566"/>
    <w:rsid w:val="79D180D4"/>
    <w:rsid w:val="79D1CE7E"/>
    <w:rsid w:val="79ED0F61"/>
    <w:rsid w:val="79F75006"/>
    <w:rsid w:val="79F7B9A0"/>
    <w:rsid w:val="7A0469E5"/>
    <w:rsid w:val="7A155EA1"/>
    <w:rsid w:val="7A241BC6"/>
    <w:rsid w:val="7A261CBD"/>
    <w:rsid w:val="7A2A8DB8"/>
    <w:rsid w:val="7A45DE74"/>
    <w:rsid w:val="7A562161"/>
    <w:rsid w:val="7A5973A6"/>
    <w:rsid w:val="7A5FCB97"/>
    <w:rsid w:val="7A61CA8F"/>
    <w:rsid w:val="7A63CF10"/>
    <w:rsid w:val="7A6DBDCA"/>
    <w:rsid w:val="7A70D948"/>
    <w:rsid w:val="7A71E86B"/>
    <w:rsid w:val="7A766CA8"/>
    <w:rsid w:val="7A7992E7"/>
    <w:rsid w:val="7AA562F1"/>
    <w:rsid w:val="7AABA840"/>
    <w:rsid w:val="7AACDAC3"/>
    <w:rsid w:val="7AB7BB81"/>
    <w:rsid w:val="7AC0601A"/>
    <w:rsid w:val="7AC8A90C"/>
    <w:rsid w:val="7ACD40F6"/>
    <w:rsid w:val="7ACDC9A4"/>
    <w:rsid w:val="7ADF047B"/>
    <w:rsid w:val="7AE0C05F"/>
    <w:rsid w:val="7AEE871B"/>
    <w:rsid w:val="7AF88A4B"/>
    <w:rsid w:val="7AF8C9CD"/>
    <w:rsid w:val="7B028E32"/>
    <w:rsid w:val="7B0CEE15"/>
    <w:rsid w:val="7B0DBF1C"/>
    <w:rsid w:val="7B14441B"/>
    <w:rsid w:val="7B144DAC"/>
    <w:rsid w:val="7B352C3A"/>
    <w:rsid w:val="7B669713"/>
    <w:rsid w:val="7B6E89C7"/>
    <w:rsid w:val="7B743B81"/>
    <w:rsid w:val="7B7923AF"/>
    <w:rsid w:val="7B7FB9C2"/>
    <w:rsid w:val="7B80F69E"/>
    <w:rsid w:val="7B83231E"/>
    <w:rsid w:val="7B85C093"/>
    <w:rsid w:val="7B8822DE"/>
    <w:rsid w:val="7B8D2895"/>
    <w:rsid w:val="7B9062A7"/>
    <w:rsid w:val="7B959E9D"/>
    <w:rsid w:val="7B96CAA6"/>
    <w:rsid w:val="7B977E46"/>
    <w:rsid w:val="7BA9ED39"/>
    <w:rsid w:val="7BAB7558"/>
    <w:rsid w:val="7BB6334D"/>
    <w:rsid w:val="7BC07CF7"/>
    <w:rsid w:val="7BC27247"/>
    <w:rsid w:val="7BC3E6DC"/>
    <w:rsid w:val="7BC44548"/>
    <w:rsid w:val="7BD02AE9"/>
    <w:rsid w:val="7BD4E2CA"/>
    <w:rsid w:val="7BD77FFC"/>
    <w:rsid w:val="7BE4FFB3"/>
    <w:rsid w:val="7BE8AAF9"/>
    <w:rsid w:val="7BEA3269"/>
    <w:rsid w:val="7BEBB47E"/>
    <w:rsid w:val="7BECB136"/>
    <w:rsid w:val="7BF2540F"/>
    <w:rsid w:val="7BF37079"/>
    <w:rsid w:val="7BF40FEB"/>
    <w:rsid w:val="7C0A8C2F"/>
    <w:rsid w:val="7C0D3864"/>
    <w:rsid w:val="7C0F3583"/>
    <w:rsid w:val="7C10BC93"/>
    <w:rsid w:val="7C11DE5B"/>
    <w:rsid w:val="7C259F75"/>
    <w:rsid w:val="7C2D996B"/>
    <w:rsid w:val="7C30B444"/>
    <w:rsid w:val="7C30BA13"/>
    <w:rsid w:val="7C3BFED0"/>
    <w:rsid w:val="7C3FCC66"/>
    <w:rsid w:val="7C41368A"/>
    <w:rsid w:val="7C518D0B"/>
    <w:rsid w:val="7C55BD8F"/>
    <w:rsid w:val="7C5BF25D"/>
    <w:rsid w:val="7C60D59D"/>
    <w:rsid w:val="7C61824C"/>
    <w:rsid w:val="7C64D367"/>
    <w:rsid w:val="7C6AA376"/>
    <w:rsid w:val="7C7ECCCB"/>
    <w:rsid w:val="7C887A3C"/>
    <w:rsid w:val="7C9462BD"/>
    <w:rsid w:val="7C9931F6"/>
    <w:rsid w:val="7CAD85A3"/>
    <w:rsid w:val="7CBAE24B"/>
    <w:rsid w:val="7CBB889F"/>
    <w:rsid w:val="7CC356E8"/>
    <w:rsid w:val="7CC614D9"/>
    <w:rsid w:val="7CD92A5B"/>
    <w:rsid w:val="7CD9CA5C"/>
    <w:rsid w:val="7CF6C0E0"/>
    <w:rsid w:val="7CF7F99D"/>
    <w:rsid w:val="7CFCF3FD"/>
    <w:rsid w:val="7CFFD5CC"/>
    <w:rsid w:val="7D0ED78C"/>
    <w:rsid w:val="7D16D029"/>
    <w:rsid w:val="7D1B9236"/>
    <w:rsid w:val="7D1ED352"/>
    <w:rsid w:val="7D22E24A"/>
    <w:rsid w:val="7D314CBD"/>
    <w:rsid w:val="7D3650E7"/>
    <w:rsid w:val="7D3A4782"/>
    <w:rsid w:val="7D3BCBD7"/>
    <w:rsid w:val="7D4A9CAD"/>
    <w:rsid w:val="7D4DE061"/>
    <w:rsid w:val="7D4E7946"/>
    <w:rsid w:val="7D57FDEC"/>
    <w:rsid w:val="7D5A4C49"/>
    <w:rsid w:val="7D6447C8"/>
    <w:rsid w:val="7D657226"/>
    <w:rsid w:val="7D748C86"/>
    <w:rsid w:val="7D75930E"/>
    <w:rsid w:val="7D774C5D"/>
    <w:rsid w:val="7D7AA507"/>
    <w:rsid w:val="7D7B2CD1"/>
    <w:rsid w:val="7D7B65B0"/>
    <w:rsid w:val="7D825006"/>
    <w:rsid w:val="7D8A43A5"/>
    <w:rsid w:val="7D8EC241"/>
    <w:rsid w:val="7D919B30"/>
    <w:rsid w:val="7D95B9EA"/>
    <w:rsid w:val="7D9C2ADC"/>
    <w:rsid w:val="7DB06A88"/>
    <w:rsid w:val="7DB8033E"/>
    <w:rsid w:val="7DB97984"/>
    <w:rsid w:val="7DBBA54D"/>
    <w:rsid w:val="7DC49480"/>
    <w:rsid w:val="7DC5DB6A"/>
    <w:rsid w:val="7DCD2BFE"/>
    <w:rsid w:val="7DD0E482"/>
    <w:rsid w:val="7DDD61AC"/>
    <w:rsid w:val="7DE3464F"/>
    <w:rsid w:val="7DE47734"/>
    <w:rsid w:val="7DE4CBD4"/>
    <w:rsid w:val="7DECA26A"/>
    <w:rsid w:val="7DF439A8"/>
    <w:rsid w:val="7DF7CF58"/>
    <w:rsid w:val="7E01E9AF"/>
    <w:rsid w:val="7E063ABE"/>
    <w:rsid w:val="7E125DE2"/>
    <w:rsid w:val="7E151444"/>
    <w:rsid w:val="7E174A4B"/>
    <w:rsid w:val="7E1D3E02"/>
    <w:rsid w:val="7E1DB948"/>
    <w:rsid w:val="7E2A8BB9"/>
    <w:rsid w:val="7E3CC03B"/>
    <w:rsid w:val="7E3CF291"/>
    <w:rsid w:val="7E41C1E3"/>
    <w:rsid w:val="7E4438FB"/>
    <w:rsid w:val="7E45C4E3"/>
    <w:rsid w:val="7E49AE14"/>
    <w:rsid w:val="7E56F39B"/>
    <w:rsid w:val="7E583C9E"/>
    <w:rsid w:val="7E5D495C"/>
    <w:rsid w:val="7E5EA578"/>
    <w:rsid w:val="7E6326ED"/>
    <w:rsid w:val="7E6C4C18"/>
    <w:rsid w:val="7E739C11"/>
    <w:rsid w:val="7E73ECEE"/>
    <w:rsid w:val="7E74FABC"/>
    <w:rsid w:val="7E7B3068"/>
    <w:rsid w:val="7E8A2FE3"/>
    <w:rsid w:val="7E9A5CD3"/>
    <w:rsid w:val="7E9F1B2F"/>
    <w:rsid w:val="7E9F4B76"/>
    <w:rsid w:val="7EA8D781"/>
    <w:rsid w:val="7EB68D2C"/>
    <w:rsid w:val="7ECFB40E"/>
    <w:rsid w:val="7ED00412"/>
    <w:rsid w:val="7ED11839"/>
    <w:rsid w:val="7ED2B575"/>
    <w:rsid w:val="7EDECD78"/>
    <w:rsid w:val="7EE784FC"/>
    <w:rsid w:val="7EEBE976"/>
    <w:rsid w:val="7EF3CE4D"/>
    <w:rsid w:val="7EF6D312"/>
    <w:rsid w:val="7EFA19C5"/>
    <w:rsid w:val="7EFAB62E"/>
    <w:rsid w:val="7EFF58F8"/>
    <w:rsid w:val="7F0040E3"/>
    <w:rsid w:val="7F0487F0"/>
    <w:rsid w:val="7F0BCFD4"/>
    <w:rsid w:val="7F1600DC"/>
    <w:rsid w:val="7F1C4C93"/>
    <w:rsid w:val="7F25F284"/>
    <w:rsid w:val="7F2B1647"/>
    <w:rsid w:val="7F2B20D2"/>
    <w:rsid w:val="7F36CA1A"/>
    <w:rsid w:val="7F3BB628"/>
    <w:rsid w:val="7F422B2F"/>
    <w:rsid w:val="7F450336"/>
    <w:rsid w:val="7F45ADEB"/>
    <w:rsid w:val="7F46563F"/>
    <w:rsid w:val="7F4CB707"/>
    <w:rsid w:val="7F4F8615"/>
    <w:rsid w:val="7F597D31"/>
    <w:rsid w:val="7F59A9F4"/>
    <w:rsid w:val="7F604117"/>
    <w:rsid w:val="7F61FD5A"/>
    <w:rsid w:val="7F630EC2"/>
    <w:rsid w:val="7F63B82F"/>
    <w:rsid w:val="7F6FE0CA"/>
    <w:rsid w:val="7F784F68"/>
    <w:rsid w:val="7F83CEBF"/>
    <w:rsid w:val="7F8D1628"/>
    <w:rsid w:val="7FA5AA43"/>
    <w:rsid w:val="7FAA8818"/>
    <w:rsid w:val="7FB1B6E5"/>
    <w:rsid w:val="7FB455C9"/>
    <w:rsid w:val="7FB93C8E"/>
    <w:rsid w:val="7FE5E8BA"/>
    <w:rsid w:val="7FEDFDEB"/>
    <w:rsid w:val="7FF32FAE"/>
    <w:rsid w:val="7FFE7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44683"/>
  <w15:docId w15:val="{B90DB333-3DEF-4630-9396-428BCEF66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153FC47A"/>
    <w:rPr>
      <w:rFonts w:eastAsiaTheme="minorEastAsia"/>
      <w:lang w:eastAsia="en-GB"/>
    </w:rPr>
  </w:style>
  <w:style w:type="paragraph" w:styleId="Heading1">
    <w:name w:val="heading 1"/>
    <w:aliases w:val="Heading"/>
    <w:next w:val="Normal"/>
    <w:link w:val="Heading1Char"/>
    <w:qFormat/>
    <w:rsid w:val="00F97004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caps/>
      <w:kern w:val="32"/>
      <w:sz w:val="24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153FC47A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153FC47A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243F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153FC47A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153FC47A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153FC47A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153FC47A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153FC47A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153FC47A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ing">
    <w:name w:val="numbering"/>
    <w:rsid w:val="00AD760A"/>
    <w:pPr>
      <w:numPr>
        <w:numId w:val="3"/>
      </w:numPr>
      <w:tabs>
        <w:tab w:val="center" w:pos="9356"/>
      </w:tabs>
      <w:spacing w:after="240" w:line="240" w:lineRule="auto"/>
      <w:ind w:right="1134"/>
    </w:pPr>
    <w:rPr>
      <w:rFonts w:ascii="Arial" w:eastAsia="Times New Roman" w:hAnsi="Arial" w:cs="Times New Roman"/>
      <w:sz w:val="24"/>
      <w:lang w:eastAsia="en-GB"/>
    </w:rPr>
  </w:style>
  <w:style w:type="paragraph" w:customStyle="1" w:styleId="Body">
    <w:name w:val="Body"/>
    <w:rsid w:val="00AD760A"/>
    <w:pPr>
      <w:spacing w:after="0" w:line="240" w:lineRule="auto"/>
    </w:pPr>
    <w:rPr>
      <w:rFonts w:ascii="Helvetica" w:eastAsia="Arial Unicode MS" w:hAnsi="Helvetica" w:cs="Arial Unicode MS"/>
      <w:color w:val="000000"/>
      <w:lang w:val="en-US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153FC4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153FC47A"/>
    <w:rPr>
      <w:rFonts w:ascii="Segoe UI" w:eastAsiaTheme="minorEastAsia" w:hAnsi="Segoe UI" w:cs="Segoe UI"/>
      <w:noProof w:val="0"/>
      <w:sz w:val="18"/>
      <w:szCs w:val="18"/>
      <w:lang w:val="en-GB" w:eastAsia="en-GB"/>
    </w:rPr>
  </w:style>
  <w:style w:type="character" w:customStyle="1" w:styleId="Heading1Char">
    <w:name w:val="Heading 1 Char"/>
    <w:aliases w:val="Heading Char"/>
    <w:basedOn w:val="DefaultParagraphFont"/>
    <w:link w:val="Heading1"/>
    <w:rsid w:val="00F97004"/>
    <w:rPr>
      <w:rFonts w:ascii="Arial" w:eastAsia="Times New Roman" w:hAnsi="Arial" w:cs="Times New Roman"/>
      <w:b/>
      <w:caps/>
      <w:kern w:val="32"/>
      <w:sz w:val="24"/>
      <w:szCs w:val="32"/>
      <w:lang w:eastAsia="en-GB"/>
    </w:rPr>
  </w:style>
  <w:style w:type="paragraph" w:styleId="ListParagraph">
    <w:name w:val="List Paragraph"/>
    <w:basedOn w:val="Normal"/>
    <w:uiPriority w:val="34"/>
    <w:qFormat/>
    <w:rsid w:val="153FC47A"/>
    <w:pPr>
      <w:spacing w:after="0"/>
      <w:ind w:left="720"/>
    </w:pPr>
    <w:rPr>
      <w:rFonts w:cs="Calibri"/>
      <w:lang w:eastAsia="en-US"/>
    </w:rPr>
  </w:style>
  <w:style w:type="paragraph" w:styleId="NormalWeb">
    <w:name w:val="Normal (Web)"/>
    <w:basedOn w:val="Normal"/>
    <w:uiPriority w:val="99"/>
    <w:semiHidden/>
    <w:unhideWhenUsed/>
    <w:rsid w:val="153FC47A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63609"/>
    <w:pPr>
      <w:spacing w:after="0" w:line="240" w:lineRule="auto"/>
    </w:pPr>
    <w:rPr>
      <w:rFonts w:eastAsiaTheme="minorEastAsia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153FC47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153FC47A"/>
    <w:rPr>
      <w:rFonts w:asciiTheme="minorHAnsi" w:eastAsiaTheme="minorEastAsia" w:hAnsiTheme="minorHAnsi" w:cstheme="minorBidi"/>
      <w:noProof w:val="0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153FC47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153FC47A"/>
    <w:rPr>
      <w:rFonts w:asciiTheme="minorHAnsi" w:eastAsiaTheme="minorEastAsia" w:hAnsiTheme="minorHAnsi" w:cstheme="minorBidi"/>
      <w:noProof w:val="0"/>
      <w:lang w:val="en-GB" w:eastAsia="en-GB"/>
    </w:rPr>
  </w:style>
  <w:style w:type="character" w:customStyle="1" w:styleId="normaltextrun">
    <w:name w:val="normaltextrun"/>
    <w:basedOn w:val="DefaultParagraphFont"/>
    <w:rsid w:val="00714DDD"/>
  </w:style>
  <w:style w:type="paragraph" w:customStyle="1" w:styleId="paragraph">
    <w:name w:val="paragraph"/>
    <w:basedOn w:val="Normal"/>
    <w:uiPriority w:val="1"/>
    <w:rsid w:val="153FC47A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FF3A9D"/>
  </w:style>
  <w:style w:type="character" w:styleId="CommentReference">
    <w:name w:val="annotation reference"/>
    <w:basedOn w:val="DefaultParagraphFont"/>
    <w:uiPriority w:val="99"/>
    <w:semiHidden/>
    <w:unhideWhenUsed/>
    <w:rsid w:val="008F71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153FC4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153FC47A"/>
    <w:rPr>
      <w:rFonts w:asciiTheme="minorHAnsi" w:eastAsiaTheme="minorEastAsia" w:hAnsiTheme="minorHAnsi" w:cstheme="minorBidi"/>
      <w:noProof w:val="0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153FC4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153FC47A"/>
    <w:rPr>
      <w:rFonts w:asciiTheme="minorHAnsi" w:eastAsiaTheme="minorEastAsia" w:hAnsiTheme="minorHAnsi" w:cstheme="minorBidi"/>
      <w:b/>
      <w:bCs/>
      <w:noProof w:val="0"/>
      <w:sz w:val="20"/>
      <w:szCs w:val="20"/>
      <w:lang w:val="en-GB" w:eastAsia="en-GB"/>
    </w:rPr>
  </w:style>
  <w:style w:type="paragraph" w:customStyle="1" w:styleId="AGENDA">
    <w:name w:val="AGENDA"/>
    <w:basedOn w:val="Normal"/>
    <w:uiPriority w:val="1"/>
    <w:rsid w:val="153FC47A"/>
    <w:pPr>
      <w:spacing w:before="600" w:after="600"/>
      <w:jc w:val="center"/>
    </w:pPr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NumberedList">
    <w:name w:val="Numbered List"/>
    <w:basedOn w:val="Normal"/>
    <w:uiPriority w:val="1"/>
    <w:rsid w:val="153FC47A"/>
    <w:pPr>
      <w:tabs>
        <w:tab w:val="num" w:pos="851"/>
      </w:tabs>
      <w:spacing w:after="240"/>
      <w:ind w:left="720" w:hanging="360"/>
    </w:pPr>
    <w:rPr>
      <w:rFonts w:ascii="Arial" w:eastAsia="Times New Roman" w:hAnsi="Arial" w:cs="Times New Roman"/>
      <w:sz w:val="24"/>
      <w:szCs w:val="24"/>
    </w:rPr>
  </w:style>
  <w:style w:type="paragraph" w:styleId="Revision">
    <w:name w:val="Revision"/>
    <w:hidden/>
    <w:uiPriority w:val="99"/>
    <w:semiHidden/>
    <w:rsid w:val="00A92A28"/>
    <w:pPr>
      <w:spacing w:after="0" w:line="240" w:lineRule="auto"/>
    </w:pPr>
    <w:rPr>
      <w:rFonts w:eastAsiaTheme="minorEastAsia"/>
      <w:lang w:eastAsia="en-GB"/>
    </w:rPr>
  </w:style>
  <w:style w:type="character" w:customStyle="1" w:styleId="cardjob-title">
    <w:name w:val="card__job-title"/>
    <w:basedOn w:val="DefaultParagraphFont"/>
    <w:rsid w:val="00B93C13"/>
  </w:style>
  <w:style w:type="paragraph" w:styleId="Title">
    <w:name w:val="Title"/>
    <w:basedOn w:val="Normal"/>
    <w:next w:val="Normal"/>
    <w:link w:val="TitleChar"/>
    <w:uiPriority w:val="10"/>
    <w:qFormat/>
    <w:rsid w:val="153FC47A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153FC47A"/>
    <w:rPr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153FC47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153FC47A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153FC47A"/>
    <w:rPr>
      <w:rFonts w:asciiTheme="majorHAnsi" w:eastAsiaTheme="majorEastAsia" w:hAnsiTheme="majorHAnsi" w:cstheme="majorBidi"/>
      <w:noProof w:val="0"/>
      <w:color w:val="365F91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153FC47A"/>
    <w:rPr>
      <w:rFonts w:asciiTheme="majorHAnsi" w:eastAsiaTheme="majorEastAsia" w:hAnsiTheme="majorHAnsi" w:cstheme="majorBidi"/>
      <w:noProof w:val="0"/>
      <w:color w:val="243F60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153FC47A"/>
    <w:rPr>
      <w:rFonts w:asciiTheme="majorHAnsi" w:eastAsiaTheme="majorEastAsia" w:hAnsiTheme="majorHAnsi" w:cstheme="majorBidi"/>
      <w:i/>
      <w:iCs/>
      <w:noProof w:val="0"/>
      <w:color w:val="365F9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153FC47A"/>
    <w:rPr>
      <w:rFonts w:asciiTheme="majorHAnsi" w:eastAsiaTheme="majorEastAsia" w:hAnsiTheme="majorHAnsi" w:cstheme="majorBidi"/>
      <w:noProof w:val="0"/>
      <w:color w:val="365F9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153FC47A"/>
    <w:rPr>
      <w:rFonts w:asciiTheme="majorHAnsi" w:eastAsiaTheme="majorEastAsia" w:hAnsiTheme="majorHAnsi" w:cstheme="majorBidi"/>
      <w:noProof w:val="0"/>
      <w:color w:val="243F6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153FC47A"/>
    <w:rPr>
      <w:rFonts w:asciiTheme="majorHAnsi" w:eastAsiaTheme="majorEastAsia" w:hAnsiTheme="majorHAnsi" w:cstheme="majorBidi"/>
      <w:i/>
      <w:iCs/>
      <w:noProof w:val="0"/>
      <w:color w:val="243F6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153FC47A"/>
    <w:rPr>
      <w:rFonts w:asciiTheme="majorHAnsi" w:eastAsiaTheme="majorEastAsia" w:hAnsiTheme="majorHAnsi" w:cstheme="majorBidi"/>
      <w:noProof w:val="0"/>
      <w:color w:val="272727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153FC47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153FC47A"/>
    <w:rPr>
      <w:rFonts w:asciiTheme="majorHAnsi" w:eastAsiaTheme="majorEastAsia" w:hAnsiTheme="majorHAnsi" w:cstheme="majorBidi"/>
      <w:noProof w:val="0"/>
      <w:sz w:val="56"/>
      <w:szCs w:val="56"/>
      <w:lang w:val="en-GB"/>
    </w:rPr>
  </w:style>
  <w:style w:type="character" w:customStyle="1" w:styleId="SubtitleChar">
    <w:name w:val="Subtitle Char"/>
    <w:basedOn w:val="DefaultParagraphFont"/>
    <w:link w:val="Subtitle"/>
    <w:uiPriority w:val="11"/>
    <w:rsid w:val="153FC47A"/>
    <w:rPr>
      <w:rFonts w:asciiTheme="minorHAnsi" w:eastAsiaTheme="minorEastAsia" w:hAnsiTheme="minorHAnsi" w:cstheme="minorBidi"/>
      <w:noProof w:val="0"/>
      <w:color w:val="5A5A5A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153FC47A"/>
    <w:rPr>
      <w:i/>
      <w:iCs/>
      <w:noProof w:val="0"/>
      <w:color w:val="404040" w:themeColor="text1" w:themeTint="BF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153FC47A"/>
    <w:rPr>
      <w:i/>
      <w:iCs/>
      <w:noProof w:val="0"/>
      <w:color w:val="4F81BD" w:themeColor="accent1"/>
      <w:lang w:val="en-GB"/>
    </w:rPr>
  </w:style>
  <w:style w:type="paragraph" w:styleId="TOC1">
    <w:name w:val="toc 1"/>
    <w:basedOn w:val="Normal"/>
    <w:next w:val="Normal"/>
    <w:uiPriority w:val="39"/>
    <w:unhideWhenUsed/>
    <w:rsid w:val="153FC47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153FC47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153FC47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153FC47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153FC47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153FC47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153FC47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153FC47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153FC47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153FC47A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153FC47A"/>
    <w:rPr>
      <w:noProof w:val="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153FC47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153FC47A"/>
    <w:rPr>
      <w:noProof w:val="0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67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4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5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7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7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90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39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086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01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0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9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8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7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97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58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83C6EA8E84514992D517537F5C4AF0" ma:contentTypeVersion="18" ma:contentTypeDescription="Create a new document." ma:contentTypeScope="" ma:versionID="be1fad8ee67e513124c0d6c48e6c069d">
  <xsd:schema xmlns:xsd="http://www.w3.org/2001/XMLSchema" xmlns:xs="http://www.w3.org/2001/XMLSchema" xmlns:p="http://schemas.microsoft.com/office/2006/metadata/properties" xmlns:ns2="2e077d43-7c3c-4e51-91cd-36695594283c" xmlns:ns4="8f4d6b98-d4d9-4133-8f1b-61f9439e4102" xmlns:ns5="8936670f-ced3-42e5-89c3-1b9e94f165f4" xmlns:ns6="2c69bd3f-4a4f-4091-a2df-91fc1ff02c47" targetNamespace="http://schemas.microsoft.com/office/2006/metadata/properties" ma:root="true" ma:fieldsID="e483a0656fad0a981f38e69d95d5ca7e" ns2:_="" ns4:_="" ns5:_="" ns6:_="">
    <xsd:import namespace="2e077d43-7c3c-4e51-91cd-36695594283c"/>
    <xsd:import namespace="8f4d6b98-d4d9-4133-8f1b-61f9439e4102"/>
    <xsd:import namespace="8936670f-ced3-42e5-89c3-1b9e94f165f4"/>
    <xsd:import namespace="2c69bd3f-4a4f-4091-a2df-91fc1ff02c4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4:MediaServiceAutoTags" minOccurs="0"/>
                <xsd:element ref="ns4:MediaServiceOCR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Location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  <xsd:element ref="ns5:MediaLengthInSeconds" minOccurs="0"/>
                <xsd:element ref="ns5:lcf76f155ced4ddcb4097134ff3c332f" minOccurs="0"/>
                <xsd:element ref="ns6:TaxCatchAll" minOccurs="0"/>
                <xsd:element ref="ns5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77d43-7c3c-4e51-91cd-3669559428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d6b98-d4d9-4133-8f1b-61f9439e4102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description="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6670f-ced3-42e5-89c3-1b9e94f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4037e07-06cc-478a-a686-395263449d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9bd3f-4a4f-4091-a2df-91fc1ff02c47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946595df-70f0-4afe-b007-613646975de5}" ma:internalName="TaxCatchAll" ma:showField="CatchAllData" ma:web="2c69bd3f-4a4f-4091-a2df-91fc1ff02c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e077d43-7c3c-4e51-91cd-36695594283c">
      <UserInfo>
        <DisplayName>Shauna Hutchinson</DisplayName>
        <AccountId>20</AccountId>
        <AccountType/>
      </UserInfo>
    </SharedWithUsers>
    <lcf76f155ced4ddcb4097134ff3c332f xmlns="8936670f-ced3-42e5-89c3-1b9e94f165f4">
      <Terms xmlns="http://schemas.microsoft.com/office/infopath/2007/PartnerControls"/>
    </lcf76f155ced4ddcb4097134ff3c332f>
    <TaxCatchAll xmlns="2c69bd3f-4a4f-4091-a2df-91fc1ff02c4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16020C-7BF8-46C7-AA46-3B5D044DF8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40C34A-CDC2-4F23-81E9-BA57542C6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77d43-7c3c-4e51-91cd-36695594283c"/>
    <ds:schemaRef ds:uri="8f4d6b98-d4d9-4133-8f1b-61f9439e4102"/>
    <ds:schemaRef ds:uri="8936670f-ced3-42e5-89c3-1b9e94f165f4"/>
    <ds:schemaRef ds:uri="2c69bd3f-4a4f-4091-a2df-91fc1ff02c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B57A9E-EEA8-41C8-BAC9-B92181A2B4EE}">
  <ds:schemaRefs>
    <ds:schemaRef ds:uri="http://purl.org/dc/terms/"/>
    <ds:schemaRef ds:uri="http://purl.org/dc/elements/1.1/"/>
    <ds:schemaRef ds:uri="http://schemas.microsoft.com/office/2006/documentManagement/types"/>
    <ds:schemaRef ds:uri="8936670f-ced3-42e5-89c3-1b9e94f165f4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dcmitype/"/>
    <ds:schemaRef ds:uri="2c69bd3f-4a4f-4091-a2df-91fc1ff02c47"/>
    <ds:schemaRef ds:uri="8f4d6b98-d4d9-4133-8f1b-61f9439e4102"/>
    <ds:schemaRef ds:uri="2e077d43-7c3c-4e51-91cd-36695594283c"/>
  </ds:schemaRefs>
</ds:datastoreItem>
</file>

<file path=customXml/itemProps4.xml><?xml version="1.0" encoding="utf-8"?>
<ds:datastoreItem xmlns:ds="http://schemas.openxmlformats.org/officeDocument/2006/customXml" ds:itemID="{FD505EA7-6FF4-4A80-95D9-E3B8333C21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98</Words>
  <Characters>9114</Characters>
  <Application>Microsoft Office Word</Application>
  <DocSecurity>0</DocSecurity>
  <Lines>75</Lines>
  <Paragraphs>21</Paragraphs>
  <ScaleCrop>false</ScaleCrop>
  <Company>Network Homes</Company>
  <LinksUpToDate>false</LinksUpToDate>
  <CharactersWithSpaces>10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Tracy Hanks</cp:lastModifiedBy>
  <cp:revision>2</cp:revision>
  <cp:lastPrinted>2020-01-17T06:18:00Z</cp:lastPrinted>
  <dcterms:created xsi:type="dcterms:W3CDTF">2023-07-18T08:07:00Z</dcterms:created>
  <dcterms:modified xsi:type="dcterms:W3CDTF">2023-07-18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83C6EA8E84514992D517537F5C4AF0</vt:lpwstr>
  </property>
  <property fmtid="{D5CDD505-2E9C-101B-9397-08002B2CF9AE}" pid="3" name="Order">
    <vt:r8>917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